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B84A67" w14:textId="77777777" w:rsidR="00E21237" w:rsidRDefault="00E21237" w:rsidP="00E21237"/>
    <w:p w14:paraId="440B117B" w14:textId="77777777" w:rsidR="00E21237" w:rsidRPr="00E21237" w:rsidRDefault="00E21237" w:rsidP="00E21237"/>
    <w:p w14:paraId="4F387575" w14:textId="77777777" w:rsidR="00E21237" w:rsidRPr="00E21237" w:rsidRDefault="00E21237" w:rsidP="00E21237">
      <w:pPr>
        <w:pStyle w:val="a8"/>
        <w:spacing w:after="0"/>
        <w:rPr>
          <w:rFonts w:ascii="Microsoft JhengHei UI Light" w:hAnsi="Microsoft JhengHei UI Light"/>
          <w:color w:val="F4B083" w:themeColor="accent2" w:themeTint="99"/>
          <w:u w:val="single"/>
        </w:rPr>
      </w:pPr>
      <w:r w:rsidRPr="00E21237">
        <w:rPr>
          <w:rFonts w:ascii="Microsoft JhengHei UI Light" w:eastAsia="Microsoft JhengHei UI Light" w:hAnsi="Microsoft JhengHei UI Light"/>
          <w:color w:val="F4B083" w:themeColor="accent2" w:themeTint="99"/>
          <w:u w:val="single"/>
        </w:rPr>
        <w:t>REVIEW REVOLUTION</w:t>
      </w:r>
    </w:p>
    <w:p w14:paraId="26E85BAC" w14:textId="579DF0B8" w:rsidR="00E21237" w:rsidRDefault="005373CF" w:rsidP="00C6275A">
      <w:pPr>
        <w:pStyle w:val="a8"/>
        <w:spacing w:after="0"/>
        <w:rPr>
          <w:rStyle w:val="a9"/>
          <w:color w:val="F4B083" w:themeColor="accent2" w:themeTint="99"/>
        </w:rPr>
      </w:pPr>
      <w:r w:rsidRPr="00E21237">
        <w:rPr>
          <w:rStyle w:val="a9"/>
          <w:color w:val="F4B083" w:themeColor="accent2" w:themeTint="99"/>
          <w:sz w:val="36"/>
        </w:rPr>
        <w:t>r</w:t>
      </w:r>
      <w:r w:rsidRPr="00E21237">
        <w:rPr>
          <w:rStyle w:val="a9"/>
          <w:color w:val="F4B083" w:themeColor="accent2" w:themeTint="99"/>
        </w:rPr>
        <w:t xml:space="preserve">equirement </w:t>
      </w:r>
      <w:r w:rsidRPr="00E21237">
        <w:rPr>
          <w:rStyle w:val="a9"/>
          <w:color w:val="F4B083" w:themeColor="accent2" w:themeTint="99"/>
          <w:sz w:val="36"/>
        </w:rPr>
        <w:t>s</w:t>
      </w:r>
      <w:r w:rsidRPr="00E21237">
        <w:rPr>
          <w:rStyle w:val="a9"/>
          <w:color w:val="F4B083" w:themeColor="accent2" w:themeTint="99"/>
        </w:rPr>
        <w:t>pecification</w:t>
      </w:r>
    </w:p>
    <w:p w14:paraId="61289916" w14:textId="77777777" w:rsidR="00C6275A" w:rsidRDefault="00C6275A" w:rsidP="00C6275A"/>
    <w:p w14:paraId="6D85BD74" w14:textId="77777777" w:rsidR="00C6275A" w:rsidRPr="00C6275A" w:rsidRDefault="00C6275A" w:rsidP="00C6275A">
      <w:pPr>
        <w:spacing w:after="0"/>
      </w:pPr>
    </w:p>
    <w:p w14:paraId="406776F6" w14:textId="2A23DB9E" w:rsidR="003742DC" w:rsidRDefault="0082354F" w:rsidP="006E787A">
      <w:pPr>
        <w:jc w:val="center"/>
      </w:pPr>
      <w:r w:rsidRPr="0082354F">
        <w:rPr>
          <w:noProof/>
        </w:rPr>
        <w:drawing>
          <wp:inline distT="0" distB="0" distL="0" distR="0" wp14:anchorId="499D27E2" wp14:editId="6257340F">
            <wp:extent cx="5303520" cy="1744980"/>
            <wp:effectExtent l="19050" t="19050" r="11430" b="26670"/>
            <wp:docPr id="34" name="그림 34" descr="C:\Users\mdy60\OneDrive\바탕 화면\소프트웨어 공학개론\project\2019fall_42class_team4\docs\photo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y60\OneDrive\바탕 화면\소프트웨어 공학개론\project\2019fall_42class_team4\docs\photo\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744980"/>
                    </a:xfrm>
                    <a:prstGeom prst="rect">
                      <a:avLst/>
                    </a:prstGeom>
                    <a:noFill/>
                    <a:ln w="19050">
                      <a:gradFill>
                        <a:gsLst>
                          <a:gs pos="49000">
                            <a:schemeClr val="accent2">
                              <a:lumMod val="60000"/>
                              <a:lumOff val="40000"/>
                            </a:schemeClr>
                          </a:gs>
                          <a:gs pos="0">
                            <a:schemeClr val="accent1">
                              <a:lumMod val="5000"/>
                              <a:lumOff val="95000"/>
                            </a:schemeClr>
                          </a:gs>
                          <a:gs pos="100000">
                            <a:schemeClr val="accent2">
                              <a:lumMod val="20000"/>
                              <a:lumOff val="80000"/>
                            </a:schemeClr>
                          </a:gs>
                          <a:gs pos="83000">
                            <a:schemeClr val="accent4">
                              <a:lumMod val="20000"/>
                              <a:lumOff val="80000"/>
                            </a:schemeClr>
                          </a:gs>
                          <a:gs pos="100000">
                            <a:schemeClr val="accent2">
                              <a:lumMod val="20000"/>
                              <a:lumOff val="80000"/>
                            </a:schemeClr>
                          </a:gs>
                        </a:gsLst>
                        <a:lin ang="5400000" scaled="1"/>
                      </a:gradFill>
                    </a:ln>
                    <a:effectLst>
                      <a:outerShdw blurRad="50800" dist="50800" dir="5400000" sx="38000" sy="38000" algn="ctr" rotWithShape="0">
                        <a:schemeClr val="accent2">
                          <a:lumMod val="60000"/>
                          <a:lumOff val="4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EE702" w14:textId="77777777" w:rsidR="005373CF" w:rsidRDefault="005373CF" w:rsidP="0092263B">
      <w:pPr>
        <w:jc w:val="center"/>
      </w:pPr>
    </w:p>
    <w:p w14:paraId="37E75F44" w14:textId="77777777" w:rsidR="00E21237" w:rsidRDefault="00E21237" w:rsidP="0092263B">
      <w:pPr>
        <w:jc w:val="center"/>
      </w:pPr>
    </w:p>
    <w:p w14:paraId="3A81F18A" w14:textId="77777777" w:rsidR="006E787A" w:rsidRDefault="006E787A" w:rsidP="0092263B">
      <w:pPr>
        <w:jc w:val="center"/>
        <w:rPr>
          <w:sz w:val="8"/>
        </w:rPr>
      </w:pPr>
    </w:p>
    <w:p w14:paraId="0BDADA6C" w14:textId="77777777" w:rsidR="005373CF" w:rsidRDefault="005373CF" w:rsidP="0092263B">
      <w:pPr>
        <w:jc w:val="center"/>
        <w:rPr>
          <w:sz w:val="8"/>
        </w:rPr>
      </w:pPr>
    </w:p>
    <w:p w14:paraId="0F9B1C36" w14:textId="77777777" w:rsidR="00C6275A" w:rsidRDefault="00C6275A" w:rsidP="0092263B">
      <w:pPr>
        <w:jc w:val="center"/>
        <w:rPr>
          <w:sz w:val="8"/>
        </w:rPr>
      </w:pPr>
    </w:p>
    <w:p w14:paraId="590350AD" w14:textId="77777777" w:rsidR="005373CF" w:rsidRDefault="005373CF" w:rsidP="0092263B">
      <w:pPr>
        <w:jc w:val="center"/>
        <w:rPr>
          <w:sz w:val="8"/>
        </w:rPr>
      </w:pPr>
    </w:p>
    <w:p w14:paraId="6F3AF52E" w14:textId="77777777" w:rsidR="005373CF" w:rsidRPr="005373CF" w:rsidRDefault="005373CF" w:rsidP="0092263B">
      <w:pPr>
        <w:jc w:val="center"/>
        <w:rPr>
          <w:sz w:val="8"/>
        </w:rPr>
      </w:pPr>
    </w:p>
    <w:tbl>
      <w:tblPr>
        <w:tblStyle w:val="1-2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36B90" w:rsidRPr="00436B90" w14:paraId="05D88593" w14:textId="77777777" w:rsidTr="00436B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bottom w:val="none" w:sz="0" w:space="0" w:color="auto"/>
            </w:tcBorders>
          </w:tcPr>
          <w:p w14:paraId="261C1D11" w14:textId="77777777" w:rsidR="003742DC" w:rsidRPr="00436B90" w:rsidRDefault="0092263B" w:rsidP="00671033">
            <w:pPr>
              <w:jc w:val="center"/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br w:type="page"/>
            </w:r>
            <w:r w:rsidR="00671033"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Student Number</w:t>
            </w:r>
          </w:p>
        </w:tc>
        <w:tc>
          <w:tcPr>
            <w:tcW w:w="4508" w:type="dxa"/>
            <w:tcBorders>
              <w:bottom w:val="none" w:sz="0" w:space="0" w:color="auto"/>
            </w:tcBorders>
          </w:tcPr>
          <w:p w14:paraId="1F93D82A" w14:textId="4BCD0FEC" w:rsidR="003742DC" w:rsidRPr="00436B90" w:rsidRDefault="00C6275A" w:rsidP="00C6275A">
            <w:pPr>
              <w:tabs>
                <w:tab w:val="center" w:pos="2146"/>
                <w:tab w:val="right" w:pos="4292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ab/>
            </w:r>
            <w:r w:rsidR="00671033" w:rsidRPr="00436B90">
              <w:rPr>
                <w:rFonts w:ascii="Yu Gothic Light" w:eastAsia="Yu Gothic Light" w:hAnsi="Yu Gothic Light" w:hint="eastAsia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N</w:t>
            </w:r>
            <w:r w:rsidR="00671033"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ame</w:t>
            </w:r>
            <w:r w:rsidRPr="00436B90">
              <w:rPr>
                <w:rFonts w:ascii="Yu Gothic Light" w:eastAsia="Yu Gothic Light" w:hAnsi="Yu Gothic Light"/>
                <w:b w:val="0"/>
                <w:color w:val="C45911" w:themeColor="accent2" w:themeShade="BF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ab/>
            </w:r>
          </w:p>
        </w:tc>
      </w:tr>
      <w:tr w:rsidR="00436B90" w:rsidRPr="00436B90" w14:paraId="4A24756B" w14:textId="77777777" w:rsidTr="00436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E89025C" w14:textId="4BCDD314" w:rsidR="003742DC" w:rsidRPr="000B126B" w:rsidRDefault="005373CF" w:rsidP="00671033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017314380</w:t>
            </w:r>
          </w:p>
        </w:tc>
        <w:tc>
          <w:tcPr>
            <w:tcW w:w="4508" w:type="dxa"/>
          </w:tcPr>
          <w:p w14:paraId="492C78D6" w14:textId="178F3719" w:rsidR="003742DC" w:rsidRPr="00436B90" w:rsidRDefault="005373CF" w:rsidP="005373CF">
            <w:pPr>
              <w:tabs>
                <w:tab w:val="left" w:pos="1095"/>
                <w:tab w:val="center" w:pos="2146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윤성경</w:t>
            </w:r>
          </w:p>
        </w:tc>
      </w:tr>
      <w:tr w:rsidR="00436B90" w:rsidRPr="00436B90" w14:paraId="5027FF30" w14:textId="77777777" w:rsidTr="00436B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3B9753E" w14:textId="3EA9A162" w:rsidR="003742DC" w:rsidRPr="000B126B" w:rsidRDefault="00446FB3" w:rsidP="005373CF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01</w:t>
            </w:r>
            <w:r w:rsidR="005373CF"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4311058</w:t>
            </w:r>
          </w:p>
        </w:tc>
        <w:tc>
          <w:tcPr>
            <w:tcW w:w="4508" w:type="dxa"/>
          </w:tcPr>
          <w:p w14:paraId="2CD3B087" w14:textId="48DE69D7" w:rsidR="003742DC" w:rsidRPr="00436B90" w:rsidRDefault="005373CF" w:rsidP="006710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김진태</w:t>
            </w:r>
          </w:p>
        </w:tc>
      </w:tr>
      <w:tr w:rsidR="00436B90" w:rsidRPr="00436B90" w14:paraId="4E64149A" w14:textId="77777777" w:rsidTr="00436B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975AD9B" w14:textId="56F4FECE" w:rsidR="003742DC" w:rsidRPr="000B126B" w:rsidRDefault="005373CF" w:rsidP="00671033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014314650</w:t>
            </w:r>
          </w:p>
        </w:tc>
        <w:tc>
          <w:tcPr>
            <w:tcW w:w="4508" w:type="dxa"/>
          </w:tcPr>
          <w:p w14:paraId="2291CCA2" w14:textId="786DE066" w:rsidR="003742DC" w:rsidRPr="00436B90" w:rsidRDefault="005373CF" w:rsidP="006710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유종현</w:t>
            </w:r>
          </w:p>
        </w:tc>
      </w:tr>
      <w:tr w:rsidR="00436B90" w:rsidRPr="00436B90" w14:paraId="1AF416BB" w14:textId="77777777" w:rsidTr="00436B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0774929" w14:textId="3C9003DC" w:rsidR="003742DC" w:rsidRPr="000B126B" w:rsidRDefault="00696785" w:rsidP="005373CF">
            <w:pPr>
              <w:jc w:val="center"/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2</w:t>
            </w:r>
            <w:r w:rsidR="005373CF" w:rsidRPr="000B126B">
              <w:rPr>
                <w:rFonts w:asciiTheme="majorHAnsi" w:eastAsiaTheme="majorHAnsi" w:hAnsiTheme="majorHAnsi"/>
                <w:b w:val="0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013310608</w:t>
            </w:r>
          </w:p>
        </w:tc>
        <w:tc>
          <w:tcPr>
            <w:tcW w:w="4508" w:type="dxa"/>
          </w:tcPr>
          <w:p w14:paraId="2B3E9558" w14:textId="6CF81F25" w:rsidR="003742DC" w:rsidRPr="00436B90" w:rsidRDefault="005373CF" w:rsidP="006710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Yu Gothic Light" w:eastAsia="Yu Gothic Light" w:hAnsi="Yu Gothic Light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 w:rsidRPr="00436B90">
              <w:rPr>
                <w:rFonts w:ascii="맑은 고딕" w:eastAsia="맑은 고딕" w:hAnsi="맑은 고딕" w:cs="맑은 고딕" w:hint="eastAsia"/>
                <w:sz w:val="22"/>
                <w14:textOutline w14:w="9525" w14:cap="rnd" w14:cmpd="sng" w14:algn="ctr">
                  <w14:noFill/>
                  <w14:prstDash w14:val="solid"/>
                  <w14:bevel/>
                </w14:textOutline>
              </w:rPr>
              <w:t>정창호</w:t>
            </w:r>
          </w:p>
        </w:tc>
      </w:tr>
    </w:tbl>
    <w:p w14:paraId="2C143BCC" w14:textId="1F46DC4D" w:rsidR="00C6275A" w:rsidRPr="00436B90" w:rsidRDefault="003742DC">
      <w:pPr>
        <w:rPr>
          <w:rFonts w:ascii="Yu Gothic Light" w:eastAsia="Yu Gothic Light" w:hAnsi="Yu Gothic Light"/>
        </w:rPr>
      </w:pPr>
      <w:r w:rsidRPr="00436B90">
        <w:rPr>
          <w:rFonts w:ascii="Yu Gothic Light" w:eastAsia="Yu Gothic Light" w:hAnsi="Yu Gothic Light"/>
        </w:rPr>
        <w:br w:type="page"/>
      </w:r>
    </w:p>
    <w:sdt>
      <w:sdtPr>
        <w:rPr>
          <w:rFonts w:asciiTheme="minorHAnsi" w:eastAsiaTheme="minorEastAsia" w:hAnsiTheme="minorHAnsi" w:cstheme="minorBidi"/>
          <w:color w:val="EE8640"/>
          <w:kern w:val="2"/>
          <w:sz w:val="20"/>
          <w:szCs w:val="22"/>
          <w:lang w:val="ko-KR"/>
        </w:rPr>
        <w:id w:val="1475868581"/>
        <w:docPartObj>
          <w:docPartGallery w:val="Table of Contents"/>
          <w:docPartUnique/>
        </w:docPartObj>
      </w:sdtPr>
      <w:sdtEndPr>
        <w:rPr>
          <w:b/>
          <w:bCs/>
          <w:color w:val="auto"/>
          <w:kern w:val="0"/>
          <w:sz w:val="21"/>
          <w:szCs w:val="21"/>
        </w:rPr>
      </w:sdtEndPr>
      <w:sdtContent>
        <w:p w14:paraId="0FC2B6E3" w14:textId="363AF3F3" w:rsidR="00323DBA" w:rsidRPr="005373CF" w:rsidRDefault="00323DBA">
          <w:pPr>
            <w:pStyle w:val="TOC"/>
            <w:rPr>
              <w:color w:val="EE8640"/>
            </w:rPr>
          </w:pPr>
          <w:r w:rsidRPr="005373CF">
            <w:rPr>
              <w:color w:val="EE8640"/>
            </w:rPr>
            <w:t>Contents</w:t>
          </w:r>
        </w:p>
        <w:p w14:paraId="0123A4AC" w14:textId="77777777" w:rsidR="00F45D15" w:rsidRDefault="00323DBA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702890" w:history="1">
            <w:r w:rsidR="00F45D15" w:rsidRPr="0041258E">
              <w:rPr>
                <w:rStyle w:val="a3"/>
                <w:noProof/>
              </w:rPr>
              <w:t>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Prefac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F70F888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891" w:history="1">
            <w:r w:rsidR="00F45D15" w:rsidRPr="0041258E">
              <w:rPr>
                <w:rStyle w:val="a3"/>
                <w:noProof/>
              </w:rPr>
              <w:t>1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adership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BFB4D0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2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Requirements Readership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2C6DFC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3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Requirements Readership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282E3A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894" w:history="1">
            <w:r w:rsidR="00F45D15" w:rsidRPr="0041258E">
              <w:rPr>
                <w:rStyle w:val="a3"/>
                <w:noProof/>
              </w:rPr>
              <w:t>1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Document Stru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2635C4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5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ntroduc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8D7B98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6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Glossary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6F5508E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7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Requirements Defini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C200944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8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410399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899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Requirements Specifica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89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D7E1F10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0" w:history="1">
            <w:r w:rsidR="00F45D15" w:rsidRPr="0041258E">
              <w:rPr>
                <w:rStyle w:val="a3"/>
                <w:noProof/>
              </w:rPr>
              <w:t>F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A7A6E0C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1" w:history="1">
            <w:r w:rsidR="00F45D15" w:rsidRPr="0041258E">
              <w:rPr>
                <w:rStyle w:val="a3"/>
                <w:noProof/>
              </w:rPr>
              <w:t>G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Evolu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5DC95E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2" w:history="1">
            <w:r w:rsidR="00F45D15" w:rsidRPr="0041258E">
              <w:rPr>
                <w:rStyle w:val="a3"/>
                <w:noProof/>
              </w:rPr>
              <w:t>H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ppendic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A6FAD0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03" w:history="1">
            <w:r w:rsidR="00F45D15" w:rsidRPr="0041258E">
              <w:rPr>
                <w:rStyle w:val="a3"/>
                <w:noProof/>
              </w:rPr>
              <w:t>I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ndex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94F191A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04" w:history="1">
            <w:r w:rsidR="00F45D15" w:rsidRPr="0041258E">
              <w:rPr>
                <w:rStyle w:val="a3"/>
                <w:noProof/>
              </w:rPr>
              <w:t>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ntroduc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A82CF90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05" w:history="1">
            <w:r w:rsidR="00F45D15" w:rsidRPr="0041258E">
              <w:rPr>
                <w:rStyle w:val="a3"/>
                <w:noProof/>
              </w:rPr>
              <w:t>2.1. Background &amp; Need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761AE57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06" w:history="1">
            <w:r w:rsidR="00F45D15" w:rsidRPr="0041258E">
              <w:rPr>
                <w:rStyle w:val="a3"/>
                <w:noProof/>
              </w:rPr>
              <w:t>2.2. System Overview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6A1015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07" w:history="1">
            <w:r w:rsidR="00F45D15" w:rsidRPr="0041258E">
              <w:rPr>
                <w:rStyle w:val="a3"/>
                <w:noProof/>
              </w:rPr>
              <w:t>2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Expected Effec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4F7AC41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08" w:history="1">
            <w:r w:rsidR="00F45D15" w:rsidRPr="0041258E">
              <w:rPr>
                <w:rStyle w:val="a3"/>
                <w:noProof/>
              </w:rPr>
              <w:t>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Glossary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C97FD0C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09" w:history="1">
            <w:r w:rsidR="00F45D15" w:rsidRPr="0041258E">
              <w:rPr>
                <w:rStyle w:val="a3"/>
                <w:noProof/>
              </w:rPr>
              <w:t>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Requirements Defini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0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DD3A17A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10" w:history="1">
            <w:r w:rsidR="00F45D15" w:rsidRPr="0041258E">
              <w:rPr>
                <w:rStyle w:val="a3"/>
                <w:noProof/>
              </w:rPr>
              <w:t>4.1. Func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AE6C9B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1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ign up/Logi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2D5702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2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Customized Search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1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13D9AE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3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36C9C55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4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tem detail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8B651DB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5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Comparis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56F047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6" w:history="1">
            <w:r w:rsidR="00F45D15" w:rsidRPr="0041258E">
              <w:rPr>
                <w:rStyle w:val="a3"/>
                <w:noProof/>
              </w:rPr>
              <w:t>F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rFonts w:ascii="맑은 고딕" w:eastAsia="맑은 고딕" w:hAnsi="맑은 고딕"/>
                <w:noProof/>
              </w:rPr>
              <w:t>Review Analysi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F0B352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17" w:history="1">
            <w:r w:rsidR="00F45D15" w:rsidRPr="0041258E">
              <w:rPr>
                <w:rStyle w:val="a3"/>
                <w:noProof/>
              </w:rPr>
              <w:t>4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Non-func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C01FC0B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8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Product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32F0FA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19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Organiza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1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F787BD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20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Exter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C32EE52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21" w:history="1">
            <w:r w:rsidR="00F45D15" w:rsidRPr="0041258E">
              <w:rPr>
                <w:rStyle w:val="a3"/>
                <w:noProof/>
              </w:rPr>
              <w:t>5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8EDA11E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2" w:history="1">
            <w:r w:rsidR="00F45D15" w:rsidRPr="0041258E">
              <w:rPr>
                <w:rStyle w:val="a3"/>
                <w:noProof/>
              </w:rPr>
              <w:t>5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Frontend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F4AFA4D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3" w:history="1">
            <w:r w:rsidR="00F45D15" w:rsidRPr="0041258E">
              <w:rPr>
                <w:rStyle w:val="a3"/>
                <w:noProof/>
              </w:rPr>
              <w:t>5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Backend Architectur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A71464D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4" w:history="1">
            <w:r w:rsidR="00F45D15" w:rsidRPr="0041258E">
              <w:rPr>
                <w:rStyle w:val="a3"/>
                <w:noProof/>
              </w:rPr>
              <w:t>5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Analysis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6A2A1C9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5" w:history="1">
            <w:r w:rsidR="00F45D15" w:rsidRPr="0041258E">
              <w:rPr>
                <w:rStyle w:val="a3"/>
                <w:noProof/>
              </w:rPr>
              <w:t>5.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연관상품 찾기 시스템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8255D23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6" w:history="1">
            <w:r w:rsidR="00F45D15" w:rsidRPr="0041258E">
              <w:rPr>
                <w:rStyle w:val="a3"/>
                <w:noProof/>
              </w:rPr>
              <w:t>5.5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Customized Search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2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C72B545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27" w:history="1">
            <w:r w:rsidR="00F45D15" w:rsidRPr="0041258E">
              <w:rPr>
                <w:rStyle w:val="a3"/>
                <w:noProof/>
              </w:rPr>
              <w:t>6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Requirements Specifica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7A102B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28" w:history="1">
            <w:r w:rsidR="00F45D15" w:rsidRPr="0041258E">
              <w:rPr>
                <w:rStyle w:val="a3"/>
                <w:noProof/>
              </w:rPr>
              <w:t>6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Functional Requirements – Fronten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6F1060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29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Customized Search result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2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7824B69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0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tem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C93CC71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1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Keywor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D16E7F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2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2CDAB3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3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Post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372D8D6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4" w:history="1">
            <w:r w:rsidR="00F45D15" w:rsidRPr="0041258E">
              <w:rPr>
                <w:rStyle w:val="a3"/>
                <w:noProof/>
              </w:rPr>
              <w:t>F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 Page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996AC5D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35" w:history="1">
            <w:r w:rsidR="00F45D15" w:rsidRPr="0041258E">
              <w:rPr>
                <w:rStyle w:val="a3"/>
                <w:noProof/>
              </w:rPr>
              <w:t>6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Functional Requirements – Backen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45F66F7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6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Logi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AFE033F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7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Analysi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DCF68D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8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연관상품 finder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8F6021C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39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상품 정보 제공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3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0BBA544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0" w:history="1">
            <w:r w:rsidR="00F45D15" w:rsidRPr="0041258E">
              <w:rPr>
                <w:rStyle w:val="a3"/>
                <w:noProof/>
              </w:rPr>
              <w:t>E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개인정보 변경 시 기능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C00B48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41" w:history="1">
            <w:r w:rsidR="00F45D15" w:rsidRPr="0041258E">
              <w:rPr>
                <w:rStyle w:val="a3"/>
                <w:noProof/>
              </w:rPr>
              <w:t>6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Non-functio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77D7A0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2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Product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7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3BE890D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3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Organization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F9C87F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4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External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319238B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45" w:history="1">
            <w:r w:rsidR="00F45D15" w:rsidRPr="0041258E">
              <w:rPr>
                <w:rStyle w:val="a3"/>
                <w:noProof/>
              </w:rPr>
              <w:t>6.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cenario Exampl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67534EE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6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Login and User Page Scenario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7C7976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47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 Comparing Scenario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3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74C6607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48" w:history="1">
            <w:r w:rsidR="00F45D15" w:rsidRPr="0041258E">
              <w:rPr>
                <w:rStyle w:val="a3"/>
                <w:noProof/>
              </w:rPr>
              <w:t>7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8F3034B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49" w:history="1">
            <w:r w:rsidR="00F45D15" w:rsidRPr="0041258E">
              <w:rPr>
                <w:rStyle w:val="a3"/>
                <w:noProof/>
              </w:rPr>
              <w:t>7.1. Context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4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DD22B8A" w14:textId="77777777" w:rsidR="00F45D15" w:rsidRDefault="007A41D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0" w:history="1">
            <w:r w:rsidR="00F45D15" w:rsidRPr="0041258E">
              <w:rPr>
                <w:rStyle w:val="a3"/>
                <w:noProof/>
              </w:rPr>
              <w:t>A. Context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52DD180F" w14:textId="77777777" w:rsidR="00F45D15" w:rsidRDefault="007A41DB">
          <w:pPr>
            <w:pStyle w:val="30"/>
            <w:tabs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1" w:history="1">
            <w:r w:rsidR="00F45D15" w:rsidRPr="0041258E">
              <w:rPr>
                <w:rStyle w:val="a3"/>
                <w:noProof/>
              </w:rPr>
              <w:t>B. Process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6F0E9DE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52" w:history="1">
            <w:r w:rsidR="00F45D15" w:rsidRPr="0041258E">
              <w:rPr>
                <w:rStyle w:val="a3"/>
                <w:noProof/>
              </w:rPr>
              <w:t>7.2. Interaction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348AB2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3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 case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5DA2E1C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4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Tabular Description of Use case Diagra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E27E48D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55" w:history="1">
            <w:r w:rsidR="00F45D15" w:rsidRPr="0041258E">
              <w:rPr>
                <w:rStyle w:val="a3"/>
                <w:noProof/>
              </w:rPr>
              <w:t>7.3. Behavioral model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B77E324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6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리뷰 분석 시스템 DF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7151C7D3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7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연관상품 finder system DF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96BCB48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58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리뷰 작성 in Sequence Diagram.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49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7627D11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59" w:history="1">
            <w:r w:rsidR="00F45D15" w:rsidRPr="0041258E">
              <w:rPr>
                <w:rStyle w:val="a3"/>
                <w:noProof/>
              </w:rPr>
              <w:t>8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System Evoluti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5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864F54E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0" w:history="1">
            <w:r w:rsidR="00F45D15" w:rsidRPr="0041258E">
              <w:rPr>
                <w:rStyle w:val="a3"/>
                <w:noProof/>
              </w:rPr>
              <w:t>8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s Component in Other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0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4237C0A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1" w:history="1">
            <w:r w:rsidR="00F45D15" w:rsidRPr="0041258E">
              <w:rPr>
                <w:rStyle w:val="a3"/>
                <w:noProof/>
              </w:rPr>
              <w:t>8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Deep Review Comparison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05A6925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2" w:history="1">
            <w:r w:rsidR="00F45D15" w:rsidRPr="0041258E">
              <w:rPr>
                <w:rStyle w:val="a3"/>
                <w:noProof/>
              </w:rPr>
              <w:t>8.3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dvanced Similar Product Finder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1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7807E4A" w14:textId="77777777" w:rsidR="00F45D15" w:rsidRDefault="007A41DB">
          <w:pPr>
            <w:pStyle w:val="30"/>
            <w:tabs>
              <w:tab w:val="left" w:pos="154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3" w:history="1">
            <w:r w:rsidR="00F45D15" w:rsidRPr="0041258E">
              <w:rPr>
                <w:rStyle w:val="a3"/>
                <w:noProof/>
              </w:rPr>
              <w:t>8.4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dvanced Review Analysis Sys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2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779D285" w14:textId="77777777" w:rsidR="00F45D15" w:rsidRDefault="007A41DB">
          <w:pPr>
            <w:pStyle w:val="10"/>
            <w:tabs>
              <w:tab w:val="left" w:pos="425"/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64" w:history="1">
            <w:r w:rsidR="00F45D15" w:rsidRPr="0041258E">
              <w:rPr>
                <w:rStyle w:val="a3"/>
                <w:noProof/>
              </w:rPr>
              <w:t>9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Appendic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278E18E7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65" w:history="1">
            <w:r w:rsidR="00F45D15" w:rsidRPr="0041258E">
              <w:rPr>
                <w:rStyle w:val="a3"/>
                <w:noProof/>
              </w:rPr>
              <w:t>9.1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Hardware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3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15E0E91" w14:textId="77777777" w:rsidR="00F45D15" w:rsidRDefault="007A41DB">
          <w:pPr>
            <w:pStyle w:val="20"/>
            <w:tabs>
              <w:tab w:val="left" w:pos="1100"/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66" w:history="1">
            <w:r w:rsidR="00F45D15" w:rsidRPr="0041258E">
              <w:rPr>
                <w:rStyle w:val="a3"/>
                <w:noProof/>
              </w:rPr>
              <w:t>9.2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Database requirement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6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0619070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7" w:history="1">
            <w:r w:rsidR="00F45D15" w:rsidRPr="0041258E">
              <w:rPr>
                <w:rStyle w:val="a3"/>
                <w:noProof/>
              </w:rPr>
              <w:t>A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User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7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19EF08A2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8" w:history="1">
            <w:r w:rsidR="00F45D15" w:rsidRPr="0041258E">
              <w:rPr>
                <w:rStyle w:val="a3"/>
                <w:noProof/>
              </w:rPr>
              <w:t>B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Item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8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22AF091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69" w:history="1">
            <w:r w:rsidR="00F45D15" w:rsidRPr="0041258E">
              <w:rPr>
                <w:rStyle w:val="a3"/>
                <w:noProof/>
              </w:rPr>
              <w:t>C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Review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69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45BA99E" w14:textId="77777777" w:rsidR="00F45D15" w:rsidRDefault="007A41DB">
          <w:pPr>
            <w:pStyle w:val="30"/>
            <w:tabs>
              <w:tab w:val="left" w:pos="1320"/>
              <w:tab w:val="right" w:leader="dot" w:pos="9016"/>
            </w:tabs>
            <w:ind w:left="840"/>
            <w:rPr>
              <w:noProof/>
              <w:kern w:val="2"/>
              <w:sz w:val="20"/>
              <w:szCs w:val="22"/>
            </w:rPr>
          </w:pPr>
          <w:hyperlink w:anchor="_Toc23702970" w:history="1">
            <w:r w:rsidR="00F45D15" w:rsidRPr="0041258E">
              <w:rPr>
                <w:rStyle w:val="a3"/>
                <w:noProof/>
              </w:rPr>
              <w:t>D.</w:t>
            </w:r>
            <w:r w:rsidR="00F45D15">
              <w:rPr>
                <w:noProof/>
                <w:kern w:val="2"/>
                <w:sz w:val="20"/>
                <w:szCs w:val="22"/>
              </w:rPr>
              <w:tab/>
            </w:r>
            <w:r w:rsidR="00F45D15" w:rsidRPr="0041258E">
              <w:rPr>
                <w:rStyle w:val="a3"/>
                <w:noProof/>
              </w:rPr>
              <w:t>Keyword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0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4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B86DC0F" w14:textId="77777777" w:rsidR="00F45D15" w:rsidRDefault="007A41D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71" w:history="1">
            <w:r w:rsidR="00F45D15" w:rsidRPr="0041258E">
              <w:rPr>
                <w:rStyle w:val="a3"/>
                <w:noProof/>
              </w:rPr>
              <w:t>10. Index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1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4FB4E4C5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72" w:history="1">
            <w:r w:rsidR="00F45D15" w:rsidRPr="0041258E">
              <w:rPr>
                <w:rStyle w:val="a3"/>
                <w:noProof/>
              </w:rPr>
              <w:t>10.1. Tabl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2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5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9B931AE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73" w:history="1">
            <w:r w:rsidR="00F45D15" w:rsidRPr="0041258E">
              <w:rPr>
                <w:rStyle w:val="a3"/>
                <w:noProof/>
              </w:rPr>
              <w:t>10.2. Figur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3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0B3D16F" w14:textId="77777777" w:rsidR="00F45D15" w:rsidRDefault="007A41DB">
          <w:pPr>
            <w:pStyle w:val="20"/>
            <w:tabs>
              <w:tab w:val="right" w:leader="dot" w:pos="9016"/>
            </w:tabs>
            <w:ind w:left="420"/>
            <w:rPr>
              <w:noProof/>
              <w:kern w:val="2"/>
              <w:sz w:val="20"/>
              <w:szCs w:val="22"/>
            </w:rPr>
          </w:pPr>
          <w:hyperlink w:anchor="_Toc23702974" w:history="1">
            <w:r w:rsidR="00F45D15" w:rsidRPr="0041258E">
              <w:rPr>
                <w:rStyle w:val="a3"/>
                <w:noProof/>
              </w:rPr>
              <w:t>10.3. Diagram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4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6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0D762E0C" w14:textId="77777777" w:rsidR="00F45D15" w:rsidRDefault="007A41DB">
          <w:pPr>
            <w:pStyle w:val="10"/>
            <w:tabs>
              <w:tab w:val="right" w:leader="dot" w:pos="9016"/>
            </w:tabs>
            <w:rPr>
              <w:noProof/>
              <w:kern w:val="2"/>
              <w:sz w:val="20"/>
              <w:szCs w:val="22"/>
            </w:rPr>
          </w:pPr>
          <w:hyperlink w:anchor="_Toc23702975" w:history="1">
            <w:r w:rsidR="00F45D15" w:rsidRPr="0041258E">
              <w:rPr>
                <w:rStyle w:val="a3"/>
                <w:noProof/>
              </w:rPr>
              <w:t>11. References</w:t>
            </w:r>
            <w:r w:rsidR="00F45D15">
              <w:rPr>
                <w:noProof/>
                <w:webHidden/>
              </w:rPr>
              <w:tab/>
            </w:r>
            <w:r w:rsidR="00F45D15">
              <w:rPr>
                <w:noProof/>
                <w:webHidden/>
              </w:rPr>
              <w:fldChar w:fldCharType="begin"/>
            </w:r>
            <w:r w:rsidR="00F45D15">
              <w:rPr>
                <w:noProof/>
                <w:webHidden/>
              </w:rPr>
              <w:instrText xml:space="preserve"> PAGEREF _Toc23702975 \h </w:instrText>
            </w:r>
            <w:r w:rsidR="00F45D15">
              <w:rPr>
                <w:noProof/>
                <w:webHidden/>
              </w:rPr>
            </w:r>
            <w:r w:rsidR="00F45D15">
              <w:rPr>
                <w:noProof/>
                <w:webHidden/>
              </w:rPr>
              <w:fldChar w:fldCharType="separate"/>
            </w:r>
            <w:r w:rsidR="00FF318E">
              <w:rPr>
                <w:noProof/>
                <w:webHidden/>
              </w:rPr>
              <w:t>58</w:t>
            </w:r>
            <w:r w:rsidR="00F45D15">
              <w:rPr>
                <w:noProof/>
                <w:webHidden/>
              </w:rPr>
              <w:fldChar w:fldCharType="end"/>
            </w:r>
          </w:hyperlink>
        </w:p>
        <w:p w14:paraId="64D6C247" w14:textId="53DCE59C" w:rsidR="00323DBA" w:rsidRDefault="00323DBA" w:rsidP="008A14FB">
          <w:pPr>
            <w:rPr>
              <w:b/>
              <w:bCs/>
              <w:lang w:val="ko-KR"/>
            </w:rPr>
          </w:pPr>
          <w:r>
            <w:rPr>
              <w:b/>
              <w:bCs/>
              <w:lang w:val="ko-KR"/>
            </w:rPr>
            <w:fldChar w:fldCharType="end"/>
          </w:r>
        </w:p>
        <w:p w14:paraId="1DE7F84F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672DB25B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5F204E15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75607396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103F3A48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64AB8823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23929875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49EF9001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0674457E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359A9F0F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07D4C357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08569FA0" w14:textId="77777777" w:rsidR="00323DBA" w:rsidRDefault="00323DBA" w:rsidP="008A14FB">
          <w:pPr>
            <w:rPr>
              <w:b/>
              <w:bCs/>
              <w:lang w:val="ko-KR"/>
            </w:rPr>
          </w:pPr>
        </w:p>
        <w:p w14:paraId="34E6C6F5" w14:textId="77777777" w:rsidR="006B2D57" w:rsidRDefault="006B2D57" w:rsidP="008A14FB">
          <w:pPr>
            <w:rPr>
              <w:b/>
              <w:bCs/>
              <w:lang w:val="ko-KR"/>
            </w:rPr>
          </w:pPr>
        </w:p>
        <w:p w14:paraId="146B8644" w14:textId="77777777" w:rsidR="006B2D57" w:rsidRDefault="006B2D57" w:rsidP="008A14FB">
          <w:pPr>
            <w:rPr>
              <w:b/>
              <w:bCs/>
              <w:lang w:val="ko-KR"/>
            </w:rPr>
          </w:pPr>
        </w:p>
        <w:p w14:paraId="48662847" w14:textId="7E366762" w:rsidR="006A729D" w:rsidRPr="008A14FB" w:rsidRDefault="007A41DB" w:rsidP="008A14FB">
          <w:pPr>
            <w:rPr>
              <w:b/>
              <w:bCs/>
              <w:lang w:val="ko-KR"/>
            </w:rPr>
          </w:pPr>
        </w:p>
      </w:sdtContent>
    </w:sdt>
    <w:p w14:paraId="1223FD78" w14:textId="72048663" w:rsidR="00EA1C9B" w:rsidRPr="005373CF" w:rsidRDefault="0092263B" w:rsidP="00052F46">
      <w:pPr>
        <w:pStyle w:val="1"/>
        <w:numPr>
          <w:ilvl w:val="0"/>
          <w:numId w:val="10"/>
        </w:numPr>
        <w:jc w:val="left"/>
        <w:rPr>
          <w:color w:val="EE8640"/>
        </w:rPr>
      </w:pPr>
      <w:bookmarkStart w:id="0" w:name="_Toc23702890"/>
      <w:r w:rsidRPr="005373CF">
        <w:rPr>
          <w:rFonts w:hint="eastAsia"/>
          <w:color w:val="EE8640"/>
        </w:rPr>
        <w:lastRenderedPageBreak/>
        <w:t>P</w:t>
      </w:r>
      <w:r w:rsidRPr="005373CF">
        <w:rPr>
          <w:color w:val="EE8640"/>
        </w:rPr>
        <w:t>reface</w:t>
      </w:r>
      <w:bookmarkEnd w:id="0"/>
    </w:p>
    <w:p w14:paraId="09BF97A0" w14:textId="77777777" w:rsidR="005F1B32" w:rsidRPr="005F1B32" w:rsidRDefault="005F1B32" w:rsidP="005F1B32"/>
    <w:p w14:paraId="16287CFD" w14:textId="37F863D5" w:rsidR="00EA1C9B" w:rsidRDefault="00AF2B16" w:rsidP="000E2974">
      <w:pPr>
        <w:jc w:val="both"/>
        <w:rPr>
          <w:rFonts w:eastAsiaTheme="minorHAnsi" w:cs="Arial"/>
          <w:shd w:val="clear" w:color="auto" w:fill="FFFFFF"/>
        </w:rPr>
      </w:pPr>
      <w:r w:rsidRPr="00AF2B16">
        <w:rPr>
          <w:rFonts w:eastAsiaTheme="minorHAnsi" w:cs="Arial" w:hint="eastAsia"/>
          <w:shd w:val="clear" w:color="auto" w:fill="FFFFFF"/>
        </w:rPr>
        <w:t>이</w:t>
      </w:r>
      <w:r w:rsidRPr="00AF2B16">
        <w:rPr>
          <w:rFonts w:eastAsiaTheme="minorHAnsi" w:cs="Arial"/>
          <w:shd w:val="clear" w:color="auto" w:fill="FFFFFF"/>
        </w:rPr>
        <w:t xml:space="preserve"> </w:t>
      </w:r>
      <w:r>
        <w:rPr>
          <w:rFonts w:eastAsiaTheme="minorHAnsi" w:cs="Arial" w:hint="eastAsia"/>
          <w:shd w:val="clear" w:color="auto" w:fill="FFFFFF"/>
        </w:rPr>
        <w:t>장</w:t>
      </w:r>
      <w:r w:rsidRPr="00AF2B16">
        <w:rPr>
          <w:rFonts w:eastAsiaTheme="minorHAnsi" w:cs="Arial"/>
          <w:shd w:val="clear" w:color="auto" w:fill="FFFFFF"/>
        </w:rPr>
        <w:t xml:space="preserve">에서는 예상 독자를 정의하고, 각 </w:t>
      </w:r>
      <w:r>
        <w:rPr>
          <w:rFonts w:eastAsiaTheme="minorHAnsi" w:cs="Arial" w:hint="eastAsia"/>
          <w:shd w:val="clear" w:color="auto" w:fill="FFFFFF"/>
        </w:rPr>
        <w:t>장</w:t>
      </w:r>
      <w:r w:rsidRPr="00AF2B16">
        <w:rPr>
          <w:rFonts w:eastAsiaTheme="minorHAnsi" w:cs="Arial"/>
          <w:shd w:val="clear" w:color="auto" w:fill="FFFFFF"/>
        </w:rPr>
        <w:t>의 내용을 요약한다. 또한 현재 version과 이전 version의 차이점에 대해 설명한다. 하지만 본 문서는 초기 버전이기 때문에 이 부분을 생략한다</w:t>
      </w:r>
      <w:r>
        <w:rPr>
          <w:rFonts w:eastAsiaTheme="minorHAnsi" w:cs="Arial" w:hint="eastAsia"/>
          <w:shd w:val="clear" w:color="auto" w:fill="FFFFFF"/>
        </w:rPr>
        <w:t>.</w:t>
      </w:r>
    </w:p>
    <w:p w14:paraId="2A4FC1AA" w14:textId="77777777" w:rsidR="00AB1625" w:rsidRPr="00AF2B16" w:rsidRDefault="00AB1625" w:rsidP="00230D24">
      <w:pPr>
        <w:rPr>
          <w:rFonts w:eastAsiaTheme="minorHAnsi" w:cs="Arial"/>
          <w:shd w:val="clear" w:color="auto" w:fill="FFFFFF"/>
        </w:rPr>
      </w:pPr>
    </w:p>
    <w:p w14:paraId="2057D2B8" w14:textId="0516EF75" w:rsidR="000E2974" w:rsidRDefault="0092263B" w:rsidP="000E2974">
      <w:pPr>
        <w:pStyle w:val="2"/>
        <w:numPr>
          <w:ilvl w:val="1"/>
          <w:numId w:val="8"/>
        </w:numPr>
        <w:jc w:val="left"/>
      </w:pPr>
      <w:bookmarkStart w:id="1" w:name="_Toc23702891"/>
      <w:r>
        <w:rPr>
          <w:rFonts w:hint="eastAsia"/>
        </w:rPr>
        <w:t>R</w:t>
      </w:r>
      <w:r>
        <w:t>eadership</w:t>
      </w:r>
      <w:bookmarkEnd w:id="1"/>
    </w:p>
    <w:p w14:paraId="32B44C07" w14:textId="77777777" w:rsidR="000E2974" w:rsidRPr="000E2974" w:rsidRDefault="000E2974" w:rsidP="000E2974"/>
    <w:p w14:paraId="41F50114" w14:textId="4BA9576C" w:rsidR="00304622" w:rsidRDefault="00AF2B16" w:rsidP="00AF2B16">
      <w:r w:rsidRPr="00AF2B16">
        <w:t>본 문서는 다양한 독자에게 읽힐 것이라고 상정하고 있다. 이 파트에서는 우리가 서술하는 user requirements와 system requirements가 어떤 독자층을 상정하고 있는지를 설명한다.</w:t>
      </w:r>
    </w:p>
    <w:p w14:paraId="3A8BA499" w14:textId="77777777" w:rsidR="000E2974" w:rsidRPr="00EA1C9B" w:rsidRDefault="000E2974" w:rsidP="00AF2B16"/>
    <w:p w14:paraId="6F372757" w14:textId="4B44DB50" w:rsidR="00304622" w:rsidRDefault="00304622" w:rsidP="00052F46">
      <w:pPr>
        <w:pStyle w:val="3"/>
        <w:numPr>
          <w:ilvl w:val="0"/>
          <w:numId w:val="9"/>
        </w:numPr>
      </w:pPr>
      <w:bookmarkStart w:id="2" w:name="_Toc23702892"/>
      <w:r>
        <w:rPr>
          <w:rFonts w:hint="eastAsia"/>
        </w:rPr>
        <w:t>U</w:t>
      </w:r>
      <w:r>
        <w:t>ser Requirements Readership</w:t>
      </w:r>
      <w:bookmarkEnd w:id="2"/>
    </w:p>
    <w:p w14:paraId="2B20F553" w14:textId="1FFFD0C2" w:rsidR="00AF2B16" w:rsidRDefault="00AF2B16" w:rsidP="00AF2B16">
      <w:r>
        <w:rPr>
          <w:rFonts w:hint="eastAsia"/>
        </w:rPr>
        <w:t>User requirements의 예상 독자는 이 시스템의 사용자, 즉 end user이다. 해당 부분은 기술에 대해 잘 모르는 사용자의 관점에서 보아도 이해하기 쉽게 서술되어야 한다. 이를 위해 전문 용어의 사용을 최대한 자제하고, 이해하기 쉬운 자연어로 서술하고, diagram 등의 시각 자료를 많이 활용해 서술한다.</w:t>
      </w:r>
    </w:p>
    <w:p w14:paraId="74157AAF" w14:textId="090A2528" w:rsidR="00304622" w:rsidRDefault="00304622" w:rsidP="00052F46">
      <w:pPr>
        <w:pStyle w:val="3"/>
        <w:numPr>
          <w:ilvl w:val="0"/>
          <w:numId w:val="9"/>
        </w:numPr>
      </w:pPr>
      <w:bookmarkStart w:id="3" w:name="_Toc23702893"/>
      <w:r>
        <w:rPr>
          <w:rFonts w:hint="eastAsia"/>
        </w:rPr>
        <w:t>S</w:t>
      </w:r>
      <w:r>
        <w:t xml:space="preserve">ystem Requirements </w:t>
      </w:r>
      <w:r w:rsidRPr="00676FE6">
        <w:t>Readership</w:t>
      </w:r>
      <w:bookmarkEnd w:id="3"/>
    </w:p>
    <w:p w14:paraId="508D05F0" w14:textId="209E314C" w:rsidR="00304622" w:rsidRDefault="00AF2B16">
      <w:r w:rsidRPr="00AF2B16">
        <w:t>System requirements의 예상 독자는 시스템 개발자, contractor, client 등 전문성을 가지고 있는 독자들이다. 이를 위해 구조화된 언어로 표현해 더 명확하고 confusion이 없게 표현해야 한다. 또한 user requirements보다 더 자세하고 기술적으로 서술되어야 한다.</w:t>
      </w:r>
      <w:r w:rsidR="00304622">
        <w:br w:type="page"/>
      </w:r>
    </w:p>
    <w:p w14:paraId="53E019B1" w14:textId="34F9107C" w:rsidR="00C06352" w:rsidRDefault="0092263B" w:rsidP="00C06352">
      <w:pPr>
        <w:pStyle w:val="2"/>
        <w:numPr>
          <w:ilvl w:val="1"/>
          <w:numId w:val="1"/>
        </w:numPr>
        <w:jc w:val="left"/>
      </w:pPr>
      <w:bookmarkStart w:id="4" w:name="_Toc23702894"/>
      <w:r>
        <w:rPr>
          <w:rFonts w:hint="eastAsia"/>
        </w:rPr>
        <w:lastRenderedPageBreak/>
        <w:t>D</w:t>
      </w:r>
      <w:r>
        <w:t>ocument Structure</w:t>
      </w:r>
      <w:bookmarkEnd w:id="4"/>
    </w:p>
    <w:p w14:paraId="147244F6" w14:textId="77777777" w:rsidR="000E2974" w:rsidRPr="000E2974" w:rsidRDefault="000E2974" w:rsidP="000E2974"/>
    <w:p w14:paraId="0D0DEF8F" w14:textId="38A07F33" w:rsidR="006F5D2A" w:rsidRDefault="00C06352" w:rsidP="006F5D2A">
      <w:pPr>
        <w:pStyle w:val="3"/>
        <w:numPr>
          <w:ilvl w:val="0"/>
          <w:numId w:val="35"/>
        </w:numPr>
      </w:pPr>
      <w:bookmarkStart w:id="5" w:name="_Toc23702895"/>
      <w:r w:rsidRPr="006F5D2A">
        <w:rPr>
          <w:rStyle w:val="3Char"/>
          <w:rFonts w:hint="eastAsia"/>
        </w:rPr>
        <w:t>I</w:t>
      </w:r>
      <w:r w:rsidRPr="006F5D2A">
        <w:rPr>
          <w:rStyle w:val="3Char"/>
        </w:rPr>
        <w:t>ntroduction</w:t>
      </w:r>
      <w:bookmarkEnd w:id="5"/>
    </w:p>
    <w:p w14:paraId="57468D91" w14:textId="10043911" w:rsidR="00C06352" w:rsidRDefault="00AF2B16" w:rsidP="006F5D2A">
      <w:pPr>
        <w:pStyle w:val="aa"/>
        <w:ind w:leftChars="0" w:left="720"/>
      </w:pPr>
      <w:r w:rsidRPr="00AF2B16">
        <w:t xml:space="preserve">개발하고자 하는 시스템이 왜 필요한지에 대한 배경과 </w:t>
      </w:r>
      <w:r>
        <w:rPr>
          <w:rFonts w:hint="eastAsia"/>
        </w:rPr>
        <w:t>필요성</w:t>
      </w:r>
      <w:r w:rsidRPr="00AF2B16">
        <w:t>에 대해 설명한다. 또한 시스템 기능에 대한 간략한 설명과, 해당 시스템을 개발함으로써 얻을 수 있는 기대 효과에 대해서 설명한다.</w:t>
      </w:r>
    </w:p>
    <w:p w14:paraId="633999FB" w14:textId="4B1E732A" w:rsidR="006F5D2A" w:rsidRDefault="00C06352" w:rsidP="006F5D2A">
      <w:pPr>
        <w:pStyle w:val="3"/>
        <w:numPr>
          <w:ilvl w:val="0"/>
          <w:numId w:val="35"/>
        </w:numPr>
      </w:pPr>
      <w:bookmarkStart w:id="6" w:name="_Toc23702896"/>
      <w:r w:rsidRPr="00BB6B95">
        <w:rPr>
          <w:rStyle w:val="3Char"/>
          <w:rFonts w:hint="eastAsia"/>
        </w:rPr>
        <w:t>G</w:t>
      </w:r>
      <w:r w:rsidRPr="00BB6B95">
        <w:rPr>
          <w:rStyle w:val="3Char"/>
        </w:rPr>
        <w:t>lossary</w:t>
      </w:r>
      <w:bookmarkEnd w:id="6"/>
    </w:p>
    <w:p w14:paraId="3F78D813" w14:textId="1F1AE67F" w:rsidR="00AF2B16" w:rsidRDefault="00AF2B16" w:rsidP="006F5D2A">
      <w:pPr>
        <w:pStyle w:val="aa"/>
        <w:ind w:leftChars="0" w:left="720"/>
      </w:pPr>
      <w:r w:rsidRPr="00AF2B16">
        <w:rPr>
          <w:rFonts w:hint="eastAsia"/>
        </w:rPr>
        <w:t>문서</w:t>
      </w:r>
      <w:r w:rsidRPr="00AF2B16">
        <w:t xml:space="preserve"> 전반에 걸쳐 사용되고 있는 전문 용어에 대한 설명을 하고, 해당 용어가 어떤 맥락에서 어떤 의미로 사용되었는지에 대해 설명한다. 본 문서는 전문성을 가지고 있는 독자들뿐만 아니라 사용자, 이해당사자 등의 </w:t>
      </w:r>
      <w:r>
        <w:rPr>
          <w:rFonts w:hint="eastAsia"/>
        </w:rPr>
        <w:t>비전문가인</w:t>
      </w:r>
      <w:r w:rsidRPr="00AF2B16">
        <w:t xml:space="preserve"> 독자 또한 대상으로 하기 때문에 가능한 자세하게 전문 용어에 대해 설명한다.</w:t>
      </w:r>
    </w:p>
    <w:p w14:paraId="4245CAB8" w14:textId="6C534112" w:rsidR="006F5D2A" w:rsidRDefault="00C06352" w:rsidP="006F5D2A">
      <w:pPr>
        <w:pStyle w:val="3"/>
        <w:numPr>
          <w:ilvl w:val="0"/>
          <w:numId w:val="35"/>
        </w:numPr>
      </w:pPr>
      <w:bookmarkStart w:id="7" w:name="_Toc23702897"/>
      <w:r w:rsidRPr="00EE2664">
        <w:rPr>
          <w:rStyle w:val="3Char"/>
          <w:rFonts w:hint="eastAsia"/>
        </w:rPr>
        <w:t>U</w:t>
      </w:r>
      <w:r w:rsidRPr="00EE2664">
        <w:rPr>
          <w:rStyle w:val="3Char"/>
        </w:rPr>
        <w:t>ser Requirements Definition</w:t>
      </w:r>
      <w:bookmarkEnd w:id="7"/>
    </w:p>
    <w:p w14:paraId="6828F27E" w14:textId="6F2A3BD2" w:rsidR="00C06352" w:rsidRDefault="00AF2B16" w:rsidP="006F5D2A">
      <w:pPr>
        <w:pStyle w:val="aa"/>
        <w:ind w:leftChars="0" w:left="720"/>
      </w:pPr>
      <w:r w:rsidRPr="00AF2B16">
        <w:rPr>
          <w:rFonts w:hint="eastAsia"/>
        </w:rPr>
        <w:t>기본적으로</w:t>
      </w:r>
      <w:r w:rsidRPr="00AF2B16">
        <w:t xml:space="preserve"> 사용자를 위해 제공되는 시스템의 기능적, 비기능적 요구사항을 사용자의 입장에서 설명한다. 따라서 비전문가도 이해할 수 있도록 자연어를 사용해야 하고, diagram 등의 시각 자료를 통해 이해를 도울 수 있도록 서술해야 한다.</w:t>
      </w:r>
    </w:p>
    <w:p w14:paraId="2CB04A4C" w14:textId="32277BA6" w:rsidR="006F5D2A" w:rsidRDefault="00C06352" w:rsidP="006F5D2A">
      <w:pPr>
        <w:pStyle w:val="3"/>
        <w:numPr>
          <w:ilvl w:val="0"/>
          <w:numId w:val="35"/>
        </w:numPr>
      </w:pPr>
      <w:bookmarkStart w:id="8" w:name="_Toc23702898"/>
      <w:r w:rsidRPr="00EE2664">
        <w:rPr>
          <w:rStyle w:val="3Char"/>
          <w:rFonts w:hint="eastAsia"/>
        </w:rPr>
        <w:t>S</w:t>
      </w:r>
      <w:r w:rsidRPr="00EE2664">
        <w:rPr>
          <w:rStyle w:val="3Char"/>
        </w:rPr>
        <w:t>ystem Architecture</w:t>
      </w:r>
      <w:bookmarkEnd w:id="8"/>
    </w:p>
    <w:p w14:paraId="57652953" w14:textId="46790B38" w:rsidR="00AF2B16" w:rsidRDefault="00AF2B16" w:rsidP="006F5D2A">
      <w:pPr>
        <w:pStyle w:val="aa"/>
        <w:ind w:leftChars="0" w:left="720"/>
      </w:pPr>
      <w:r w:rsidRPr="00AF2B16">
        <w:rPr>
          <w:rFonts w:hint="eastAsia"/>
        </w:rPr>
        <w:t>시스템</w:t>
      </w:r>
      <w:r w:rsidRPr="00AF2B16">
        <w:t xml:space="preserve"> 구조에 대해 high-level overview가 제시된다. 이때 각 subsystem이 어떤 관계를 가지고 있는지를 같이 설명해야 하며, 만약 재사용되는 components가 있다면 강조해 주어야 한다.</w:t>
      </w:r>
    </w:p>
    <w:p w14:paraId="4A02170E" w14:textId="499BEE22" w:rsidR="006F5D2A" w:rsidRDefault="00C06352" w:rsidP="006F5D2A">
      <w:pPr>
        <w:pStyle w:val="3"/>
        <w:numPr>
          <w:ilvl w:val="0"/>
          <w:numId w:val="35"/>
        </w:numPr>
      </w:pPr>
      <w:bookmarkStart w:id="9" w:name="_Toc23702899"/>
      <w:r w:rsidRPr="00EE2664">
        <w:rPr>
          <w:rStyle w:val="3Char"/>
        </w:rPr>
        <w:t>System Requirements Specification</w:t>
      </w:r>
      <w:bookmarkEnd w:id="9"/>
    </w:p>
    <w:p w14:paraId="49474AA5" w14:textId="59CA894C" w:rsidR="00BA6C52" w:rsidRDefault="00AF2B16" w:rsidP="006F5D2A">
      <w:pPr>
        <w:pStyle w:val="aa"/>
        <w:ind w:leftChars="0" w:left="720"/>
      </w:pPr>
      <w:r w:rsidRPr="00AF2B16">
        <w:t xml:space="preserve">User Requirements Definition에 간략히 서술되어 있는 요구사항을 기반으로, 기능적 요구사항, 비기능적 요구사항, 기타 요구사항을 더 detail하게 설명한다. 필요하다면 user requirements에 없는 요구사항을 추가할 수 있다. 이때 본 </w:t>
      </w:r>
      <w:r>
        <w:rPr>
          <w:rFonts w:hint="eastAsia"/>
        </w:rPr>
        <w:t>장은</w:t>
      </w:r>
      <w:r w:rsidRPr="00AF2B16">
        <w:t xml:space="preserve"> 개발 프로세스 전반에 사용되는 </w:t>
      </w:r>
      <w:r>
        <w:rPr>
          <w:rFonts w:hint="eastAsia"/>
        </w:rPr>
        <w:t>장</w:t>
      </w:r>
      <w:r w:rsidRPr="00AF2B16">
        <w:t>이므로 structured natural language, graphical notations등을 활용해 체계적이고 명확하게 서술한다.</w:t>
      </w:r>
    </w:p>
    <w:p w14:paraId="5C57BFA0" w14:textId="49DF7A55" w:rsidR="006F5D2A" w:rsidRDefault="00C06352" w:rsidP="006F5D2A">
      <w:pPr>
        <w:pStyle w:val="3"/>
        <w:numPr>
          <w:ilvl w:val="0"/>
          <w:numId w:val="35"/>
        </w:numPr>
      </w:pPr>
      <w:bookmarkStart w:id="10" w:name="_Toc23702900"/>
      <w:r w:rsidRPr="00EE2664">
        <w:rPr>
          <w:rStyle w:val="3Char"/>
          <w:rFonts w:hint="eastAsia"/>
        </w:rPr>
        <w:lastRenderedPageBreak/>
        <w:t>S</w:t>
      </w:r>
      <w:r w:rsidRPr="00EE2664">
        <w:rPr>
          <w:rStyle w:val="3Char"/>
        </w:rPr>
        <w:t>ystem Models</w:t>
      </w:r>
      <w:bookmarkEnd w:id="10"/>
    </w:p>
    <w:p w14:paraId="000D6B43" w14:textId="6881F318" w:rsidR="00BA6C52" w:rsidRDefault="00BA6C52" w:rsidP="006F5D2A">
      <w:pPr>
        <w:pStyle w:val="aa"/>
        <w:ind w:leftChars="0" w:left="720"/>
      </w:pPr>
      <w:r w:rsidRPr="00BA6C52">
        <w:t>graphical하게 system model에 대해 설명한다. 이때 system model에 대한 설명에는 components들 간의 관계, 시스템을 둘러싼 외부 환경과의 관계 등을 전부 포함한다.</w:t>
      </w:r>
    </w:p>
    <w:p w14:paraId="6DDB3DE8" w14:textId="40DE4CB8" w:rsidR="006F5D2A" w:rsidRDefault="00C06352" w:rsidP="006F5D2A">
      <w:pPr>
        <w:pStyle w:val="3"/>
        <w:numPr>
          <w:ilvl w:val="0"/>
          <w:numId w:val="35"/>
        </w:numPr>
      </w:pPr>
      <w:bookmarkStart w:id="11" w:name="_Toc23702901"/>
      <w:r w:rsidRPr="00EE2664">
        <w:rPr>
          <w:rStyle w:val="3Char"/>
          <w:rFonts w:hint="eastAsia"/>
        </w:rPr>
        <w:t>S</w:t>
      </w:r>
      <w:r w:rsidRPr="00EE2664">
        <w:rPr>
          <w:rStyle w:val="3Char"/>
        </w:rPr>
        <w:t>ystem Evolution</w:t>
      </w:r>
      <w:bookmarkEnd w:id="11"/>
    </w:p>
    <w:p w14:paraId="47D2B5CE" w14:textId="440423B9" w:rsidR="00BA6C52" w:rsidRDefault="00BA6C52" w:rsidP="006F5D2A">
      <w:pPr>
        <w:pStyle w:val="aa"/>
        <w:ind w:leftChars="0" w:left="720"/>
      </w:pPr>
      <w:r w:rsidRPr="00BA6C52">
        <w:rPr>
          <w:rFonts w:hint="eastAsia"/>
        </w:rPr>
        <w:t>시스템의</w:t>
      </w:r>
      <w:r w:rsidRPr="00BA6C52">
        <w:t xml:space="preserve"> 기반이 되는 fundamental한 가정에 대해 서술하고, 시스템 운영 과정에서 발생할 수 있는 하드웨어의 변화, client의 요구사항 변화 등에 대해 예측하고 그에 대한 해결 방안을 설명한다.</w:t>
      </w:r>
    </w:p>
    <w:p w14:paraId="7ADB86D8" w14:textId="60731F94" w:rsidR="006F5D2A" w:rsidRDefault="00C06352" w:rsidP="006F5D2A">
      <w:pPr>
        <w:pStyle w:val="3"/>
        <w:numPr>
          <w:ilvl w:val="0"/>
          <w:numId w:val="35"/>
        </w:numPr>
      </w:pPr>
      <w:bookmarkStart w:id="12" w:name="_Toc23702902"/>
      <w:r w:rsidRPr="00EE2664">
        <w:rPr>
          <w:rStyle w:val="3Char"/>
          <w:rFonts w:hint="eastAsia"/>
        </w:rPr>
        <w:t>A</w:t>
      </w:r>
      <w:r w:rsidRPr="00EE2664">
        <w:rPr>
          <w:rStyle w:val="3Char"/>
        </w:rPr>
        <w:t>ppendices</w:t>
      </w:r>
      <w:bookmarkEnd w:id="12"/>
    </w:p>
    <w:p w14:paraId="6918371A" w14:textId="37816A65" w:rsidR="00BA6C52" w:rsidRDefault="00BA6C52" w:rsidP="006F5D2A">
      <w:pPr>
        <w:pStyle w:val="aa"/>
        <w:ind w:leftChars="0" w:left="720"/>
      </w:pPr>
      <w:r w:rsidRPr="00BA6C52">
        <w:rPr>
          <w:rFonts w:hint="eastAsia"/>
        </w:rPr>
        <w:t>이</w:t>
      </w:r>
      <w:r w:rsidRPr="00BA6C52">
        <w:t xml:space="preserve"> </w:t>
      </w:r>
      <w:r>
        <w:rPr>
          <w:rFonts w:hint="eastAsia"/>
        </w:rPr>
        <w:t>장</w:t>
      </w:r>
      <w:r w:rsidRPr="00BA6C52">
        <w:t>에는 하드웨어 요구사항, 데이터베이스 요구사항, 개발환경 요구사항 등 개발 중인 시스템과 관련된 항목의 상세하고 구체적인 정보가 서술된다.</w:t>
      </w:r>
    </w:p>
    <w:p w14:paraId="0A2FC3F0" w14:textId="662D83C6" w:rsidR="006F5D2A" w:rsidRDefault="00C06352" w:rsidP="006F5D2A">
      <w:pPr>
        <w:pStyle w:val="3"/>
        <w:numPr>
          <w:ilvl w:val="0"/>
          <w:numId w:val="35"/>
        </w:numPr>
      </w:pPr>
      <w:bookmarkStart w:id="13" w:name="_Toc23702903"/>
      <w:r w:rsidRPr="00EE2664">
        <w:rPr>
          <w:rStyle w:val="3Char"/>
          <w:rFonts w:hint="eastAsia"/>
        </w:rPr>
        <w:t>I</w:t>
      </w:r>
      <w:r w:rsidRPr="00EE2664">
        <w:rPr>
          <w:rStyle w:val="3Char"/>
        </w:rPr>
        <w:t>ndex</w:t>
      </w:r>
      <w:bookmarkEnd w:id="13"/>
    </w:p>
    <w:p w14:paraId="60017228" w14:textId="03590C0B" w:rsidR="00C06352" w:rsidRDefault="00C06352" w:rsidP="006F5D2A">
      <w:pPr>
        <w:pStyle w:val="aa"/>
        <w:ind w:leftChars="0" w:left="720"/>
      </w:pPr>
      <w:r>
        <w:rPr>
          <w:rFonts w:hint="eastAsia"/>
        </w:rPr>
        <w:t>본 문서에서 사용된 그림,</w:t>
      </w:r>
      <w:r>
        <w:t xml:space="preserve"> </w:t>
      </w:r>
      <w:r>
        <w:rPr>
          <w:rFonts w:hint="eastAsia"/>
        </w:rPr>
        <w:t>표,</w:t>
      </w:r>
      <w:r>
        <w:t xml:space="preserve"> </w:t>
      </w:r>
      <w:r>
        <w:rPr>
          <w:rFonts w:hint="eastAsia"/>
        </w:rPr>
        <w:t>다이어그램 등의 색인을</w:t>
      </w:r>
      <w:r>
        <w:t xml:space="preserve"> </w:t>
      </w:r>
      <w:r>
        <w:rPr>
          <w:rFonts w:hint="eastAsia"/>
        </w:rPr>
        <w:t>기술한다.</w:t>
      </w:r>
    </w:p>
    <w:p w14:paraId="32854A3D" w14:textId="37527E6E" w:rsidR="00A62BF6" w:rsidRPr="00BC7323" w:rsidRDefault="00A860D8" w:rsidP="00BC7323">
      <w:r>
        <w:br w:type="page"/>
      </w:r>
    </w:p>
    <w:p w14:paraId="3E7DDA9B" w14:textId="5FE6C03C" w:rsidR="0092263B" w:rsidRPr="005373CF" w:rsidRDefault="0092263B" w:rsidP="00052F46">
      <w:pPr>
        <w:pStyle w:val="1"/>
        <w:numPr>
          <w:ilvl w:val="0"/>
          <w:numId w:val="1"/>
        </w:numPr>
        <w:jc w:val="left"/>
        <w:rPr>
          <w:color w:val="EE8640"/>
        </w:rPr>
      </w:pPr>
      <w:bookmarkStart w:id="14" w:name="_Toc23702904"/>
      <w:r w:rsidRPr="005373CF">
        <w:rPr>
          <w:rFonts w:hint="eastAsia"/>
          <w:color w:val="EE8640"/>
        </w:rPr>
        <w:lastRenderedPageBreak/>
        <w:t>I</w:t>
      </w:r>
      <w:r w:rsidRPr="005373CF">
        <w:rPr>
          <w:color w:val="EE8640"/>
        </w:rPr>
        <w:t>ntroduction</w:t>
      </w:r>
      <w:bookmarkEnd w:id="14"/>
    </w:p>
    <w:p w14:paraId="7D383AFB" w14:textId="77777777" w:rsidR="00E77A13" w:rsidRPr="00E77A13" w:rsidRDefault="00E77A13" w:rsidP="00E77A13"/>
    <w:p w14:paraId="0790E22D" w14:textId="77777777" w:rsidR="00BA6C52" w:rsidRDefault="00BA6C52" w:rsidP="00BA6C52">
      <w:pPr>
        <w:jc w:val="both"/>
      </w:pPr>
      <w:r w:rsidRPr="00BA6C52">
        <w:rPr>
          <w:rFonts w:hint="eastAsia"/>
        </w:rPr>
        <w:t>이</w:t>
      </w:r>
      <w:r w:rsidRPr="00BA6C52">
        <w:t xml:space="preserve"> </w:t>
      </w:r>
      <w:r>
        <w:rPr>
          <w:rFonts w:hint="eastAsia"/>
        </w:rPr>
        <w:t>장</w:t>
      </w:r>
      <w:r w:rsidRPr="00BA6C52">
        <w:t xml:space="preserve">에서는 본 시스템이 등장하게 된 배경과 </w:t>
      </w:r>
      <w:r>
        <w:rPr>
          <w:rFonts w:hint="eastAsia"/>
        </w:rPr>
        <w:t>필요성</w:t>
      </w:r>
      <w:r w:rsidRPr="00BA6C52">
        <w:t>에 대해 설명하고, 시스템의 대략적인 기능에 대해 설명한다. 또한 해당 시스템을 개발함으로써 기대되는 효과에 대해 설명한다</w:t>
      </w:r>
    </w:p>
    <w:p w14:paraId="6CFE7C13" w14:textId="77777777" w:rsidR="00E77A13" w:rsidRPr="00BA6C52" w:rsidRDefault="00E77A13" w:rsidP="000704EA">
      <w:pPr>
        <w:jc w:val="both"/>
      </w:pPr>
    </w:p>
    <w:p w14:paraId="3FDA9738" w14:textId="79C741BA" w:rsidR="00E77A13" w:rsidRDefault="00EE2664" w:rsidP="000E2974">
      <w:pPr>
        <w:pStyle w:val="2"/>
        <w:jc w:val="left"/>
      </w:pPr>
      <w:bookmarkStart w:id="15" w:name="_Toc23702905"/>
      <w:r>
        <w:t>2.</w:t>
      </w:r>
      <w:r w:rsidR="00A0467B">
        <w:t xml:space="preserve">1. </w:t>
      </w:r>
      <w:r w:rsidR="00BA6C52" w:rsidRPr="00BA6C52">
        <w:t>Background &amp; Needs</w:t>
      </w:r>
      <w:bookmarkEnd w:id="15"/>
    </w:p>
    <w:p w14:paraId="49DABC51" w14:textId="77777777" w:rsidR="000E2974" w:rsidRPr="000E2974" w:rsidRDefault="000E2974" w:rsidP="000E2974"/>
    <w:p w14:paraId="3823A0E3" w14:textId="49DFFD41" w:rsidR="00F94321" w:rsidRDefault="00F01945" w:rsidP="000E2974">
      <w:pPr>
        <w:jc w:val="both"/>
      </w:pPr>
      <w:r>
        <w:rPr>
          <w:rFonts w:hint="eastAsia"/>
        </w:rPr>
        <w:t xml:space="preserve">온라인 쇼핑은 총 거래 규모와 거래의 증가 폭으로 볼 때 월 단위로 </w:t>
      </w:r>
      <w:r>
        <w:t>11</w:t>
      </w:r>
      <w:r>
        <w:rPr>
          <w:rFonts w:hint="eastAsia"/>
        </w:rPr>
        <w:t>조원 가량,</w:t>
      </w:r>
      <w:r>
        <w:t xml:space="preserve"> </w:t>
      </w:r>
      <w:r>
        <w:rPr>
          <w:rFonts w:hint="eastAsia"/>
        </w:rPr>
        <w:t xml:space="preserve">전년도 동월 대비 </w:t>
      </w:r>
      <w:r>
        <w:t xml:space="preserve">20% </w:t>
      </w:r>
      <w:r>
        <w:rPr>
          <w:rFonts w:hint="eastAsia"/>
        </w:rPr>
        <w:t>가량 늘어난 추세를 보여주며(</w:t>
      </w:r>
      <w:r>
        <w:t>2019</w:t>
      </w:r>
      <w:r>
        <w:rPr>
          <w:rFonts w:hint="eastAsia"/>
        </w:rPr>
        <w:t xml:space="preserve">년 </w:t>
      </w:r>
      <w:r>
        <w:t>8</w:t>
      </w:r>
      <w:r>
        <w:rPr>
          <w:rFonts w:hint="eastAsia"/>
        </w:rPr>
        <w:t>월 기준</w:t>
      </w:r>
      <w:r>
        <w:t xml:space="preserve">) </w:t>
      </w:r>
      <w:r>
        <w:rPr>
          <w:rFonts w:hint="eastAsia"/>
        </w:rPr>
        <w:t>매우 큰 시장 규모와 시장의 가능성을 보여주고 있다.</w:t>
      </w:r>
      <w:r>
        <w:t xml:space="preserve"> </w:t>
      </w:r>
      <w:r>
        <w:rPr>
          <w:rFonts w:hint="eastAsia"/>
        </w:rPr>
        <w:t xml:space="preserve">또한 </w:t>
      </w:r>
      <w:proofErr w:type="spellStart"/>
      <w:r>
        <w:rPr>
          <w:rFonts w:hint="eastAsia"/>
        </w:rPr>
        <w:t>쿠팡</w:t>
      </w:r>
      <w:proofErr w:type="spellEnd"/>
      <w:r>
        <w:rPr>
          <w:rFonts w:hint="eastAsia"/>
        </w:rPr>
        <w:t>,</w:t>
      </w:r>
      <w:r>
        <w:t xml:space="preserve"> 11</w:t>
      </w:r>
      <w:r>
        <w:rPr>
          <w:rFonts w:hint="eastAsia"/>
        </w:rPr>
        <w:t>번가,</w:t>
      </w:r>
      <w:r>
        <w:t xml:space="preserve"> </w:t>
      </w:r>
      <w:proofErr w:type="spellStart"/>
      <w:r>
        <w:rPr>
          <w:rFonts w:hint="eastAsia"/>
        </w:rPr>
        <w:t>위메프</w:t>
      </w:r>
      <w:proofErr w:type="spellEnd"/>
      <w:r>
        <w:rPr>
          <w:rFonts w:hint="eastAsia"/>
        </w:rPr>
        <w:t xml:space="preserve">, </w:t>
      </w:r>
      <w:r>
        <w:t>G</w:t>
      </w:r>
      <w:r>
        <w:rPr>
          <w:rFonts w:hint="eastAsia"/>
        </w:rPr>
        <w:t>마켓,</w:t>
      </w:r>
      <w:r>
        <w:t xml:space="preserve"> </w:t>
      </w:r>
      <w:proofErr w:type="spellStart"/>
      <w:r>
        <w:rPr>
          <w:rFonts w:hint="eastAsia"/>
        </w:rPr>
        <w:t>인터파크</w:t>
      </w:r>
      <w:r w:rsidR="00F94321">
        <w:rPr>
          <w:rFonts w:hint="eastAsia"/>
        </w:rPr>
        <w:t>를</w:t>
      </w:r>
      <w:proofErr w:type="spellEnd"/>
      <w:r w:rsidR="00F94321">
        <w:rPr>
          <w:rFonts w:hint="eastAsia"/>
        </w:rPr>
        <w:t xml:space="preserve">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.</w:t>
      </w:r>
      <w:bookmarkStart w:id="16" w:name="_GoBack"/>
      <w:bookmarkEnd w:id="16"/>
    </w:p>
    <w:p w14:paraId="54FC3237" w14:textId="77777777" w:rsidR="00F94321" w:rsidRPr="00F94321" w:rsidRDefault="00F94321" w:rsidP="00F94321">
      <w:pPr>
        <w:jc w:val="both"/>
      </w:pPr>
    </w:p>
    <w:p w14:paraId="53B93320" w14:textId="77777777" w:rsidR="00D37171" w:rsidRDefault="00BA6C52" w:rsidP="00D37171">
      <w:pPr>
        <w:keepNext/>
        <w:jc w:val="center"/>
      </w:pPr>
      <w:r>
        <w:rPr>
          <w:noProof/>
        </w:rPr>
        <w:drawing>
          <wp:inline distT="0" distB="0" distL="0" distR="0" wp14:anchorId="16E3F6E0" wp14:editId="09097C0E">
            <wp:extent cx="5317067" cy="2252133"/>
            <wp:effectExtent l="171450" t="171450" r="169545" b="167640"/>
            <wp:docPr id="4" name="그림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1393" cy="2258201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F6238B" w14:textId="3702DA8F" w:rsidR="00F94321" w:rsidRPr="00C80C09" w:rsidRDefault="00D37171" w:rsidP="00C80C09">
      <w:pPr>
        <w:pStyle w:val="ab"/>
        <w:jc w:val="center"/>
      </w:pPr>
      <w:bookmarkStart w:id="17" w:name="_Toc23624812"/>
      <w:r w:rsidRPr="00C80C09">
        <w:t xml:space="preserve">Figure </w:t>
      </w:r>
      <w:fldSimple w:instr=" SEQ Figure \* ARABIC ">
        <w:r w:rsidR="00FF318E">
          <w:rPr>
            <w:noProof/>
          </w:rPr>
          <w:t>1</w:t>
        </w:r>
      </w:fldSimple>
      <w:r w:rsidR="00C80C09" w:rsidRPr="00C80C09">
        <w:t>:</w:t>
      </w:r>
      <w:r w:rsidRPr="00C80C09">
        <w:t xml:space="preserve"> </w:t>
      </w:r>
      <w:r w:rsidRPr="00C80C09">
        <w:rPr>
          <w:rFonts w:hint="eastAsia"/>
        </w:rPr>
        <w:t xml:space="preserve">온라인쇼핑 </w:t>
      </w:r>
      <w:proofErr w:type="spellStart"/>
      <w:r w:rsidRPr="00C80C09">
        <w:rPr>
          <w:rFonts w:hint="eastAsia"/>
        </w:rPr>
        <w:t>거래액</w:t>
      </w:r>
      <w:proofErr w:type="spellEnd"/>
      <w:r w:rsidRPr="00C80C09">
        <w:rPr>
          <w:rFonts w:hint="eastAsia"/>
        </w:rPr>
        <w:t xml:space="preserve"> 전년동월대비 증감률</w:t>
      </w:r>
      <w:bookmarkEnd w:id="17"/>
      <w:sdt>
        <w:sdtPr>
          <w:rPr>
            <w:rFonts w:hint="eastAsia"/>
          </w:rPr>
          <w:id w:val="1303811454"/>
          <w:citation/>
        </w:sdtPr>
        <w:sdtContent>
          <w:r w:rsidR="008D7405">
            <w:fldChar w:fldCharType="begin"/>
          </w:r>
          <w:r w:rsidR="000E1806">
            <w:instrText xml:space="preserve">CITATION aac \l 1042 </w:instrText>
          </w:r>
          <w:r w:rsidR="008D7405">
            <w:fldChar w:fldCharType="separate"/>
          </w:r>
          <w:r w:rsidR="000E1806">
            <w:rPr>
              <w:noProof/>
            </w:rPr>
            <w:t xml:space="preserve"> </w:t>
          </w:r>
          <w:r w:rsidR="000E1806">
            <w:rPr>
              <w:rFonts w:hint="eastAsia"/>
              <w:noProof/>
            </w:rPr>
            <w:t>(통계청, 2019)</w:t>
          </w:r>
          <w:r w:rsidR="008D7405">
            <w:fldChar w:fldCharType="end"/>
          </w:r>
        </w:sdtContent>
      </w:sdt>
    </w:p>
    <w:p w14:paraId="288FA35D" w14:textId="77777777" w:rsidR="00D37171" w:rsidRDefault="00BA6C52" w:rsidP="00D3717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4934C5" wp14:editId="69DBCEA7">
            <wp:extent cx="5528734" cy="3691467"/>
            <wp:effectExtent l="152400" t="171450" r="167640" b="156845"/>
            <wp:docPr id="35" name="그림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288" cy="3701852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142AA3A" w14:textId="4D9765CC" w:rsidR="00BA6C52" w:rsidRDefault="00D37171" w:rsidP="00D37171">
      <w:pPr>
        <w:pStyle w:val="ab"/>
        <w:jc w:val="center"/>
      </w:pPr>
      <w:bookmarkStart w:id="18" w:name="_Toc23624813"/>
      <w:r>
        <w:t xml:space="preserve">Figure </w:t>
      </w:r>
      <w:fldSimple w:instr=" SEQ Figure \* ARABIC ">
        <w:r w:rsidR="00FF318E">
          <w:rPr>
            <w:noProof/>
          </w:rPr>
          <w:t>2</w:t>
        </w:r>
      </w:fldSimple>
      <w:r w:rsidR="00C80C09">
        <w:rPr>
          <w:noProof/>
        </w:rPr>
        <w:t>:</w:t>
      </w:r>
      <w:r w:rsidRPr="00D37171">
        <w:rPr>
          <w:rFonts w:hint="eastAsia"/>
        </w:rPr>
        <w:t xml:space="preserve"> </w:t>
      </w:r>
      <w:r>
        <w:rPr>
          <w:rFonts w:hint="eastAsia"/>
        </w:rPr>
        <w:t xml:space="preserve">온라인쇼핑 </w:t>
      </w:r>
      <w:proofErr w:type="spellStart"/>
      <w:r>
        <w:rPr>
          <w:rFonts w:hint="eastAsia"/>
        </w:rPr>
        <w:t>거래액</w:t>
      </w:r>
      <w:proofErr w:type="spellEnd"/>
      <w:r>
        <w:rPr>
          <w:rFonts w:hint="eastAsia"/>
        </w:rPr>
        <w:t xml:space="preserve"> 동향</w:t>
      </w:r>
      <w:bookmarkEnd w:id="18"/>
      <w:sdt>
        <w:sdtPr>
          <w:rPr>
            <w:rFonts w:hint="eastAsia"/>
          </w:rPr>
          <w:id w:val="485753580"/>
          <w:citation/>
        </w:sdtPr>
        <w:sdtContent>
          <w:r w:rsidR="008D7405">
            <w:fldChar w:fldCharType="begin"/>
          </w:r>
          <w:r w:rsidR="000E1806">
            <w:instrText xml:space="preserve">CITATION aac \l 1042 </w:instrText>
          </w:r>
          <w:r w:rsidR="008D7405">
            <w:fldChar w:fldCharType="separate"/>
          </w:r>
          <w:r w:rsidR="000E1806">
            <w:rPr>
              <w:noProof/>
            </w:rPr>
            <w:t xml:space="preserve"> </w:t>
          </w:r>
          <w:r w:rsidR="000E1806">
            <w:rPr>
              <w:rFonts w:hint="eastAsia"/>
              <w:noProof/>
            </w:rPr>
            <w:t>(통계청, 2019)</w:t>
          </w:r>
          <w:r w:rsidR="008D7405">
            <w:fldChar w:fldCharType="end"/>
          </w:r>
        </w:sdtContent>
      </w:sdt>
    </w:p>
    <w:p w14:paraId="3B3FA15F" w14:textId="6D5BD43C" w:rsidR="00BA6C52" w:rsidRPr="00BA6C52" w:rsidRDefault="00BA6C52" w:rsidP="00BA6C52">
      <w:pPr>
        <w:pStyle w:val="ab"/>
        <w:jc w:val="center"/>
      </w:pPr>
    </w:p>
    <w:p w14:paraId="310AE29F" w14:textId="3065D9B0" w:rsidR="00BA6C52" w:rsidRDefault="00F94321" w:rsidP="00BA6C52">
      <w:r>
        <w:rPr>
          <w:rFonts w:hint="eastAsia"/>
        </w:rPr>
        <w:t xml:space="preserve">한편 소비자 입장에서는 이와 같은 큰 규모의 온라인 시장에서 다양한 상품들을 비교하고 선택해야 하는 </w:t>
      </w:r>
      <w:r w:rsidR="00D244D2">
        <w:rPr>
          <w:rFonts w:hint="eastAsia"/>
        </w:rPr>
        <w:t>부담이 따르게 된다.</w:t>
      </w:r>
      <w:r w:rsidR="00D244D2">
        <w:t xml:space="preserve"> </w:t>
      </w:r>
      <w:r w:rsidR="00D244D2">
        <w:rPr>
          <w:rFonts w:hint="eastAsia"/>
        </w:rPr>
        <w:t>선택의 다양성이 너무 많기 때문에 쉽게 올바른 선택을 내리기가 쉽지 않다.</w:t>
      </w:r>
      <w:r w:rsidR="00D244D2">
        <w:t xml:space="preserve"> </w:t>
      </w:r>
      <w:r w:rsidR="00D244D2">
        <w:rPr>
          <w:rFonts w:hint="eastAsia"/>
        </w:rPr>
        <w:t xml:space="preserve">여기서 </w:t>
      </w:r>
      <w:r>
        <w:rPr>
          <w:rFonts w:hint="eastAsia"/>
        </w:rPr>
        <w:t xml:space="preserve">소비자들이 상품을 </w:t>
      </w:r>
      <w:r w:rsidR="00D244D2">
        <w:rPr>
          <w:rFonts w:hint="eastAsia"/>
        </w:rPr>
        <w:t>파악</w:t>
      </w:r>
      <w:r>
        <w:rPr>
          <w:rFonts w:hint="eastAsia"/>
        </w:rPr>
        <w:t>할 때 활용</w:t>
      </w:r>
      <w:r w:rsidR="00D244D2">
        <w:rPr>
          <w:rFonts w:hint="eastAsia"/>
        </w:rPr>
        <w:t>할 수 있는</w:t>
      </w:r>
      <w:r>
        <w:rPr>
          <w:rFonts w:hint="eastAsia"/>
        </w:rPr>
        <w:t xml:space="preserve"> 정보는 판매자가 올린 상품 정보와 고객들이 남겨둔 리뷰 정보이다.</w:t>
      </w:r>
      <w:r>
        <w:t xml:space="preserve"> </w:t>
      </w:r>
      <w:r>
        <w:rPr>
          <w:rFonts w:hint="eastAsia"/>
        </w:rPr>
        <w:t xml:space="preserve">실제로 사용해보고 장단점을 파악할 수 없는 온라인 쇼핑의 특성상 상품의 가치를 파악하는데 가장 큰 영향을 </w:t>
      </w:r>
      <w:r w:rsidR="00D244D2">
        <w:rPr>
          <w:rFonts w:hint="eastAsia"/>
        </w:rPr>
        <w:t>미치는 건 믿을 수 있는 다른 소비자의 리뷰이다.</w:t>
      </w:r>
    </w:p>
    <w:p w14:paraId="0E1C7739" w14:textId="27D9285C" w:rsidR="00CE635F" w:rsidRDefault="00D244D2" w:rsidP="00BA6C52">
      <w:r>
        <w:rPr>
          <w:rFonts w:hint="eastAsia"/>
        </w:rPr>
        <w:t>왜</w:t>
      </w:r>
      <w:r w:rsidR="00BA6C52">
        <w:rPr>
          <w:rFonts w:hint="eastAsia"/>
        </w:rPr>
        <w:t xml:space="preserve"> 소비자에게 </w:t>
      </w:r>
      <w:r>
        <w:rPr>
          <w:rFonts w:hint="eastAsia"/>
        </w:rPr>
        <w:t xml:space="preserve">상품 정보보다 </w:t>
      </w:r>
      <w:r w:rsidR="00BA6C52">
        <w:rPr>
          <w:rFonts w:hint="eastAsia"/>
        </w:rPr>
        <w:t>리뷰 정보</w:t>
      </w:r>
      <w:r>
        <w:rPr>
          <w:rFonts w:hint="eastAsia"/>
        </w:rPr>
        <w:t>가 더 큰 영향을 미칠까?</w:t>
      </w:r>
      <w:r w:rsidR="00BA6C52">
        <w:rPr>
          <w:rFonts w:hint="eastAsia"/>
        </w:rPr>
        <w:t xml:space="preserve"> </w:t>
      </w:r>
      <w:r w:rsidR="00CE635F">
        <w:rPr>
          <w:rFonts w:hint="eastAsia"/>
        </w:rPr>
        <w:t>물론 상품 정보는 구체적이고 세세한 정보까지 담고 있다는 장점이 있지만,</w:t>
      </w:r>
      <w:r w:rsidR="00CE635F">
        <w:t xml:space="preserve"> </w:t>
      </w:r>
      <w:r w:rsidR="00CE635F">
        <w:rPr>
          <w:rFonts w:hint="eastAsia"/>
        </w:rPr>
        <w:t>여러 상품들을 비교하는 경우 한번에 주어지는 정보의 양이 지나치게 많아져서 소비자에게 혼란을 줄 수 있다.</w:t>
      </w:r>
      <w:r w:rsidR="00CE635F">
        <w:t xml:space="preserve"> </w:t>
      </w:r>
      <w:r w:rsidR="00CE635F">
        <w:rPr>
          <w:rFonts w:hint="eastAsia"/>
        </w:rPr>
        <w:t xml:space="preserve">이런 경우 많은 선택에 혼란스러워진 소비자가 군중심리에 기대서 많은 사람들이 좋은 평가를 내린 상품에 자연스럽게 더 호감을 주는 간편한 선택을 하려는 현상도 충분히 발생할 수 있다. </w:t>
      </w:r>
      <w:r w:rsidR="00CE635F">
        <w:rPr>
          <w:rFonts w:hint="eastAsia"/>
        </w:rPr>
        <w:lastRenderedPageBreak/>
        <w:t xml:space="preserve">또한 </w:t>
      </w:r>
      <w:r w:rsidR="00BA6C52">
        <w:rPr>
          <w:rFonts w:hint="eastAsia"/>
        </w:rPr>
        <w:t xml:space="preserve">상품 정보는 회사에서 </w:t>
      </w:r>
      <w:r w:rsidR="00F94321">
        <w:rPr>
          <w:rFonts w:hint="eastAsia"/>
        </w:rPr>
        <w:t xml:space="preserve">더 </w:t>
      </w:r>
      <w:r w:rsidR="00BA6C52">
        <w:rPr>
          <w:rFonts w:hint="eastAsia"/>
        </w:rPr>
        <w:t>만들어서 제공하는 것이기 때문에 100% 신뢰할 수 없지만 리뷰는 실제 사용자들의 경험들로 이루어져 있기 때문에 더 신뢰할 수 있는 정보이다.</w:t>
      </w:r>
      <w:r>
        <w:t xml:space="preserve"> </w:t>
      </w:r>
      <w:r w:rsidR="00BA6C52">
        <w:rPr>
          <w:rFonts w:hint="eastAsia"/>
        </w:rPr>
        <w:t>실제로 약 90%의 소비자들은 상품을 구매하기</w:t>
      </w:r>
      <w:r w:rsidR="00F94321">
        <w:rPr>
          <w:rFonts w:hint="eastAsia"/>
        </w:rPr>
        <w:t xml:space="preserve"> </w:t>
      </w:r>
      <w:r w:rsidR="00BA6C52">
        <w:rPr>
          <w:rFonts w:hint="eastAsia"/>
        </w:rPr>
        <w:t>전에 리뷰를 읽어본다는 통계가 있을 뿐 아니라</w:t>
      </w:r>
      <w:sdt>
        <w:sdtPr>
          <w:rPr>
            <w:rFonts w:hint="eastAsia"/>
          </w:rPr>
          <w:id w:val="1611010149"/>
          <w:citation/>
        </w:sdtPr>
        <w:sdtContent>
          <w:r w:rsidR="000E1806">
            <w:fldChar w:fldCharType="begin"/>
          </w:r>
          <w:r w:rsidR="000E1806">
            <w:instrText xml:space="preserve"> </w:instrText>
          </w:r>
          <w:r w:rsidR="000E1806">
            <w:rPr>
              <w:rFonts w:hint="eastAsia"/>
            </w:rPr>
            <w:instrText>CITATION Kha \l 1042</w:instrText>
          </w:r>
          <w:r w:rsidR="000E1806">
            <w:instrText xml:space="preserve"> </w:instrText>
          </w:r>
          <w:r w:rsidR="000E1806">
            <w:fldChar w:fldCharType="separate"/>
          </w:r>
          <w:r w:rsidR="000E1806">
            <w:rPr>
              <w:rFonts w:hint="eastAsia"/>
              <w:noProof/>
            </w:rPr>
            <w:t xml:space="preserve"> (KaemingkDiana, 2019)</w:t>
          </w:r>
          <w:r w:rsidR="000E1806">
            <w:fldChar w:fldCharType="end"/>
          </w:r>
        </w:sdtContent>
      </w:sdt>
      <w:r w:rsidR="00BA6C52">
        <w:rPr>
          <w:rFonts w:hint="eastAsia"/>
        </w:rPr>
        <w:t xml:space="preserve"> 소비자들은 긍정적인 리뷰가 많은 상품에 대해 31프로까지 추가 지출 의사가 있다는 통계도 존재한다.</w:t>
      </w:r>
      <w:sdt>
        <w:sdtPr>
          <w:rPr>
            <w:rFonts w:hint="eastAsia"/>
          </w:rPr>
          <w:id w:val="-1338926100"/>
          <w:citation/>
        </w:sdtPr>
        <w:sdtContent>
          <w:r w:rsidR="000E1806">
            <w:fldChar w:fldCharType="begin"/>
          </w:r>
          <w:r w:rsidR="000E1806">
            <w:instrText xml:space="preserve"> </w:instrText>
          </w:r>
          <w:r w:rsidR="000E1806">
            <w:rPr>
              <w:rFonts w:hint="eastAsia"/>
            </w:rPr>
            <w:instrText>CITATION Mic16 \l 1042</w:instrText>
          </w:r>
          <w:r w:rsidR="000E1806">
            <w:instrText xml:space="preserve"> </w:instrText>
          </w:r>
          <w:r w:rsidR="000E1806">
            <w:fldChar w:fldCharType="separate"/>
          </w:r>
          <w:r w:rsidR="000E1806">
            <w:rPr>
              <w:rFonts w:hint="eastAsia"/>
              <w:noProof/>
            </w:rPr>
            <w:t xml:space="preserve"> (LucaMichael, 2016)</w:t>
          </w:r>
          <w:r w:rsidR="000E1806">
            <w:fldChar w:fldCharType="end"/>
          </w:r>
        </w:sdtContent>
      </w:sdt>
    </w:p>
    <w:p w14:paraId="419F327D" w14:textId="08D3690A" w:rsidR="00CE635F" w:rsidRPr="00CE635F" w:rsidRDefault="00CE635F" w:rsidP="00BA6C52">
      <w:r>
        <w:rPr>
          <w:rFonts w:hint="eastAsia"/>
        </w:rPr>
        <w:t>이처럼 리뷰는 소비자 관점에서나 판매자 관점에서나 판매에 큰 영향을 미치는 요소이다.</w:t>
      </w:r>
      <w:r>
        <w:t xml:space="preserve"> </w:t>
      </w:r>
      <w:r>
        <w:rPr>
          <w:rFonts w:hint="eastAsia"/>
        </w:rPr>
        <w:t>이에 따라 인터넷 쇼핑몰들은 소비자들이 리뷰를 통해 쉽게 정보를 얻을 수 있도록 여러 편의 장치들을 해 두었다.</w:t>
      </w:r>
      <w:r>
        <w:t xml:space="preserve"> </w:t>
      </w:r>
      <w:r>
        <w:rPr>
          <w:rFonts w:hint="eastAsia"/>
        </w:rPr>
        <w:t>키워드 검색,</w:t>
      </w:r>
      <w:r>
        <w:t xml:space="preserve"> </w:t>
      </w:r>
      <w:proofErr w:type="spellStart"/>
      <w:r>
        <w:rPr>
          <w:rFonts w:hint="eastAsia"/>
        </w:rPr>
        <w:t>별점</w:t>
      </w:r>
      <w:proofErr w:type="spellEnd"/>
      <w:r>
        <w:rPr>
          <w:rFonts w:hint="eastAsia"/>
        </w:rPr>
        <w:t xml:space="preserve"> 평가 제도,</w:t>
      </w:r>
      <w:r>
        <w:t xml:space="preserve"> </w:t>
      </w:r>
      <w:r>
        <w:rPr>
          <w:rFonts w:hint="eastAsia"/>
        </w:rPr>
        <w:t>리뷰 추천 제도, 긍정 부정 표시 기능 등의 편리한 기능들을 제공하고 이를 통해서 소비자들은 리뷰 정보를 좀 더 쉽게 파악할 수 있었다.</w:t>
      </w:r>
      <w:r>
        <w:t xml:space="preserve"> </w:t>
      </w:r>
      <w:r>
        <w:rPr>
          <w:rFonts w:hint="eastAsia"/>
        </w:rPr>
        <w:t>하지만 인터넷 쇼핑몰들이 빠뜨린 아주 중요한 기능이 있다.</w:t>
      </w:r>
      <w:r>
        <w:t xml:space="preserve"> </w:t>
      </w:r>
      <w:r>
        <w:rPr>
          <w:rFonts w:hint="eastAsia"/>
        </w:rPr>
        <w:t xml:space="preserve">현재까지 </w:t>
      </w:r>
      <w:proofErr w:type="spellStart"/>
      <w:r>
        <w:rPr>
          <w:rFonts w:hint="eastAsia"/>
        </w:rPr>
        <w:t>쿠팡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위메프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인터파크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아마존,</w:t>
      </w:r>
      <w:r>
        <w:t xml:space="preserve"> </w:t>
      </w:r>
      <w:proofErr w:type="spellStart"/>
      <w:r>
        <w:rPr>
          <w:rFonts w:hint="eastAsia"/>
        </w:rPr>
        <w:t>네이버</w:t>
      </w:r>
      <w:proofErr w:type="spellEnd"/>
      <w:r>
        <w:rPr>
          <w:rFonts w:hint="eastAsia"/>
        </w:rPr>
        <w:t xml:space="preserve"> 쇼핑,</w:t>
      </w:r>
      <w:r>
        <w:t xml:space="preserve"> </w:t>
      </w:r>
      <w:r>
        <w:rPr>
          <w:rFonts w:hint="eastAsia"/>
        </w:rPr>
        <w:t>배달의 민족,</w:t>
      </w:r>
      <w:r>
        <w:t xml:space="preserve"> </w:t>
      </w:r>
      <w:r>
        <w:rPr>
          <w:rFonts w:hint="eastAsia"/>
        </w:rPr>
        <w:t>스팀,</w:t>
      </w:r>
      <w:r>
        <w:t xml:space="preserve"> </w:t>
      </w:r>
      <w:proofErr w:type="spellStart"/>
      <w:r>
        <w:rPr>
          <w:rFonts w:hint="eastAsia"/>
        </w:rPr>
        <w:t>네이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웹툰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여기어때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rPr>
          <w:rFonts w:hint="eastAsia"/>
        </w:rPr>
        <w:t>다나와</w:t>
      </w:r>
      <w:proofErr w:type="spellEnd"/>
      <w:r>
        <w:rPr>
          <w:rFonts w:hint="eastAsia"/>
        </w:rPr>
        <w:t xml:space="preserve"> 등의 많은 인터넷 쇼핑몰들에서 한번도 등장하지 않은 기능이지만</w:t>
      </w:r>
      <w:r w:rsidR="00E25D7D">
        <w:rPr>
          <w:rFonts w:hint="eastAsia"/>
        </w:rPr>
        <w:t xml:space="preserve"> (</w:t>
      </w:r>
      <w:r w:rsidR="00E25D7D">
        <w:t>2019</w:t>
      </w:r>
      <w:r w:rsidR="00E25D7D">
        <w:rPr>
          <w:rFonts w:hint="eastAsia"/>
        </w:rPr>
        <w:t xml:space="preserve">년 </w:t>
      </w:r>
      <w:r w:rsidR="00E25D7D">
        <w:t>10</w:t>
      </w:r>
      <w:r w:rsidR="00E25D7D">
        <w:rPr>
          <w:rFonts w:hint="eastAsia"/>
        </w:rPr>
        <w:t>월 기준)</w:t>
      </w:r>
      <w:r>
        <w:rPr>
          <w:rFonts w:hint="eastAsia"/>
        </w:rPr>
        <w:t xml:space="preserve"> 소비자들이 상품을 구매하는 </w:t>
      </w:r>
      <w:r w:rsidR="00AA4DB0">
        <w:rPr>
          <w:rFonts w:hint="eastAsia"/>
        </w:rPr>
        <w:t>중에</w:t>
      </w:r>
      <w:r>
        <w:rPr>
          <w:rFonts w:hint="eastAsia"/>
        </w:rPr>
        <w:t xml:space="preserve"> </w:t>
      </w:r>
      <w:r w:rsidR="00AA4DB0">
        <w:rPr>
          <w:rFonts w:hint="eastAsia"/>
        </w:rPr>
        <w:t>대부분</w:t>
      </w:r>
      <w:r>
        <w:rPr>
          <w:rFonts w:hint="eastAsia"/>
        </w:rPr>
        <w:t xml:space="preserve"> </w:t>
      </w:r>
      <w:r w:rsidR="00AA4DB0">
        <w:rPr>
          <w:rFonts w:hint="eastAsia"/>
        </w:rPr>
        <w:t>불편을 무릅쓰고 하는 일이</w:t>
      </w:r>
      <w:r>
        <w:rPr>
          <w:rFonts w:hint="eastAsia"/>
        </w:rPr>
        <w:t>다.</w:t>
      </w:r>
    </w:p>
    <w:p w14:paraId="125087B2" w14:textId="4299D39B" w:rsidR="00BA6C52" w:rsidRDefault="00BA6C52" w:rsidP="00BA6C52">
      <w:r>
        <w:rPr>
          <w:rFonts w:hint="eastAsia"/>
        </w:rPr>
        <w:t>평소 우리가 온라인쇼핑을 할 때를 생각해보</w:t>
      </w:r>
      <w:r w:rsidR="00AA4DB0">
        <w:rPr>
          <w:rFonts w:hint="eastAsia"/>
        </w:rPr>
        <w:t>면</w:t>
      </w:r>
      <w:r>
        <w:rPr>
          <w:rFonts w:hint="eastAsia"/>
        </w:rPr>
        <w:t xml:space="preserve"> 어떤 제품을 사기 전에, 그 하나의 제품만 보는 것이 아니라 여러 경쟁사의 제품이나 비슷한 제품들을 살펴보며 제품 정보나 리뷰를 비교해 구매를 결정하게 된다. 하지만 지금까지의 쇼핑몰 리뷰는 이러한 점에서 불편한 점이 존재한다. 바로 한 번에 </w:t>
      </w:r>
      <w:r w:rsidR="00D033F0">
        <w:rPr>
          <w:rFonts w:hint="eastAsia"/>
        </w:rPr>
        <w:t xml:space="preserve">한 가지 </w:t>
      </w:r>
      <w:r>
        <w:rPr>
          <w:rFonts w:hint="eastAsia"/>
        </w:rPr>
        <w:t>상품</w:t>
      </w:r>
      <w:r w:rsidR="00D033F0">
        <w:rPr>
          <w:rFonts w:hint="eastAsia"/>
        </w:rPr>
        <w:t>의 리뷰</w:t>
      </w:r>
      <w:r>
        <w:rPr>
          <w:rFonts w:hint="eastAsia"/>
        </w:rPr>
        <w:t>만 확인할 수 있다는 점이다. 방금 설명한 것처럼 소비자들은 쇼핑을 할 때 다양한 상품을 살펴보며 비교한다. 하지만 지금</w:t>
      </w:r>
      <w:r w:rsidR="00D033F0">
        <w:rPr>
          <w:rFonts w:hint="eastAsia"/>
        </w:rPr>
        <w:t>의</w:t>
      </w:r>
      <w:r>
        <w:rPr>
          <w:rFonts w:hint="eastAsia"/>
        </w:rPr>
        <w:t xml:space="preserve"> 쇼핑몰은 한번에 </w:t>
      </w:r>
      <w:r w:rsidR="00D033F0">
        <w:rPr>
          <w:rFonts w:hint="eastAsia"/>
        </w:rPr>
        <w:t>한 가지</w:t>
      </w:r>
      <w:r>
        <w:rPr>
          <w:rFonts w:hint="eastAsia"/>
        </w:rPr>
        <w:t xml:space="preserve"> 상품</w:t>
      </w:r>
      <w:r w:rsidR="00D033F0">
        <w:rPr>
          <w:rFonts w:hint="eastAsia"/>
        </w:rPr>
        <w:t>의 리뷰</w:t>
      </w:r>
      <w:r>
        <w:rPr>
          <w:rFonts w:hint="eastAsia"/>
        </w:rPr>
        <w:t xml:space="preserve">만 확인할 수 있기 때문에 여러 </w:t>
      </w:r>
      <w:r w:rsidR="00D033F0">
        <w:rPr>
          <w:rFonts w:hint="eastAsia"/>
        </w:rPr>
        <w:t xml:space="preserve">개의 구매 후보 </w:t>
      </w:r>
      <w:r>
        <w:rPr>
          <w:rFonts w:hint="eastAsia"/>
        </w:rPr>
        <w:t>상품</w:t>
      </w:r>
      <w:r w:rsidR="00D033F0">
        <w:rPr>
          <w:rFonts w:hint="eastAsia"/>
        </w:rPr>
        <w:t>의 리뷰를</w:t>
      </w:r>
      <w:r>
        <w:rPr>
          <w:rFonts w:hint="eastAsia"/>
        </w:rPr>
        <w:t xml:space="preserve"> 비교하기 위해서는 여러 창이나 탭을 열어놓고 소비자가 직접 클릭하며 비교해야 하고, 이 과정에서 오는 피로감은 생각보다 크고, 한 눈에 비교를 할 수 없기 때문에 하나의 상품을 구매할 때 오랜 시간이 소요되게 된다.</w:t>
      </w:r>
    </w:p>
    <w:p w14:paraId="1228B344" w14:textId="77777777" w:rsidR="00D37171" w:rsidRDefault="00BA6C52" w:rsidP="00D3717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7789D07" wp14:editId="4CBFDA3F">
            <wp:extent cx="5731510" cy="2851785"/>
            <wp:effectExtent l="0" t="0" r="2540" b="5715"/>
            <wp:docPr id="39" name="그림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E52B" w14:textId="3CD56D3B" w:rsidR="00BA6C52" w:rsidRDefault="00D37171" w:rsidP="00D37171">
      <w:pPr>
        <w:pStyle w:val="ab"/>
        <w:jc w:val="center"/>
      </w:pPr>
      <w:bookmarkStart w:id="19" w:name="_Toc23624814"/>
      <w:r>
        <w:t xml:space="preserve">Figure </w:t>
      </w:r>
      <w:fldSimple w:instr=" SEQ Figure \* ARABIC ">
        <w:r w:rsidR="00FF318E">
          <w:rPr>
            <w:noProof/>
          </w:rPr>
          <w:t>3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1회 평균 쇼핑 시간</w:t>
      </w:r>
      <w:bookmarkEnd w:id="19"/>
      <w:sdt>
        <w:sdtPr>
          <w:rPr>
            <w:rFonts w:hint="eastAsia"/>
          </w:rPr>
          <w:id w:val="-625695975"/>
          <w:citation/>
        </w:sdtPr>
        <w:sdtContent>
          <w:r w:rsidR="008D7405">
            <w:fldChar w:fldCharType="begin"/>
          </w:r>
          <w:r w:rsidR="000E1806">
            <w:instrText xml:space="preserve">CITATION DMC17 \l 1042 </w:instrText>
          </w:r>
          <w:r w:rsidR="008D7405">
            <w:fldChar w:fldCharType="separate"/>
          </w:r>
          <w:r w:rsidR="000E1806">
            <w:rPr>
              <w:noProof/>
            </w:rPr>
            <w:t xml:space="preserve"> </w:t>
          </w:r>
          <w:r w:rsidR="000E1806">
            <w:rPr>
              <w:rFonts w:hint="eastAsia"/>
              <w:noProof/>
            </w:rPr>
            <w:t>(미디어DMC, 2017)</w:t>
          </w:r>
          <w:r w:rsidR="008D7405">
            <w:fldChar w:fldCharType="end"/>
          </w:r>
        </w:sdtContent>
      </w:sdt>
    </w:p>
    <w:p w14:paraId="1F8B2883" w14:textId="7E412E83" w:rsidR="00BA6C52" w:rsidRDefault="00BA6C52" w:rsidP="00BA6C52">
      <w:r>
        <w:rPr>
          <w:rFonts w:hint="eastAsia"/>
        </w:rPr>
        <w:t>이러한 과정에서 지친 고객이 상품</w:t>
      </w:r>
      <w:r w:rsidR="00D033F0">
        <w:rPr>
          <w:rFonts w:hint="eastAsia"/>
        </w:rPr>
        <w:t xml:space="preserve"> 구매를 포기할 수도</w:t>
      </w:r>
      <w:r>
        <w:rPr>
          <w:rFonts w:hint="eastAsia"/>
        </w:rPr>
        <w:t xml:space="preserve"> 있고</w:t>
      </w:r>
      <w:r w:rsidR="00D033F0">
        <w:rPr>
          <w:rFonts w:hint="eastAsia"/>
        </w:rPr>
        <w:t>, 다른 상품의 리뷰를 찾아서 돌아다니다 보면 고객이 다른 웹 쇼핑몰로 빠져나갈 수도 있는 일이다</w:t>
      </w:r>
      <w:r>
        <w:rPr>
          <w:rFonts w:hint="eastAsia"/>
        </w:rPr>
        <w:t>, 만약 그렇게 된다면 쇼핑몰 입장에서는 매출에 직접적인 타격이 생기게 될 것이다.</w:t>
      </w:r>
    </w:p>
    <w:p w14:paraId="66F775C5" w14:textId="6019C8B0" w:rsidR="00277479" w:rsidRDefault="00BA6C52" w:rsidP="00BA6C52">
      <w:r>
        <w:rPr>
          <w:rFonts w:hint="eastAsia"/>
        </w:rPr>
        <w:t>이러한 문제를 해결하기 위해서는 고객이 편하고 쉽게 제품들</w:t>
      </w:r>
      <w:r w:rsidR="00E25D7D">
        <w:rPr>
          <w:rFonts w:hint="eastAsia"/>
        </w:rPr>
        <w:t>의 리뷰를</w:t>
      </w:r>
      <w:r>
        <w:rPr>
          <w:rFonts w:hint="eastAsia"/>
        </w:rPr>
        <w:t xml:space="preserve"> 비교하고, 원하는 정보를 빠르게 얻을 수 있도록 도와주어야 한다. 따라서 소비자의 편리한 쇼핑을 돕기 위해 한 눈에 제품</w:t>
      </w:r>
      <w:r w:rsidR="00E25D7D">
        <w:rPr>
          <w:rFonts w:hint="eastAsia"/>
        </w:rPr>
        <w:t xml:space="preserve"> 리뷰를</w:t>
      </w:r>
      <w:r>
        <w:rPr>
          <w:rFonts w:hint="eastAsia"/>
        </w:rPr>
        <w:t xml:space="preserve"> 비교할 수 있는 서비스의 개발이 필요하다고 생각했고, 본 서비스를 개발하기로 했다.</w:t>
      </w:r>
    </w:p>
    <w:p w14:paraId="01799094" w14:textId="77777777" w:rsidR="00E25D7D" w:rsidRDefault="00E25D7D" w:rsidP="00555C1A">
      <w:pPr>
        <w:jc w:val="both"/>
      </w:pPr>
    </w:p>
    <w:p w14:paraId="1685DD2E" w14:textId="77777777" w:rsidR="00E25D7D" w:rsidRDefault="00E25D7D" w:rsidP="00555C1A">
      <w:pPr>
        <w:jc w:val="both"/>
      </w:pPr>
    </w:p>
    <w:p w14:paraId="2882EA8E" w14:textId="77777777" w:rsidR="00E25D7D" w:rsidRDefault="00E25D7D" w:rsidP="00555C1A">
      <w:pPr>
        <w:jc w:val="both"/>
      </w:pPr>
    </w:p>
    <w:p w14:paraId="7A73625A" w14:textId="77777777" w:rsidR="00E25D7D" w:rsidRDefault="00E25D7D" w:rsidP="00555C1A">
      <w:pPr>
        <w:jc w:val="both"/>
      </w:pPr>
    </w:p>
    <w:p w14:paraId="37911DCB" w14:textId="77777777" w:rsidR="00E25D7D" w:rsidRDefault="00E25D7D" w:rsidP="00555C1A">
      <w:pPr>
        <w:jc w:val="both"/>
      </w:pPr>
    </w:p>
    <w:p w14:paraId="416D0FF2" w14:textId="77777777" w:rsidR="00E25D7D" w:rsidRDefault="00E25D7D" w:rsidP="00555C1A">
      <w:pPr>
        <w:jc w:val="both"/>
      </w:pPr>
    </w:p>
    <w:p w14:paraId="10097FE6" w14:textId="77777777" w:rsidR="00E25D7D" w:rsidRDefault="00E25D7D" w:rsidP="00555C1A">
      <w:pPr>
        <w:jc w:val="both"/>
      </w:pPr>
    </w:p>
    <w:p w14:paraId="39C0CB66" w14:textId="77C1AB24" w:rsidR="00E25D7D" w:rsidRDefault="000E2974" w:rsidP="000E2974">
      <w:pPr>
        <w:pStyle w:val="2"/>
        <w:jc w:val="left"/>
      </w:pPr>
      <w:bookmarkStart w:id="20" w:name="_Toc23702906"/>
      <w:r w:rsidRPr="000E2974">
        <w:rPr>
          <w:rFonts w:hint="eastAsia"/>
        </w:rPr>
        <w:lastRenderedPageBreak/>
        <w:t>2.</w:t>
      </w:r>
      <w:r>
        <w:rPr>
          <w:rFonts w:hint="eastAsia"/>
        </w:rPr>
        <w:t xml:space="preserve">2. </w:t>
      </w:r>
      <w:r w:rsidR="00E25D7D">
        <w:rPr>
          <w:rFonts w:hint="eastAsia"/>
        </w:rPr>
        <w:t>System Overview</w:t>
      </w:r>
      <w:bookmarkEnd w:id="20"/>
    </w:p>
    <w:p w14:paraId="6819F22A" w14:textId="77777777" w:rsidR="000E2974" w:rsidRPr="000E2974" w:rsidRDefault="000E2974" w:rsidP="000E2974">
      <w:pPr>
        <w:pStyle w:val="aa"/>
        <w:ind w:leftChars="0" w:left="0"/>
      </w:pPr>
    </w:p>
    <w:p w14:paraId="2549F797" w14:textId="4D268DE7" w:rsidR="00BD41CC" w:rsidRDefault="00E25D7D" w:rsidP="000E2974">
      <w:pPr>
        <w:jc w:val="both"/>
      </w:pPr>
      <w:r>
        <w:rPr>
          <w:rFonts w:hint="eastAsia"/>
        </w:rPr>
        <w:t>Review Revolution</w:t>
      </w:r>
      <w:r w:rsidRPr="00BA6C52">
        <w:t xml:space="preserve"> </w:t>
      </w:r>
      <w:r w:rsidR="00BA6C52" w:rsidRPr="00BA6C52">
        <w:t xml:space="preserve">은 기본적으로 각 상품의 카테고리화가 전부 진행되어 </w:t>
      </w:r>
      <w:r w:rsidR="00BD41CC">
        <w:rPr>
          <w:rFonts w:hint="eastAsia"/>
        </w:rPr>
        <w:t>있는 기존 웹 쇼핑몰 안에서 리뷰를 관리하고,</w:t>
      </w:r>
      <w:r w:rsidR="00BD41CC">
        <w:t xml:space="preserve"> </w:t>
      </w:r>
      <w:r w:rsidR="00BD41CC">
        <w:rPr>
          <w:rFonts w:hint="eastAsia"/>
        </w:rPr>
        <w:t>비교 분석하는 기능을 담당하는 모듈로 설계되어 있다.</w:t>
      </w:r>
      <w:r w:rsidR="00BD41CC">
        <w:t xml:space="preserve">    </w:t>
      </w:r>
    </w:p>
    <w:p w14:paraId="5530BB67" w14:textId="2A44C7D7" w:rsidR="00E25D7D" w:rsidRDefault="00BD41CC" w:rsidP="000E2974">
      <w:pPr>
        <w:jc w:val="both"/>
        <w:rPr>
          <w:noProof/>
        </w:rPr>
      </w:pPr>
      <w:r>
        <w:rPr>
          <w:rFonts w:hint="eastAsia"/>
        </w:rPr>
        <w:t>고객이 미리 선택한 관심 키워드에 맞춰 상품 검색 시점에서 상품들을 보여주는 기능을 제공하고,</w:t>
      </w:r>
      <w:r w:rsidR="00BA6C52" w:rsidRPr="00BA6C52">
        <w:t xml:space="preserve"> 이에 따라 고객이 </w:t>
      </w:r>
      <w:r>
        <w:rPr>
          <w:rFonts w:hint="eastAsia"/>
        </w:rPr>
        <w:t xml:space="preserve">관심 있는 </w:t>
      </w:r>
      <w:r w:rsidR="00BA6C52" w:rsidRPr="00BA6C52">
        <w:t>하나의 상품을 선택하게 되면</w:t>
      </w:r>
      <w:r>
        <w:rPr>
          <w:rFonts w:hint="eastAsia"/>
        </w:rPr>
        <w:t xml:space="preserve"> 카테고리와 가격 또는 사용자들의 검색 기록 등을 기준으로 </w:t>
      </w:r>
      <w:r w:rsidR="00BA6C52" w:rsidRPr="00BA6C52">
        <w:t>경쟁사 제품이나 비슷한 상품</w:t>
      </w:r>
      <w:r w:rsidR="00E25D7D">
        <w:rPr>
          <w:rFonts w:hint="eastAsia"/>
        </w:rPr>
        <w:t xml:space="preserve"> 등 예상 후보제품이</w:t>
      </w:r>
      <w:r w:rsidR="00BA6C52" w:rsidRPr="00BA6C52">
        <w:t xml:space="preserve"> 선택</w:t>
      </w:r>
      <w:r w:rsidR="00E25D7D">
        <w:rPr>
          <w:rFonts w:hint="eastAsia"/>
        </w:rPr>
        <w:t>된</w:t>
      </w:r>
      <w:r w:rsidR="00BA6C52" w:rsidRPr="00BA6C52">
        <w:t xml:space="preserve">다. </w:t>
      </w:r>
      <w:r w:rsidR="00E25D7D">
        <w:rPr>
          <w:rFonts w:hint="eastAsia"/>
        </w:rPr>
        <w:t>선택된 상품을 후보제품들과 함께</w:t>
      </w:r>
      <w:r w:rsidR="00BA6C52" w:rsidRPr="00BA6C52">
        <w:t xml:space="preserve"> 한 화면에 상품의 키워드와 그 키워드가 긍정적인지 부정적인지</w:t>
      </w:r>
      <w:r w:rsidR="00E25D7D">
        <w:rPr>
          <w:rFonts w:hint="eastAsia"/>
        </w:rPr>
        <w:t xml:space="preserve"> 여부</w:t>
      </w:r>
      <w:r w:rsidR="00BA6C52" w:rsidRPr="00BA6C52">
        <w:t xml:space="preserve">, </w:t>
      </w:r>
      <w:r w:rsidR="00E25D7D">
        <w:rPr>
          <w:rFonts w:hint="eastAsia"/>
        </w:rPr>
        <w:t>전체 리뷰의 평점과</w:t>
      </w:r>
      <w:r w:rsidR="00E25D7D">
        <w:t xml:space="preserve"> </w:t>
      </w:r>
      <w:r w:rsidR="00E25D7D">
        <w:rPr>
          <w:rFonts w:hint="eastAsia"/>
        </w:rPr>
        <w:t xml:space="preserve">전체적 긍정도 </w:t>
      </w:r>
      <w:r w:rsidR="00BA6C52" w:rsidRPr="00BA6C52">
        <w:t xml:space="preserve">그리고 best 리뷰를 같이 한 화면에 출력해준다. 이 기능을 통해 우리는 한 눈에 </w:t>
      </w:r>
      <w:r>
        <w:rPr>
          <w:rFonts w:hint="eastAsia"/>
        </w:rPr>
        <w:t xml:space="preserve">리뷰를 통해서 </w:t>
      </w:r>
      <w:r w:rsidR="00BA6C52" w:rsidRPr="00BA6C52">
        <w:t>제품을 비교할 수 있는 서비스를 제공할 것이다.</w:t>
      </w:r>
      <w:r w:rsidR="00BA6C52" w:rsidRPr="00BA6C52">
        <w:rPr>
          <w:noProof/>
        </w:rPr>
        <w:t xml:space="preserve"> </w:t>
      </w:r>
    </w:p>
    <w:p w14:paraId="59D37000" w14:textId="77777777" w:rsidR="00D37171" w:rsidRDefault="00BA6C52" w:rsidP="00D37171">
      <w:pPr>
        <w:keepNext/>
        <w:jc w:val="both"/>
      </w:pPr>
      <w:r>
        <w:rPr>
          <w:noProof/>
        </w:rPr>
        <w:drawing>
          <wp:inline distT="0" distB="0" distL="0" distR="0" wp14:anchorId="72B029FA" wp14:editId="2514B7D7">
            <wp:extent cx="5731510" cy="3218815"/>
            <wp:effectExtent l="0" t="0" r="2540" b="635"/>
            <wp:docPr id="5" name="그림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        </a:ext>
                      </a:extLst>
                    </pic:cNvPr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7E111" w14:textId="626C0BF1" w:rsidR="00BA6C52" w:rsidRDefault="00D37171" w:rsidP="00D37171">
      <w:pPr>
        <w:pStyle w:val="ab"/>
        <w:jc w:val="center"/>
      </w:pPr>
      <w:bookmarkStart w:id="21" w:name="_Toc23624815"/>
      <w:r>
        <w:t xml:space="preserve">Figure </w:t>
      </w:r>
      <w:fldSimple w:instr=" SEQ Figure \* ARABIC ">
        <w:r w:rsidR="00FF318E">
          <w:rPr>
            <w:noProof/>
          </w:rPr>
          <w:t>4</w:t>
        </w:r>
      </w:fldSimple>
      <w:r w:rsidR="00C80C09">
        <w:rPr>
          <w:noProof/>
        </w:rPr>
        <w:t>:</w:t>
      </w:r>
      <w:r w:rsidRPr="00D37171">
        <w:rPr>
          <w:rFonts w:hint="eastAsia"/>
        </w:rPr>
        <w:t xml:space="preserve"> </w:t>
      </w:r>
      <w:r>
        <w:rPr>
          <w:rFonts w:hint="eastAsia"/>
        </w:rPr>
        <w:t>Review Revolution - 모아 보기 기능</w:t>
      </w:r>
      <w:bookmarkEnd w:id="21"/>
    </w:p>
    <w:p w14:paraId="2BB340EC" w14:textId="77777777" w:rsidR="00BD41CC" w:rsidRDefault="00BD41CC" w:rsidP="00BA6C52"/>
    <w:p w14:paraId="34D25760" w14:textId="70AE9764" w:rsidR="00BA6C52" w:rsidRDefault="00BA6C52" w:rsidP="00BA6C52">
      <w:r>
        <w:rPr>
          <w:rFonts w:hint="eastAsia"/>
        </w:rPr>
        <w:t xml:space="preserve">상품의 키워드는 리뷰에서 추출할 것이며, 이를 위해 자연어 처리 기술을 사용할 예정이다. 상품의 키워드를 리뷰에서 추출하는 이유는 이를 구매한 고객들의 실제 평가를 반영하기 </w:t>
      </w:r>
      <w:r>
        <w:rPr>
          <w:rFonts w:hint="eastAsia"/>
        </w:rPr>
        <w:lastRenderedPageBreak/>
        <w:t>위해서이다. 또한 각 리뷰</w:t>
      </w:r>
      <w:r w:rsidR="00E25D7D">
        <w:rPr>
          <w:rFonts w:hint="eastAsia"/>
        </w:rPr>
        <w:t xml:space="preserve"> </w:t>
      </w:r>
      <w:r>
        <w:rPr>
          <w:rFonts w:hint="eastAsia"/>
        </w:rPr>
        <w:t xml:space="preserve">별로도 키워드를 추출해 리뷰를 한 눈에 파악하기 쉽게 구성할 </w:t>
      </w:r>
      <w:r w:rsidR="00BD41CC">
        <w:rPr>
          <w:rFonts w:hint="eastAsia"/>
        </w:rPr>
        <w:t>예정이고,</w:t>
      </w:r>
      <w:r w:rsidR="00BD41CC">
        <w:t xml:space="preserve"> </w:t>
      </w:r>
      <w:r w:rsidR="00BD41CC">
        <w:rPr>
          <w:rFonts w:hint="eastAsia"/>
        </w:rPr>
        <w:t>키워드 별 리뷰 모아보기 기능을 제공해서 고객이 원하는 리뷰를 더 빠르게 찾을 수 있게 도울 것이다.</w:t>
      </w:r>
    </w:p>
    <w:p w14:paraId="4208070A" w14:textId="77777777" w:rsidR="00D37171" w:rsidRDefault="00BA6C52" w:rsidP="00D37171">
      <w:pPr>
        <w:keepNext/>
      </w:pPr>
      <w:r>
        <w:rPr>
          <w:noProof/>
        </w:rPr>
        <w:drawing>
          <wp:inline distT="0" distB="0" distL="0" distR="0" wp14:anchorId="12ECF786" wp14:editId="7094D339">
            <wp:extent cx="5731510" cy="3216910"/>
            <wp:effectExtent l="0" t="0" r="2540" b="2540"/>
            <wp:docPr id="40" name="그림 9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6E490" w14:textId="66130393" w:rsidR="00BA6C52" w:rsidRDefault="00D37171" w:rsidP="00D37171">
      <w:pPr>
        <w:pStyle w:val="ab"/>
        <w:jc w:val="center"/>
      </w:pPr>
      <w:bookmarkStart w:id="22" w:name="_Toc23624816"/>
      <w:r>
        <w:t xml:space="preserve">Figure </w:t>
      </w:r>
      <w:fldSimple w:instr=" SEQ Figure \* ARABIC ">
        <w:r w:rsidR="00FF318E">
          <w:rPr>
            <w:noProof/>
          </w:rPr>
          <w:t>5</w:t>
        </w:r>
      </w:fldSimple>
      <w:r w:rsidR="00C80C09">
        <w:rPr>
          <w:noProof/>
        </w:rPr>
        <w:t>:</w:t>
      </w:r>
      <w:r w:rsidRPr="00D37171">
        <w:rPr>
          <w:rFonts w:hint="eastAsia"/>
        </w:rPr>
        <w:t xml:space="preserve"> </w:t>
      </w:r>
      <w:r>
        <w:rPr>
          <w:rFonts w:hint="eastAsia"/>
        </w:rPr>
        <w:t>Review Revolution – 상품 정보 화면</w:t>
      </w:r>
      <w:bookmarkEnd w:id="22"/>
    </w:p>
    <w:p w14:paraId="53DAF206" w14:textId="71858DD7" w:rsidR="007F390D" w:rsidRPr="00C56C2A" w:rsidRDefault="007F390D" w:rsidP="00BA6C52">
      <w:pPr>
        <w:jc w:val="both"/>
      </w:pPr>
      <w:r>
        <w:br w:type="page"/>
      </w:r>
    </w:p>
    <w:p w14:paraId="1183B303" w14:textId="210F2023" w:rsidR="008874B6" w:rsidRDefault="008874B6" w:rsidP="006F5D2A">
      <w:pPr>
        <w:pStyle w:val="2"/>
        <w:numPr>
          <w:ilvl w:val="1"/>
          <w:numId w:val="37"/>
        </w:numPr>
        <w:jc w:val="left"/>
      </w:pPr>
      <w:bookmarkStart w:id="23" w:name="_Toc23702907"/>
      <w:r>
        <w:lastRenderedPageBreak/>
        <w:t>Expected Effects</w:t>
      </w:r>
      <w:bookmarkEnd w:id="23"/>
    </w:p>
    <w:p w14:paraId="047743F9" w14:textId="5BCF8720" w:rsidR="00E77A13" w:rsidRPr="00E77A13" w:rsidRDefault="00E77A13" w:rsidP="000E2974">
      <w:pPr>
        <w:tabs>
          <w:tab w:val="left" w:pos="1842"/>
        </w:tabs>
      </w:pPr>
    </w:p>
    <w:p w14:paraId="6E775EAD" w14:textId="2F014189" w:rsidR="008874B6" w:rsidRDefault="00C56C2A" w:rsidP="00052F46">
      <w:pPr>
        <w:pStyle w:val="aa"/>
        <w:numPr>
          <w:ilvl w:val="0"/>
          <w:numId w:val="7"/>
        </w:numPr>
        <w:ind w:leftChars="0"/>
      </w:pPr>
      <w:r>
        <w:rPr>
          <w:rFonts w:hint="eastAsia"/>
        </w:rPr>
        <w:t>쉽고 편리한 쇼핑 제공</w:t>
      </w:r>
    </w:p>
    <w:p w14:paraId="5ACCE31E" w14:textId="1D76C5E3" w:rsidR="00C56C2A" w:rsidRDefault="00C56C2A" w:rsidP="00C56C2A">
      <w:r>
        <w:rPr>
          <w:rFonts w:hint="eastAsia"/>
        </w:rPr>
        <w:t xml:space="preserve">모아 보기 기능을 통해 한 눈에 제품을 비교할 수 있게 만들어 </w:t>
      </w:r>
      <w:r w:rsidR="00256AAB">
        <w:rPr>
          <w:rFonts w:hint="eastAsia"/>
        </w:rPr>
        <w:t xml:space="preserve">기존의 서비스보다 </w:t>
      </w:r>
      <w:r>
        <w:rPr>
          <w:rFonts w:hint="eastAsia"/>
        </w:rPr>
        <w:t xml:space="preserve">더 쉽고 빠른 쇼핑을 할 수 있게 한다. 또한 키워드 검색 기능을 통해 소비자가 원하는 제품을 더 빠르게 찾을 수 있게 만들었고, 리뷰 분석을 동해 어떤 리뷰가 긍정적인지, 키워드는 무엇인지 한 눈에 파악할 수 있게 만들었다. 이러한 기능들을 통해 소비자가 </w:t>
      </w:r>
      <w:r w:rsidR="00256AAB">
        <w:rPr>
          <w:rFonts w:hint="eastAsia"/>
        </w:rPr>
        <w:t xml:space="preserve">원하는 상품들을 비교 분석하고 결정을 내리는 과정이 간편하고 짧아져서 소비자가 추가적인 노력을 들이지 않고도 </w:t>
      </w:r>
      <w:r>
        <w:rPr>
          <w:rFonts w:hint="eastAsia"/>
        </w:rPr>
        <w:t>쉽고 편리하게 쇼핑을 할 수 있을 것이다.</w:t>
      </w:r>
    </w:p>
    <w:p w14:paraId="3CBF140F" w14:textId="41BFC679" w:rsidR="00B317E0" w:rsidRDefault="00C56C2A" w:rsidP="00052F46">
      <w:pPr>
        <w:pStyle w:val="aa"/>
        <w:numPr>
          <w:ilvl w:val="0"/>
          <w:numId w:val="7"/>
        </w:numPr>
        <w:ind w:leftChars="0"/>
      </w:pPr>
      <w:r>
        <w:rPr>
          <w:rFonts w:hint="eastAsia"/>
        </w:rPr>
        <w:t>고객 유치 및 수익 증대</w:t>
      </w:r>
    </w:p>
    <w:p w14:paraId="47B899F3" w14:textId="1B687274" w:rsidR="00C56C2A" w:rsidRDefault="00C56C2A" w:rsidP="00C56C2A">
      <w:r>
        <w:rPr>
          <w:rFonts w:hint="eastAsia"/>
        </w:rPr>
        <w:t>위의 기대효과가 발생되면 앞선 배경에서 설명한 여러 상품의 리뷰를 비교하기 위해 번거롭게 창을 옮겨가면서 살펴봐야 하는 것을 한 눈에 볼 수 있기 때문에, 기존의 방식에 지쳐 있던 고객들이 이에 매력을 느껴 우리 서비스로 많이 유입이 될 것이고,</w:t>
      </w:r>
      <w:r w:rsidR="00256AAB">
        <w:t xml:space="preserve"> </w:t>
      </w:r>
      <w:r w:rsidR="00256AAB">
        <w:rPr>
          <w:rFonts w:hint="eastAsia"/>
        </w:rPr>
        <w:t>구매 결정까지의 시간이 단축되어서 고민하다 생각이 바뀌어 상품 구매를 포기하는 비율이 줄어들 것이다. 또 우리 서비스의 리뷰만으로 결정을 내릴 수 있는 충분한 정보를 얻을 수 있기 때문에 다른 사이트로 후보 상품을 검색하거나 정보를 얻으러 가는 도중 유출되는 소비자의 수가 줄어들 것이다.</w:t>
      </w:r>
      <w:r w:rsidR="00256AAB">
        <w:t xml:space="preserve"> </w:t>
      </w:r>
      <w:r>
        <w:rPr>
          <w:rFonts w:hint="eastAsia"/>
        </w:rPr>
        <w:t>이</w:t>
      </w:r>
      <w:r w:rsidR="00256AAB">
        <w:rPr>
          <w:rFonts w:hint="eastAsia"/>
        </w:rPr>
        <w:t>런 요인들로</w:t>
      </w:r>
      <w:r>
        <w:rPr>
          <w:rFonts w:hint="eastAsia"/>
        </w:rPr>
        <w:t xml:space="preserve"> 인해 </w:t>
      </w:r>
      <w:r w:rsidR="000E2A8D">
        <w:rPr>
          <w:rFonts w:hint="eastAsia"/>
        </w:rPr>
        <w:t>직접, 간접적으로 고객이 증가하고,</w:t>
      </w:r>
      <w:r w:rsidR="000E2A8D">
        <w:t xml:space="preserve"> </w:t>
      </w:r>
      <w:r>
        <w:rPr>
          <w:rFonts w:hint="eastAsia"/>
        </w:rPr>
        <w:t xml:space="preserve">수익이 </w:t>
      </w:r>
      <w:r w:rsidR="000E2A8D">
        <w:rPr>
          <w:rFonts w:hint="eastAsia"/>
        </w:rPr>
        <w:t>증대될</w:t>
      </w:r>
      <w:r>
        <w:rPr>
          <w:rFonts w:hint="eastAsia"/>
        </w:rPr>
        <w:t xml:space="preserve"> 것이다.</w:t>
      </w:r>
    </w:p>
    <w:p w14:paraId="5E28A523" w14:textId="77777777" w:rsidR="00A62BF6" w:rsidRDefault="00A62BF6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5854237A" w14:textId="4EE7B599" w:rsidR="00F76E87" w:rsidRDefault="004B198C" w:rsidP="006F5D2A">
      <w:pPr>
        <w:pStyle w:val="1"/>
        <w:numPr>
          <w:ilvl w:val="0"/>
          <w:numId w:val="37"/>
        </w:numPr>
        <w:jc w:val="left"/>
        <w:rPr>
          <w:color w:val="EE8640"/>
        </w:rPr>
      </w:pPr>
      <w:bookmarkStart w:id="24" w:name="_Toc23702908"/>
      <w:r w:rsidRPr="005373CF">
        <w:rPr>
          <w:rFonts w:hint="eastAsia"/>
          <w:color w:val="EE8640"/>
        </w:rPr>
        <w:lastRenderedPageBreak/>
        <w:t>G</w:t>
      </w:r>
      <w:r w:rsidRPr="005373CF">
        <w:rPr>
          <w:color w:val="EE8640"/>
        </w:rPr>
        <w:t>lossary</w:t>
      </w:r>
      <w:bookmarkEnd w:id="24"/>
    </w:p>
    <w:p w14:paraId="6F02B44F" w14:textId="3A1919DF" w:rsidR="000E2974" w:rsidRDefault="000E2974" w:rsidP="000E2974"/>
    <w:p w14:paraId="668FABFE" w14:textId="39D0FE9E" w:rsidR="006603C7" w:rsidRPr="00ED1AFA" w:rsidRDefault="002B1099" w:rsidP="002C3E3C">
      <w:r>
        <w:rPr>
          <w:rFonts w:hint="eastAsia"/>
        </w:rPr>
        <w:t>이 장에서는 이 문서에서 사용된 전문 용어에 대해 설명한다.</w:t>
      </w:r>
    </w:p>
    <w:tbl>
      <w:tblPr>
        <w:tblStyle w:val="4-31"/>
        <w:tblW w:w="0" w:type="auto"/>
        <w:tblLook w:val="04A0" w:firstRow="1" w:lastRow="0" w:firstColumn="1" w:lastColumn="0" w:noHBand="0" w:noVBand="1"/>
      </w:tblPr>
      <w:tblGrid>
        <w:gridCol w:w="2376"/>
        <w:gridCol w:w="6640"/>
      </w:tblGrid>
      <w:tr w:rsidR="00A62BF6" w14:paraId="40E78318" w14:textId="77777777" w:rsidTr="00A546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476C188" w14:textId="77777777" w:rsidR="00A62BF6" w:rsidRDefault="00A62BF6" w:rsidP="00ED1AFA">
            <w:r>
              <w:rPr>
                <w:rFonts w:hint="eastAsia"/>
              </w:rPr>
              <w:t>T</w:t>
            </w:r>
            <w:r>
              <w:t>erm</w:t>
            </w:r>
          </w:p>
        </w:tc>
        <w:tc>
          <w:tcPr>
            <w:tcW w:w="6640" w:type="dxa"/>
          </w:tcPr>
          <w:p w14:paraId="4AEB534D" w14:textId="77777777" w:rsidR="00A62BF6" w:rsidRDefault="00A62BF6" w:rsidP="00A62BF6">
            <w:pPr>
              <w:tabs>
                <w:tab w:val="left" w:pos="1382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</w:tr>
      <w:tr w:rsidR="00A62BF6" w14:paraId="54E12CC7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C9D0C8F" w14:textId="0781A253" w:rsidR="00A62BF6" w:rsidRDefault="002C3E3C" w:rsidP="00ED1AFA">
            <w:r>
              <w:t>Login</w:t>
            </w:r>
          </w:p>
        </w:tc>
        <w:tc>
          <w:tcPr>
            <w:tcW w:w="6640" w:type="dxa"/>
          </w:tcPr>
          <w:p w14:paraId="7FF77F72" w14:textId="4694CBA3" w:rsidR="00A62BF6" w:rsidRDefault="00700829" w:rsidP="00A62BF6">
            <w:pPr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>
              <w:t>ID</w:t>
            </w:r>
            <w:r>
              <w:rPr>
                <w:rFonts w:hint="eastAsia"/>
              </w:rPr>
              <w:t xml:space="preserve">와 </w:t>
            </w:r>
            <w:r>
              <w:t>PW</w:t>
            </w:r>
            <w:r>
              <w:rPr>
                <w:rFonts w:hint="eastAsia"/>
              </w:rPr>
              <w:t>를 이용해 우리 서비스에 접근할 수 있게 하는 과정이다.</w:t>
            </w:r>
            <w:r>
              <w:t xml:space="preserve"> </w:t>
            </w:r>
            <w:r>
              <w:rPr>
                <w:rFonts w:hint="eastAsia"/>
              </w:rPr>
              <w:t>일반적인 웹 사이트 로그인과 같은 의미이다.</w:t>
            </w:r>
          </w:p>
        </w:tc>
      </w:tr>
      <w:tr w:rsidR="00A62BF6" w14:paraId="6A35B08A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D7FAB94" w14:textId="2616A525" w:rsidR="00A62BF6" w:rsidRDefault="00E05A21" w:rsidP="00ED1AFA">
            <w:r>
              <w:t>Hash</w:t>
            </w:r>
          </w:p>
        </w:tc>
        <w:tc>
          <w:tcPr>
            <w:tcW w:w="6640" w:type="dxa"/>
          </w:tcPr>
          <w:p w14:paraId="05E62C14" w14:textId="42CB6446" w:rsidR="00A62BF6" w:rsidRDefault="00D47E3C" w:rsidP="00A62BF6">
            <w:pPr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h</w:t>
            </w:r>
            <w:r>
              <w:rPr>
                <w:rFonts w:hint="eastAsia"/>
              </w:rPr>
              <w:t xml:space="preserve">란 </w:t>
            </w:r>
            <w:r>
              <w:t>A</w:t>
            </w:r>
            <w:r>
              <w:rPr>
                <w:rFonts w:hint="eastAsia"/>
              </w:rPr>
              <w:t xml:space="preserve">값을 미리 정의한 수학식에 의해 </w:t>
            </w:r>
            <w:r>
              <w:t>B</w:t>
            </w:r>
            <w:r>
              <w:rPr>
                <w:rFonts w:hint="eastAsia"/>
              </w:rPr>
              <w:t>값으로 변환시키는 것을 말한다.</w:t>
            </w:r>
            <w:r>
              <w:t xml:space="preserve"> </w:t>
            </w:r>
            <w:r>
              <w:rPr>
                <w:rFonts w:hint="eastAsia"/>
              </w:rPr>
              <w:t>본 문서에서는 비밀번호의 원래 값을 보호하기 위해 사용되었다.</w:t>
            </w:r>
          </w:p>
        </w:tc>
      </w:tr>
      <w:tr w:rsidR="00A62BF6" w14:paraId="177F9A2E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8C27D98" w14:textId="4517B1C8" w:rsidR="00A62BF6" w:rsidRDefault="00E05A21" w:rsidP="00ED1AFA">
            <w:r>
              <w:t>Database</w:t>
            </w:r>
          </w:p>
        </w:tc>
        <w:tc>
          <w:tcPr>
            <w:tcW w:w="6640" w:type="dxa"/>
          </w:tcPr>
          <w:p w14:paraId="4858F36E" w14:textId="35C9E752" w:rsidR="00A62BF6" w:rsidRDefault="009F0E4A" w:rsidP="00A62BF6">
            <w:pPr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base</w:t>
            </w:r>
            <w:r>
              <w:rPr>
                <w:rFonts w:hint="eastAsia"/>
              </w:rPr>
              <w:t>란 정보를 저장하는 보관 장소로 원하는 데이터를 빠르게 검색할 수 있는 장점이 존재한다.</w:t>
            </w:r>
          </w:p>
        </w:tc>
      </w:tr>
      <w:tr w:rsidR="00FB7466" w14:paraId="5832213E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57E87B3" w14:textId="6ED59580" w:rsidR="00FB7466" w:rsidRDefault="00FB7466" w:rsidP="00ED1AFA">
            <w:r>
              <w:rPr>
                <w:rFonts w:hint="eastAsia"/>
              </w:rPr>
              <w:t>키워드</w:t>
            </w:r>
          </w:p>
        </w:tc>
        <w:tc>
          <w:tcPr>
            <w:tcW w:w="6640" w:type="dxa"/>
          </w:tcPr>
          <w:p w14:paraId="32288990" w14:textId="2BACB70B" w:rsidR="00FB7466" w:rsidRDefault="004F729E" w:rsidP="00A62BF6">
            <w:pPr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본 문서에서 키워드는 해당 제품의 특성을 나타내며,</w:t>
            </w:r>
            <w:r>
              <w:t xml:space="preserve"> </w:t>
            </w:r>
            <w:r>
              <w:rPr>
                <w:rFonts w:hint="eastAsia"/>
              </w:rPr>
              <w:t>리뷰를 분석해 제품의 키워드를 추출한다.</w:t>
            </w:r>
          </w:p>
        </w:tc>
      </w:tr>
      <w:tr w:rsidR="00A62BF6" w14:paraId="63B37C81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154A9AAD" w14:textId="2FB421D1" w:rsidR="00A62BF6" w:rsidRDefault="00E05A21" w:rsidP="00ED1AFA">
            <w:r>
              <w:t>Review</w:t>
            </w:r>
          </w:p>
        </w:tc>
        <w:tc>
          <w:tcPr>
            <w:tcW w:w="6640" w:type="dxa"/>
          </w:tcPr>
          <w:p w14:paraId="6A1C88A8" w14:textId="759A0A89" w:rsidR="00A62BF6" w:rsidRDefault="009850C2" w:rsidP="00EE48DC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</w:t>
            </w:r>
            <w:r>
              <w:rPr>
                <w:rFonts w:hint="eastAsia"/>
              </w:rPr>
              <w:t>란 상품을 실제로 구매한 고객이 상품에 대한 평가를 적은 글이다.</w:t>
            </w:r>
          </w:p>
        </w:tc>
      </w:tr>
      <w:tr w:rsidR="00B22C5C" w14:paraId="4C322E1E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216BD46" w14:textId="28DF1695" w:rsidR="00B22C5C" w:rsidRDefault="00E05A21" w:rsidP="00ED1AFA">
            <w:r w:rsidRPr="00360B57">
              <w:rPr>
                <w:shd w:val="pct15" w:color="auto" w:fill="FFFFFF"/>
              </w:rPr>
              <w:t>Review comparison</w:t>
            </w:r>
          </w:p>
        </w:tc>
        <w:tc>
          <w:tcPr>
            <w:tcW w:w="6640" w:type="dxa"/>
          </w:tcPr>
          <w:p w14:paraId="6D680FC7" w14:textId="03DF0B02" w:rsidR="00B22C5C" w:rsidRDefault="009850C2" w:rsidP="00EE48DC">
            <w:pPr>
              <w:keepNext/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본 문서에서</w:t>
            </w:r>
            <w:r>
              <w:t>Review comparison</w:t>
            </w:r>
            <w:r>
              <w:rPr>
                <w:rFonts w:hint="eastAsia"/>
              </w:rPr>
              <w:t>이란 하나의 상품을 선택했을 시</w:t>
            </w:r>
            <w:r w:rsidR="009F3D5A">
              <w:rPr>
                <w:rFonts w:hint="eastAsia"/>
              </w:rPr>
              <w:t xml:space="preserve"> 관련 </w:t>
            </w:r>
            <w:r w:rsidR="00360B57">
              <w:rPr>
                <w:rFonts w:hint="eastAsia"/>
              </w:rPr>
              <w:t>상품이 같이 보여지며</w:t>
            </w:r>
            <w:r w:rsidR="009F3D5A">
              <w:rPr>
                <w:rFonts w:hint="eastAsia"/>
              </w:rPr>
              <w:t>,</w:t>
            </w:r>
            <w:r w:rsidR="009F3D5A">
              <w:t xml:space="preserve"> </w:t>
            </w:r>
            <w:r w:rsidR="009F3D5A">
              <w:rPr>
                <w:rFonts w:hint="eastAsia"/>
              </w:rPr>
              <w:t>이 상품들과 리뷰를 비교하는 것을 말한다.</w:t>
            </w:r>
          </w:p>
        </w:tc>
      </w:tr>
      <w:tr w:rsidR="005047F4" w14:paraId="2CF9DF1C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A994FAE" w14:textId="23B9C0BD" w:rsidR="005047F4" w:rsidRDefault="00E05A21" w:rsidP="00ED1AFA">
            <w:r>
              <w:t>Review analysis</w:t>
            </w:r>
          </w:p>
        </w:tc>
        <w:tc>
          <w:tcPr>
            <w:tcW w:w="6640" w:type="dxa"/>
          </w:tcPr>
          <w:p w14:paraId="36927E09" w14:textId="230374B6" w:rsidR="005047F4" w:rsidRDefault="00616CE6" w:rsidP="00EE48DC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analysis</w:t>
            </w:r>
            <w:r>
              <w:rPr>
                <w:rFonts w:hint="eastAsia"/>
              </w:rPr>
              <w:t>란 리뷰의 키워드,</w:t>
            </w:r>
            <w:r>
              <w:t xml:space="preserve"> </w:t>
            </w:r>
            <w:r>
              <w:rPr>
                <w:rFonts w:hint="eastAsia"/>
              </w:rPr>
              <w:t>감정 상태를 분석하는 것이며 이를 통해 제품의 키워드를 추출할 수 있다.</w:t>
            </w:r>
          </w:p>
        </w:tc>
      </w:tr>
      <w:tr w:rsidR="00C907D8" w14:paraId="51A50E61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0DEFE68" w14:textId="75624B4E" w:rsidR="00C907D8" w:rsidRDefault="00E05A21" w:rsidP="00ED1AFA">
            <w:proofErr w:type="spellStart"/>
            <w:r>
              <w:rPr>
                <w:rFonts w:hint="eastAsia"/>
              </w:rPr>
              <w:t>프론트엔드</w:t>
            </w:r>
            <w:proofErr w:type="spellEnd"/>
          </w:p>
        </w:tc>
        <w:tc>
          <w:tcPr>
            <w:tcW w:w="6640" w:type="dxa"/>
          </w:tcPr>
          <w:p w14:paraId="15D2C38F" w14:textId="6F7FEC7A" w:rsidR="00C907D8" w:rsidRDefault="000231B5" w:rsidP="00EE48DC">
            <w:pPr>
              <w:keepNext/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프론트엔드란</w:t>
            </w:r>
            <w:proofErr w:type="spellEnd"/>
            <w:r>
              <w:rPr>
                <w:rFonts w:hint="eastAsia"/>
              </w:rPr>
              <w:t xml:space="preserve"> 유저가 처음에 보게 되는 </w:t>
            </w:r>
            <w:proofErr w:type="spellStart"/>
            <w:r>
              <w:rPr>
                <w:rFonts w:hint="eastAsia"/>
              </w:rPr>
              <w:t>웹페이지를</w:t>
            </w:r>
            <w:proofErr w:type="spellEnd"/>
            <w:r>
              <w:rPr>
                <w:rFonts w:hint="eastAsia"/>
              </w:rPr>
              <w:t xml:space="preserve"> 지칭한다.</w:t>
            </w:r>
          </w:p>
        </w:tc>
      </w:tr>
      <w:tr w:rsidR="00A42A38" w14:paraId="62F2A591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214AA936" w14:textId="6CC26683" w:rsidR="00A42A38" w:rsidRDefault="00E05A21" w:rsidP="00ED1AFA">
            <w:proofErr w:type="spellStart"/>
            <w:r>
              <w:rPr>
                <w:rFonts w:hint="eastAsia"/>
              </w:rPr>
              <w:t>백엔드</w:t>
            </w:r>
            <w:proofErr w:type="spellEnd"/>
          </w:p>
        </w:tc>
        <w:tc>
          <w:tcPr>
            <w:tcW w:w="6640" w:type="dxa"/>
          </w:tcPr>
          <w:p w14:paraId="484A3C28" w14:textId="01D7E4A5" w:rsidR="00A42A38" w:rsidRDefault="000231B5" w:rsidP="00EE48DC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백엔드란</w:t>
            </w:r>
            <w:proofErr w:type="spellEnd"/>
            <w:r>
              <w:rPr>
                <w:rFonts w:hint="eastAsia"/>
              </w:rPr>
              <w:t xml:space="preserve"> 유저는 알 필요가 없는 부분이며,</w:t>
            </w:r>
            <w:r>
              <w:t xml:space="preserve"> </w:t>
            </w:r>
            <w:r>
              <w:rPr>
                <w:rFonts w:hint="eastAsia"/>
              </w:rPr>
              <w:t>주로 서버나 d</w:t>
            </w:r>
            <w:r>
              <w:t xml:space="preserve">atabase </w:t>
            </w:r>
            <w:r>
              <w:rPr>
                <w:rFonts w:hint="eastAsia"/>
              </w:rPr>
              <w:t>관련된 작업을 말한다.</w:t>
            </w:r>
          </w:p>
        </w:tc>
      </w:tr>
      <w:tr w:rsidR="00A42A38" w14:paraId="5031EFED" w14:textId="77777777" w:rsidTr="00A54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8281221" w14:textId="50C54A2C" w:rsidR="00A42A38" w:rsidRDefault="00A42A38" w:rsidP="00ED1AFA">
            <w:r>
              <w:t>API</w:t>
            </w:r>
          </w:p>
        </w:tc>
        <w:tc>
          <w:tcPr>
            <w:tcW w:w="6640" w:type="dxa"/>
          </w:tcPr>
          <w:p w14:paraId="144C5A53" w14:textId="291801BD" w:rsidR="00A42A38" w:rsidRDefault="000231B5" w:rsidP="00EE48DC">
            <w:pPr>
              <w:keepNext/>
              <w:tabs>
                <w:tab w:val="left" w:pos="13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pplication Programming Interface</w:t>
            </w:r>
            <w:r>
              <w:rPr>
                <w:rFonts w:hint="eastAsia"/>
              </w:rPr>
              <w:t xml:space="preserve">의 </w:t>
            </w:r>
            <w:proofErr w:type="spellStart"/>
            <w:r>
              <w:rPr>
                <w:rFonts w:hint="eastAsia"/>
              </w:rPr>
              <w:t>줄임말</w:t>
            </w:r>
            <w:proofErr w:type="spellEnd"/>
            <w:r>
              <w:rPr>
                <w:rFonts w:hint="eastAsia"/>
              </w:rPr>
              <w:t>.</w:t>
            </w:r>
            <w:r>
              <w:t xml:space="preserve"> </w:t>
            </w:r>
            <w:r w:rsidR="000C4669">
              <w:rPr>
                <w:rFonts w:hint="eastAsia"/>
              </w:rPr>
              <w:t>프로그램 사이의 인터페이스 역할을 한다.</w:t>
            </w:r>
          </w:p>
        </w:tc>
      </w:tr>
      <w:tr w:rsidR="00A42A38" w14:paraId="79EA107E" w14:textId="77777777" w:rsidTr="00A54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43EE47AE" w14:textId="243ECD34" w:rsidR="00A42A38" w:rsidRDefault="00A42A38" w:rsidP="00ED1AFA">
            <w:r>
              <w:t>NLP</w:t>
            </w:r>
          </w:p>
        </w:tc>
        <w:tc>
          <w:tcPr>
            <w:tcW w:w="6640" w:type="dxa"/>
          </w:tcPr>
          <w:p w14:paraId="2740BEF2" w14:textId="754BA7E1" w:rsidR="00A42A38" w:rsidRPr="002B1099" w:rsidRDefault="00A42A38" w:rsidP="00DB3296">
            <w:pPr>
              <w:keepNext/>
              <w:tabs>
                <w:tab w:val="left" w:pos="13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tural Language Processing</w:t>
            </w:r>
            <w:r w:rsidR="002B1099">
              <w:rPr>
                <w:rFonts w:hint="eastAsia"/>
              </w:rPr>
              <w:t xml:space="preserve">의 </w:t>
            </w:r>
            <w:proofErr w:type="spellStart"/>
            <w:r w:rsidR="002B1099">
              <w:rPr>
                <w:rFonts w:hint="eastAsia"/>
              </w:rPr>
              <w:t>줄임말</w:t>
            </w:r>
            <w:proofErr w:type="spellEnd"/>
            <w:r w:rsidR="002B1099">
              <w:rPr>
                <w:rFonts w:hint="eastAsia"/>
              </w:rPr>
              <w:t>.</w:t>
            </w:r>
            <w:r w:rsidR="002B1099">
              <w:t xml:space="preserve"> </w:t>
            </w:r>
            <w:r w:rsidR="002B1099">
              <w:rPr>
                <w:rFonts w:hint="eastAsia"/>
              </w:rPr>
              <w:t>우리말로 자연어 처리</w:t>
            </w:r>
            <w:r w:rsidR="000C4669">
              <w:rPr>
                <w:rFonts w:hint="eastAsia"/>
              </w:rPr>
              <w:t>라고 하며</w:t>
            </w:r>
            <w:r w:rsidR="000231B5">
              <w:rPr>
                <w:rFonts w:hint="eastAsia"/>
              </w:rPr>
              <w:t xml:space="preserve"> 주로 </w:t>
            </w:r>
            <w:r w:rsidR="000231B5">
              <w:t xml:space="preserve">SNS, </w:t>
            </w:r>
            <w:r w:rsidR="000231B5">
              <w:rPr>
                <w:rFonts w:hint="eastAsia"/>
              </w:rPr>
              <w:t>뉴스</w:t>
            </w:r>
            <w:r w:rsidR="008D2147">
              <w:rPr>
                <w:rFonts w:hint="eastAsia"/>
              </w:rPr>
              <w:t>와</w:t>
            </w:r>
            <w:r w:rsidR="000231B5">
              <w:rPr>
                <w:rFonts w:hint="eastAsia"/>
              </w:rPr>
              <w:t xml:space="preserve"> </w:t>
            </w:r>
            <w:proofErr w:type="spellStart"/>
            <w:r w:rsidR="000231B5">
              <w:rPr>
                <w:rFonts w:hint="eastAsia"/>
              </w:rPr>
              <w:t>댓글</w:t>
            </w:r>
            <w:proofErr w:type="spellEnd"/>
            <w:r w:rsidR="000231B5">
              <w:rPr>
                <w:rFonts w:hint="eastAsia"/>
              </w:rPr>
              <w:t xml:space="preserve"> 등을 분석할 때 사용한다.</w:t>
            </w:r>
          </w:p>
        </w:tc>
      </w:tr>
    </w:tbl>
    <w:p w14:paraId="7CBE773A" w14:textId="027D153E" w:rsidR="002C3E3C" w:rsidRPr="002C3E3C" w:rsidRDefault="00DB3296" w:rsidP="00DB3296">
      <w:pPr>
        <w:pStyle w:val="ab"/>
        <w:jc w:val="center"/>
      </w:pPr>
      <w:bookmarkStart w:id="25" w:name="_Toc9286211"/>
      <w:bookmarkStart w:id="26" w:name="_Toc23624792"/>
      <w:r>
        <w:t xml:space="preserve">Table </w:t>
      </w:r>
      <w:fldSimple w:instr=" SEQ Table \* ARABIC ">
        <w:r w:rsidR="00FF318E">
          <w:rPr>
            <w:noProof/>
          </w:rPr>
          <w:t>1</w:t>
        </w:r>
      </w:fldSimple>
      <w:r w:rsidR="00C80C09">
        <w:rPr>
          <w:noProof/>
        </w:rPr>
        <w:t>:</w:t>
      </w:r>
      <w:r>
        <w:t xml:space="preserve"> Glossary</w:t>
      </w:r>
      <w:bookmarkEnd w:id="25"/>
      <w:bookmarkEnd w:id="26"/>
    </w:p>
    <w:p w14:paraId="10018511" w14:textId="77777777" w:rsidR="00A62BF6" w:rsidRDefault="00A62BF6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255AA2F0" w14:textId="34B1DA28" w:rsidR="004B198C" w:rsidRPr="005373CF" w:rsidRDefault="004B198C" w:rsidP="006F5D2A">
      <w:pPr>
        <w:pStyle w:val="1"/>
        <w:numPr>
          <w:ilvl w:val="0"/>
          <w:numId w:val="37"/>
        </w:numPr>
        <w:jc w:val="left"/>
        <w:rPr>
          <w:color w:val="EE8640"/>
        </w:rPr>
      </w:pPr>
      <w:bookmarkStart w:id="27" w:name="_Toc23702909"/>
      <w:r w:rsidRPr="005373CF">
        <w:rPr>
          <w:rFonts w:hint="eastAsia"/>
          <w:color w:val="EE8640"/>
        </w:rPr>
        <w:lastRenderedPageBreak/>
        <w:t>U</w:t>
      </w:r>
      <w:r w:rsidRPr="005373CF">
        <w:rPr>
          <w:color w:val="EE8640"/>
        </w:rPr>
        <w:t>ser Requirements Definition</w:t>
      </w:r>
      <w:bookmarkEnd w:id="27"/>
    </w:p>
    <w:p w14:paraId="212988C9" w14:textId="77777777" w:rsidR="00A92173" w:rsidRDefault="00A92173" w:rsidP="00A92173"/>
    <w:p w14:paraId="0455F857" w14:textId="55CC2911" w:rsidR="00FC0E6D" w:rsidRDefault="00F336FE" w:rsidP="00A42A38">
      <w:pPr>
        <w:jc w:val="both"/>
      </w:pPr>
      <w:r>
        <w:rPr>
          <w:rFonts w:hint="eastAsia"/>
        </w:rPr>
        <w:t xml:space="preserve">이 장에서는 </w:t>
      </w:r>
      <w:r w:rsidRPr="00F336FE">
        <w:t>사용자를 위해 제공되는 시스템의 기능적, 비기능적 요구사항을 사용자의 입장에서 설명한다. 따라서 비전문가도 이해할 수 있도록 자연어를 사용해야 하고, diagram 등의 시각 자료를 통해 이해를 도울 수 있도록 서술해야 한다.</w:t>
      </w:r>
    </w:p>
    <w:p w14:paraId="14506073" w14:textId="77777777" w:rsidR="000E2974" w:rsidRPr="00A92173" w:rsidRDefault="000E2974" w:rsidP="00A42A38">
      <w:pPr>
        <w:jc w:val="both"/>
      </w:pPr>
    </w:p>
    <w:p w14:paraId="7124DE12" w14:textId="61E2D324" w:rsidR="004B198C" w:rsidRDefault="00320BCC" w:rsidP="00320BCC">
      <w:pPr>
        <w:pStyle w:val="2"/>
        <w:jc w:val="left"/>
      </w:pPr>
      <w:bookmarkStart w:id="28" w:name="_Toc23702910"/>
      <w:r>
        <w:t xml:space="preserve">4.1. </w:t>
      </w:r>
      <w:r w:rsidR="004B198C">
        <w:rPr>
          <w:rFonts w:hint="eastAsia"/>
        </w:rPr>
        <w:t>F</w:t>
      </w:r>
      <w:r w:rsidR="004B198C">
        <w:t>unctional Requirements</w:t>
      </w:r>
      <w:bookmarkEnd w:id="28"/>
    </w:p>
    <w:p w14:paraId="2E6848C8" w14:textId="77777777" w:rsidR="00FC0E6D" w:rsidRPr="00FC0E6D" w:rsidRDefault="00FC0E6D" w:rsidP="00FC0E6D"/>
    <w:p w14:paraId="71BCFE64" w14:textId="21BF120A" w:rsidR="00B32DB0" w:rsidRPr="00B32DB0" w:rsidRDefault="00404593" w:rsidP="00052F46">
      <w:pPr>
        <w:pStyle w:val="3"/>
        <w:numPr>
          <w:ilvl w:val="0"/>
          <w:numId w:val="12"/>
        </w:numPr>
      </w:pPr>
      <w:bookmarkStart w:id="29" w:name="_Toc23702911"/>
      <w:r>
        <w:t>Sign up/</w:t>
      </w:r>
      <w:r w:rsidR="00F76E87">
        <w:t>Login</w:t>
      </w:r>
      <w:bookmarkEnd w:id="29"/>
    </w:p>
    <w:p w14:paraId="7A782515" w14:textId="56D5B2BB" w:rsidR="00404593" w:rsidRDefault="0070251B" w:rsidP="00404593">
      <w:r w:rsidRPr="0070251B">
        <w:rPr>
          <w:rFonts w:hint="eastAsia"/>
        </w:rPr>
        <w:t>해당</w:t>
      </w:r>
      <w:r w:rsidRPr="0070251B">
        <w:t xml:space="preserve"> 요구사항은 사용자가 ID와 Password를 통해 각자의 계정으로 우리의 서비스에 접근할 수 있도록 하는 것이다. 사용자는 서비스 사용에 앞서 서비스 제공에 필요한 정보를 입력하는 회원 가입 절차를 통해 각자의 ID와 Password를 서버에 등록한다. 이 때, ID는 고유한 </w:t>
      </w:r>
      <w:r w:rsidR="00283F1A">
        <w:t>값이</w:t>
      </w:r>
      <w:r w:rsidR="00283F1A">
        <w:rPr>
          <w:rFonts w:hint="eastAsia"/>
        </w:rPr>
        <w:t>어</w:t>
      </w:r>
      <w:r w:rsidRPr="0070251B">
        <w:t xml:space="preserve">야 </w:t>
      </w:r>
      <w:r w:rsidR="001038C9">
        <w:rPr>
          <w:rFonts w:hint="eastAsia"/>
        </w:rPr>
        <w:t>하고,</w:t>
      </w:r>
      <w:r w:rsidR="001038C9">
        <w:t xml:space="preserve"> Password</w:t>
      </w:r>
      <w:r w:rsidR="001038C9">
        <w:rPr>
          <w:rFonts w:hint="eastAsia"/>
        </w:rPr>
        <w:t xml:space="preserve">는 </w:t>
      </w:r>
      <w:r w:rsidR="001038C9">
        <w:t>hash</w:t>
      </w:r>
      <w:r w:rsidR="001038C9">
        <w:rPr>
          <w:rFonts w:hint="eastAsia"/>
        </w:rPr>
        <w:t>함수를 거친 값을 저장한</w:t>
      </w:r>
      <w:r w:rsidRPr="0070251B">
        <w:t xml:space="preserve">다. 이 등록된 정보와 ID, </w:t>
      </w:r>
      <w:r w:rsidR="001038C9">
        <w:t xml:space="preserve">hashed </w:t>
      </w:r>
      <w:r w:rsidRPr="0070251B">
        <w:t>Password는 우리의 Data</w:t>
      </w:r>
      <w:r w:rsidR="00283F1A">
        <w:rPr>
          <w:rFonts w:hint="eastAsia"/>
        </w:rPr>
        <w:t>b</w:t>
      </w:r>
      <w:r w:rsidRPr="0070251B">
        <w:t>ase에 보관한다. 사용자가 서비스 사용을 위해 ID와 Password를 입력하게 되면 DB에 해당 ID가 존재하는 경우 입력된</w:t>
      </w:r>
      <w:r w:rsidR="001038C9">
        <w:t xml:space="preserve"> Password</w:t>
      </w:r>
      <w:r w:rsidR="001038C9">
        <w:rPr>
          <w:rFonts w:hint="eastAsia"/>
        </w:rPr>
        <w:t xml:space="preserve">를 </w:t>
      </w:r>
      <w:r w:rsidR="001038C9">
        <w:t>hash</w:t>
      </w:r>
      <w:r w:rsidR="001038C9">
        <w:rPr>
          <w:rFonts w:hint="eastAsia"/>
        </w:rPr>
        <w:t>함수에 넣은 결과값과</w:t>
      </w:r>
      <w:r w:rsidR="00283F1A">
        <w:t xml:space="preserve"> Datab</w:t>
      </w:r>
      <w:r w:rsidRPr="0070251B">
        <w:t xml:space="preserve">ase에 등록된 </w:t>
      </w:r>
      <w:r w:rsidR="001038C9">
        <w:t xml:space="preserve">hashed </w:t>
      </w:r>
      <w:r w:rsidRPr="0070251B">
        <w:t xml:space="preserve">Password가 </w:t>
      </w:r>
      <w:r w:rsidR="002366A5">
        <w:rPr>
          <w:rFonts w:hint="eastAsia"/>
        </w:rPr>
        <w:t>동일한지</w:t>
      </w:r>
      <w:r w:rsidRPr="0070251B">
        <w:t xml:space="preserve"> 확인하여 서비스에 접근할 수 있게 한다. 만약 해당 ID가 존재하지 않거나 Password가 같지 않다면 </w:t>
      </w:r>
      <w:r w:rsidR="00F20B7B">
        <w:t xml:space="preserve">user </w:t>
      </w:r>
      <w:r w:rsidR="00F20B7B">
        <w:rPr>
          <w:rFonts w:hint="eastAsia"/>
        </w:rPr>
        <w:t xml:space="preserve">personalized </w:t>
      </w:r>
      <w:r w:rsidRPr="0070251B">
        <w:t>서비스</w:t>
      </w:r>
      <w:r w:rsidR="00F20B7B">
        <w:rPr>
          <w:rFonts w:hint="eastAsia"/>
        </w:rPr>
        <w:t>에 제한이 있을 수 있다.</w:t>
      </w:r>
    </w:p>
    <w:p w14:paraId="2CA6BEBF" w14:textId="4250E2E7" w:rsidR="00BA755D" w:rsidRDefault="00215E22" w:rsidP="00BA755D">
      <w:pPr>
        <w:keepNext/>
        <w:jc w:val="center"/>
      </w:pPr>
      <w:r>
        <w:rPr>
          <w:noProof/>
        </w:rPr>
        <w:drawing>
          <wp:inline distT="0" distB="0" distL="0" distR="0" wp14:anchorId="341D93C8" wp14:editId="161E285D">
            <wp:extent cx="5731510" cy="1492885"/>
            <wp:effectExtent l="0" t="0" r="254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91DD" w14:textId="13A4A226" w:rsidR="00872BF4" w:rsidRDefault="00872BF4" w:rsidP="00872BF4">
      <w:pPr>
        <w:pStyle w:val="ab"/>
        <w:jc w:val="center"/>
      </w:pPr>
      <w:bookmarkStart w:id="30" w:name="_Toc23624821"/>
      <w:r>
        <w:t xml:space="preserve">Diagram </w:t>
      </w:r>
      <w:fldSimple w:instr=" SEQ Diagram \* ARABIC ">
        <w:r w:rsidR="00FF318E">
          <w:rPr>
            <w:noProof/>
          </w:rPr>
          <w:t>1</w:t>
        </w:r>
      </w:fldSimple>
      <w:r w:rsidR="00C80C09">
        <w:rPr>
          <w:noProof/>
        </w:rPr>
        <w:t>:</w:t>
      </w:r>
      <w:r>
        <w:t xml:space="preserve"> Simple </w:t>
      </w:r>
      <w:r w:rsidR="00591D1C">
        <w:t>l</w:t>
      </w:r>
      <w:r>
        <w:t xml:space="preserve">ogin </w:t>
      </w:r>
      <w:r w:rsidR="00591D1C">
        <w:t>p</w:t>
      </w:r>
      <w:r>
        <w:t>rocess</w:t>
      </w:r>
      <w:bookmarkEnd w:id="30"/>
    </w:p>
    <w:p w14:paraId="2AB7BDF8" w14:textId="2C96EE7E" w:rsidR="00BA755D" w:rsidRDefault="00215E22" w:rsidP="00BA755D">
      <w:pPr>
        <w:keepNext/>
      </w:pPr>
      <w:r>
        <w:rPr>
          <w:noProof/>
        </w:rPr>
        <w:lastRenderedPageBreak/>
        <w:drawing>
          <wp:inline distT="0" distB="0" distL="0" distR="0" wp14:anchorId="354813CB" wp14:editId="107DB31B">
            <wp:extent cx="5731510" cy="1337945"/>
            <wp:effectExtent l="0" t="0" r="254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3917B" w14:textId="6F93F769" w:rsidR="00BA755D" w:rsidRPr="00BA755D" w:rsidRDefault="00BA755D" w:rsidP="00591D1C">
      <w:pPr>
        <w:pStyle w:val="ab"/>
        <w:jc w:val="center"/>
      </w:pPr>
      <w:bookmarkStart w:id="31" w:name="_Toc23624822"/>
      <w:r>
        <w:t xml:space="preserve">Diagram </w:t>
      </w:r>
      <w:fldSimple w:instr=" SEQ Diagram \* ARABIC ">
        <w:r w:rsidR="00FF318E">
          <w:rPr>
            <w:noProof/>
          </w:rPr>
          <w:t>2</w:t>
        </w:r>
      </w:fldSimple>
      <w:r w:rsidR="00C80C09">
        <w:rPr>
          <w:noProof/>
        </w:rPr>
        <w:t>:</w:t>
      </w:r>
      <w:r>
        <w:t xml:space="preserve"> Simple </w:t>
      </w:r>
      <w:r w:rsidR="00591D1C">
        <w:t>s</w:t>
      </w:r>
      <w:r>
        <w:t>i</w:t>
      </w:r>
      <w:r w:rsidR="00591D1C">
        <w:t>gn up process</w:t>
      </w:r>
      <w:bookmarkEnd w:id="31"/>
    </w:p>
    <w:p w14:paraId="29D51F83" w14:textId="67F05DBA" w:rsidR="00120992" w:rsidRDefault="0070251B" w:rsidP="00052F46">
      <w:pPr>
        <w:pStyle w:val="3"/>
        <w:numPr>
          <w:ilvl w:val="0"/>
          <w:numId w:val="12"/>
        </w:numPr>
      </w:pPr>
      <w:bookmarkStart w:id="32" w:name="_Toc23702912"/>
      <w:r>
        <w:t>Customized Search</w:t>
      </w:r>
      <w:bookmarkEnd w:id="32"/>
    </w:p>
    <w:p w14:paraId="525155A8" w14:textId="7687D97C" w:rsidR="006E4EEB" w:rsidRDefault="0070251B" w:rsidP="006E4EEB">
      <w:r w:rsidRPr="0070251B">
        <w:rPr>
          <w:rFonts w:hint="eastAsia"/>
        </w:rPr>
        <w:t>해당</w:t>
      </w:r>
      <w:r w:rsidRPr="0070251B">
        <w:t xml:space="preserve"> 요구사항은 사용자가 검색 시 사전에 등록한 관심사나 검색 후 설정하는 키워드에 맞춰 상품 또는 키워드 순서를 결정하는 기능이다. 사용자는 회원가입 시 또는 계정 설정 시에 관심사를 사전에 등록할 수 있으며, 변경은 계정 설정을 통해 가능하다. 설정된 관심사는 검색된 상품의 순서를 관심사와 연관된 상품이 위에 보이게 한다. </w:t>
      </w:r>
      <w:r w:rsidR="00283F1A">
        <w:rPr>
          <w:rFonts w:hint="eastAsia"/>
        </w:rPr>
        <w:t xml:space="preserve">관심 </w:t>
      </w:r>
      <w:r w:rsidRPr="0070251B">
        <w:t>키워드 설정은 별도로 제공</w:t>
      </w:r>
      <w:r w:rsidR="00283F1A">
        <w:rPr>
          <w:rFonts w:hint="eastAsia"/>
        </w:rPr>
        <w:t>되는</w:t>
      </w:r>
      <w:r w:rsidRPr="0070251B">
        <w:t xml:space="preserve"> 영역을 통해 </w:t>
      </w:r>
      <w:r w:rsidR="00283F1A">
        <w:rPr>
          <w:rFonts w:hint="eastAsia"/>
        </w:rPr>
        <w:t xml:space="preserve">언제든지 </w:t>
      </w:r>
      <w:r w:rsidRPr="0070251B">
        <w:t>설정 또는 변경이 가능하다. 설정된 키</w:t>
      </w:r>
      <w:r w:rsidRPr="0070251B">
        <w:rPr>
          <w:rFonts w:hint="eastAsia"/>
        </w:rPr>
        <w:t>워드는</w:t>
      </w:r>
      <w:r w:rsidRPr="0070251B">
        <w:t xml:space="preserve"> 키워드에 대해 긍정적인 상품이 우선적으로 나올 수 있게 하며, 상품 키워드 표시 시에 설정된 키워드를 우선적으로 보이게 한다.</w:t>
      </w:r>
    </w:p>
    <w:p w14:paraId="65C3F47C" w14:textId="77777777" w:rsidR="00D37171" w:rsidRDefault="00D37171" w:rsidP="00D37171">
      <w:pPr>
        <w:keepNext/>
      </w:pPr>
      <w:r w:rsidRPr="00D37171">
        <w:rPr>
          <w:noProof/>
        </w:rPr>
        <w:drawing>
          <wp:inline distT="0" distB="0" distL="0" distR="0" wp14:anchorId="7F990199" wp14:editId="17C5C2EF">
            <wp:extent cx="5731510" cy="3223260"/>
            <wp:effectExtent l="0" t="0" r="2540" b="0"/>
            <wp:docPr id="13" name="그림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E165B1AE-BF47-40FE-AE3B-15828B09B7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E165B1AE-BF47-40FE-AE3B-15828B09B7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F636E" w14:textId="1A876FA2" w:rsidR="00D37171" w:rsidRDefault="00D37171" w:rsidP="00D37171">
      <w:pPr>
        <w:pStyle w:val="ab"/>
        <w:jc w:val="center"/>
      </w:pPr>
      <w:bookmarkStart w:id="33" w:name="_Toc23624817"/>
      <w:r>
        <w:t xml:space="preserve">Figure </w:t>
      </w:r>
      <w:fldSimple w:instr=" SEQ Figure \* ARABIC ">
        <w:r w:rsidR="00FF318E">
          <w:rPr>
            <w:noProof/>
          </w:rPr>
          <w:t>6</w:t>
        </w:r>
      </w:fldSimple>
      <w:r w:rsidR="00C80C09">
        <w:rPr>
          <w:noProof/>
        </w:rPr>
        <w:t>:</w:t>
      </w:r>
      <w:r>
        <w:t xml:space="preserve"> Customized Search </w:t>
      </w:r>
      <w:r>
        <w:rPr>
          <w:rFonts w:hint="eastAsia"/>
        </w:rPr>
        <w:t>예시</w:t>
      </w:r>
      <w:bookmarkEnd w:id="33"/>
    </w:p>
    <w:p w14:paraId="0FCE0ED5" w14:textId="77777777" w:rsidR="00D37171" w:rsidRPr="00D37171" w:rsidRDefault="00D37171" w:rsidP="00D37171"/>
    <w:p w14:paraId="7814F263" w14:textId="18F3FC3B" w:rsidR="007721ED" w:rsidRDefault="00B64532" w:rsidP="00052F46">
      <w:pPr>
        <w:pStyle w:val="3"/>
        <w:numPr>
          <w:ilvl w:val="0"/>
          <w:numId w:val="12"/>
        </w:numPr>
      </w:pPr>
      <w:bookmarkStart w:id="34" w:name="_Toc23702913"/>
      <w:r>
        <w:lastRenderedPageBreak/>
        <w:t>User</w:t>
      </w:r>
      <w:r w:rsidR="003D500D">
        <w:t xml:space="preserve"> </w:t>
      </w:r>
      <w:r>
        <w:t>page</w:t>
      </w:r>
      <w:bookmarkEnd w:id="34"/>
    </w:p>
    <w:p w14:paraId="0C01678E" w14:textId="3741E8AC" w:rsidR="00A92173" w:rsidRDefault="00B64532" w:rsidP="00926706">
      <w:pPr>
        <w:jc w:val="both"/>
      </w:pPr>
      <w:r>
        <w:rPr>
          <w:rFonts w:hint="eastAsia"/>
        </w:rPr>
        <w:t>유저가 자신의 정보를 관리할 수 있는 페이지이다.</w:t>
      </w:r>
      <w:r>
        <w:t xml:space="preserve"> </w:t>
      </w:r>
      <w:r>
        <w:rPr>
          <w:rFonts w:hint="eastAsia"/>
        </w:rPr>
        <w:t>일반 웹 쇼핑몰에서</w:t>
      </w:r>
      <w:r w:rsidR="00D37171">
        <w:rPr>
          <w:rFonts w:hint="eastAsia"/>
        </w:rPr>
        <w:t xml:space="preserve"> </w:t>
      </w:r>
      <w:r>
        <w:rPr>
          <w:rFonts w:hint="eastAsia"/>
        </w:rPr>
        <w:t>보다</w:t>
      </w:r>
      <w:r w:rsidR="004C10FB">
        <w:rPr>
          <w:rFonts w:hint="eastAsia"/>
        </w:rPr>
        <w:t>는 상대적으로</w:t>
      </w:r>
      <w:r>
        <w:rPr>
          <w:rFonts w:hint="eastAsia"/>
        </w:rPr>
        <w:t xml:space="preserve"> 가벼운 기능</w:t>
      </w:r>
      <w:r w:rsidR="004C10FB">
        <w:rPr>
          <w:rFonts w:hint="eastAsia"/>
        </w:rPr>
        <w:t>들로</w:t>
      </w:r>
      <w:r>
        <w:rPr>
          <w:rFonts w:hint="eastAsia"/>
        </w:rPr>
        <w:t xml:space="preserve"> 이뤄져 있다.</w:t>
      </w:r>
      <w:r>
        <w:t xml:space="preserve"> </w:t>
      </w:r>
      <w:r>
        <w:rPr>
          <w:rFonts w:hint="eastAsia"/>
        </w:rPr>
        <w:t xml:space="preserve">비밀번호를 변경할 수 있는 기능과, 선호 키워드를 미리 설정하는 </w:t>
      </w:r>
      <w:r w:rsidR="004C10FB">
        <w:rPr>
          <w:rFonts w:hint="eastAsia"/>
        </w:rPr>
        <w:t>기능을 이용할 수 있다</w:t>
      </w:r>
      <w:r>
        <w:rPr>
          <w:rFonts w:hint="eastAsia"/>
        </w:rPr>
        <w:t>.</w:t>
      </w:r>
    </w:p>
    <w:p w14:paraId="7401B735" w14:textId="7CFAECDC" w:rsidR="000B126B" w:rsidRPr="000B126B" w:rsidRDefault="000B126B" w:rsidP="00926706">
      <w:pPr>
        <w:jc w:val="both"/>
        <w:rPr>
          <w:color w:val="000000" w:themeColor="text1"/>
        </w:rPr>
      </w:pPr>
      <w:r w:rsidRPr="000B126B">
        <w:rPr>
          <w:rFonts w:hint="eastAsia"/>
          <w:color w:val="5B9BD5" w:themeColor="accent1"/>
        </w:rPr>
        <w:t>추가</w:t>
      </w:r>
      <w:r>
        <w:rPr>
          <w:rFonts w:hint="eastAsia"/>
          <w:color w:val="5B9BD5" w:themeColor="accent1"/>
        </w:rPr>
        <w:t xml:space="preserve"> </w:t>
      </w:r>
      <w:r w:rsidRPr="000B126B">
        <w:rPr>
          <w:rFonts w:hint="eastAsia"/>
          <w:color w:val="000000" w:themeColor="text1"/>
        </w:rPr>
        <w:t xml:space="preserve">또한 </w:t>
      </w:r>
      <w:r>
        <w:rPr>
          <w:rFonts w:hint="eastAsia"/>
          <w:color w:val="000000" w:themeColor="text1"/>
        </w:rPr>
        <w:t xml:space="preserve">유저가 구매한 </w:t>
      </w:r>
      <w:r w:rsidR="00946E55">
        <w:rPr>
          <w:rFonts w:hint="eastAsia"/>
          <w:color w:val="000000" w:themeColor="text1"/>
        </w:rPr>
        <w:t xml:space="preserve">상품과 자신이 </w:t>
      </w:r>
      <w:r>
        <w:rPr>
          <w:rFonts w:hint="eastAsia"/>
          <w:color w:val="000000" w:themeColor="text1"/>
        </w:rPr>
        <w:t>쓴 리뷰</w:t>
      </w:r>
      <w:r w:rsidR="00946E55">
        <w:rPr>
          <w:rFonts w:hint="eastAsia"/>
          <w:color w:val="000000" w:themeColor="text1"/>
        </w:rPr>
        <w:t>를 확인할 수 있다. 자신의 구매를 취소하거나 리뷰를 삭제할 수 있다. 또,</w:t>
      </w:r>
      <w:r>
        <w:rPr>
          <w:rFonts w:hint="eastAsia"/>
          <w:color w:val="000000" w:themeColor="text1"/>
        </w:rPr>
        <w:t xml:space="preserve"> 자신이 추천한 리뷰를 </w:t>
      </w:r>
      <w:r w:rsidR="00946E55">
        <w:rPr>
          <w:rFonts w:hint="eastAsia"/>
          <w:color w:val="000000" w:themeColor="text1"/>
        </w:rPr>
        <w:t>확인하고 추천을 취소할 수 있다.</w:t>
      </w:r>
    </w:p>
    <w:p w14:paraId="5F51C5A3" w14:textId="77777777" w:rsidR="00A55D98" w:rsidRPr="00FC0E6D" w:rsidRDefault="00A55D98" w:rsidP="00926706">
      <w:pPr>
        <w:jc w:val="both"/>
      </w:pPr>
    </w:p>
    <w:p w14:paraId="416CC8A0" w14:textId="03573E0F" w:rsidR="00B64532" w:rsidRDefault="00B64532" w:rsidP="00052F46">
      <w:pPr>
        <w:pStyle w:val="3"/>
        <w:numPr>
          <w:ilvl w:val="0"/>
          <w:numId w:val="12"/>
        </w:numPr>
      </w:pPr>
      <w:bookmarkStart w:id="35" w:name="_Toc23702914"/>
      <w:proofErr w:type="gramStart"/>
      <w:r>
        <w:t>item</w:t>
      </w:r>
      <w:proofErr w:type="gramEnd"/>
      <w:r>
        <w:t xml:space="preserve"> detail</w:t>
      </w:r>
      <w:bookmarkEnd w:id="35"/>
    </w:p>
    <w:p w14:paraId="0559875B" w14:textId="77777777" w:rsidR="00B64532" w:rsidRPr="00FC0E6D" w:rsidRDefault="00B64532" w:rsidP="00B64532">
      <w:pPr>
        <w:jc w:val="both"/>
      </w:pPr>
      <w:r>
        <w:rPr>
          <w:rFonts w:hint="eastAsia"/>
        </w:rPr>
        <w:t>일반 웹 쇼핑몰에서의 상세정보 페이지와 같다.</w:t>
      </w:r>
      <w:r>
        <w:t xml:space="preserve"> </w:t>
      </w:r>
      <w:r>
        <w:rPr>
          <w:rFonts w:hint="eastAsia"/>
        </w:rPr>
        <w:t>제품의 사진,</w:t>
      </w:r>
      <w:r>
        <w:t xml:space="preserve"> </w:t>
      </w:r>
      <w:r>
        <w:rPr>
          <w:rFonts w:hint="eastAsia"/>
        </w:rPr>
        <w:t>가격부터 판매자가 올린 세부적인 정보,</w:t>
      </w:r>
      <w:r>
        <w:t xml:space="preserve"> </w:t>
      </w:r>
      <w:r>
        <w:rPr>
          <w:rFonts w:hint="eastAsia"/>
        </w:rPr>
        <w:t>리뷰 정보 등을 보여주는 페이지이다.</w:t>
      </w:r>
      <w:r>
        <w:t xml:space="preserve"> </w:t>
      </w:r>
      <w:r>
        <w:rPr>
          <w:rFonts w:hint="eastAsia"/>
        </w:rPr>
        <w:t>여기서 고객들이 상품의 일반적인 정보를 알 수 있고, 리뷰 파트에서는 유사 상품들과의 리뷰 비교,</w:t>
      </w:r>
      <w:r>
        <w:t xml:space="preserve"> </w:t>
      </w:r>
      <w:r>
        <w:rPr>
          <w:rFonts w:hint="eastAsia"/>
        </w:rPr>
        <w:t>제품의 리뷰 분석자료 등의 리뷰 관련 서비스를 이용할 수 있다.</w:t>
      </w:r>
      <w:r>
        <w:t xml:space="preserve"> </w:t>
      </w:r>
      <w:r>
        <w:rPr>
          <w:rFonts w:hint="eastAsia"/>
        </w:rPr>
        <w:t>다른 웹 쇼핑몰과의 차별화된 특징이 되는 리뷰 비교,</w:t>
      </w:r>
      <w:r>
        <w:t xml:space="preserve"> </w:t>
      </w:r>
      <w:r>
        <w:rPr>
          <w:rFonts w:hint="eastAsia"/>
        </w:rPr>
        <w:t>리뷰 분석 기능은 따로 f</w:t>
      </w:r>
      <w:r>
        <w:t>unctional requirement</w:t>
      </w:r>
      <w:r>
        <w:rPr>
          <w:rFonts w:hint="eastAsia"/>
        </w:rPr>
        <w:t>로 나눠서 다룬다.</w:t>
      </w:r>
    </w:p>
    <w:p w14:paraId="594ED516" w14:textId="77777777" w:rsidR="00D064E3" w:rsidRDefault="00D064E3" w:rsidP="00D064E3">
      <w:pPr>
        <w:keepNext/>
      </w:pPr>
      <w:r>
        <w:rPr>
          <w:noProof/>
        </w:rPr>
        <w:drawing>
          <wp:inline distT="0" distB="0" distL="0" distR="0" wp14:anchorId="29812B2D" wp14:editId="310BF05F">
            <wp:extent cx="5731510" cy="3216910"/>
            <wp:effectExtent l="0" t="0" r="2540" b="2540"/>
            <wp:docPr id="19" name="그림 9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819ECA88-A708-4D08-847F-163C0133D40B}"/>
                        </a:ext>
                      </a:extLst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5F52" w14:textId="58D25053" w:rsidR="00FC0E6D" w:rsidRDefault="00D064E3" w:rsidP="00F5597F">
      <w:pPr>
        <w:pStyle w:val="ab"/>
        <w:jc w:val="center"/>
      </w:pPr>
      <w:bookmarkStart w:id="36" w:name="_Toc23624818"/>
      <w:r>
        <w:t xml:space="preserve">Figure </w:t>
      </w:r>
      <w:fldSimple w:instr=" SEQ Figure \* ARABIC ">
        <w:r w:rsidR="00FF318E">
          <w:rPr>
            <w:noProof/>
          </w:rPr>
          <w:t>7</w:t>
        </w:r>
      </w:fldSimple>
      <w:r w:rsidR="00C80C09">
        <w:rPr>
          <w:noProof/>
        </w:rPr>
        <w:t>:</w:t>
      </w:r>
      <w:r>
        <w:t xml:space="preserve"> item detail page</w:t>
      </w:r>
      <w:bookmarkEnd w:id="36"/>
    </w:p>
    <w:p w14:paraId="588321DF" w14:textId="77777777" w:rsidR="00D064E3" w:rsidRPr="00B64532" w:rsidRDefault="00D064E3" w:rsidP="00FC0E6D"/>
    <w:p w14:paraId="4FCB911F" w14:textId="7C7ABE1C" w:rsidR="003D500D" w:rsidRDefault="00283F1A" w:rsidP="00052F46">
      <w:pPr>
        <w:pStyle w:val="3"/>
        <w:numPr>
          <w:ilvl w:val="0"/>
          <w:numId w:val="12"/>
        </w:numPr>
      </w:pPr>
      <w:bookmarkStart w:id="37" w:name="_Toc23702915"/>
      <w:r>
        <w:rPr>
          <w:rFonts w:hint="eastAsia"/>
        </w:rPr>
        <w:t>Review Comparison</w:t>
      </w:r>
      <w:bookmarkEnd w:id="37"/>
    </w:p>
    <w:p w14:paraId="0D452176" w14:textId="40E87E0A" w:rsidR="00F336FE" w:rsidRDefault="00F336FE" w:rsidP="00F336FE">
      <w:r>
        <w:rPr>
          <w:rFonts w:hint="eastAsia"/>
        </w:rPr>
        <w:t>사용자가</w:t>
      </w:r>
      <w:r>
        <w:t xml:space="preserve"> 상품을 클릭해 상세</w:t>
      </w:r>
      <w:r w:rsidR="001038C9">
        <w:rPr>
          <w:rFonts w:hint="eastAsia"/>
        </w:rPr>
        <w:t xml:space="preserve"> </w:t>
      </w:r>
      <w:r>
        <w:t>페이지에 들어갔을 때 클릭한 상품, 유사한 상품</w:t>
      </w:r>
      <w:r w:rsidR="001038C9">
        <w:rPr>
          <w:rFonts w:hint="eastAsia"/>
        </w:rPr>
        <w:t>들을 동시에 비교할 수 있게 해준다.</w:t>
      </w:r>
      <w:r>
        <w:t xml:space="preserve"> </w:t>
      </w:r>
      <w:r w:rsidR="001038C9">
        <w:rPr>
          <w:rFonts w:hint="eastAsia"/>
        </w:rPr>
        <w:t xml:space="preserve">전체 리뷰 통계와 </w:t>
      </w:r>
      <w:r>
        <w:t xml:space="preserve">키워드, 대표적인 리뷰를 </w:t>
      </w:r>
      <w:r w:rsidR="001038C9">
        <w:rPr>
          <w:rFonts w:hint="eastAsia"/>
        </w:rPr>
        <w:t xml:space="preserve">정리해서 </w:t>
      </w:r>
      <w:r>
        <w:t>보여준다.</w:t>
      </w:r>
    </w:p>
    <w:p w14:paraId="14D8D00A" w14:textId="75705397" w:rsidR="00F336FE" w:rsidRDefault="00F336FE" w:rsidP="00F336FE">
      <w:r>
        <w:rPr>
          <w:rFonts w:hint="eastAsia"/>
        </w:rPr>
        <w:t>유사한</w:t>
      </w:r>
      <w:r>
        <w:t xml:space="preserve"> 상품을 선정할 때</w:t>
      </w:r>
      <w:r w:rsidR="001038C9">
        <w:rPr>
          <w:rFonts w:hint="eastAsia"/>
        </w:rPr>
        <w:t xml:space="preserve">에는 카테고리, </w:t>
      </w:r>
      <w:r>
        <w:t>가격</w:t>
      </w:r>
      <w:r w:rsidR="001038C9">
        <w:rPr>
          <w:rFonts w:hint="eastAsia"/>
        </w:rPr>
        <w:t>, 고객의 검색기록, 키워드 설정</w:t>
      </w:r>
      <w:r>
        <w:t xml:space="preserve"> 등 </w:t>
      </w:r>
      <w:r w:rsidR="001038C9">
        <w:rPr>
          <w:rFonts w:hint="eastAsia"/>
        </w:rPr>
        <w:t xml:space="preserve">여러 가지 </w:t>
      </w:r>
      <w:r>
        <w:t xml:space="preserve">특성을 </w:t>
      </w:r>
      <w:r w:rsidR="001038C9">
        <w:t>고려</w:t>
      </w:r>
      <w:r w:rsidR="001038C9">
        <w:rPr>
          <w:rFonts w:hint="eastAsia"/>
        </w:rPr>
        <w:t>한다.</w:t>
      </w:r>
    </w:p>
    <w:p w14:paraId="11716CE5" w14:textId="32244D5C" w:rsidR="001038C9" w:rsidRDefault="001038C9" w:rsidP="00F336FE">
      <w:r>
        <w:rPr>
          <w:rFonts w:hint="eastAsia"/>
        </w:rPr>
        <w:t xml:space="preserve">또한 나열된 유사한 상품들 중 하나를 클릭하게 되면 해당 상세 페이지로 바로 들어갈 수 있어서 고객이 편리하게 </w:t>
      </w:r>
      <w:r w:rsidR="001E4841">
        <w:rPr>
          <w:rFonts w:hint="eastAsia"/>
        </w:rPr>
        <w:t>상품정보를 탐색할 수 있게 도와준다.</w:t>
      </w:r>
    </w:p>
    <w:p w14:paraId="674515E2" w14:textId="470A54CB" w:rsidR="00F336FE" w:rsidRPr="00F336FE" w:rsidRDefault="00F336FE" w:rsidP="00F336FE">
      <w:r>
        <w:rPr>
          <w:rFonts w:ascii="맑은 고딕" w:eastAsia="맑은 고딕" w:hAnsi="맑은 고딕"/>
        </w:rPr>
        <w:t>각 상품</w:t>
      </w:r>
      <w:r w:rsidR="00F96ACF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밑에는 상품의 대표 리뷰를 표시한다. 사용자는 리뷰가 도움이 되었다고 추천할 수 있고, 추천 수에 따라 3~5개의 리뷰를 대표 리뷰로 정한다. 사용자는 한 화면에서 여러 상품의 키워드를 비교하고 리뷰를 확인해 원하는 제품을 구매할 수 있다.</w:t>
      </w:r>
    </w:p>
    <w:p w14:paraId="2F0F4FE8" w14:textId="77777777" w:rsidR="009D2DF8" w:rsidRDefault="009D2DF8" w:rsidP="009D2DF8">
      <w:pPr>
        <w:keepNext/>
      </w:pPr>
      <w:r w:rsidRPr="009D2DF8">
        <w:rPr>
          <w:noProof/>
        </w:rPr>
        <w:drawing>
          <wp:inline distT="0" distB="0" distL="0" distR="0" wp14:anchorId="7AC68EBD" wp14:editId="530A86F4">
            <wp:extent cx="5731510" cy="3218815"/>
            <wp:effectExtent l="0" t="0" r="2540" b="635"/>
            <wp:docPr id="20" name="그림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xmlns:w15="http://schemas.microsoft.com/office/word/2012/wordml" id="{A1784623-9F9E-4432-B15B-CC24B3C8DA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BD73" w14:textId="17605C04" w:rsidR="00466635" w:rsidRDefault="009D2DF8" w:rsidP="009D2DF8">
      <w:pPr>
        <w:pStyle w:val="ab"/>
        <w:jc w:val="center"/>
      </w:pPr>
      <w:bookmarkStart w:id="38" w:name="_Toc23624819"/>
      <w:r>
        <w:t xml:space="preserve">Figure </w:t>
      </w:r>
      <w:fldSimple w:instr=" SEQ Figure \* ARABIC ">
        <w:r w:rsidR="00FF318E">
          <w:rPr>
            <w:noProof/>
          </w:rPr>
          <w:t>8</w:t>
        </w:r>
      </w:fldSimple>
      <w:r w:rsidR="00C80C09">
        <w:rPr>
          <w:noProof/>
        </w:rPr>
        <w:t>:</w:t>
      </w:r>
      <w:r>
        <w:t xml:space="preserve"> review comparison page</w:t>
      </w:r>
      <w:bookmarkEnd w:id="38"/>
    </w:p>
    <w:p w14:paraId="7DCDC51C" w14:textId="77777777" w:rsidR="009D2DF8" w:rsidRDefault="009D2DF8" w:rsidP="00466635"/>
    <w:p w14:paraId="731C0AB7" w14:textId="77777777" w:rsidR="008D2147" w:rsidRPr="00466635" w:rsidRDefault="008D2147" w:rsidP="00466635"/>
    <w:p w14:paraId="2CED87AA" w14:textId="01BA7A7A" w:rsidR="00F76E87" w:rsidRDefault="00283F1A" w:rsidP="00052F46">
      <w:pPr>
        <w:pStyle w:val="3"/>
        <w:numPr>
          <w:ilvl w:val="0"/>
          <w:numId w:val="12"/>
        </w:numPr>
      </w:pPr>
      <w:bookmarkStart w:id="39" w:name="_Toc23702916"/>
      <w:r>
        <w:rPr>
          <w:rFonts w:ascii="맑은 고딕" w:eastAsia="맑은 고딕" w:hAnsi="맑은 고딕" w:hint="eastAsia"/>
          <w:sz w:val="21"/>
          <w:szCs w:val="21"/>
        </w:rPr>
        <w:lastRenderedPageBreak/>
        <w:t>R</w:t>
      </w:r>
      <w:r>
        <w:rPr>
          <w:rFonts w:ascii="맑은 고딕" w:eastAsia="맑은 고딕" w:hAnsi="맑은 고딕"/>
          <w:sz w:val="21"/>
          <w:szCs w:val="21"/>
        </w:rPr>
        <w:t>eview Analysis</w:t>
      </w:r>
      <w:bookmarkEnd w:id="39"/>
    </w:p>
    <w:p w14:paraId="35EE4D35" w14:textId="6864FC95" w:rsidR="00F336FE" w:rsidRDefault="00F336FE" w:rsidP="00F336FE">
      <w:pPr>
        <w:jc w:val="both"/>
      </w:pPr>
      <w:r>
        <w:rPr>
          <w:rFonts w:hint="eastAsia"/>
        </w:rPr>
        <w:t>상품들은</w:t>
      </w:r>
      <w:r>
        <w:t xml:space="preserve"> 상품의 키워드와 함께 표시된다. 각 키워드는 초록색부터 빨간색까지 색깔로 표시되며, 이를</w:t>
      </w:r>
      <w:r>
        <w:rPr>
          <w:rFonts w:hint="eastAsia"/>
        </w:rPr>
        <w:t xml:space="preserve"> </w:t>
      </w:r>
      <w:r>
        <w:t>통해 키워드가 상품의 장점 혹은 단점인지 알 수 있다. 예를</w:t>
      </w:r>
      <w:r>
        <w:rPr>
          <w:rFonts w:hint="eastAsia"/>
        </w:rPr>
        <w:t xml:space="preserve"> </w:t>
      </w:r>
      <w:r>
        <w:t xml:space="preserve">들면 옷이 가질 수 있는 키워드에는 재질, </w:t>
      </w:r>
      <w:proofErr w:type="spellStart"/>
      <w:r>
        <w:t>가성비</w:t>
      </w:r>
      <w:proofErr w:type="spellEnd"/>
      <w:r>
        <w:t xml:space="preserve"> 등이 있다. 재질이 초록색, 가성비가 빨간색으로 표시되면 사용자는 상품의 재질이 좋지만 </w:t>
      </w:r>
      <w:proofErr w:type="spellStart"/>
      <w:r>
        <w:t>가성비는</w:t>
      </w:r>
      <w:proofErr w:type="spellEnd"/>
      <w:r>
        <w:t xml:space="preserve"> 좋지</w:t>
      </w:r>
      <w:r>
        <w:rPr>
          <w:rFonts w:hint="eastAsia"/>
        </w:rPr>
        <w:t xml:space="preserve"> </w:t>
      </w:r>
      <w:r>
        <w:t>않다고 직관적으로 알 수 있다.</w:t>
      </w:r>
    </w:p>
    <w:p w14:paraId="03F0AC3E" w14:textId="41524C25" w:rsidR="00FC0E6D" w:rsidRDefault="00F336FE" w:rsidP="00F336FE">
      <w:pPr>
        <w:jc w:val="both"/>
      </w:pPr>
      <w:r>
        <w:rPr>
          <w:rFonts w:hint="eastAsia"/>
        </w:rPr>
        <w:t>이를 위해</w:t>
      </w:r>
      <w:r>
        <w:t xml:space="preserve"> </w:t>
      </w:r>
      <w:r w:rsidR="009B72ED">
        <w:t>Google</w:t>
      </w:r>
      <w:r>
        <w:t xml:space="preserve"> </w:t>
      </w:r>
      <w:r w:rsidR="003B7AF8">
        <w:t>NLP</w:t>
      </w:r>
      <w:r>
        <w:t xml:space="preserve"> </w:t>
      </w:r>
      <w:r w:rsidR="003B7AF8">
        <w:t>API</w:t>
      </w:r>
      <w:r>
        <w:t>를 이용해 사용자의 리뷰를 분석한다. 리뷰에서 키워드를 추출하고 긍정적 혹은 부정적인 의미로 사용했는지 확인한다.</w:t>
      </w:r>
      <w:r w:rsidR="001E4841">
        <w:t xml:space="preserve"> </w:t>
      </w:r>
      <w:r w:rsidR="001E4841">
        <w:rPr>
          <w:rFonts w:hint="eastAsia"/>
        </w:rPr>
        <w:t>동시에 각 리뷰에도 키워드로 태그를 달아서 리뷰를 보다 쉽고 편하게 읽을 수 있게 도와준다.</w:t>
      </w:r>
      <w:r>
        <w:t xml:space="preserve"> </w:t>
      </w:r>
      <w:r w:rsidR="001E4841">
        <w:rPr>
          <w:rFonts w:hint="eastAsia"/>
        </w:rPr>
        <w:t xml:space="preserve">또한 </w:t>
      </w:r>
      <w:r>
        <w:t xml:space="preserve">사용자의 구매 여부에 영향을 끼치는 중요한 </w:t>
      </w:r>
      <w:r w:rsidR="001E4841">
        <w:t>키워드</w:t>
      </w:r>
      <w:r w:rsidR="001E4841">
        <w:rPr>
          <w:rFonts w:hint="eastAsia"/>
        </w:rPr>
        <w:t>를 정리해서</w:t>
      </w:r>
      <w:r>
        <w:t xml:space="preserve"> 상품과 함께 같이 표시해 사용자가 제품을 파악하는데 도움을 준다.</w:t>
      </w:r>
    </w:p>
    <w:p w14:paraId="16C39D78" w14:textId="77777777" w:rsidR="00E16DA9" w:rsidRDefault="00E16DA9" w:rsidP="00E16DA9">
      <w:pPr>
        <w:pStyle w:val="ab"/>
        <w:jc w:val="center"/>
      </w:pPr>
      <w:r>
        <w:rPr>
          <w:noProof/>
        </w:rPr>
        <w:drawing>
          <wp:inline distT="0" distB="0" distL="0" distR="0" wp14:anchorId="11F8CD79" wp14:editId="4E0FFC70">
            <wp:extent cx="4438650" cy="1057275"/>
            <wp:effectExtent l="0" t="0" r="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EC32B" w14:textId="66B6D374" w:rsidR="00E16DA9" w:rsidRPr="00F336FE" w:rsidRDefault="00E16DA9" w:rsidP="00E16DA9">
      <w:pPr>
        <w:pStyle w:val="ab"/>
        <w:jc w:val="center"/>
      </w:pPr>
      <w:bookmarkStart w:id="40" w:name="_Toc23624820"/>
      <w:r>
        <w:t xml:space="preserve">Figure </w:t>
      </w:r>
      <w:fldSimple w:instr=" SEQ Figure \* ARABIC ">
        <w:r w:rsidR="00FF318E">
          <w:rPr>
            <w:noProof/>
          </w:rPr>
          <w:t>9</w:t>
        </w:r>
      </w:fldSimple>
      <w:r w:rsidR="00C80C09">
        <w:rPr>
          <w:noProof/>
        </w:rPr>
        <w:t>:</w:t>
      </w:r>
      <w:r>
        <w:t xml:space="preserve"> review analysis</w:t>
      </w:r>
      <w:r>
        <w:rPr>
          <w:rFonts w:hint="eastAsia"/>
        </w:rPr>
        <w:t xml:space="preserve">를 통한 키워드 추출 </w:t>
      </w:r>
      <w:proofErr w:type="spellStart"/>
      <w:r>
        <w:rPr>
          <w:rFonts w:hint="eastAsia"/>
        </w:rPr>
        <w:t>에시</w:t>
      </w:r>
      <w:bookmarkEnd w:id="40"/>
      <w:proofErr w:type="spellEnd"/>
    </w:p>
    <w:p w14:paraId="02ABE132" w14:textId="77777777" w:rsidR="00E505BA" w:rsidRDefault="00E505BA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F7AB1A3" w14:textId="488CC125" w:rsidR="00FC0E6D" w:rsidRDefault="004B198C" w:rsidP="006F5D2A">
      <w:pPr>
        <w:pStyle w:val="2"/>
        <w:numPr>
          <w:ilvl w:val="1"/>
          <w:numId w:val="37"/>
        </w:numPr>
        <w:jc w:val="left"/>
      </w:pPr>
      <w:bookmarkStart w:id="41" w:name="_Toc23702917"/>
      <w:r>
        <w:rPr>
          <w:rFonts w:hint="eastAsia"/>
        </w:rPr>
        <w:lastRenderedPageBreak/>
        <w:t>N</w:t>
      </w:r>
      <w:r>
        <w:t>on-functional Requirements</w:t>
      </w:r>
      <w:bookmarkEnd w:id="41"/>
    </w:p>
    <w:p w14:paraId="4EE7B3BE" w14:textId="77777777" w:rsidR="000E2974" w:rsidRPr="000E2974" w:rsidRDefault="000E2974" w:rsidP="000E2974"/>
    <w:p w14:paraId="30FDAAAF" w14:textId="0E0E9DC2" w:rsidR="00671033" w:rsidRDefault="008E66A4" w:rsidP="00052F46">
      <w:pPr>
        <w:pStyle w:val="3"/>
        <w:numPr>
          <w:ilvl w:val="0"/>
          <w:numId w:val="13"/>
        </w:numPr>
      </w:pPr>
      <w:bookmarkStart w:id="42" w:name="_Toc23702918"/>
      <w:r>
        <w:t>Product requirements</w:t>
      </w:r>
      <w:bookmarkEnd w:id="42"/>
    </w:p>
    <w:p w14:paraId="0E89C7B4" w14:textId="77777777" w:rsidR="006A6400" w:rsidRDefault="00EA064C" w:rsidP="00052F46">
      <w:pPr>
        <w:pStyle w:val="aa"/>
        <w:numPr>
          <w:ilvl w:val="0"/>
          <w:numId w:val="4"/>
        </w:numPr>
        <w:ind w:leftChars="0"/>
      </w:pPr>
      <w:r>
        <w:t>Usability</w:t>
      </w:r>
      <w:r w:rsidR="000D3280" w:rsidRPr="000D3280">
        <w:t xml:space="preserve"> </w:t>
      </w:r>
    </w:p>
    <w:p w14:paraId="5FED83CD" w14:textId="147DB211" w:rsidR="008E0779" w:rsidRDefault="008E0779" w:rsidP="00E56517">
      <w:pPr>
        <w:pStyle w:val="aa"/>
        <w:ind w:leftChars="0" w:left="760"/>
      </w:pPr>
      <w:r>
        <w:rPr>
          <w:rFonts w:hint="eastAsia"/>
        </w:rPr>
        <w:t xml:space="preserve">사용자들이 </w:t>
      </w:r>
      <w:r w:rsidR="008A1FA5">
        <w:rPr>
          <w:rFonts w:hint="eastAsia"/>
        </w:rPr>
        <w:t xml:space="preserve">리뷰를 </w:t>
      </w:r>
      <w:r>
        <w:rPr>
          <w:rFonts w:hint="eastAsia"/>
        </w:rPr>
        <w:t>쉽고 편하게 읽고 분석할 수 있어야 한다. 상품 구매의 중간과정으로써 고객들에게 충분한 정보를 제공해야 하</w:t>
      </w:r>
      <w:r w:rsidR="00096D50">
        <w:rPr>
          <w:rFonts w:hint="eastAsia"/>
        </w:rPr>
        <w:t>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처음 접하는 사람도 큰 어려움 없이 기능이 어떻게 작동하는지 알 수 있어야 하며, 리뷰 기능을 금방 활용할 수 있어야 한다.</w:t>
      </w:r>
    </w:p>
    <w:p w14:paraId="132800DA" w14:textId="77777777" w:rsidR="00376095" w:rsidRDefault="00376095" w:rsidP="008E0779">
      <w:pPr>
        <w:pStyle w:val="aa"/>
        <w:ind w:leftChars="0" w:left="760"/>
      </w:pPr>
      <w:r w:rsidRPr="00376095">
        <w:rPr>
          <w:rFonts w:hint="eastAsia"/>
          <w:color w:val="FF0000"/>
        </w:rPr>
        <w:t xml:space="preserve">삭제 </w:t>
      </w:r>
      <w:r w:rsidR="008E0779">
        <w:rPr>
          <w:rFonts w:hint="eastAsia"/>
        </w:rPr>
        <w:t>또한 웹 어플리케이션으로 여러 기기에서 작동하기 때문에, 다양한 기기 환경에서도 문제없이 편리한 사용자 경험을 제공해야 한다.</w:t>
      </w:r>
    </w:p>
    <w:p w14:paraId="7A5CAD1B" w14:textId="7C08EB42" w:rsidR="00155D90" w:rsidRDefault="00376095" w:rsidP="008E0779">
      <w:pPr>
        <w:pStyle w:val="aa"/>
        <w:ind w:leftChars="0" w:left="760"/>
      </w:pPr>
      <w:r w:rsidRPr="00376095">
        <w:rPr>
          <w:rFonts w:hint="eastAsia"/>
          <w:color w:val="5B9BD5" w:themeColor="accent1"/>
        </w:rPr>
        <w:t>추가</w:t>
      </w:r>
      <w:r w:rsidR="008E0779">
        <w:t xml:space="preserve"> </w:t>
      </w:r>
      <w:r>
        <w:rPr>
          <w:rFonts w:hint="eastAsia"/>
        </w:rPr>
        <w:t>또한 PC 웹 어플리케이션으로 작동하기 때문에, PC에서 편리한 사용자 경험을 제공해야 한다.</w:t>
      </w:r>
    </w:p>
    <w:p w14:paraId="5069E190" w14:textId="77777777" w:rsidR="00A41005" w:rsidRDefault="00BD6AB1" w:rsidP="00052F46">
      <w:pPr>
        <w:pStyle w:val="aa"/>
        <w:numPr>
          <w:ilvl w:val="0"/>
          <w:numId w:val="4"/>
        </w:numPr>
        <w:ind w:leftChars="0"/>
      </w:pPr>
      <w:r>
        <w:t>P</w:t>
      </w:r>
      <w:r w:rsidR="00A41005">
        <w:t>erformance</w:t>
      </w:r>
    </w:p>
    <w:p w14:paraId="08FF3BCA" w14:textId="50FB497C" w:rsidR="006A6400" w:rsidRDefault="008E0779" w:rsidP="006A6400">
      <w:pPr>
        <w:pStyle w:val="aa"/>
        <w:ind w:leftChars="0" w:left="760"/>
      </w:pPr>
      <w:r>
        <w:rPr>
          <w:rFonts w:hint="eastAsia"/>
        </w:rPr>
        <w:t xml:space="preserve">시스템 자원을 효율적으로 사용하며 서비스를 제공해야 한다. </w:t>
      </w:r>
      <w:r w:rsidR="00DD219E">
        <w:rPr>
          <w:rFonts w:hint="eastAsia"/>
        </w:rPr>
        <w:t xml:space="preserve">특히 </w:t>
      </w:r>
      <w:r>
        <w:rPr>
          <w:rFonts w:hint="eastAsia"/>
        </w:rPr>
        <w:t xml:space="preserve">자연어 처리와 유사 상품 탐색 기능은 </w:t>
      </w:r>
      <w:r w:rsidR="00DD219E">
        <w:rPr>
          <w:rFonts w:hint="eastAsia"/>
        </w:rPr>
        <w:t>많은 데이터를 한번에 사용하게 되기 때문에 시스템 자원을 많이 소모하게 되며,</w:t>
      </w:r>
      <w:r w:rsidR="00DD219E">
        <w:t xml:space="preserve"> </w:t>
      </w:r>
      <w:r w:rsidR="00DD219E">
        <w:rPr>
          <w:rFonts w:hint="eastAsia"/>
        </w:rPr>
        <w:t>그에 따라 시스템 구조와 사용 방식을 적절하게 설계해서 최소한의 자원 사용으로 최적의 사용자 경험을 제공할 수 있도록 해야 한다.</w:t>
      </w:r>
    </w:p>
    <w:p w14:paraId="42A56C21" w14:textId="77777777" w:rsidR="00BD6AB1" w:rsidRDefault="00A41005" w:rsidP="00052F46">
      <w:pPr>
        <w:pStyle w:val="aa"/>
        <w:numPr>
          <w:ilvl w:val="0"/>
          <w:numId w:val="4"/>
        </w:numPr>
        <w:ind w:leftChars="0"/>
      </w:pPr>
      <w:r>
        <w:rPr>
          <w:rFonts w:hint="eastAsia"/>
        </w:rPr>
        <w:t>D</w:t>
      </w:r>
      <w:r>
        <w:t>ependability</w:t>
      </w:r>
    </w:p>
    <w:p w14:paraId="5F320D38" w14:textId="1A345BB9" w:rsidR="00BD6AB1" w:rsidRDefault="00DD219E" w:rsidP="00BD6AB1">
      <w:pPr>
        <w:pStyle w:val="aa"/>
        <w:ind w:leftChars="0" w:left="760"/>
      </w:pPr>
      <w:r>
        <w:rPr>
          <w:rFonts w:hint="eastAsia"/>
        </w:rPr>
        <w:t>본 시스템의 목적에 맞게 리뷰를 사용자가 언제나 효과적으로 읽고 비교할 수 있도록 신뢰성 있는 시스템을 만들어야 한다.</w:t>
      </w:r>
      <w:r>
        <w:t xml:space="preserve"> </w:t>
      </w:r>
      <w:r>
        <w:rPr>
          <w:rFonts w:hint="eastAsia"/>
        </w:rPr>
        <w:t>단 웹 서비스가 정상적으로 작동한다는 전제 하에 리뷰가 의미 있는 것이기 때문에 서버와의 연결이 잘 이뤄지고,</w:t>
      </w:r>
      <w:r>
        <w:t xml:space="preserve"> </w:t>
      </w:r>
      <w:r>
        <w:rPr>
          <w:rFonts w:hint="eastAsia"/>
        </w:rPr>
        <w:t>데이터베이스가 안정적으로 작동하는 조건 하에서 언제든지 리뷰 비교 서비스와 리뷰 분석 서비스를 이용할 수 있도록 보장한다.</w:t>
      </w:r>
      <w:r>
        <w:t xml:space="preserve"> </w:t>
      </w:r>
      <w:r>
        <w:rPr>
          <w:rFonts w:hint="eastAsia"/>
        </w:rPr>
        <w:t xml:space="preserve">또한 리뷰 분석에 사용하는 API가 </w:t>
      </w:r>
      <w:r>
        <w:t>Google</w:t>
      </w:r>
      <w:r>
        <w:rPr>
          <w:rFonts w:hint="eastAsia"/>
        </w:rPr>
        <w:t xml:space="preserve">의 서비스이므로 </w:t>
      </w:r>
      <w:r w:rsidR="00356635">
        <w:rPr>
          <w:rFonts w:hint="eastAsia"/>
        </w:rPr>
        <w:t>많은 사용자들의 검증을 거친 시스템으로 볼 수 있으며,</w:t>
      </w:r>
      <w:r w:rsidR="00356635">
        <w:t xml:space="preserve"> </w:t>
      </w:r>
      <w:r w:rsidR="00356635">
        <w:rPr>
          <w:rFonts w:hint="eastAsia"/>
        </w:rPr>
        <w:t xml:space="preserve">따라서 </w:t>
      </w:r>
      <w:r>
        <w:rPr>
          <w:rFonts w:hint="eastAsia"/>
        </w:rPr>
        <w:t>높은 안정성을 갖고 있어서</w:t>
      </w:r>
      <w:r w:rsidR="00356635">
        <w:rPr>
          <w:rFonts w:hint="eastAsia"/>
        </w:rPr>
        <w:t xml:space="preserve"> 기본적인 </w:t>
      </w:r>
      <w:r>
        <w:t>dependability</w:t>
      </w:r>
      <w:r w:rsidR="00356635">
        <w:rPr>
          <w:rFonts w:hint="eastAsia"/>
        </w:rPr>
        <w:t>가 보장된다</w:t>
      </w:r>
      <w:r>
        <w:rPr>
          <w:rFonts w:hint="eastAsia"/>
        </w:rPr>
        <w:t>.</w:t>
      </w:r>
    </w:p>
    <w:p w14:paraId="13540F99" w14:textId="46601A6E" w:rsidR="00272848" w:rsidRPr="00356635" w:rsidRDefault="00272848" w:rsidP="00264B9E"/>
    <w:p w14:paraId="6FE2B67D" w14:textId="77777777" w:rsidR="00264B9E" w:rsidRDefault="00264B9E" w:rsidP="00264B9E"/>
    <w:p w14:paraId="1E321861" w14:textId="77777777" w:rsidR="006A6400" w:rsidRDefault="00A41005" w:rsidP="00052F46">
      <w:pPr>
        <w:pStyle w:val="aa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ecurity</w:t>
      </w:r>
      <w:r w:rsidR="00365E5C" w:rsidRPr="00365E5C">
        <w:t xml:space="preserve"> </w:t>
      </w:r>
    </w:p>
    <w:p w14:paraId="1F6DD2EE" w14:textId="4227B1C5" w:rsidR="004863A3" w:rsidRDefault="004863A3" w:rsidP="006A6400">
      <w:pPr>
        <w:pStyle w:val="aa"/>
        <w:ind w:leftChars="0" w:left="760"/>
      </w:pPr>
      <w:r>
        <w:rPr>
          <w:rFonts w:hint="eastAsia"/>
        </w:rPr>
        <w:t>리뷰 시스템은 해당</w:t>
      </w:r>
      <w:r>
        <w:t xml:space="preserve"> </w:t>
      </w:r>
      <w:r>
        <w:rPr>
          <w:rFonts w:hint="eastAsia"/>
        </w:rPr>
        <w:t>사용자들의 개인정보를 보호해야 하며,</w:t>
      </w:r>
      <w:r>
        <w:t xml:space="preserve"> </w:t>
      </w:r>
      <w:r>
        <w:rPr>
          <w:rFonts w:hint="eastAsia"/>
        </w:rPr>
        <w:t>외부의 악의적인 공격이나 조작에서 사용자와 시스템을 보호해야 한다.</w:t>
      </w:r>
    </w:p>
    <w:p w14:paraId="07575D60" w14:textId="35E12732" w:rsidR="00D21F6C" w:rsidRDefault="00D05C69" w:rsidP="00264B9E">
      <w:pPr>
        <w:pStyle w:val="aa"/>
        <w:ind w:leftChars="0" w:left="760"/>
      </w:pPr>
      <w:r w:rsidRPr="00D05C69">
        <w:rPr>
          <w:rFonts w:hint="eastAsia"/>
          <w:color w:val="FFC000" w:themeColor="accent4"/>
        </w:rPr>
        <w:t>수정</w:t>
      </w:r>
      <w:r>
        <w:rPr>
          <w:rFonts w:hint="eastAsia"/>
        </w:rPr>
        <w:t xml:space="preserve"> </w:t>
      </w:r>
      <w:r w:rsidR="004863A3">
        <w:rPr>
          <w:rFonts w:hint="eastAsia"/>
        </w:rPr>
        <w:t>주요 개인정보</w:t>
      </w:r>
      <w:r>
        <w:rPr>
          <w:rFonts w:hint="eastAsia"/>
        </w:rPr>
        <w:t>인 패스워드</w:t>
      </w:r>
      <w:r w:rsidR="004863A3">
        <w:rPr>
          <w:rFonts w:hint="eastAsia"/>
        </w:rPr>
        <w:t xml:space="preserve">는 </w:t>
      </w:r>
      <w:r w:rsidR="00DF66D9">
        <w:rPr>
          <w:rFonts w:hint="eastAsia"/>
        </w:rPr>
        <w:t xml:space="preserve">해시 </w:t>
      </w:r>
      <w:r w:rsidR="004863A3">
        <w:rPr>
          <w:rFonts w:hint="eastAsia"/>
        </w:rPr>
        <w:t>암호화되어 저장되어야 한다.</w:t>
      </w:r>
      <w:r w:rsidR="00BF1227">
        <w:rPr>
          <w:rFonts w:hint="eastAsia"/>
        </w:rPr>
        <w:t xml:space="preserve"> </w:t>
      </w:r>
    </w:p>
    <w:p w14:paraId="3DA5DD8E" w14:textId="77777777" w:rsidR="00D21F6C" w:rsidRPr="006A6400" w:rsidRDefault="00D21F6C" w:rsidP="001E6842">
      <w:pPr>
        <w:pStyle w:val="aa"/>
        <w:ind w:leftChars="0" w:left="760"/>
      </w:pPr>
    </w:p>
    <w:p w14:paraId="1B0F9159" w14:textId="1299768E" w:rsidR="008E66A4" w:rsidRDefault="008E66A4" w:rsidP="00052F46">
      <w:pPr>
        <w:pStyle w:val="3"/>
        <w:numPr>
          <w:ilvl w:val="0"/>
          <w:numId w:val="13"/>
        </w:numPr>
      </w:pPr>
      <w:bookmarkStart w:id="43" w:name="_Toc23702919"/>
      <w:r>
        <w:rPr>
          <w:rFonts w:hint="eastAsia"/>
        </w:rPr>
        <w:t>O</w:t>
      </w:r>
      <w:r>
        <w:t>rganization</w:t>
      </w:r>
      <w:r w:rsidR="00550599">
        <w:t>al</w:t>
      </w:r>
      <w:r>
        <w:t xml:space="preserve"> requirements</w:t>
      </w:r>
      <w:bookmarkEnd w:id="43"/>
    </w:p>
    <w:p w14:paraId="3F47CC8A" w14:textId="489AA480" w:rsidR="000D3280" w:rsidRDefault="00A41005" w:rsidP="00052F46">
      <w:pPr>
        <w:pStyle w:val="aa"/>
        <w:numPr>
          <w:ilvl w:val="0"/>
          <w:numId w:val="3"/>
        </w:numPr>
        <w:ind w:leftChars="0"/>
      </w:pPr>
      <w:r>
        <w:rPr>
          <w:rFonts w:hint="eastAsia"/>
        </w:rPr>
        <w:t>O</w:t>
      </w:r>
      <w:r>
        <w:t>perational</w:t>
      </w:r>
      <w:r w:rsidR="000D3280">
        <w:br/>
      </w:r>
      <w:r w:rsidR="001E6842">
        <w:rPr>
          <w:rFonts w:hint="eastAsia"/>
        </w:rPr>
        <w:t>실제 구동 시에는 다른 웹 쇼핑몰에 병합되어 해당 쇼핑몰의 일부 기능으로 사용될 것을 전제로 하므로</w:t>
      </w:r>
      <w:r w:rsidR="001E6842">
        <w:t xml:space="preserve"> </w:t>
      </w:r>
      <w:r w:rsidR="001E6842">
        <w:rPr>
          <w:rFonts w:hint="eastAsia"/>
        </w:rPr>
        <w:t xml:space="preserve">여러 시스템 구조나 데이터 구조에도 유연하게 적응해서 기능을 제공해야 한다. 또한 규모가 큰 </w:t>
      </w:r>
      <w:r w:rsidR="0079236E">
        <w:rPr>
          <w:rFonts w:hint="eastAsia"/>
        </w:rPr>
        <w:t>데이터를 다루고 처리할 수 있기 때문에 해당 상황에서도 효과적인 시스템 구조를 갖춰야 한다.</w:t>
      </w:r>
    </w:p>
    <w:p w14:paraId="0F2F1B41" w14:textId="2D3BA9CA" w:rsidR="004B0F1F" w:rsidRDefault="00A41005" w:rsidP="00264B9E">
      <w:pPr>
        <w:pStyle w:val="aa"/>
        <w:numPr>
          <w:ilvl w:val="0"/>
          <w:numId w:val="3"/>
        </w:numPr>
        <w:ind w:leftChars="0"/>
      </w:pPr>
      <w:r>
        <w:t>Development</w:t>
      </w:r>
      <w:r w:rsidR="000D3280">
        <w:br/>
      </w:r>
      <w:r w:rsidR="0079236E">
        <w:rPr>
          <w:rFonts w:hint="eastAsia"/>
        </w:rPr>
        <w:t xml:space="preserve">짧은 기간 내에 안정적인 구조로 개발해야 하므로 </w:t>
      </w:r>
      <w:r w:rsidR="00A679A1">
        <w:rPr>
          <w:rFonts w:hint="eastAsia"/>
        </w:rPr>
        <w:t>P</w:t>
      </w:r>
      <w:r w:rsidR="00A679A1">
        <w:t>arallel Development</w:t>
      </w:r>
      <w:r w:rsidR="0079236E">
        <w:rPr>
          <w:rFonts w:hint="eastAsia"/>
        </w:rPr>
        <w:t xml:space="preserve">가 가능하고, </w:t>
      </w:r>
      <w:r w:rsidR="0079236E">
        <w:t>architecture design</w:t>
      </w:r>
      <w:r w:rsidR="0079236E">
        <w:rPr>
          <w:rFonts w:hint="eastAsia"/>
        </w:rPr>
        <w:t xml:space="preserve">이 보다 완성도 있는 </w:t>
      </w:r>
      <w:r w:rsidR="0079236E">
        <w:t>plan driven</w:t>
      </w:r>
      <w:r w:rsidR="0079236E">
        <w:rPr>
          <w:rFonts w:hint="eastAsia"/>
        </w:rPr>
        <w:t>의 개발 프로세스를 사용한다.</w:t>
      </w:r>
      <w:r w:rsidR="00A679A1">
        <w:rPr>
          <w:rFonts w:hint="eastAsia"/>
        </w:rPr>
        <w:t xml:space="preserve"> </w:t>
      </w:r>
      <w:proofErr w:type="spellStart"/>
      <w:r w:rsidR="0079236E">
        <w:rPr>
          <w:rFonts w:hint="eastAsia"/>
        </w:rPr>
        <w:t>프론트엔드와</w:t>
      </w:r>
      <w:proofErr w:type="spellEnd"/>
      <w:r w:rsidR="0079236E">
        <w:rPr>
          <w:rFonts w:hint="eastAsia"/>
        </w:rPr>
        <w:t xml:space="preserve"> </w:t>
      </w:r>
      <w:proofErr w:type="spellStart"/>
      <w:r w:rsidR="0079236E">
        <w:rPr>
          <w:rFonts w:hint="eastAsia"/>
        </w:rPr>
        <w:t>백엔드를</w:t>
      </w:r>
      <w:proofErr w:type="spellEnd"/>
      <w:r w:rsidR="0079236E">
        <w:rPr>
          <w:rFonts w:hint="eastAsia"/>
        </w:rPr>
        <w:t xml:space="preserve"> 나눠서 독립적으로 구현하며,</w:t>
      </w:r>
      <w:r w:rsidR="0079236E">
        <w:t xml:space="preserve"> </w:t>
      </w:r>
      <w:r w:rsidR="0051776C">
        <w:rPr>
          <w:rFonts w:hint="eastAsia"/>
        </w:rPr>
        <w:t xml:space="preserve">각각 </w:t>
      </w:r>
      <w:r w:rsidR="0079236E">
        <w:rPr>
          <w:rFonts w:hint="eastAsia"/>
        </w:rPr>
        <w:t xml:space="preserve">독립적으로 </w:t>
      </w:r>
      <w:r w:rsidR="00226926">
        <w:rPr>
          <w:rFonts w:hint="eastAsia"/>
        </w:rPr>
        <w:t>구동</w:t>
      </w:r>
      <w:r w:rsidR="00A679A1">
        <w:rPr>
          <w:rFonts w:hint="eastAsia"/>
        </w:rPr>
        <w:t>할</w:t>
      </w:r>
      <w:r w:rsidR="00A679A1">
        <w:t xml:space="preserve"> </w:t>
      </w:r>
      <w:r w:rsidR="00A679A1">
        <w:rPr>
          <w:rFonts w:hint="eastAsia"/>
        </w:rPr>
        <w:t>수 있게 설계해야 한다.</w:t>
      </w:r>
    </w:p>
    <w:p w14:paraId="413ADBEC" w14:textId="77777777" w:rsidR="000F0FF1" w:rsidRPr="00D21F6C" w:rsidRDefault="000F0FF1" w:rsidP="00540BC7">
      <w:pPr>
        <w:ind w:left="400"/>
      </w:pPr>
    </w:p>
    <w:p w14:paraId="524EDCB1" w14:textId="6EEE63E6" w:rsidR="008E66A4" w:rsidRDefault="008E66A4" w:rsidP="00052F46">
      <w:pPr>
        <w:pStyle w:val="3"/>
        <w:numPr>
          <w:ilvl w:val="0"/>
          <w:numId w:val="13"/>
        </w:numPr>
      </w:pPr>
      <w:bookmarkStart w:id="44" w:name="_Toc23702920"/>
      <w:r>
        <w:rPr>
          <w:rFonts w:hint="eastAsia"/>
        </w:rPr>
        <w:t>E</w:t>
      </w:r>
      <w:r>
        <w:t>xternal requirements</w:t>
      </w:r>
      <w:bookmarkEnd w:id="44"/>
    </w:p>
    <w:p w14:paraId="5001CFB4" w14:textId="60862E28" w:rsidR="000679FE" w:rsidRDefault="00D21F6C" w:rsidP="00052F46">
      <w:pPr>
        <w:pStyle w:val="aa"/>
        <w:numPr>
          <w:ilvl w:val="0"/>
          <w:numId w:val="2"/>
        </w:numPr>
        <w:ind w:leftChars="0"/>
      </w:pPr>
      <w:r>
        <w:t>Ethical review management</w:t>
      </w:r>
      <w:r w:rsidR="000679FE">
        <w:br/>
      </w:r>
      <w:r>
        <w:rPr>
          <w:rFonts w:hint="eastAsia"/>
        </w:rPr>
        <w:t>현 시스템은 리뷰, 즉 자유로운 의견 표출을 다루기 때문에 다른 사용자가 읽기에 윤리적으로 문제가 되는 내용이 게시되었을 때, 많은 사람들에게 피해를 줄 수 있기에 그런 내용을 자체적으로 검증하고 차단하기 위한 장치가 필요하다.</w:t>
      </w:r>
    </w:p>
    <w:p w14:paraId="708A0182" w14:textId="7EB3BB73" w:rsidR="00E67CC2" w:rsidRDefault="00E67CC2">
      <w:r>
        <w:br w:type="page"/>
      </w:r>
    </w:p>
    <w:p w14:paraId="427DF129" w14:textId="6489833C" w:rsidR="00FC0E6D" w:rsidRPr="005373CF" w:rsidRDefault="004B0F1F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r w:rsidRPr="005373CF">
        <w:rPr>
          <w:color w:val="EE8640"/>
        </w:rPr>
        <w:lastRenderedPageBreak/>
        <w:t xml:space="preserve"> </w:t>
      </w:r>
      <w:bookmarkStart w:id="45" w:name="_Toc23702921"/>
      <w:r w:rsidR="004B198C" w:rsidRPr="005373CF">
        <w:rPr>
          <w:rFonts w:hint="eastAsia"/>
          <w:color w:val="EE8640"/>
        </w:rPr>
        <w:t>S</w:t>
      </w:r>
      <w:r w:rsidR="004B198C" w:rsidRPr="005373CF">
        <w:rPr>
          <w:color w:val="EE8640"/>
        </w:rPr>
        <w:t>ystem Architecture</w:t>
      </w:r>
      <w:bookmarkEnd w:id="45"/>
    </w:p>
    <w:p w14:paraId="749995EC" w14:textId="77777777" w:rsidR="00E45D76" w:rsidRDefault="00E45D76" w:rsidP="0001217D"/>
    <w:p w14:paraId="43196B61" w14:textId="169DFDEE" w:rsidR="0001217D" w:rsidRDefault="005B34BE" w:rsidP="0001217D">
      <w:r>
        <w:rPr>
          <w:rFonts w:hint="eastAsia"/>
        </w:rPr>
        <w:t xml:space="preserve">이번 </w:t>
      </w:r>
      <w:r w:rsidR="00D21F6C">
        <w:rPr>
          <w:rFonts w:hint="eastAsia"/>
        </w:rPr>
        <w:t>장</w:t>
      </w:r>
      <w:r w:rsidR="00627E30">
        <w:rPr>
          <w:rFonts w:hint="eastAsia"/>
        </w:rPr>
        <w:t>에서는 시스템의 개괄적인 A</w:t>
      </w:r>
      <w:r w:rsidR="00627E30">
        <w:t>rchitecture</w:t>
      </w:r>
      <w:r w:rsidR="00627E30">
        <w:rPr>
          <w:rFonts w:hint="eastAsia"/>
        </w:rPr>
        <w:t>를 기술한다.</w:t>
      </w:r>
      <w:r w:rsidR="00627E30">
        <w:t xml:space="preserve"> </w:t>
      </w:r>
      <w:r>
        <w:rPr>
          <w:rFonts w:hint="eastAsia"/>
        </w:rPr>
        <w:t>시스템의 전체적인 구조와</w:t>
      </w:r>
      <w:r>
        <w:t xml:space="preserve"> </w:t>
      </w:r>
      <w:r>
        <w:rPr>
          <w:rFonts w:hint="eastAsia"/>
        </w:rPr>
        <w:t xml:space="preserve">각 서브시스템의 </w:t>
      </w:r>
      <w:r w:rsidR="00496B6D">
        <w:rPr>
          <w:rFonts w:hint="eastAsia"/>
        </w:rPr>
        <w:t>구성,</w:t>
      </w:r>
      <w:r w:rsidR="00496B6D">
        <w:t xml:space="preserve"> </w:t>
      </w:r>
      <w:r w:rsidR="00496B6D">
        <w:rPr>
          <w:rFonts w:hint="eastAsia"/>
        </w:rPr>
        <w:t>서브시스템간 관계를 대략적으로 설명하며,</w:t>
      </w:r>
      <w:r w:rsidR="00496B6D">
        <w:t xml:space="preserve"> </w:t>
      </w:r>
      <w:r>
        <w:rPr>
          <w:rFonts w:hint="eastAsia"/>
        </w:rPr>
        <w:t>각 구조는 다이어그램을 첨부하여 이해를</w:t>
      </w:r>
      <w:r w:rsidR="00496B6D">
        <w:rPr>
          <w:rFonts w:hint="eastAsia"/>
        </w:rPr>
        <w:t xml:space="preserve"> 돕는다.</w:t>
      </w:r>
    </w:p>
    <w:p w14:paraId="413950C3" w14:textId="77777777" w:rsidR="00E45D76" w:rsidRPr="0001217D" w:rsidRDefault="00E45D76" w:rsidP="0001217D"/>
    <w:p w14:paraId="4EDC3197" w14:textId="6AEAEAA2" w:rsidR="0001217D" w:rsidRPr="00642814" w:rsidRDefault="0001217D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46" w:name="_Toc23702922"/>
      <w:r w:rsidRPr="00642814">
        <w:rPr>
          <w:rFonts w:hint="eastAsia"/>
          <w:color w:val="FFC000" w:themeColor="accent4"/>
        </w:rPr>
        <w:t>F</w:t>
      </w:r>
      <w:r w:rsidRPr="00642814">
        <w:rPr>
          <w:color w:val="FFC000" w:themeColor="accent4"/>
        </w:rPr>
        <w:t>rontend Architecture</w:t>
      </w:r>
      <w:bookmarkEnd w:id="46"/>
    </w:p>
    <w:p w14:paraId="60C843AB" w14:textId="77777777" w:rsidR="007133F1" w:rsidRPr="007133F1" w:rsidRDefault="007133F1" w:rsidP="007133F1"/>
    <w:p w14:paraId="44D48DBC" w14:textId="2B354FC4" w:rsidR="0000694A" w:rsidRDefault="007133F1" w:rsidP="002C6419">
      <w:pPr>
        <w:jc w:val="center"/>
      </w:pPr>
      <w:r>
        <w:rPr>
          <w:noProof/>
        </w:rPr>
        <w:drawing>
          <wp:inline distT="0" distB="0" distL="0" distR="0" wp14:anchorId="2E5F8BDA" wp14:editId="295DE61E">
            <wp:extent cx="4581525" cy="2079373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Diagram (6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207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E315A" w14:textId="0EDAE65B" w:rsidR="0001217D" w:rsidRPr="00642814" w:rsidRDefault="00C649B6" w:rsidP="00C649B6">
      <w:pPr>
        <w:pStyle w:val="ab"/>
        <w:jc w:val="center"/>
        <w:rPr>
          <w:color w:val="000000" w:themeColor="text1"/>
        </w:rPr>
      </w:pPr>
      <w:bookmarkStart w:id="47" w:name="_Toc9286233"/>
      <w:bookmarkStart w:id="48" w:name="_Toc23624823"/>
      <w:r w:rsidRPr="00642814">
        <w:rPr>
          <w:color w:val="000000" w:themeColor="text1"/>
        </w:rPr>
        <w:t xml:space="preserve">Diagram </w:t>
      </w:r>
      <w:r w:rsidR="006227E8" w:rsidRPr="00642814">
        <w:rPr>
          <w:color w:val="000000" w:themeColor="text1"/>
        </w:rPr>
        <w:fldChar w:fldCharType="begin"/>
      </w:r>
      <w:r w:rsidR="006227E8" w:rsidRPr="00642814">
        <w:rPr>
          <w:color w:val="000000" w:themeColor="text1"/>
        </w:rPr>
        <w:instrText xml:space="preserve"> SEQ Diagram \* ARABIC </w:instrText>
      </w:r>
      <w:r w:rsidR="006227E8" w:rsidRPr="00642814">
        <w:rPr>
          <w:color w:val="000000" w:themeColor="text1"/>
        </w:rPr>
        <w:fldChar w:fldCharType="separate"/>
      </w:r>
      <w:r w:rsidR="00FF318E">
        <w:rPr>
          <w:noProof/>
          <w:color w:val="000000" w:themeColor="text1"/>
        </w:rPr>
        <w:t>3</w:t>
      </w:r>
      <w:r w:rsidR="006227E8" w:rsidRPr="00642814">
        <w:rPr>
          <w:noProof/>
          <w:color w:val="000000" w:themeColor="text1"/>
        </w:rPr>
        <w:fldChar w:fldCharType="end"/>
      </w:r>
      <w:r w:rsidR="00C80C09" w:rsidRPr="00642814">
        <w:rPr>
          <w:noProof/>
          <w:color w:val="000000" w:themeColor="text1"/>
        </w:rPr>
        <w:t>:</w:t>
      </w:r>
      <w:r w:rsidRPr="00642814">
        <w:rPr>
          <w:color w:val="000000" w:themeColor="text1"/>
        </w:rPr>
        <w:t xml:space="preserve"> </w:t>
      </w:r>
      <w:r w:rsidR="0000694A" w:rsidRPr="00642814">
        <w:rPr>
          <w:color w:val="000000" w:themeColor="text1"/>
        </w:rPr>
        <w:t>Frontend Architecture</w:t>
      </w:r>
      <w:bookmarkEnd w:id="47"/>
      <w:bookmarkEnd w:id="48"/>
    </w:p>
    <w:p w14:paraId="4E8E1930" w14:textId="77777777" w:rsidR="007133F1" w:rsidRPr="007133F1" w:rsidRDefault="007133F1" w:rsidP="007133F1"/>
    <w:p w14:paraId="3B8D91C8" w14:textId="3352D549" w:rsidR="00EE5C32" w:rsidRDefault="001C7E9B" w:rsidP="0000694A">
      <w:proofErr w:type="spellStart"/>
      <w:r w:rsidRPr="001C7E9B">
        <w:rPr>
          <w:rFonts w:hint="eastAsia"/>
        </w:rPr>
        <w:t>프론트엔드</w:t>
      </w:r>
      <w:proofErr w:type="spellEnd"/>
      <w:r w:rsidRPr="001C7E9B">
        <w:t xml:space="preserve"> </w:t>
      </w:r>
      <w:r w:rsidR="00EE5C32">
        <w:rPr>
          <w:rFonts w:hint="eastAsia"/>
        </w:rPr>
        <w:t xml:space="preserve">서버는 </w:t>
      </w:r>
      <w:r w:rsidRPr="001C7E9B">
        <w:t xml:space="preserve">유저의 입력을 받아 적절한 출력을 하는 역할을 맡는다. </w:t>
      </w:r>
    </w:p>
    <w:p w14:paraId="1061DA7A" w14:textId="2DAEFFC9" w:rsidR="0000694A" w:rsidRDefault="00EE5C32" w:rsidP="0000694A">
      <w:proofErr w:type="spellStart"/>
      <w:r>
        <w:rPr>
          <w:rFonts w:hint="eastAsia"/>
        </w:rPr>
        <w:t>프론트엔드</w:t>
      </w:r>
      <w:proofErr w:type="spellEnd"/>
      <w:r>
        <w:rPr>
          <w:rFonts w:hint="eastAsia"/>
        </w:rPr>
        <w:t xml:space="preserve"> 서버에는 search page, user page, item page, login page, review page, cart page등이 있으며, 각 페이지의 요청에 따라 </w:t>
      </w:r>
      <w:proofErr w:type="spellStart"/>
      <w:r w:rsidR="001C7E9B" w:rsidRPr="001C7E9B">
        <w:t>백엔드</w:t>
      </w:r>
      <w:proofErr w:type="spellEnd"/>
      <w:r w:rsidR="001C7E9B" w:rsidRPr="001C7E9B">
        <w:t xml:space="preserve"> </w:t>
      </w:r>
      <w:r>
        <w:rPr>
          <w:rFonts w:hint="eastAsia"/>
        </w:rPr>
        <w:t xml:space="preserve">서버와 </w:t>
      </w:r>
      <w:r w:rsidR="001C7E9B" w:rsidRPr="001C7E9B">
        <w:t xml:space="preserve">통신해 </w:t>
      </w:r>
      <w:r w:rsidR="00642814">
        <w:rPr>
          <w:rFonts w:hint="eastAsia"/>
        </w:rPr>
        <w:t xml:space="preserve">필요한 </w:t>
      </w:r>
      <w:r w:rsidR="001C7E9B" w:rsidRPr="001C7E9B">
        <w:t xml:space="preserve">데이터를 가져온다. </w:t>
      </w:r>
      <w:r w:rsidR="00642814">
        <w:rPr>
          <w:rFonts w:hint="eastAsia"/>
        </w:rPr>
        <w:t xml:space="preserve">페이지들은 </w:t>
      </w:r>
      <w:r w:rsidR="001C7E9B" w:rsidRPr="001C7E9B">
        <w:t xml:space="preserve">상품 검색, 상품 추천, </w:t>
      </w:r>
      <w:r w:rsidR="00642814">
        <w:rPr>
          <w:rFonts w:hint="eastAsia"/>
        </w:rPr>
        <w:t>로그인 세션</w:t>
      </w:r>
      <w:r w:rsidR="001C7E9B" w:rsidRPr="001C7E9B">
        <w:t xml:space="preserve"> 등</w:t>
      </w:r>
      <w:r w:rsidR="00642814">
        <w:rPr>
          <w:rFonts w:hint="eastAsia"/>
        </w:rPr>
        <w:t xml:space="preserve"> 여러 작은 기능</w:t>
      </w:r>
      <w:r w:rsidR="001C7E9B" w:rsidRPr="001C7E9B">
        <w:t>을 포함한다.</w:t>
      </w:r>
    </w:p>
    <w:p w14:paraId="6A9E09CC" w14:textId="77777777" w:rsidR="002C6419" w:rsidRDefault="002C6419" w:rsidP="0000694A"/>
    <w:p w14:paraId="173084CC" w14:textId="77777777" w:rsidR="00EE5C32" w:rsidRPr="001C7E9B" w:rsidRDefault="00EE5C32" w:rsidP="0000694A"/>
    <w:p w14:paraId="150729FA" w14:textId="1E60218D" w:rsidR="0001217D" w:rsidRPr="00A91B7E" w:rsidRDefault="0001217D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49" w:name="_Toc23702923"/>
      <w:r w:rsidRPr="00A91B7E">
        <w:rPr>
          <w:color w:val="FFC000" w:themeColor="accent4"/>
        </w:rPr>
        <w:lastRenderedPageBreak/>
        <w:t>Backend Architecture</w:t>
      </w:r>
      <w:bookmarkEnd w:id="49"/>
    </w:p>
    <w:p w14:paraId="4EE22360" w14:textId="77777777" w:rsidR="0000694A" w:rsidRPr="0000694A" w:rsidRDefault="0000694A" w:rsidP="0000694A"/>
    <w:p w14:paraId="5474059F" w14:textId="4FC787EE" w:rsidR="00A66CF9" w:rsidRDefault="005947BB" w:rsidP="00A66CF9">
      <w:r w:rsidRPr="005947BB">
        <w:rPr>
          <w:noProof/>
        </w:rPr>
        <w:drawing>
          <wp:inline distT="0" distB="0" distL="0" distR="0" wp14:anchorId="48276959" wp14:editId="0FADE679">
            <wp:extent cx="5731510" cy="2408895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dy60\OneDrive\바탕 화면\backend diagra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0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8863F" w14:textId="7EC3E308" w:rsidR="0001217D" w:rsidRDefault="00C649B6" w:rsidP="00C649B6">
      <w:pPr>
        <w:pStyle w:val="ab"/>
        <w:jc w:val="center"/>
      </w:pPr>
      <w:bookmarkStart w:id="50" w:name="_Toc9286234"/>
      <w:bookmarkStart w:id="51" w:name="_Toc23624824"/>
      <w:r>
        <w:t xml:space="preserve">Diagram </w:t>
      </w:r>
      <w:fldSimple w:instr=" SEQ Diagram \* ARABIC ">
        <w:r w:rsidR="00FF318E">
          <w:rPr>
            <w:noProof/>
          </w:rPr>
          <w:t>4</w:t>
        </w:r>
      </w:fldSimple>
      <w:r w:rsidR="00C80C09">
        <w:rPr>
          <w:noProof/>
        </w:rPr>
        <w:t>:</w:t>
      </w:r>
      <w:r w:rsidR="00A66CF9">
        <w:t xml:space="preserve"> Backend Architecture</w:t>
      </w:r>
      <w:bookmarkEnd w:id="50"/>
      <w:bookmarkEnd w:id="51"/>
    </w:p>
    <w:p w14:paraId="1C12DE6E" w14:textId="2F3924C2" w:rsidR="00A66CF9" w:rsidRDefault="00A66CF9" w:rsidP="00A66CF9">
      <w:proofErr w:type="spellStart"/>
      <w:r>
        <w:rPr>
          <w:rFonts w:hint="eastAsia"/>
        </w:rPr>
        <w:t>백엔드</w:t>
      </w:r>
      <w:proofErr w:type="spellEnd"/>
      <w:r>
        <w:rPr>
          <w:rFonts w:hint="eastAsia"/>
        </w:rPr>
        <w:t xml:space="preserve"> 시스템은 </w:t>
      </w:r>
      <w:r w:rsidR="00705605">
        <w:rPr>
          <w:rFonts w:hint="eastAsia"/>
        </w:rPr>
        <w:t>위와 같이 구성되어 있는데,</w:t>
      </w:r>
      <w:r w:rsidR="00705605">
        <w:t xml:space="preserve"> </w:t>
      </w:r>
      <w:r w:rsidR="00705605">
        <w:rPr>
          <w:rFonts w:hint="eastAsia"/>
        </w:rPr>
        <w:t xml:space="preserve">크게 </w:t>
      </w:r>
      <w:r w:rsidR="00A91B7E">
        <w:rPr>
          <w:rFonts w:hint="eastAsia"/>
        </w:rPr>
        <w:t>HTTP Request Handler, Router, API, Similar Item Finding System 로 나뉜다. 리뷰 keyword를 분석하기 위해 google API를 사용하기도 한다.</w:t>
      </w:r>
    </w:p>
    <w:p w14:paraId="2C722F7B" w14:textId="077DB747" w:rsidR="000E2974" w:rsidRDefault="000E2974" w:rsidP="00A66CF9"/>
    <w:p w14:paraId="7CECE453" w14:textId="27003393" w:rsidR="000E2974" w:rsidRDefault="000E2974" w:rsidP="00A66CF9"/>
    <w:p w14:paraId="4DC745C6" w14:textId="0A7C979E" w:rsidR="000E2974" w:rsidRDefault="000E2974" w:rsidP="00A66CF9"/>
    <w:p w14:paraId="68D13D85" w14:textId="7B394B6F" w:rsidR="000E2974" w:rsidRDefault="000E2974" w:rsidP="00A66CF9"/>
    <w:p w14:paraId="600FD2B0" w14:textId="36337CFB" w:rsidR="000E2974" w:rsidRDefault="000E2974" w:rsidP="00A66CF9"/>
    <w:p w14:paraId="704E7C0D" w14:textId="714E37BA" w:rsidR="000E2974" w:rsidRDefault="000E2974" w:rsidP="00A66CF9"/>
    <w:p w14:paraId="60BCDD2B" w14:textId="35CAA1D9" w:rsidR="000E2974" w:rsidRDefault="000E2974" w:rsidP="00A66CF9"/>
    <w:p w14:paraId="39AFD05C" w14:textId="06FB9758" w:rsidR="000E2974" w:rsidRDefault="000E2974" w:rsidP="00A66CF9"/>
    <w:p w14:paraId="5943EA03" w14:textId="77777777" w:rsidR="000E2974" w:rsidRDefault="000E2974" w:rsidP="00A66CF9"/>
    <w:p w14:paraId="5178C390" w14:textId="77777777" w:rsidR="00EE5C32" w:rsidRPr="00A66CF9" w:rsidRDefault="00EE5C32" w:rsidP="00A66CF9"/>
    <w:p w14:paraId="1AEBD6A4" w14:textId="5FD0302B" w:rsidR="0001217D" w:rsidRDefault="00F7683A" w:rsidP="00052F46">
      <w:pPr>
        <w:pStyle w:val="2"/>
        <w:numPr>
          <w:ilvl w:val="1"/>
          <w:numId w:val="4"/>
        </w:numPr>
        <w:jc w:val="left"/>
      </w:pPr>
      <w:bookmarkStart w:id="52" w:name="_Toc23702924"/>
      <w:r>
        <w:t>Review</w:t>
      </w:r>
      <w:r w:rsidR="0001217D">
        <w:t xml:space="preserve"> Analysis System</w:t>
      </w:r>
      <w:bookmarkEnd w:id="52"/>
    </w:p>
    <w:p w14:paraId="661324F5" w14:textId="77777777" w:rsidR="000E2974" w:rsidRPr="000E2974" w:rsidRDefault="000E2974" w:rsidP="000E2974"/>
    <w:p w14:paraId="65422AC3" w14:textId="5A40E93B" w:rsidR="00F953A5" w:rsidRDefault="00502758" w:rsidP="00F953A5">
      <w:pPr>
        <w:keepNext/>
        <w:jc w:val="center"/>
      </w:pPr>
      <w:r>
        <w:rPr>
          <w:noProof/>
        </w:rPr>
        <w:drawing>
          <wp:inline distT="0" distB="0" distL="0" distR="0" wp14:anchorId="0740687C" wp14:editId="34FD5697">
            <wp:extent cx="5731510" cy="322389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6104B" w14:textId="3BE9B007" w:rsidR="0001217D" w:rsidRDefault="00C649B6" w:rsidP="00C649B6">
      <w:pPr>
        <w:pStyle w:val="ab"/>
        <w:jc w:val="center"/>
      </w:pPr>
      <w:bookmarkStart w:id="53" w:name="_Toc9286235"/>
      <w:bookmarkStart w:id="54" w:name="_Toc23624825"/>
      <w:r>
        <w:t xml:space="preserve">Diagram </w:t>
      </w:r>
      <w:fldSimple w:instr=" SEQ Diagram \* ARABIC ">
        <w:r w:rsidR="00FF318E">
          <w:rPr>
            <w:noProof/>
          </w:rPr>
          <w:t>5</w:t>
        </w:r>
      </w:fldSimple>
      <w:r w:rsidR="00C80C09">
        <w:rPr>
          <w:noProof/>
        </w:rPr>
        <w:t>:</w:t>
      </w:r>
      <w:r>
        <w:t xml:space="preserve"> </w:t>
      </w:r>
      <w:r w:rsidR="00F953A5">
        <w:t>Review Analysis System Architecture</w:t>
      </w:r>
      <w:bookmarkEnd w:id="53"/>
      <w:bookmarkEnd w:id="54"/>
    </w:p>
    <w:p w14:paraId="14CD6C5E" w14:textId="15D4077E" w:rsidR="005A3328" w:rsidRDefault="007401E3" w:rsidP="005A3328">
      <w:r w:rsidRPr="007401E3">
        <w:rPr>
          <w:rFonts w:hint="eastAsia"/>
        </w:rPr>
        <w:t>리뷰</w:t>
      </w:r>
      <w:r w:rsidRPr="007401E3">
        <w:t xml:space="preserve"> 분석 시스템은 위 도표와 같은 순서도를 가진다. 사용자가 자신의 웹</w:t>
      </w:r>
      <w:r w:rsidR="00103BBF">
        <w:rPr>
          <w:rFonts w:hint="eastAsia"/>
        </w:rPr>
        <w:t xml:space="preserve"> </w:t>
      </w:r>
      <w:r w:rsidRPr="007401E3">
        <w:t xml:space="preserve">페이지에 리뷰를 입력하여 등록을 진행하면 그 정보는 서버로 전송된다. 전송된 리뷰는 Google </w:t>
      </w:r>
      <w:r w:rsidR="00103BBF">
        <w:t>Nat</w:t>
      </w:r>
      <w:r w:rsidRPr="007401E3">
        <w:t>ural Language Processing API를 통하여 Keyword 추출, 감정표현 점수 등의 정보를 분석하게 되고 분석된 정보는 정리하여 데이터베이스에 저장된다. 저장된 리뷰정보는 또</w:t>
      </w:r>
      <w:r w:rsidR="00BC384E">
        <w:rPr>
          <w:rFonts w:hint="eastAsia"/>
        </w:rPr>
        <w:t xml:space="preserve"> </w:t>
      </w:r>
      <w:r w:rsidRPr="007401E3">
        <w:t>다른 사용자가 해당 상품을 방문하게 되면 입력된 리뷰뿐 아니라 keyword, 감정표현 점</w:t>
      </w:r>
      <w:r w:rsidRPr="007401E3">
        <w:rPr>
          <w:rFonts w:hint="eastAsia"/>
        </w:rPr>
        <w:t>수</w:t>
      </w:r>
      <w:r w:rsidRPr="007401E3">
        <w:t xml:space="preserve"> 등의 정보까지 제공하게 된다.</w:t>
      </w:r>
    </w:p>
    <w:p w14:paraId="287ABCDB" w14:textId="07ABD9BB" w:rsidR="000E2974" w:rsidRDefault="000E2974" w:rsidP="005A3328"/>
    <w:p w14:paraId="66CC88F0" w14:textId="4FAE4D42" w:rsidR="000E2974" w:rsidRDefault="000E2974" w:rsidP="005A3328"/>
    <w:p w14:paraId="6CD6B04B" w14:textId="03362CDA" w:rsidR="000E2974" w:rsidRDefault="000E2974" w:rsidP="005A3328"/>
    <w:p w14:paraId="5063678F" w14:textId="1088B3EB" w:rsidR="000E2974" w:rsidRDefault="000E2974" w:rsidP="005A3328"/>
    <w:p w14:paraId="0F6203E5" w14:textId="77777777" w:rsidR="000E2974" w:rsidRPr="005A3328" w:rsidRDefault="000E2974" w:rsidP="005A3328"/>
    <w:p w14:paraId="6BFBE85B" w14:textId="1B0C8D1A" w:rsidR="0001217D" w:rsidRDefault="00A50D3F" w:rsidP="00052F46">
      <w:pPr>
        <w:pStyle w:val="2"/>
        <w:numPr>
          <w:ilvl w:val="1"/>
          <w:numId w:val="4"/>
        </w:numPr>
        <w:jc w:val="left"/>
      </w:pPr>
      <w:bookmarkStart w:id="55" w:name="_Toc23702925"/>
      <w:r>
        <w:rPr>
          <w:rFonts w:hint="eastAsia"/>
        </w:rPr>
        <w:t>연관상품 찾기 시스템</w:t>
      </w:r>
      <w:bookmarkEnd w:id="55"/>
    </w:p>
    <w:p w14:paraId="4B8DE554" w14:textId="77777777" w:rsidR="000E2974" w:rsidRPr="000E2974" w:rsidRDefault="000E2974" w:rsidP="000E2974"/>
    <w:p w14:paraId="4DEC933D" w14:textId="77777777" w:rsidR="00C649B6" w:rsidRDefault="00502758" w:rsidP="00C649B6">
      <w:pPr>
        <w:keepNext/>
        <w:jc w:val="center"/>
      </w:pPr>
      <w:r>
        <w:rPr>
          <w:noProof/>
        </w:rPr>
        <w:drawing>
          <wp:inline distT="0" distB="0" distL="0" distR="0" wp14:anchorId="78480466" wp14:editId="0E977428">
            <wp:extent cx="5731510" cy="322389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DE677" w14:textId="0F12DBC8" w:rsidR="00B32DB0" w:rsidRDefault="00C649B6" w:rsidP="00C649B6">
      <w:pPr>
        <w:pStyle w:val="ab"/>
        <w:jc w:val="center"/>
      </w:pPr>
      <w:bookmarkStart w:id="56" w:name="_Toc23624826"/>
      <w:r>
        <w:t xml:space="preserve">Diagram </w:t>
      </w:r>
      <w:fldSimple w:instr=" SEQ Diagram \* ARABIC ">
        <w:r w:rsidR="00FF318E">
          <w:rPr>
            <w:noProof/>
          </w:rPr>
          <w:t>6</w:t>
        </w:r>
      </w:fldSimple>
      <w:bookmarkStart w:id="57" w:name="_Toc9286230"/>
      <w:r w:rsidR="00C80C09">
        <w:rPr>
          <w:noProof/>
        </w:rPr>
        <w:t>:</w:t>
      </w:r>
      <w:r>
        <w:rPr>
          <w:rFonts w:hint="eastAsia"/>
        </w:rPr>
        <w:t xml:space="preserve"> </w:t>
      </w:r>
      <w:r w:rsidR="0071330F">
        <w:t>Recommendation</w:t>
      </w:r>
      <w:r w:rsidR="00F953A5">
        <w:t xml:space="preserve"> System Architecture</w:t>
      </w:r>
      <w:bookmarkEnd w:id="56"/>
      <w:bookmarkEnd w:id="57"/>
    </w:p>
    <w:p w14:paraId="7FAA88D2" w14:textId="7CFA6F6F" w:rsidR="00823F0C" w:rsidRDefault="00A83D75">
      <w:r w:rsidRPr="00A83D75">
        <w:rPr>
          <w:rFonts w:hint="eastAsia"/>
        </w:rPr>
        <w:t>연관상품을</w:t>
      </w:r>
      <w:r w:rsidRPr="00A83D75">
        <w:t xml:space="preserve"> 찾는 시스템은 위 도표와 같은 순서도를 가진다. 주기적으로 DB에서 상품들을 꺼내와서 Similar item finding system을 통해 similar product를 찾아 각 상품의 정보에 등록 후에 해당 정보들을 DB에 다시 등록하는 절차를 가진다.</w:t>
      </w:r>
      <w:r w:rsidR="00823F0C">
        <w:br w:type="page"/>
      </w:r>
    </w:p>
    <w:p w14:paraId="02051FB8" w14:textId="288CCC66" w:rsidR="00C374E9" w:rsidRPr="00CB5DAF" w:rsidRDefault="00A50D3F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58" w:name="_Toc23702926"/>
      <w:r w:rsidRPr="00CB5DAF">
        <w:rPr>
          <w:color w:val="FFC000" w:themeColor="accent4"/>
        </w:rPr>
        <w:lastRenderedPageBreak/>
        <w:t>C</w:t>
      </w:r>
      <w:r w:rsidRPr="00CB5DAF">
        <w:rPr>
          <w:rFonts w:hint="eastAsia"/>
          <w:color w:val="FFC000" w:themeColor="accent4"/>
        </w:rPr>
        <w:t xml:space="preserve">ustomized </w:t>
      </w:r>
      <w:r w:rsidR="007C7E12" w:rsidRPr="00CB5DAF">
        <w:rPr>
          <w:color w:val="FFC000" w:themeColor="accent4"/>
        </w:rPr>
        <w:t>Search S</w:t>
      </w:r>
      <w:r w:rsidRPr="00CB5DAF">
        <w:rPr>
          <w:color w:val="FFC000" w:themeColor="accent4"/>
        </w:rPr>
        <w:t>ys</w:t>
      </w:r>
      <w:r w:rsidR="007C7E12" w:rsidRPr="00CB5DAF">
        <w:rPr>
          <w:color w:val="FFC000" w:themeColor="accent4"/>
        </w:rPr>
        <w:t>tem</w:t>
      </w:r>
      <w:bookmarkEnd w:id="58"/>
    </w:p>
    <w:p w14:paraId="7379B480" w14:textId="77777777" w:rsidR="00823F0C" w:rsidRPr="00A916B7" w:rsidRDefault="00823F0C" w:rsidP="00823F0C"/>
    <w:p w14:paraId="14BC215B" w14:textId="74F7B841" w:rsidR="00C374E9" w:rsidRDefault="007C7E12" w:rsidP="00CB5DAF">
      <w:pPr>
        <w:ind w:firstLineChars="100" w:firstLine="210"/>
        <w:rPr>
          <w:rFonts w:hint="eastAsia"/>
        </w:rPr>
      </w:pPr>
      <w:r>
        <w:rPr>
          <w:rFonts w:hint="eastAsia"/>
        </w:rPr>
        <w:t>Customized Search</w:t>
      </w:r>
      <w:r w:rsidR="00C374E9">
        <w:rPr>
          <w:rFonts w:hint="eastAsia"/>
        </w:rPr>
        <w:t xml:space="preserve"> 시스템은 </w:t>
      </w:r>
      <w:r>
        <w:rPr>
          <w:rFonts w:hint="eastAsia"/>
        </w:rPr>
        <w:t>사용자가 상품의 이름을 검색했을 때,</w:t>
      </w:r>
      <w:r>
        <w:t xml:space="preserve"> </w:t>
      </w:r>
      <w:r>
        <w:rPr>
          <w:rFonts w:hint="eastAsia"/>
        </w:rPr>
        <w:t>관련된 상품을 보여주는 과정에서 사용자가 선호하는 키워드를 기준으로 상품의 우선순위를 매겨서 보여주는 시스템이다.</w:t>
      </w:r>
    </w:p>
    <w:p w14:paraId="187A30CE" w14:textId="65B3CFC9" w:rsidR="00A72329" w:rsidRDefault="00A72329" w:rsidP="00CB5DAF">
      <w:pPr>
        <w:ind w:firstLineChars="100" w:firstLine="210"/>
      </w:pPr>
      <w:r>
        <w:rPr>
          <w:rFonts w:hint="eastAsia"/>
        </w:rPr>
        <w:t>사용자가 문자열을 입력하고 상품을 검색했을 때 검색 문자열이 포함된 상품을 보여준다.</w:t>
      </w:r>
    </w:p>
    <w:p w14:paraId="644F8D0A" w14:textId="499F4EEC" w:rsidR="007C7E12" w:rsidRDefault="007C7E12" w:rsidP="00CB5DAF">
      <w:pPr>
        <w:ind w:firstLineChars="100" w:firstLine="210"/>
      </w:pPr>
      <w:r>
        <w:rPr>
          <w:rFonts w:hint="eastAsia"/>
        </w:rPr>
        <w:t xml:space="preserve">또한 </w:t>
      </w:r>
      <w:r w:rsidR="007A41DB">
        <w:rPr>
          <w:rFonts w:hint="eastAsia"/>
        </w:rPr>
        <w:t>사용자가 미리 관심 키워드</w:t>
      </w:r>
      <w:r w:rsidR="00AC7FDC">
        <w:rPr>
          <w:rFonts w:hint="eastAsia"/>
        </w:rPr>
        <w:t xml:space="preserve"> 설정했을 시,</w:t>
      </w:r>
      <w:r>
        <w:rPr>
          <w:rFonts w:hint="eastAsia"/>
        </w:rPr>
        <w:t xml:space="preserve"> 해당 키워드 </w:t>
      </w:r>
      <w:r>
        <w:t>set</w:t>
      </w:r>
      <w:r>
        <w:rPr>
          <w:rFonts w:hint="eastAsia"/>
        </w:rPr>
        <w:t>을 기준으로 키워드 긍정도가 높은 순의 정렬 결과를 보여준다.</w:t>
      </w:r>
      <w:r>
        <w:t xml:space="preserve"> </w:t>
      </w:r>
      <w:r>
        <w:rPr>
          <w:rFonts w:hint="eastAsia"/>
        </w:rPr>
        <w:t>이를 통해서 사용자 맞춤 키워드 검색 시스템을 제공할 수 있다.</w:t>
      </w:r>
    </w:p>
    <w:p w14:paraId="69904DF9" w14:textId="200DED77" w:rsidR="007C7E12" w:rsidRDefault="007C7E12" w:rsidP="00CB5DAF">
      <w:pPr>
        <w:ind w:firstLineChars="100" w:firstLine="210"/>
      </w:pPr>
      <w:r>
        <w:rPr>
          <w:rFonts w:hint="eastAsia"/>
        </w:rPr>
        <w:t xml:space="preserve">사용자는 이 시스템을 통해서 </w:t>
      </w:r>
      <w:r w:rsidR="007932AF">
        <w:rPr>
          <w:rFonts w:hint="eastAsia"/>
        </w:rPr>
        <w:t>기존의 검색 시스템보다 더 직관적이고 쉽게 원하는 키워드에 맞는 상품을 찾을 수 있게 된다.</w:t>
      </w:r>
    </w:p>
    <w:p w14:paraId="4C4FCE0F" w14:textId="77777777" w:rsidR="00A62BF6" w:rsidRDefault="00A62BF6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2CA0F356" w14:textId="3F367D7A" w:rsidR="004B198C" w:rsidRPr="005373CF" w:rsidRDefault="004B198C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bookmarkStart w:id="59" w:name="_Toc23702927"/>
      <w:r w:rsidRPr="005373CF">
        <w:rPr>
          <w:rFonts w:hint="eastAsia"/>
          <w:color w:val="EE8640"/>
        </w:rPr>
        <w:lastRenderedPageBreak/>
        <w:t>S</w:t>
      </w:r>
      <w:r w:rsidRPr="005373CF">
        <w:rPr>
          <w:color w:val="EE8640"/>
        </w:rPr>
        <w:t>ystem Requirements Specification</w:t>
      </w:r>
      <w:bookmarkEnd w:id="59"/>
    </w:p>
    <w:p w14:paraId="35A3F492" w14:textId="77777777" w:rsidR="005F1B32" w:rsidRDefault="005F1B32" w:rsidP="00FC0E6D"/>
    <w:p w14:paraId="2C64C5E0" w14:textId="22061486" w:rsidR="00696D5D" w:rsidRDefault="005F1B32" w:rsidP="00CB5DAF">
      <w:pPr>
        <w:ind w:firstLineChars="100" w:firstLine="210"/>
        <w:jc w:val="both"/>
      </w:pPr>
      <w:r>
        <w:rPr>
          <w:rFonts w:hint="eastAsia"/>
        </w:rPr>
        <w:t xml:space="preserve">이 </w:t>
      </w:r>
      <w:r w:rsidR="00696D5D">
        <w:rPr>
          <w:rFonts w:hint="eastAsia"/>
        </w:rPr>
        <w:t>장</w:t>
      </w:r>
      <w:r>
        <w:rPr>
          <w:rFonts w:hint="eastAsia"/>
        </w:rPr>
        <w:t>에서는</w:t>
      </w:r>
      <w:r w:rsidR="00696D5D" w:rsidRPr="00AF2B16">
        <w:t xml:space="preserve">User Requirements Definition에 간략히 서술되어 있는 요구사항을 기반으로, 기능적 요구사항, 비기능적 요구사항, 기타 요구사항을 더 detail하게 설명한다. 필요하다면 user requirements에 없는 요구사항을 추가할 수 있다. 이때 본 </w:t>
      </w:r>
      <w:r w:rsidR="00696D5D">
        <w:rPr>
          <w:rFonts w:hint="eastAsia"/>
        </w:rPr>
        <w:t>장은</w:t>
      </w:r>
      <w:r w:rsidR="00696D5D" w:rsidRPr="00AF2B16">
        <w:t xml:space="preserve"> 개발 프로세스 전반에 사용되는 </w:t>
      </w:r>
      <w:r w:rsidR="00696D5D">
        <w:rPr>
          <w:rFonts w:hint="eastAsia"/>
        </w:rPr>
        <w:t>장</w:t>
      </w:r>
      <w:r w:rsidR="00696D5D" w:rsidRPr="00AF2B16">
        <w:t>이므로 structured natural language, graphical notations등을 활용해 체계적이고 명확하게 서술한다.</w:t>
      </w:r>
    </w:p>
    <w:p w14:paraId="545AA2FE" w14:textId="77777777" w:rsidR="005F1B32" w:rsidRPr="00FC0E6D" w:rsidRDefault="005F1B32" w:rsidP="005F1B32">
      <w:pPr>
        <w:ind w:firstLine="800"/>
      </w:pPr>
    </w:p>
    <w:p w14:paraId="342BDE30" w14:textId="10526DA2" w:rsidR="00FC0E6D" w:rsidRPr="00FF4635" w:rsidRDefault="004B198C" w:rsidP="00052F46">
      <w:pPr>
        <w:pStyle w:val="2"/>
        <w:numPr>
          <w:ilvl w:val="1"/>
          <w:numId w:val="4"/>
        </w:numPr>
        <w:jc w:val="left"/>
      </w:pPr>
      <w:bookmarkStart w:id="60" w:name="_Toc23702928"/>
      <w:r w:rsidRPr="00FF4635">
        <w:rPr>
          <w:rFonts w:hint="eastAsia"/>
        </w:rPr>
        <w:t>F</w:t>
      </w:r>
      <w:r w:rsidRPr="00FF4635">
        <w:t>unctional Requirements</w:t>
      </w:r>
      <w:r w:rsidR="005F1B32" w:rsidRPr="00FF4635">
        <w:t xml:space="preserve"> – Frontend</w:t>
      </w:r>
      <w:bookmarkEnd w:id="60"/>
    </w:p>
    <w:p w14:paraId="2320BF3E" w14:textId="77777777" w:rsidR="000E2974" w:rsidRPr="000E2974" w:rsidRDefault="000E2974" w:rsidP="000E2974"/>
    <w:p w14:paraId="427EBBBF" w14:textId="48CFF199" w:rsidR="0000694A" w:rsidRPr="0000694A" w:rsidRDefault="00A50D3F" w:rsidP="00052F46">
      <w:pPr>
        <w:pStyle w:val="3"/>
        <w:numPr>
          <w:ilvl w:val="0"/>
          <w:numId w:val="14"/>
        </w:numPr>
      </w:pPr>
      <w:bookmarkStart w:id="61" w:name="_Toc23702929"/>
      <w:r>
        <w:t>Customized Search result</w:t>
      </w:r>
      <w:bookmarkEnd w:id="61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4D48158D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7BA8C02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0A99E738" w14:textId="77777777" w:rsidR="00974456" w:rsidRDefault="00974456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Customized Search Result</w:t>
            </w:r>
          </w:p>
        </w:tc>
      </w:tr>
      <w:tr w:rsidR="00974456" w14:paraId="7E65AC64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16FA3A1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12E5366D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검색한 물품의 리스트를 보여준다.</w:t>
            </w:r>
          </w:p>
        </w:tc>
      </w:tr>
      <w:tr w:rsidR="00974456" w14:paraId="3B86753D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D936C65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3BB2201B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검색 키워드</w:t>
            </w:r>
          </w:p>
        </w:tc>
      </w:tr>
      <w:tr w:rsidR="00974456" w14:paraId="35C0EB70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04C7F4D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01BC7429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입력</w:t>
            </w:r>
          </w:p>
        </w:tc>
      </w:tr>
      <w:tr w:rsidR="00974456" w14:paraId="387D0BEE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14F76A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5064722D" w14:textId="77777777" w:rsidR="00974456" w:rsidRDefault="00974456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검색 키워드와 관련관 상품 리스트</w:t>
            </w:r>
          </w:p>
        </w:tc>
      </w:tr>
      <w:tr w:rsidR="00974456" w14:paraId="54A480E5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03F6C4C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0C2A7A5A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2548D304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F1C5DB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67403547" w14:textId="09694847" w:rsidR="00974456" w:rsidRPr="00F33841" w:rsidRDefault="00974456" w:rsidP="006923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사용자가 구매하고자 하는 상품을 검색했을 때 상품들을 리스트로 보여준다. 보여주는 상품은 검색 키워드</w:t>
            </w:r>
            <w:r w:rsidR="00F20FB5">
              <w:rPr>
                <w:rFonts w:hint="eastAsia"/>
              </w:rPr>
              <w:t>를 포함하는</w:t>
            </w:r>
            <w:r w:rsidR="00870FB4">
              <w:rPr>
                <w:rFonts w:hint="eastAsia"/>
              </w:rPr>
              <w:t xml:space="preserve"> 상품 중에서</w:t>
            </w:r>
            <w:r>
              <w:t xml:space="preserve"> </w:t>
            </w:r>
            <w:r w:rsidR="00870FB4">
              <w:rPr>
                <w:rFonts w:hint="eastAsia"/>
              </w:rPr>
              <w:t xml:space="preserve">얼마나 </w:t>
            </w:r>
            <w:r>
              <w:t>많이 판매된 상품인지, 사용자가 관심</w:t>
            </w:r>
            <w:r>
              <w:rPr>
                <w:rFonts w:hint="eastAsia"/>
              </w:rPr>
              <w:t xml:space="preserve"> </w:t>
            </w:r>
            <w:r>
              <w:t>있을 법한 상품인지</w:t>
            </w:r>
            <w:r w:rsidR="00692350">
              <w:rPr>
                <w:rFonts w:hint="eastAsia"/>
              </w:rPr>
              <w:t>, 사용자의 검색 키워드 긍정도가 높은지</w:t>
            </w:r>
            <w:r w:rsidR="00870FB4">
              <w:rPr>
                <w:rFonts w:hint="eastAsia"/>
              </w:rPr>
              <w:t>를</w:t>
            </w:r>
            <w:r>
              <w:t xml:space="preserve"> 종합적으로 판단해 점수를 매기고 순서대로 나열한다. 각 상품은 이미지, 이름, 키워드</w:t>
            </w:r>
            <w:r w:rsidR="00870FB4">
              <w:rPr>
                <w:rFonts w:hint="eastAsia"/>
              </w:rPr>
              <w:t>와 평가 정보</w:t>
            </w:r>
            <w:r>
              <w:t xml:space="preserve"> 등</w:t>
            </w:r>
            <w:r w:rsidR="00870FB4">
              <w:rPr>
                <w:rFonts w:hint="eastAsia"/>
              </w:rPr>
              <w:t>의</w:t>
            </w:r>
            <w:r>
              <w:t xml:space="preserve"> 간단한 설명과 함께 보여지고 클릭했을 때 상품의 상세 페이지로 넘어갈 수 있다.</w:t>
            </w:r>
          </w:p>
        </w:tc>
      </w:tr>
      <w:tr w:rsidR="00974456" w14:paraId="1E22BBF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5D3FB58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605E5654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5653C048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592D332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5CBCE96C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64E79B3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6046125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510FC439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43B7FE1" w14:textId="618635F6" w:rsidR="00974456" w:rsidRPr="00670261" w:rsidRDefault="00DB3296" w:rsidP="00DB3296">
      <w:pPr>
        <w:pStyle w:val="ab"/>
        <w:jc w:val="center"/>
      </w:pPr>
      <w:bookmarkStart w:id="62" w:name="_Toc23624793"/>
      <w:r>
        <w:t xml:space="preserve">Table </w:t>
      </w:r>
      <w:fldSimple w:instr=" SEQ Table \* ARABIC ">
        <w:r w:rsidR="00FF318E">
          <w:rPr>
            <w:noProof/>
          </w:rPr>
          <w:t>2</w:t>
        </w:r>
      </w:fldSimple>
      <w:r w:rsidR="00C80C09">
        <w:rPr>
          <w:noProof/>
        </w:rPr>
        <w:t>:</w:t>
      </w:r>
      <w:r>
        <w:t xml:space="preserve"> </w:t>
      </w:r>
      <w:r w:rsidR="00974456">
        <w:rPr>
          <w:rFonts w:hint="eastAsia"/>
        </w:rPr>
        <w:t>Customized Search result</w:t>
      </w:r>
      <w:bookmarkEnd w:id="62"/>
    </w:p>
    <w:p w14:paraId="30F5E115" w14:textId="20440C5C" w:rsidR="0060443F" w:rsidRDefault="0060443F">
      <w:pPr>
        <w:rPr>
          <w:b/>
          <w:bCs/>
          <w:color w:val="404040" w:themeColor="text1" w:themeTint="BF"/>
          <w:sz w:val="16"/>
          <w:szCs w:val="16"/>
        </w:rPr>
      </w:pPr>
    </w:p>
    <w:p w14:paraId="247D36F1" w14:textId="3E4F715A" w:rsidR="00FB1225" w:rsidRDefault="00E01FA4" w:rsidP="00052F46">
      <w:pPr>
        <w:pStyle w:val="3"/>
        <w:numPr>
          <w:ilvl w:val="0"/>
          <w:numId w:val="14"/>
        </w:numPr>
      </w:pPr>
      <w:bookmarkStart w:id="63" w:name="_Toc23702930"/>
      <w:r>
        <w:rPr>
          <w:rFonts w:hint="eastAsia"/>
        </w:rPr>
        <w:t>Item</w:t>
      </w:r>
      <w:r w:rsidR="00A50D3F">
        <w:t xml:space="preserve"> page</w:t>
      </w:r>
      <w:bookmarkEnd w:id="63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37383D9D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7690DEA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344787F9" w14:textId="2D53D296" w:rsidR="00974456" w:rsidRDefault="00E01FA4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</w:t>
            </w:r>
            <w:r w:rsidR="00974456">
              <w:rPr>
                <w:rFonts w:hint="eastAsia"/>
              </w:rPr>
              <w:t xml:space="preserve"> Page</w:t>
            </w:r>
          </w:p>
        </w:tc>
      </w:tr>
      <w:tr w:rsidR="00974456" w14:paraId="3FA46C98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3A087EE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408B6B69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클릭한 상품의 상세 페이지를 보여준다.</w:t>
            </w:r>
          </w:p>
        </w:tc>
      </w:tr>
      <w:tr w:rsidR="00974456" w14:paraId="5A194DD0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1E6C7B5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2D881EFB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클릭한 상품 ID</w:t>
            </w:r>
          </w:p>
        </w:tc>
      </w:tr>
      <w:tr w:rsidR="00974456" w14:paraId="3FC7238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7CAFB1C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61100CC7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입력</w:t>
            </w:r>
          </w:p>
        </w:tc>
      </w:tr>
      <w:tr w:rsidR="00974456" w14:paraId="168B9E7B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5ABE2B0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3E246D8D" w14:textId="77777777" w:rsidR="00974456" w:rsidRDefault="00974456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의 상세 페이지</w:t>
            </w:r>
          </w:p>
        </w:tc>
      </w:tr>
      <w:tr w:rsidR="00974456" w14:paraId="66332C18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54B8983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3DE71C3D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4855D347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42F900D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3FB61BD0" w14:textId="48D839E1" w:rsidR="00974456" w:rsidRPr="00D05371" w:rsidRDefault="00974456" w:rsidP="00E01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사용자가 상품을 클릭했을 때 상품의 상세 페이지를 보여준다. </w:t>
            </w:r>
            <w:r w:rsidR="00E01FA4">
              <w:rPr>
                <w:rFonts w:hint="eastAsia"/>
              </w:rPr>
              <w:t>상세 페이지 안에는 판매자가 게시한 제품의 상세 정보</w:t>
            </w:r>
            <w:r w:rsidR="00A76845">
              <w:rPr>
                <w:rFonts w:hint="eastAsia"/>
              </w:rPr>
              <w:t>와 리뷰정보, 유사한 상품의 정보를 포함한다</w:t>
            </w:r>
            <w:r w:rsidR="00E01FA4">
              <w:rPr>
                <w:rFonts w:hint="eastAsia"/>
              </w:rPr>
              <w:t>.</w:t>
            </w:r>
            <w:r w:rsidR="00E01FA4">
              <w:t xml:space="preserve"> </w:t>
            </w:r>
            <w:r w:rsidR="00E01FA4">
              <w:rPr>
                <w:rFonts w:hint="eastAsia"/>
              </w:rPr>
              <w:t xml:space="preserve">이 리뷰 정보에 대한 자세한 사항은 </w:t>
            </w:r>
            <w:r w:rsidR="00E01FA4">
              <w:t>Review Page</w:t>
            </w:r>
            <w:r w:rsidR="00E01FA4">
              <w:rPr>
                <w:rFonts w:hint="eastAsia"/>
              </w:rPr>
              <w:t>에서 다룰 것이다.</w:t>
            </w:r>
          </w:p>
        </w:tc>
      </w:tr>
      <w:tr w:rsidR="00974456" w14:paraId="01372693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F972708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04C12864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30143F74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BCF8941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23D150C4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318C26DD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3D30D3A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22AF1382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320342B" w14:textId="74D101F2" w:rsidR="00974456" w:rsidRDefault="00DB3296" w:rsidP="00DB3296">
      <w:pPr>
        <w:pStyle w:val="ab"/>
        <w:jc w:val="center"/>
      </w:pPr>
      <w:bookmarkStart w:id="64" w:name="_Toc23624794"/>
      <w:r>
        <w:t xml:space="preserve">Table </w:t>
      </w:r>
      <w:fldSimple w:instr=" SEQ Table \* ARABIC ">
        <w:r w:rsidR="00FF318E">
          <w:rPr>
            <w:noProof/>
          </w:rPr>
          <w:t>3</w:t>
        </w:r>
      </w:fldSimple>
      <w:r w:rsidR="00C80C09">
        <w:rPr>
          <w:noProof/>
        </w:rPr>
        <w:t>:</w:t>
      </w:r>
      <w:r w:rsidR="00974456">
        <w:t xml:space="preserve"> </w:t>
      </w:r>
      <w:r w:rsidR="00F2535F">
        <w:t>Item</w:t>
      </w:r>
      <w:r w:rsidR="00974456">
        <w:rPr>
          <w:rFonts w:hint="eastAsia"/>
        </w:rPr>
        <w:t xml:space="preserve"> Page</w:t>
      </w:r>
      <w:bookmarkEnd w:id="64"/>
    </w:p>
    <w:p w14:paraId="53BBDC32" w14:textId="1BD37042" w:rsidR="00FB1225" w:rsidRDefault="00974456" w:rsidP="00052F46">
      <w:pPr>
        <w:pStyle w:val="3"/>
        <w:numPr>
          <w:ilvl w:val="0"/>
          <w:numId w:val="14"/>
        </w:numPr>
      </w:pPr>
      <w:bookmarkStart w:id="65" w:name="_Toc23702931"/>
      <w:r>
        <w:rPr>
          <w:rFonts w:hint="eastAsia"/>
        </w:rPr>
        <w:t>Keyword</w:t>
      </w:r>
      <w:bookmarkEnd w:id="65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5459A2D8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BD72064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17027545" w14:textId="77777777" w:rsidR="00974456" w:rsidRDefault="00974456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Keyword</w:t>
            </w:r>
          </w:p>
        </w:tc>
      </w:tr>
      <w:tr w:rsidR="00974456" w14:paraId="7A37FC5F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DC91CF3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77686001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상품과 리뷰의 키워드를 보여준다.</w:t>
            </w:r>
          </w:p>
        </w:tc>
      </w:tr>
      <w:tr w:rsidR="00974456" w14:paraId="61A8529E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0D9CC03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4E746089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 ID, 리뷰 ID</w:t>
            </w:r>
          </w:p>
        </w:tc>
      </w:tr>
      <w:tr w:rsidR="00974456" w14:paraId="01F781AE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17651FD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0334218B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7774DDD9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F369BD3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3D04AD30" w14:textId="77777777" w:rsidR="00974456" w:rsidRDefault="00974456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, 리뷰의 상세 페이지</w:t>
            </w:r>
          </w:p>
        </w:tc>
      </w:tr>
      <w:tr w:rsidR="00974456" w14:paraId="61F390FF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96FCC89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3106839B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76EDEC93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80E6F9C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5F5B9142" w14:textId="77777777" w:rsidR="001974D8" w:rsidRDefault="00974456" w:rsidP="002410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 xml:space="preserve">상품과 리뷰는 키워드와 함께 표시된다. 리뷰의 키워드는 리뷰를 분석하여 키워드를 찾아내고 이를 </w:t>
            </w:r>
            <w:r w:rsidR="009F1161">
              <w:rPr>
                <w:rFonts w:hint="eastAsia"/>
              </w:rPr>
              <w:t xml:space="preserve">파란색 혹은 </w:t>
            </w:r>
            <w:r>
              <w:t xml:space="preserve">빨간색으로 표시한다. 키워드가 상품에 긍정적인 의미로 사용된 경우 </w:t>
            </w:r>
            <w:r w:rsidR="00425A24">
              <w:rPr>
                <w:rFonts w:hint="eastAsia"/>
              </w:rPr>
              <w:t>파란색</w:t>
            </w:r>
            <w:r>
              <w:t xml:space="preserve">, 부정적인 의미로 사용되는 경우 빨간색으로 표시된다. </w:t>
            </w:r>
          </w:p>
          <w:p w14:paraId="3CDC9FDE" w14:textId="0DF5B320" w:rsidR="001974D8" w:rsidRPr="001974D8" w:rsidRDefault="001974D8" w:rsidP="001974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  <w:color w:val="FFC000" w:themeColor="accent4"/>
              </w:rPr>
              <w:t xml:space="preserve">수정 </w:t>
            </w:r>
            <w:r w:rsidR="00974456">
              <w:t xml:space="preserve">상품의 키워드는 </w:t>
            </w:r>
            <w:r>
              <w:rPr>
                <w:rFonts w:hint="eastAsia"/>
              </w:rPr>
              <w:t>상품 구매에 큰 영향을 끼치는 특징들을 미리 선정해 저장한다.</w:t>
            </w:r>
          </w:p>
        </w:tc>
      </w:tr>
      <w:tr w:rsidR="00974456" w14:paraId="1F2768CB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099B6F2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440C18FD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0775630E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EC0724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0ADAD04A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727836EA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D65BE18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033A666E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8DFAE9E" w14:textId="11448A1E" w:rsidR="00974456" w:rsidRPr="00670261" w:rsidRDefault="00DB3296" w:rsidP="00DB3296">
      <w:pPr>
        <w:pStyle w:val="ab"/>
        <w:jc w:val="center"/>
      </w:pPr>
      <w:bookmarkStart w:id="66" w:name="_Toc23624795"/>
      <w:r>
        <w:lastRenderedPageBreak/>
        <w:t xml:space="preserve">Table </w:t>
      </w:r>
      <w:fldSimple w:instr=" SEQ Table \* ARABIC ">
        <w:r w:rsidR="00FF318E">
          <w:rPr>
            <w:noProof/>
          </w:rPr>
          <w:t>4</w:t>
        </w:r>
      </w:fldSimple>
      <w:r w:rsidR="00C80C09">
        <w:rPr>
          <w:noProof/>
        </w:rPr>
        <w:t>:</w:t>
      </w:r>
      <w:r w:rsidR="00974456">
        <w:t xml:space="preserve"> </w:t>
      </w:r>
      <w:r w:rsidR="00974456">
        <w:rPr>
          <w:rFonts w:hint="eastAsia"/>
        </w:rPr>
        <w:t>Key word</w:t>
      </w:r>
      <w:bookmarkEnd w:id="66"/>
    </w:p>
    <w:p w14:paraId="08DD1E04" w14:textId="15F0AE49" w:rsidR="00360BD1" w:rsidRPr="00360BD1" w:rsidRDefault="00A814D1" w:rsidP="00052F46">
      <w:pPr>
        <w:pStyle w:val="3"/>
        <w:numPr>
          <w:ilvl w:val="0"/>
          <w:numId w:val="14"/>
        </w:numPr>
      </w:pPr>
      <w:bookmarkStart w:id="67" w:name="_Toc23702932"/>
      <w:r>
        <w:t>Review p</w:t>
      </w:r>
      <w:r w:rsidR="00974456">
        <w:t>age</w:t>
      </w:r>
      <w:bookmarkEnd w:id="67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974456" w14:paraId="6059C94D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D5AF126" w14:textId="77777777" w:rsidR="00974456" w:rsidRPr="00974456" w:rsidRDefault="00974456" w:rsidP="00974456">
            <w:r w:rsidRPr="00974456">
              <w:t>Name</w:t>
            </w:r>
          </w:p>
        </w:tc>
        <w:tc>
          <w:tcPr>
            <w:tcW w:w="6906" w:type="dxa"/>
          </w:tcPr>
          <w:p w14:paraId="34E21559" w14:textId="77777777" w:rsidR="00974456" w:rsidRDefault="00974456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Review Page</w:t>
            </w:r>
          </w:p>
        </w:tc>
      </w:tr>
      <w:tr w:rsidR="00974456" w14:paraId="004FCC2C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F8C843C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7CB9D5E6" w14:textId="18FCEF70" w:rsidR="00974456" w:rsidRDefault="00974456" w:rsidP="00E01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상품의 리뷰 </w:t>
            </w:r>
            <w:r w:rsidR="00E01FA4">
              <w:rPr>
                <w:rFonts w:hint="eastAsia"/>
              </w:rPr>
              <w:t xml:space="preserve">관련 정보를 </w:t>
            </w:r>
            <w:r>
              <w:rPr>
                <w:rFonts w:hint="eastAsia"/>
              </w:rPr>
              <w:t>보여준다.</w:t>
            </w:r>
          </w:p>
        </w:tc>
      </w:tr>
      <w:tr w:rsidR="00974456" w14:paraId="3D2BDD95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05871F4" w14:textId="77777777" w:rsidR="00974456" w:rsidRDefault="00974456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2C185970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 ID</w:t>
            </w:r>
          </w:p>
        </w:tc>
      </w:tr>
      <w:tr w:rsidR="00974456" w14:paraId="3F49A981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6E07C83" w14:textId="77777777" w:rsidR="00974456" w:rsidRDefault="00974456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7D159031" w14:textId="29621E3B" w:rsidR="00974456" w:rsidRDefault="00E01FA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상품 페이지 안에서 리뷰 페이지</w:t>
            </w:r>
            <w:r w:rsidR="00F2535F">
              <w:rPr>
                <w:rFonts w:hint="eastAsia"/>
              </w:rPr>
              <w:t>를 보게 된다.</w:t>
            </w:r>
          </w:p>
        </w:tc>
      </w:tr>
      <w:tr w:rsidR="00974456" w14:paraId="52EDF991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7F87D87" w14:textId="77777777" w:rsidR="00974456" w:rsidRDefault="00974456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62F45857" w14:textId="06B6982B" w:rsidR="00974456" w:rsidRDefault="00F2535F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유사 </w:t>
            </w:r>
            <w:r w:rsidR="00974456">
              <w:rPr>
                <w:rFonts w:hint="eastAsia"/>
              </w:rPr>
              <w:t>상품</w:t>
            </w:r>
            <w:r>
              <w:rPr>
                <w:rFonts w:hint="eastAsia"/>
              </w:rPr>
              <w:t>들과</w:t>
            </w:r>
            <w:r w:rsidR="00974456">
              <w:rPr>
                <w:rFonts w:hint="eastAsia"/>
              </w:rPr>
              <w:t xml:space="preserve">의 </w:t>
            </w:r>
            <w:r>
              <w:rPr>
                <w:rFonts w:hint="eastAsia"/>
              </w:rPr>
              <w:t xml:space="preserve">리뷰 비교 정보, 해당 상품의 </w:t>
            </w:r>
            <w:r w:rsidR="00974456">
              <w:rPr>
                <w:rFonts w:hint="eastAsia"/>
              </w:rPr>
              <w:t>전체 리뷰</w:t>
            </w:r>
            <w:r>
              <w:rPr>
                <w:rFonts w:hint="eastAsia"/>
              </w:rPr>
              <w:t xml:space="preserve"> 정보</w:t>
            </w:r>
          </w:p>
        </w:tc>
      </w:tr>
      <w:tr w:rsidR="00974456" w14:paraId="2D0F8657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E8C021A" w14:textId="77777777" w:rsidR="00974456" w:rsidRDefault="00974456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2C394B6E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974456" w:rsidRPr="00E1588F" w14:paraId="2829D479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7A1871B" w14:textId="77777777" w:rsidR="00974456" w:rsidRDefault="00974456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1AC8E5EF" w14:textId="24642B64" w:rsidR="00974456" w:rsidRPr="00DE50A5" w:rsidRDefault="00F2535F" w:rsidP="00AD63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상세 페이지 안에서 상품정보를 보기 전에 리뷰 페이지를 발견할 수 있다.</w:t>
            </w:r>
            <w:r>
              <w:t xml:space="preserve"> </w:t>
            </w:r>
            <w:r>
              <w:rPr>
                <w:rFonts w:hint="eastAsia"/>
              </w:rPr>
              <w:t>선택</w:t>
            </w:r>
            <w:r w:rsidR="00E01FA4">
              <w:t>한 상품과 유사한 상품을 보여주고 각 상품의 아래에는 상품의 키워드, 대표 리뷰를 표시한다. 유사한 상품을 선정할 때에는 카테고리, 가격, 고객</w:t>
            </w:r>
            <w:r w:rsidR="00E01FA4">
              <w:rPr>
                <w:rFonts w:hint="eastAsia"/>
              </w:rPr>
              <w:t>들</w:t>
            </w:r>
            <w:r w:rsidR="00E01FA4">
              <w:t xml:space="preserve">의 검색기록, 키워드 </w:t>
            </w:r>
            <w:r w:rsidR="00E01FA4">
              <w:rPr>
                <w:rFonts w:hint="eastAsia"/>
              </w:rPr>
              <w:t xml:space="preserve">정보 </w:t>
            </w:r>
            <w:r w:rsidR="00E01FA4">
              <w:t>등 여러 가지 특성을 고려한다. 대표 리뷰는 사용자의 추천 수에 따라</w:t>
            </w:r>
            <w:r w:rsidR="00652752">
              <w:t xml:space="preserve"> 3</w:t>
            </w:r>
            <w:r w:rsidR="00E01FA4">
              <w:t xml:space="preserve">개를 선정한다. </w:t>
            </w:r>
            <w:r>
              <w:rPr>
                <w:rFonts w:hint="eastAsia"/>
              </w:rPr>
              <w:t>리뷰 비교 아래에는 해당 상품의 전체</w:t>
            </w:r>
            <w:r w:rsidR="00974456">
              <w:t xml:space="preserve"> </w:t>
            </w:r>
            <w:r>
              <w:rPr>
                <w:rFonts w:hint="eastAsia"/>
              </w:rPr>
              <w:t>리뷰를 자세히 보여준다.</w:t>
            </w:r>
            <w:r>
              <w:t xml:space="preserve"> </w:t>
            </w:r>
            <w:r w:rsidR="00AD63DD" w:rsidRPr="00116C18">
              <w:rPr>
                <w:rFonts w:hint="eastAsia"/>
                <w:color w:val="FFC000" w:themeColor="accent4"/>
              </w:rPr>
              <w:t>수정</w:t>
            </w:r>
            <w:r w:rsidR="00AD63DD">
              <w:t xml:space="preserve"> </w:t>
            </w:r>
            <w:r>
              <w:t>리뷰</w:t>
            </w:r>
            <w:r>
              <w:rPr>
                <w:rFonts w:hint="eastAsia"/>
              </w:rPr>
              <w:t>를</w:t>
            </w:r>
            <w:r w:rsidR="00974456">
              <w:t xml:space="preserve"> 한 화면에 보여줄 수 없는 경우 </w:t>
            </w:r>
            <w:r w:rsidR="003D177B">
              <w:rPr>
                <w:rFonts w:hint="eastAsia"/>
              </w:rPr>
              <w:t>scroll</w:t>
            </w:r>
            <w:r>
              <w:rPr>
                <w:rFonts w:hint="eastAsia"/>
              </w:rPr>
              <w:t xml:space="preserve">방식을 사용해서 </w:t>
            </w:r>
            <w:r w:rsidR="00166622">
              <w:rPr>
                <w:rFonts w:hint="eastAsia"/>
              </w:rPr>
              <w:t xml:space="preserve">일정 부분 </w:t>
            </w:r>
            <w:proofErr w:type="spellStart"/>
            <w:r w:rsidR="00166622">
              <w:rPr>
                <w:rFonts w:hint="eastAsia"/>
              </w:rPr>
              <w:t>로드해</w:t>
            </w:r>
            <w:proofErr w:type="spellEnd"/>
            <w:r w:rsidR="00166622">
              <w:rPr>
                <w:rFonts w:hint="eastAsia"/>
              </w:rPr>
              <w:t xml:space="preserve"> </w:t>
            </w:r>
            <w:r w:rsidR="00037192">
              <w:rPr>
                <w:rFonts w:hint="eastAsia"/>
              </w:rPr>
              <w:t xml:space="preserve">보여주는 </w:t>
            </w:r>
            <w:r>
              <w:rPr>
                <w:rFonts w:hint="eastAsia"/>
              </w:rPr>
              <w:t>방식을 사용한다</w:t>
            </w:r>
            <w:r w:rsidR="00974456">
              <w:t>. 사용자는 리뷰에 추천을 할 수 있으며</w:t>
            </w:r>
            <w:r w:rsidR="00116C18">
              <w:t xml:space="preserve"> </w:t>
            </w:r>
            <w:r w:rsidR="00974456">
              <w:t>추천 수</w:t>
            </w:r>
            <w:r w:rsidR="002750DE">
              <w:rPr>
                <w:rFonts w:hint="eastAsia"/>
              </w:rPr>
              <w:t xml:space="preserve">, 수정 시간 순, </w:t>
            </w:r>
            <w:r w:rsidR="00975391">
              <w:rPr>
                <w:rFonts w:hint="eastAsia"/>
              </w:rPr>
              <w:t>키워드 포함 여부</w:t>
            </w:r>
            <w:r w:rsidR="00974456">
              <w:t>에</w:t>
            </w:r>
            <w:r>
              <w:rPr>
                <w:rFonts w:hint="eastAsia"/>
              </w:rPr>
              <w:t xml:space="preserve"> </w:t>
            </w:r>
            <w:r w:rsidR="00974456">
              <w:t>따라 리뷰</w:t>
            </w:r>
            <w:r w:rsidR="002750DE">
              <w:rPr>
                <w:rFonts w:hint="eastAsia"/>
              </w:rPr>
              <w:t xml:space="preserve"> 정렬이 </w:t>
            </w:r>
            <w:r w:rsidR="00974456">
              <w:t>가</w:t>
            </w:r>
            <w:r w:rsidR="002750DE">
              <w:rPr>
                <w:rFonts w:hint="eastAsia"/>
              </w:rPr>
              <w:t>능하다</w:t>
            </w:r>
            <w:r w:rsidR="00974456">
              <w:t>.</w:t>
            </w:r>
          </w:p>
        </w:tc>
      </w:tr>
      <w:tr w:rsidR="00974456" w14:paraId="1B1B4275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7C8E6D8" w14:textId="77777777" w:rsidR="00974456" w:rsidRDefault="00974456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214CD1D9" w14:textId="77777777" w:rsidR="00974456" w:rsidRDefault="00974456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74456" w14:paraId="09ED8D2C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FD1470F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1AA0125F" w14:textId="77777777" w:rsidR="00974456" w:rsidRDefault="00974456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4456" w14:paraId="42F57986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94D8F79" w14:textId="77777777" w:rsidR="00974456" w:rsidRDefault="00974456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2F860188" w14:textId="77777777" w:rsidR="00974456" w:rsidRDefault="00974456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E43EF95" w14:textId="0D735547" w:rsidR="00974456" w:rsidRPr="00670261" w:rsidRDefault="00DB3296" w:rsidP="00DB3296">
      <w:pPr>
        <w:pStyle w:val="ab"/>
        <w:jc w:val="center"/>
      </w:pPr>
      <w:bookmarkStart w:id="68" w:name="_Toc23624796"/>
      <w:r>
        <w:t xml:space="preserve">Table </w:t>
      </w:r>
      <w:fldSimple w:instr=" SEQ Table \* ARABIC ">
        <w:r w:rsidR="00FF318E">
          <w:rPr>
            <w:noProof/>
          </w:rPr>
          <w:t>5</w:t>
        </w:r>
      </w:fldSimple>
      <w:r w:rsidR="00C80C09">
        <w:rPr>
          <w:noProof/>
        </w:rPr>
        <w:t>:</w:t>
      </w:r>
      <w:r w:rsidR="00974456">
        <w:t xml:space="preserve"> </w:t>
      </w:r>
      <w:r w:rsidR="00974456">
        <w:rPr>
          <w:rFonts w:hint="eastAsia"/>
        </w:rPr>
        <w:t>Review Page</w:t>
      </w:r>
      <w:bookmarkEnd w:id="68"/>
    </w:p>
    <w:p w14:paraId="5FE2F361" w14:textId="77777777" w:rsidR="00C46473" w:rsidRDefault="00C46473" w:rsidP="00C46473"/>
    <w:p w14:paraId="5461D88A" w14:textId="77777777" w:rsidR="00F2535F" w:rsidRDefault="00F2535F" w:rsidP="00C46473"/>
    <w:p w14:paraId="48BCFEFF" w14:textId="77777777" w:rsidR="00F2535F" w:rsidRDefault="00F2535F" w:rsidP="00C46473"/>
    <w:p w14:paraId="158F66D0" w14:textId="77777777" w:rsidR="00F2535F" w:rsidRDefault="00F2535F" w:rsidP="00C46473"/>
    <w:p w14:paraId="3967FBCD" w14:textId="77777777" w:rsidR="00F2535F" w:rsidRDefault="00F2535F" w:rsidP="00C46473"/>
    <w:p w14:paraId="6533B0D3" w14:textId="77777777" w:rsidR="00F2535F" w:rsidRDefault="00F2535F" w:rsidP="00C46473"/>
    <w:p w14:paraId="0B138831" w14:textId="77777777" w:rsidR="00F2535F" w:rsidRPr="00C46473" w:rsidRDefault="00F2535F" w:rsidP="00C46473"/>
    <w:p w14:paraId="0E22198E" w14:textId="22A544A8" w:rsidR="00F5206E" w:rsidRPr="004245AD" w:rsidRDefault="00870FB4" w:rsidP="00052F46">
      <w:pPr>
        <w:pStyle w:val="3"/>
        <w:numPr>
          <w:ilvl w:val="0"/>
          <w:numId w:val="14"/>
        </w:numPr>
      </w:pPr>
      <w:bookmarkStart w:id="69" w:name="_Toc23702933"/>
      <w:r>
        <w:rPr>
          <w:rFonts w:hint="eastAsia"/>
        </w:rPr>
        <w:lastRenderedPageBreak/>
        <w:t>R</w:t>
      </w:r>
      <w:r w:rsidR="00A814D1">
        <w:rPr>
          <w:rFonts w:hint="eastAsia"/>
        </w:rPr>
        <w:t xml:space="preserve">eview </w:t>
      </w:r>
      <w:r>
        <w:t>Post</w:t>
      </w:r>
      <w:bookmarkEnd w:id="69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870FB4" w14:paraId="0344C432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E0ADFEE" w14:textId="77777777" w:rsidR="00870FB4" w:rsidRPr="00870FB4" w:rsidRDefault="00870FB4" w:rsidP="00870FB4">
            <w:r w:rsidRPr="00870FB4">
              <w:t>Name</w:t>
            </w:r>
          </w:p>
        </w:tc>
        <w:tc>
          <w:tcPr>
            <w:tcW w:w="6906" w:type="dxa"/>
          </w:tcPr>
          <w:p w14:paraId="323DADE4" w14:textId="77777777" w:rsidR="00870FB4" w:rsidRDefault="00870FB4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Review Post</w:t>
            </w:r>
          </w:p>
        </w:tc>
      </w:tr>
      <w:tr w:rsidR="00870FB4" w14:paraId="0A49BA00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02766C5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029E3451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상품의 리뷰</w:t>
            </w:r>
            <w:r>
              <w:t>를</w:t>
            </w:r>
            <w:r>
              <w:rPr>
                <w:rFonts w:hint="eastAsia"/>
              </w:rPr>
              <w:t xml:space="preserve"> 등록하고 삭제한다.</w:t>
            </w:r>
          </w:p>
        </w:tc>
      </w:tr>
      <w:tr w:rsidR="00870FB4" w14:paraId="63B8DA9C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9714C87" w14:textId="77777777" w:rsidR="00870FB4" w:rsidRDefault="00870FB4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1A91BAD2" w14:textId="77777777" w:rsidR="00870FB4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 리뷰 문자열</w:t>
            </w:r>
          </w:p>
        </w:tc>
      </w:tr>
      <w:tr w:rsidR="00870FB4" w14:paraId="2B5AAE7F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5A78816" w14:textId="77777777" w:rsidR="00870FB4" w:rsidRDefault="00870FB4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471C7FAB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리뷰 등록 혹은 삭제 클릭</w:t>
            </w:r>
          </w:p>
        </w:tc>
      </w:tr>
      <w:tr w:rsidR="00870FB4" w14:paraId="6415CBDA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0E4FCC7" w14:textId="77777777" w:rsidR="00870FB4" w:rsidRDefault="00870FB4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7BC2326F" w14:textId="77777777" w:rsidR="00870FB4" w:rsidRDefault="00870FB4" w:rsidP="00870FB4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0FB4" w14:paraId="7886B431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33A4A08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5E36D498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870FB4" w:rsidRPr="00E1588F" w14:paraId="3B5675DA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62BBA7FF" w14:textId="77777777" w:rsidR="00870FB4" w:rsidRDefault="00870FB4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5428C690" w14:textId="787CD30F" w:rsidR="00870FB4" w:rsidRPr="00AC132D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사용자가 상품에 리뷰를 등록할 수 있는 기능이다. 리뷰를 등록할 수 있는 사용자는 상품을 구매한 사용자로 한정하며, 한</w:t>
            </w:r>
            <w:r w:rsidR="00696D5D">
              <w:rPr>
                <w:rFonts w:hint="eastAsia"/>
              </w:rPr>
              <w:t xml:space="preserve"> </w:t>
            </w:r>
            <w:r>
              <w:t>명의 사용자는 한</w:t>
            </w:r>
            <w:r w:rsidR="00696D5D">
              <w:rPr>
                <w:rFonts w:hint="eastAsia"/>
              </w:rPr>
              <w:t xml:space="preserve"> </w:t>
            </w:r>
            <w:r>
              <w:t>개의 리뷰만 등록할 수 있다. 사용자는 자신이 등록한 리뷰를 삭제할 수 있다.</w:t>
            </w:r>
          </w:p>
        </w:tc>
      </w:tr>
      <w:tr w:rsidR="00870FB4" w14:paraId="2A3FF5EA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EF4097A" w14:textId="77777777" w:rsidR="00870FB4" w:rsidRDefault="00870FB4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731C92FD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Login user, buyer. </w:t>
            </w:r>
          </w:p>
        </w:tc>
      </w:tr>
      <w:tr w:rsidR="00870FB4" w14:paraId="6D789712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2C9CB2D" w14:textId="77777777" w:rsidR="00870FB4" w:rsidRDefault="00870FB4" w:rsidP="00870FB4">
            <w:r>
              <w:rPr>
                <w:rFonts w:hint="eastAsia"/>
              </w:rPr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42846DE4" w14:textId="77777777" w:rsidR="00870FB4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0FB4" w14:paraId="0A7115D7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648862C" w14:textId="77777777" w:rsidR="00870FB4" w:rsidRDefault="00870FB4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675030E8" w14:textId="77777777" w:rsidR="00870FB4" w:rsidRDefault="00870FB4" w:rsidP="00DB3296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F5F9F9D" w14:textId="1C9B36FF" w:rsidR="00870FB4" w:rsidRPr="00670261" w:rsidRDefault="00DB3296" w:rsidP="00DB3296">
      <w:pPr>
        <w:pStyle w:val="ab"/>
        <w:jc w:val="center"/>
      </w:pPr>
      <w:bookmarkStart w:id="70" w:name="_Toc23624797"/>
      <w:r>
        <w:t xml:space="preserve">Table </w:t>
      </w:r>
      <w:fldSimple w:instr=" SEQ Table \* ARABIC ">
        <w:r w:rsidR="00FF318E">
          <w:rPr>
            <w:noProof/>
          </w:rPr>
          <w:t>6</w:t>
        </w:r>
      </w:fldSimple>
      <w:r w:rsidR="00C80C09">
        <w:rPr>
          <w:noProof/>
        </w:rPr>
        <w:t>:</w:t>
      </w:r>
      <w:r w:rsidRPr="00DB3296">
        <w:rPr>
          <w:rFonts w:hint="eastAsia"/>
        </w:rPr>
        <w:t xml:space="preserve"> </w:t>
      </w:r>
      <w:r>
        <w:rPr>
          <w:rFonts w:hint="eastAsia"/>
        </w:rPr>
        <w:t>Review Post</w:t>
      </w:r>
      <w:bookmarkEnd w:id="70"/>
    </w:p>
    <w:p w14:paraId="32D21D8E" w14:textId="77777777" w:rsidR="00532567" w:rsidRPr="00532567" w:rsidRDefault="00532567" w:rsidP="00532567"/>
    <w:p w14:paraId="425FB5BC" w14:textId="2F2344A7" w:rsidR="004245AD" w:rsidRPr="00FF4635" w:rsidRDefault="00F2535F" w:rsidP="00052F46">
      <w:pPr>
        <w:pStyle w:val="3"/>
        <w:numPr>
          <w:ilvl w:val="0"/>
          <w:numId w:val="14"/>
        </w:numPr>
      </w:pPr>
      <w:bookmarkStart w:id="71" w:name="_Toc23702934"/>
      <w:r w:rsidRPr="00FF4635">
        <w:rPr>
          <w:rFonts w:hint="eastAsia"/>
        </w:rPr>
        <w:t>User Page</w:t>
      </w:r>
      <w:bookmarkEnd w:id="71"/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126"/>
        <w:gridCol w:w="6906"/>
      </w:tblGrid>
      <w:tr w:rsidR="00870FB4" w14:paraId="2BF3EB08" w14:textId="77777777" w:rsidTr="00870F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C13B79F" w14:textId="77777777" w:rsidR="00870FB4" w:rsidRPr="00870FB4" w:rsidRDefault="00870FB4" w:rsidP="00870FB4">
            <w:r w:rsidRPr="00870FB4">
              <w:t>Name</w:t>
            </w:r>
          </w:p>
        </w:tc>
        <w:tc>
          <w:tcPr>
            <w:tcW w:w="6906" w:type="dxa"/>
          </w:tcPr>
          <w:p w14:paraId="5B782A19" w14:textId="77777777" w:rsidR="00870FB4" w:rsidRDefault="00870FB4" w:rsidP="00870F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Review Evaluation</w:t>
            </w:r>
          </w:p>
        </w:tc>
      </w:tr>
      <w:tr w:rsidR="00870FB4" w14:paraId="7A943DCD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478C659A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905" w:type="dxa"/>
          </w:tcPr>
          <w:p w14:paraId="70229AA9" w14:textId="5E5E1483" w:rsidR="00870FB4" w:rsidRDefault="00F2535F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자신의 정보를 관리할 수 있다.</w:t>
            </w:r>
          </w:p>
        </w:tc>
      </w:tr>
      <w:tr w:rsidR="00870FB4" w14:paraId="31D5D443" w14:textId="77777777" w:rsidTr="00870FB4">
        <w:trPr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2413DDC8" w14:textId="77777777" w:rsidR="00870FB4" w:rsidRDefault="00870FB4" w:rsidP="00870FB4">
            <w:r>
              <w:rPr>
                <w:rFonts w:hint="eastAsia"/>
              </w:rPr>
              <w:t>I</w:t>
            </w:r>
            <w:r>
              <w:t>nputs</w:t>
            </w:r>
          </w:p>
        </w:tc>
        <w:tc>
          <w:tcPr>
            <w:tcW w:w="6906" w:type="dxa"/>
          </w:tcPr>
          <w:p w14:paraId="29300252" w14:textId="74EFF3B2" w:rsidR="00870FB4" w:rsidRDefault="00F2535F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로그인 된 계정의 비밀번호</w:t>
            </w:r>
          </w:p>
        </w:tc>
      </w:tr>
      <w:tr w:rsidR="00870FB4" w14:paraId="7FF02E65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33CEB53" w14:textId="77777777" w:rsidR="00870FB4" w:rsidRDefault="00870FB4" w:rsidP="00870FB4">
            <w:r>
              <w:rPr>
                <w:rFonts w:hint="eastAsia"/>
              </w:rPr>
              <w:t>S</w:t>
            </w:r>
            <w:r>
              <w:t>ource (Input)</w:t>
            </w:r>
          </w:p>
        </w:tc>
        <w:tc>
          <w:tcPr>
            <w:tcW w:w="6906" w:type="dxa"/>
          </w:tcPr>
          <w:p w14:paraId="031CB8F5" w14:textId="2C747908" w:rsidR="00870FB4" w:rsidRDefault="00870FB4" w:rsidP="00F2535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F2535F">
              <w:rPr>
                <w:rFonts w:hint="eastAsia"/>
              </w:rPr>
              <w:t>my p</w:t>
            </w:r>
            <w:r w:rsidR="00F2535F">
              <w:t>age</w:t>
            </w:r>
            <w:r w:rsidR="00F2535F">
              <w:rPr>
                <w:rFonts w:hint="eastAsia"/>
              </w:rPr>
              <w:t>로 들어가는 버튼을 누르고 자신의 비밀번호를 입력한다.</w:t>
            </w:r>
          </w:p>
        </w:tc>
      </w:tr>
      <w:tr w:rsidR="00870FB4" w14:paraId="28C101D5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3C30DD05" w14:textId="77777777" w:rsidR="00870FB4" w:rsidRDefault="00870FB4" w:rsidP="00870FB4">
            <w:r>
              <w:rPr>
                <w:rFonts w:hint="eastAsia"/>
              </w:rPr>
              <w:t>O</w:t>
            </w:r>
            <w:r>
              <w:t>utputs</w:t>
            </w:r>
          </w:p>
        </w:tc>
        <w:tc>
          <w:tcPr>
            <w:tcW w:w="6906" w:type="dxa"/>
          </w:tcPr>
          <w:p w14:paraId="399BCAD4" w14:textId="16648936" w:rsidR="00870FB4" w:rsidRDefault="00F2535F" w:rsidP="00F2535F">
            <w:pPr>
              <w:tabs>
                <w:tab w:val="left" w:pos="2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계정 정보</w:t>
            </w:r>
            <w:r>
              <w:t xml:space="preserve"> </w:t>
            </w:r>
          </w:p>
        </w:tc>
      </w:tr>
      <w:tr w:rsidR="00870FB4" w14:paraId="0DFE6A84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0F70018D" w14:textId="77777777" w:rsidR="00870FB4" w:rsidRDefault="00870FB4" w:rsidP="00870FB4">
            <w:r>
              <w:rPr>
                <w:rFonts w:hint="eastAsia"/>
              </w:rPr>
              <w:t>D</w:t>
            </w:r>
            <w:r>
              <w:t>estination (Output)</w:t>
            </w:r>
          </w:p>
        </w:tc>
        <w:tc>
          <w:tcPr>
            <w:tcW w:w="6906" w:type="dxa"/>
          </w:tcPr>
          <w:p w14:paraId="56F84867" w14:textId="77777777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웹 브라우저</w:t>
            </w:r>
          </w:p>
        </w:tc>
      </w:tr>
      <w:tr w:rsidR="00870FB4" w:rsidRPr="00E1588F" w14:paraId="2D32CFB7" w14:textId="77777777" w:rsidTr="00870FB4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4490E49" w14:textId="77777777" w:rsidR="00870FB4" w:rsidRDefault="00870FB4" w:rsidP="00870FB4"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6906" w:type="dxa"/>
          </w:tcPr>
          <w:p w14:paraId="31B5F989" w14:textId="2B444B0E" w:rsidR="00870FB4" w:rsidRPr="009B2C90" w:rsidRDefault="00F2535F" w:rsidP="00A654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는 자신의 정보를 확인하고 관리할 수 있다.</w:t>
            </w:r>
            <w:r>
              <w:t xml:space="preserve"> </w:t>
            </w:r>
            <w:r>
              <w:rPr>
                <w:rFonts w:hint="eastAsia"/>
              </w:rPr>
              <w:t xml:space="preserve">비밀번호를 바꾸거나 </w:t>
            </w:r>
            <w:r w:rsidR="00272848">
              <w:rPr>
                <w:rFonts w:hint="eastAsia"/>
              </w:rPr>
              <w:t xml:space="preserve">자신의 </w:t>
            </w:r>
            <w:r>
              <w:rPr>
                <w:rFonts w:hint="eastAsia"/>
              </w:rPr>
              <w:t>상품 구매 정</w:t>
            </w:r>
            <w:r w:rsidR="00272848">
              <w:rPr>
                <w:rFonts w:hint="eastAsia"/>
              </w:rPr>
              <w:t>보를 확인할 수 있다.</w:t>
            </w:r>
            <w:r w:rsidR="00406BD6">
              <w:t xml:space="preserve"> </w:t>
            </w:r>
            <w:r w:rsidR="00406BD6">
              <w:rPr>
                <w:rFonts w:hint="eastAsia"/>
              </w:rPr>
              <w:t>맞춤 검색을 위해 자신이 선호하는 키워드를 미리 설정할 수 있다.</w:t>
            </w:r>
            <w:r>
              <w:t xml:space="preserve"> </w:t>
            </w:r>
            <w:r w:rsidR="00FF4635" w:rsidRPr="00FF4635">
              <w:rPr>
                <w:rFonts w:hint="eastAsia"/>
                <w:color w:val="5B9BD5" w:themeColor="accent1"/>
              </w:rPr>
              <w:t>추가</w:t>
            </w:r>
            <w:r>
              <w:rPr>
                <w:rFonts w:hint="eastAsia"/>
              </w:rPr>
              <w:t xml:space="preserve"> 자신이 </w:t>
            </w:r>
            <w:r w:rsidR="00272848">
              <w:rPr>
                <w:rFonts w:hint="eastAsia"/>
              </w:rPr>
              <w:t>등록한</w:t>
            </w:r>
            <w:r>
              <w:rPr>
                <w:rFonts w:hint="eastAsia"/>
              </w:rPr>
              <w:t xml:space="preserve"> 리뷰를 </w:t>
            </w:r>
            <w:r w:rsidR="00A6546A">
              <w:rPr>
                <w:rFonts w:hint="eastAsia"/>
              </w:rPr>
              <w:t xml:space="preserve">확인하고 </w:t>
            </w:r>
            <w:r>
              <w:rPr>
                <w:rFonts w:hint="eastAsia"/>
              </w:rPr>
              <w:t>수정</w:t>
            </w:r>
            <w:r w:rsidR="00A6546A">
              <w:rPr>
                <w:rFonts w:hint="eastAsia"/>
              </w:rPr>
              <w:t>,</w:t>
            </w:r>
            <w:r>
              <w:rPr>
                <w:rFonts w:hint="eastAsia"/>
              </w:rPr>
              <w:t xml:space="preserve"> 삭제할 수 있다.</w:t>
            </w:r>
            <w:r w:rsidR="009B2C90">
              <w:rPr>
                <w:rFonts w:hint="eastAsia"/>
              </w:rPr>
              <w:t xml:space="preserve"> 자신이 구매한 상품</w:t>
            </w:r>
            <w:r w:rsidR="00A6546A">
              <w:rPr>
                <w:rFonts w:hint="eastAsia"/>
              </w:rPr>
              <w:t xml:space="preserve">을 확인하고 구매를 취소할 수 있다. </w:t>
            </w:r>
            <w:r w:rsidR="009B2C90">
              <w:rPr>
                <w:rFonts w:hint="eastAsia"/>
              </w:rPr>
              <w:t xml:space="preserve">자신이 추천한 리뷰를 </w:t>
            </w:r>
            <w:r w:rsidR="00A6546A">
              <w:rPr>
                <w:rFonts w:hint="eastAsia"/>
              </w:rPr>
              <w:t>확인하고 추천을 취소할</w:t>
            </w:r>
            <w:r w:rsidR="009B2C90">
              <w:rPr>
                <w:rFonts w:hint="eastAsia"/>
              </w:rPr>
              <w:t xml:space="preserve"> 수 있다.</w:t>
            </w:r>
          </w:p>
        </w:tc>
      </w:tr>
      <w:tr w:rsidR="00870FB4" w14:paraId="72FC79FD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11577C3F" w14:textId="77777777" w:rsidR="00870FB4" w:rsidRDefault="00870FB4" w:rsidP="00870FB4">
            <w:r>
              <w:rPr>
                <w:rFonts w:hint="eastAsia"/>
              </w:rPr>
              <w:t>R</w:t>
            </w:r>
            <w:r>
              <w:t>equirements</w:t>
            </w:r>
          </w:p>
        </w:tc>
        <w:tc>
          <w:tcPr>
            <w:tcW w:w="6906" w:type="dxa"/>
          </w:tcPr>
          <w:p w14:paraId="64462B6A" w14:textId="593FC275" w:rsidR="00870FB4" w:rsidRDefault="00870FB4" w:rsidP="00870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Login user.</w:t>
            </w:r>
            <w:r w:rsidR="00F2535F">
              <w:t xml:space="preserve"> Correct password</w:t>
            </w:r>
          </w:p>
        </w:tc>
      </w:tr>
      <w:tr w:rsidR="00870FB4" w14:paraId="77C28F23" w14:textId="77777777" w:rsidTr="00870FB4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5AE0E21C" w14:textId="77777777" w:rsidR="00870FB4" w:rsidRDefault="00870FB4" w:rsidP="00870FB4">
            <w:r>
              <w:rPr>
                <w:rFonts w:hint="eastAsia"/>
              </w:rPr>
              <w:lastRenderedPageBreak/>
              <w:t>P</w:t>
            </w:r>
            <w:r>
              <w:t>re-condition</w:t>
            </w:r>
          </w:p>
        </w:tc>
        <w:tc>
          <w:tcPr>
            <w:tcW w:w="6906" w:type="dxa"/>
          </w:tcPr>
          <w:p w14:paraId="004F281D" w14:textId="77777777" w:rsidR="00870FB4" w:rsidRDefault="00870FB4" w:rsidP="00870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70FB4" w14:paraId="7EDFE197" w14:textId="77777777" w:rsidTr="00870F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</w:tcPr>
          <w:p w14:paraId="7DFA312A" w14:textId="77777777" w:rsidR="00870FB4" w:rsidRDefault="00870FB4" w:rsidP="00870FB4">
            <w:r>
              <w:rPr>
                <w:rFonts w:hint="eastAsia"/>
              </w:rPr>
              <w:t>P</w:t>
            </w:r>
            <w:r>
              <w:t>ost-condition</w:t>
            </w:r>
          </w:p>
        </w:tc>
        <w:tc>
          <w:tcPr>
            <w:tcW w:w="6906" w:type="dxa"/>
          </w:tcPr>
          <w:p w14:paraId="023D25CD" w14:textId="77777777" w:rsidR="00870FB4" w:rsidRDefault="00870FB4" w:rsidP="00870FB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294C1A2" w14:textId="0999A2F1" w:rsidR="004245AD" w:rsidRDefault="00DB3296" w:rsidP="00DB3296">
      <w:pPr>
        <w:pStyle w:val="ab"/>
        <w:jc w:val="center"/>
      </w:pPr>
      <w:bookmarkStart w:id="72" w:name="_Toc23624798"/>
      <w:r>
        <w:t xml:space="preserve">Table </w:t>
      </w:r>
      <w:fldSimple w:instr=" SEQ Table \* ARABIC ">
        <w:r w:rsidR="00FF318E">
          <w:rPr>
            <w:noProof/>
          </w:rPr>
          <w:t>7</w:t>
        </w:r>
      </w:fldSimple>
      <w:r w:rsidR="00C80C09">
        <w:rPr>
          <w:noProof/>
        </w:rPr>
        <w:t>:</w:t>
      </w:r>
      <w:r w:rsidR="00870FB4">
        <w:t xml:space="preserve"> </w:t>
      </w:r>
      <w:r w:rsidR="00F2535F">
        <w:t>User Page</w:t>
      </w:r>
      <w:bookmarkEnd w:id="72"/>
    </w:p>
    <w:p w14:paraId="07A6185F" w14:textId="413DFD34" w:rsidR="00FC0E6D" w:rsidRDefault="005F1B32" w:rsidP="00052F46">
      <w:pPr>
        <w:pStyle w:val="2"/>
        <w:numPr>
          <w:ilvl w:val="1"/>
          <w:numId w:val="4"/>
        </w:numPr>
        <w:jc w:val="left"/>
      </w:pPr>
      <w:bookmarkStart w:id="73" w:name="_Toc23702935"/>
      <w:r>
        <w:rPr>
          <w:rFonts w:hint="eastAsia"/>
        </w:rPr>
        <w:t>F</w:t>
      </w:r>
      <w:r w:rsidR="00EC76F9">
        <w:t>u</w:t>
      </w:r>
      <w:r>
        <w:t>nctional Requirements – Backend</w:t>
      </w:r>
      <w:bookmarkEnd w:id="73"/>
    </w:p>
    <w:p w14:paraId="05C5A707" w14:textId="77777777" w:rsidR="00B20BEC" w:rsidRPr="00B20BEC" w:rsidRDefault="00B20BEC" w:rsidP="00B20BEC"/>
    <w:p w14:paraId="2D61A949" w14:textId="2A404510" w:rsidR="00AF1F9D" w:rsidRDefault="00AF1F9D" w:rsidP="00052F46">
      <w:pPr>
        <w:pStyle w:val="3"/>
        <w:numPr>
          <w:ilvl w:val="0"/>
          <w:numId w:val="24"/>
        </w:numPr>
      </w:pPr>
      <w:bookmarkStart w:id="74" w:name="_Toc23702936"/>
      <w:r>
        <w:rPr>
          <w:rFonts w:hint="eastAsia"/>
        </w:rPr>
        <w:t>L</w:t>
      </w:r>
      <w:r>
        <w:t>ogin</w:t>
      </w:r>
      <w:bookmarkEnd w:id="74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701"/>
        <w:gridCol w:w="5193"/>
      </w:tblGrid>
      <w:tr w:rsidR="00AF1F9D" w14:paraId="0AD6B9AC" w14:textId="77777777" w:rsidTr="000B4455">
        <w:tc>
          <w:tcPr>
            <w:tcW w:w="2122" w:type="dxa"/>
            <w:shd w:val="clear" w:color="auto" w:fill="auto"/>
          </w:tcPr>
          <w:p w14:paraId="16A80EC5" w14:textId="77777777" w:rsidR="00AF1F9D" w:rsidRDefault="00AF1F9D" w:rsidP="000B4455">
            <w:pPr>
              <w:spacing w:after="0" w:line="240" w:lineRule="auto"/>
            </w:pPr>
            <w:r>
              <w:rPr>
                <w:b/>
                <w:bCs/>
              </w:rPr>
              <w:t>Name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484B465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L</w:t>
            </w:r>
            <w:r>
              <w:rPr>
                <w:b/>
                <w:bCs/>
              </w:rPr>
              <w:t>ogin Function</w:t>
            </w:r>
          </w:p>
        </w:tc>
      </w:tr>
      <w:tr w:rsidR="00AF1F9D" w14:paraId="609BACE0" w14:textId="77777777" w:rsidTr="000B4455">
        <w:tc>
          <w:tcPr>
            <w:tcW w:w="2122" w:type="dxa"/>
            <w:shd w:val="clear" w:color="auto" w:fill="F2F2F2"/>
          </w:tcPr>
          <w:p w14:paraId="6A9DC03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cription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40E3074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 확인 및 인증</w:t>
            </w:r>
            <w:r>
              <w:t xml:space="preserve"> </w:t>
            </w:r>
          </w:p>
        </w:tc>
      </w:tr>
      <w:tr w:rsidR="00AF1F9D" w14:paraId="35D3A1CC" w14:textId="77777777" w:rsidTr="000B4455">
        <w:trPr>
          <w:trHeight w:val="368"/>
        </w:trPr>
        <w:tc>
          <w:tcPr>
            <w:tcW w:w="2122" w:type="dxa"/>
            <w:vMerge w:val="restart"/>
            <w:shd w:val="clear" w:color="auto" w:fill="auto"/>
          </w:tcPr>
          <w:p w14:paraId="4F43E50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1701" w:type="dxa"/>
            <w:shd w:val="clear" w:color="auto" w:fill="auto"/>
          </w:tcPr>
          <w:p w14:paraId="7AB69E66" w14:textId="77777777" w:rsidR="00AF1F9D" w:rsidRDefault="00AF1F9D" w:rsidP="000B4455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5193" w:type="dxa"/>
            <w:shd w:val="clear" w:color="auto" w:fill="auto"/>
          </w:tcPr>
          <w:p w14:paraId="4AE7B33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</w:t>
            </w:r>
            <w:r>
              <w:t xml:space="preserve"> Id (string type)</w:t>
            </w:r>
          </w:p>
        </w:tc>
      </w:tr>
      <w:tr w:rsidR="00AF1F9D" w14:paraId="38958726" w14:textId="77777777" w:rsidTr="000B4455">
        <w:trPr>
          <w:trHeight w:val="367"/>
        </w:trPr>
        <w:tc>
          <w:tcPr>
            <w:tcW w:w="2122" w:type="dxa"/>
            <w:vMerge/>
            <w:shd w:val="clear" w:color="auto" w:fill="F2F2F2"/>
          </w:tcPr>
          <w:p w14:paraId="12F2CDE7" w14:textId="77777777" w:rsidR="00AF1F9D" w:rsidRDefault="00AF1F9D" w:rsidP="000B4455">
            <w:pPr>
              <w:spacing w:after="0" w:line="240" w:lineRule="auto"/>
            </w:pPr>
          </w:p>
        </w:tc>
        <w:tc>
          <w:tcPr>
            <w:tcW w:w="1701" w:type="dxa"/>
            <w:shd w:val="clear" w:color="auto" w:fill="F2F2F2"/>
          </w:tcPr>
          <w:p w14:paraId="07D1D2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P</w:t>
            </w:r>
            <w:r>
              <w:t>assword</w:t>
            </w:r>
          </w:p>
        </w:tc>
        <w:tc>
          <w:tcPr>
            <w:tcW w:w="5193" w:type="dxa"/>
            <w:shd w:val="clear" w:color="auto" w:fill="F2F2F2"/>
          </w:tcPr>
          <w:p w14:paraId="178A882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</w:t>
            </w:r>
            <w:r>
              <w:t xml:space="preserve"> </w:t>
            </w:r>
            <w:r>
              <w:rPr>
                <w:rFonts w:hint="eastAsia"/>
              </w:rPr>
              <w:t>P</w:t>
            </w:r>
            <w:r>
              <w:t>assword(string type)</w:t>
            </w:r>
          </w:p>
        </w:tc>
      </w:tr>
      <w:tr w:rsidR="00AF1F9D" w14:paraId="7CCD4037" w14:textId="77777777" w:rsidTr="000B4455">
        <w:tc>
          <w:tcPr>
            <w:tcW w:w="2122" w:type="dxa"/>
            <w:shd w:val="clear" w:color="auto" w:fill="auto"/>
          </w:tcPr>
          <w:p w14:paraId="5B6E8DE0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3B45B8BF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HTTP request handler</w:t>
            </w:r>
          </w:p>
        </w:tc>
      </w:tr>
      <w:tr w:rsidR="00AF1F9D" w14:paraId="6BCAE393" w14:textId="77777777" w:rsidTr="000B4455">
        <w:tc>
          <w:tcPr>
            <w:tcW w:w="2122" w:type="dxa"/>
            <w:shd w:val="clear" w:color="auto" w:fill="F2F2F2"/>
          </w:tcPr>
          <w:p w14:paraId="69256D19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5BD7404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해당 사용자 정보 객체</w:t>
            </w:r>
          </w:p>
        </w:tc>
      </w:tr>
      <w:tr w:rsidR="00AF1F9D" w14:paraId="7C3E6B16" w14:textId="77777777" w:rsidTr="000B4455">
        <w:tc>
          <w:tcPr>
            <w:tcW w:w="2122" w:type="dxa"/>
            <w:shd w:val="clear" w:color="auto" w:fill="auto"/>
          </w:tcPr>
          <w:p w14:paraId="6189662D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6F21BC37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사용자의 웹 브라우저</w:t>
            </w:r>
          </w:p>
        </w:tc>
      </w:tr>
      <w:tr w:rsidR="00AF1F9D" w14:paraId="5F64823E" w14:textId="77777777" w:rsidTr="000B4455">
        <w:tc>
          <w:tcPr>
            <w:tcW w:w="2122" w:type="dxa"/>
            <w:shd w:val="clear" w:color="auto" w:fill="F2F2F2"/>
          </w:tcPr>
          <w:p w14:paraId="019F146C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4EDF163A" w14:textId="00488B64" w:rsidR="00AF1F9D" w:rsidRDefault="00AF1F9D" w:rsidP="006E6E43">
            <w:pPr>
              <w:spacing w:after="0" w:line="240" w:lineRule="auto"/>
            </w:pPr>
            <w:r>
              <w:rPr>
                <w:rFonts w:hint="eastAsia"/>
              </w:rPr>
              <w:t xml:space="preserve">입력된 </w:t>
            </w:r>
            <w:r>
              <w:t>ID</w:t>
            </w:r>
            <w:r>
              <w:rPr>
                <w:rFonts w:hint="eastAsia"/>
              </w:rPr>
              <w:t xml:space="preserve">를 바탕으로 </w:t>
            </w:r>
            <w:r>
              <w:t>Database</w:t>
            </w:r>
            <w:r>
              <w:rPr>
                <w:rFonts w:hint="eastAsia"/>
              </w:rPr>
              <w:t>에서 사용자 정보를 찾는다.</w:t>
            </w:r>
            <w:r>
              <w:t xml:space="preserve"> </w:t>
            </w:r>
            <w:r>
              <w:rPr>
                <w:rFonts w:hint="eastAsia"/>
              </w:rPr>
              <w:t xml:space="preserve">입력된 </w:t>
            </w:r>
            <w:r>
              <w:t>Password</w:t>
            </w:r>
            <w:r>
              <w:rPr>
                <w:rFonts w:hint="eastAsia"/>
              </w:rPr>
              <w:t xml:space="preserve">를 </w:t>
            </w:r>
            <w:r>
              <w:t>hash</w:t>
            </w:r>
            <w:r>
              <w:rPr>
                <w:rFonts w:hint="eastAsia"/>
              </w:rPr>
              <w:t xml:space="preserve">한 값과 </w:t>
            </w:r>
            <w:r>
              <w:t>Database</w:t>
            </w:r>
            <w:r>
              <w:rPr>
                <w:rFonts w:hint="eastAsia"/>
              </w:rPr>
              <w:t xml:space="preserve">에 저장된 </w:t>
            </w:r>
            <w:r>
              <w:t>hash</w:t>
            </w:r>
            <w:r>
              <w:rPr>
                <w:rFonts w:hint="eastAsia"/>
              </w:rPr>
              <w:t>값을 비교한다.</w:t>
            </w:r>
            <w:r>
              <w:t xml:space="preserve"> </w:t>
            </w:r>
            <w:r>
              <w:rPr>
                <w:rFonts w:hint="eastAsia"/>
              </w:rPr>
              <w:t xml:space="preserve">일치할 경우 </w:t>
            </w:r>
            <w:r w:rsidR="006E6E43">
              <w:rPr>
                <w:rFonts w:hint="eastAsia"/>
              </w:rPr>
              <w:t>생성한</w:t>
            </w:r>
            <w:r w:rsidR="006E6E43">
              <w:t>session</w:t>
            </w:r>
            <w:r w:rsidR="006E6E43">
              <w:rPr>
                <w:rFonts w:hint="eastAsia"/>
              </w:rPr>
              <w:t xml:space="preserve">의 </w:t>
            </w:r>
            <w:r w:rsidR="006E6E43">
              <w:t>session Id</w:t>
            </w:r>
            <w:r w:rsidR="006E6E4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와</w:t>
            </w:r>
            <w:r w:rsidR="006E6E43">
              <w:rPr>
                <w:rFonts w:hint="eastAsia"/>
              </w:rPr>
              <w:t xml:space="preserve"> 함께</w:t>
            </w:r>
            <w:r w:rsidR="00975730">
              <w:rPr>
                <w:rFonts w:hint="eastAsia"/>
              </w:rPr>
              <w:t xml:space="preserve"> </w:t>
            </w:r>
            <w:r w:rsidR="006E6E43">
              <w:rPr>
                <w:rFonts w:hint="eastAsia"/>
              </w:rPr>
              <w:t>해당 사용자가 필요로 하는 정보 객체</w:t>
            </w:r>
            <w:r w:rsidR="00975730"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User</w:t>
            </w:r>
            <w:r>
              <w:rPr>
                <w:rFonts w:hint="eastAsia"/>
              </w:rPr>
              <w:t>의 웹</w:t>
            </w:r>
            <w:r w:rsidR="0097573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페이지로 </w:t>
            </w:r>
            <w:r w:rsidR="006E6E43">
              <w:t>response</w:t>
            </w:r>
            <w:r w:rsidR="006E6E43">
              <w:rPr>
                <w:rFonts w:hint="eastAsia"/>
              </w:rPr>
              <w:t xml:space="preserve">에 담아 </w:t>
            </w:r>
            <w:r>
              <w:rPr>
                <w:rFonts w:hint="eastAsia"/>
              </w:rPr>
              <w:t>전송한다.</w:t>
            </w:r>
          </w:p>
        </w:tc>
      </w:tr>
      <w:tr w:rsidR="00AF1F9D" w14:paraId="44B25760" w14:textId="77777777" w:rsidTr="000B4455">
        <w:tc>
          <w:tcPr>
            <w:tcW w:w="2122" w:type="dxa"/>
            <w:shd w:val="clear" w:color="auto" w:fill="auto"/>
          </w:tcPr>
          <w:p w14:paraId="2DE55B4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52EC0CC2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I</w:t>
            </w:r>
            <w:r>
              <w:t>D</w:t>
            </w:r>
            <w:r>
              <w:rPr>
                <w:rFonts w:hint="eastAsia"/>
              </w:rPr>
              <w:t xml:space="preserve">와 </w:t>
            </w:r>
            <w:r>
              <w:t>Password</w:t>
            </w:r>
            <w:r>
              <w:rPr>
                <w:rFonts w:hint="eastAsia"/>
              </w:rPr>
              <w:t xml:space="preserve"> 모두 일치해야만 함</w:t>
            </w:r>
          </w:p>
        </w:tc>
      </w:tr>
      <w:tr w:rsidR="00AF1F9D" w14:paraId="73D5E5EF" w14:textId="77777777" w:rsidTr="000B4455">
        <w:tc>
          <w:tcPr>
            <w:tcW w:w="2122" w:type="dxa"/>
            <w:shd w:val="clear" w:color="auto" w:fill="F2F2F2"/>
          </w:tcPr>
          <w:p w14:paraId="08CEE31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03EB4580" w14:textId="3501370E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 xml:space="preserve">사용자는 </w:t>
            </w:r>
            <w:r w:rsidR="006E6E43">
              <w:rPr>
                <w:rFonts w:hint="eastAsia"/>
              </w:rPr>
              <w:t xml:space="preserve">로그인 되어 있지 않고 고객 인증이 필요한 서비스와 </w:t>
            </w:r>
            <w:r>
              <w:rPr>
                <w:rFonts w:hint="eastAsia"/>
              </w:rPr>
              <w:t>고객 맞춤형 서비스를 사용할 수 없음</w:t>
            </w:r>
          </w:p>
        </w:tc>
      </w:tr>
      <w:tr w:rsidR="00AF1F9D" w14:paraId="7D5DC746" w14:textId="77777777" w:rsidTr="000B4455">
        <w:tc>
          <w:tcPr>
            <w:tcW w:w="2122" w:type="dxa"/>
            <w:shd w:val="clear" w:color="auto" w:fill="auto"/>
          </w:tcPr>
          <w:p w14:paraId="6FE308F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gridSpan w:val="2"/>
            <w:shd w:val="clear" w:color="auto" w:fill="auto"/>
          </w:tcPr>
          <w:p w14:paraId="73DCEC2F" w14:textId="690B084E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 xml:space="preserve">사용자는 </w:t>
            </w:r>
            <w:r w:rsidR="006E6E43">
              <w:rPr>
                <w:rFonts w:hint="eastAsia"/>
              </w:rPr>
              <w:t xml:space="preserve">고객 인증이 성공적으로 되어서 </w:t>
            </w:r>
            <w:r>
              <w:rPr>
                <w:rFonts w:hint="eastAsia"/>
              </w:rPr>
              <w:t>기존 서비스와 더불어 고객 맞춤형 서비스를 사용할 수 있음</w:t>
            </w:r>
          </w:p>
        </w:tc>
      </w:tr>
      <w:tr w:rsidR="00AF1F9D" w14:paraId="0E7FE1C0" w14:textId="77777777" w:rsidTr="000B4455">
        <w:trPr>
          <w:trHeight w:val="693"/>
        </w:trPr>
        <w:tc>
          <w:tcPr>
            <w:tcW w:w="2122" w:type="dxa"/>
            <w:shd w:val="clear" w:color="auto" w:fill="F2F2F2"/>
          </w:tcPr>
          <w:p w14:paraId="11B2C08B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gridSpan w:val="2"/>
            <w:shd w:val="clear" w:color="auto" w:fill="F2F2F2"/>
          </w:tcPr>
          <w:p w14:paraId="11914E92" w14:textId="674A8820" w:rsidR="00AF1F9D" w:rsidRDefault="00AF1F9D" w:rsidP="000B4455">
            <w:pPr>
              <w:keepNext/>
              <w:spacing w:after="0" w:line="240" w:lineRule="auto"/>
            </w:pPr>
            <w:r>
              <w:rPr>
                <w:rFonts w:hint="eastAsia"/>
              </w:rPr>
              <w:t>고객이 보는 웹</w:t>
            </w:r>
            <w:r w:rsidR="006E6E4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페이지의 일부에 고객의 이름 등의 정보를 보여주게 됨</w:t>
            </w:r>
          </w:p>
        </w:tc>
      </w:tr>
    </w:tbl>
    <w:p w14:paraId="5B044AC1" w14:textId="660CA3E8" w:rsidR="00AF1F9D" w:rsidRDefault="00DB3296" w:rsidP="00DB3296">
      <w:pPr>
        <w:pStyle w:val="ab"/>
        <w:jc w:val="center"/>
      </w:pPr>
      <w:bookmarkStart w:id="75" w:name="_Toc9286218"/>
      <w:bookmarkStart w:id="76" w:name="_Toc23624799"/>
      <w:r>
        <w:t xml:space="preserve">Table </w:t>
      </w:r>
      <w:fldSimple w:instr=" SEQ Table \* ARABIC ">
        <w:r w:rsidR="00FF318E">
          <w:rPr>
            <w:noProof/>
          </w:rPr>
          <w:t>8</w:t>
        </w:r>
      </w:fldSimple>
      <w:r w:rsidR="00C80C09">
        <w:rPr>
          <w:noProof/>
        </w:rPr>
        <w:t>:</w:t>
      </w:r>
      <w:r w:rsidR="00AF1F9D">
        <w:t xml:space="preserve"> Login Function</w:t>
      </w:r>
      <w:bookmarkEnd w:id="75"/>
      <w:bookmarkEnd w:id="76"/>
    </w:p>
    <w:p w14:paraId="1A874183" w14:textId="77777777" w:rsidR="00CD0C2A" w:rsidRDefault="00CD0C2A" w:rsidP="00CD0C2A"/>
    <w:p w14:paraId="2E7C2B50" w14:textId="77777777" w:rsidR="006F7E01" w:rsidRDefault="006F7E01" w:rsidP="00CD0C2A"/>
    <w:p w14:paraId="6C966A83" w14:textId="77777777" w:rsidR="006F7E01" w:rsidRDefault="006F7E01" w:rsidP="00CD0C2A"/>
    <w:p w14:paraId="0D552209" w14:textId="77777777" w:rsidR="006F7E01" w:rsidRPr="00CD0C2A" w:rsidRDefault="006F7E01" w:rsidP="00CD0C2A"/>
    <w:p w14:paraId="26C596F2" w14:textId="58C0ABD6" w:rsidR="00AF1F9D" w:rsidRDefault="00AF1F9D" w:rsidP="00052F46">
      <w:pPr>
        <w:pStyle w:val="3"/>
        <w:numPr>
          <w:ilvl w:val="0"/>
          <w:numId w:val="24"/>
        </w:numPr>
      </w:pPr>
      <w:bookmarkStart w:id="77" w:name="_Toc23702937"/>
      <w:r>
        <w:rPr>
          <w:rFonts w:hint="eastAsia"/>
        </w:rPr>
        <w:lastRenderedPageBreak/>
        <w:t>R</w:t>
      </w:r>
      <w:r>
        <w:t>eview Analysis</w:t>
      </w:r>
      <w:bookmarkEnd w:id="77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AF1F9D" w14:paraId="001A5DBA" w14:textId="77777777" w:rsidTr="000B4455">
        <w:trPr>
          <w:trHeight w:val="367"/>
        </w:trPr>
        <w:tc>
          <w:tcPr>
            <w:tcW w:w="2122" w:type="dxa"/>
            <w:shd w:val="clear" w:color="auto" w:fill="auto"/>
          </w:tcPr>
          <w:p w14:paraId="053C9ADC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010D8E57" w14:textId="2BDE3141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 xml:space="preserve">osting </w:t>
            </w:r>
            <w:r>
              <w:rPr>
                <w:rFonts w:hint="eastAsia"/>
                <w:b/>
                <w:bCs/>
              </w:rPr>
              <w:t xml:space="preserve">된 </w:t>
            </w:r>
            <w:r>
              <w:rPr>
                <w:b/>
                <w:bCs/>
              </w:rPr>
              <w:t xml:space="preserve">Review, </w:t>
            </w:r>
            <w:r w:rsidR="000B4455">
              <w:rPr>
                <w:b/>
                <w:bCs/>
              </w:rPr>
              <w:t xml:space="preserve">Review </w:t>
            </w:r>
            <w:r w:rsidR="000B4455">
              <w:rPr>
                <w:rFonts w:hint="eastAsia"/>
                <w:b/>
                <w:bCs/>
              </w:rPr>
              <w:t>Data Set</w:t>
            </w:r>
          </w:p>
        </w:tc>
      </w:tr>
      <w:tr w:rsidR="00AF1F9D" w14:paraId="33F5E7D6" w14:textId="77777777" w:rsidTr="000B4455">
        <w:tc>
          <w:tcPr>
            <w:tcW w:w="2122" w:type="dxa"/>
            <w:shd w:val="clear" w:color="auto" w:fill="F2F2F2"/>
          </w:tcPr>
          <w:p w14:paraId="0E8A4BF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6A901155" w14:textId="77777777" w:rsidR="00AF1F9D" w:rsidRDefault="00AF1F9D" w:rsidP="000B4455">
            <w:pPr>
              <w:spacing w:after="0" w:line="240" w:lineRule="auto"/>
            </w:pPr>
            <w:r>
              <w:t>HTTP request handler, Review analyzing system</w:t>
            </w:r>
          </w:p>
        </w:tc>
      </w:tr>
      <w:tr w:rsidR="00AF1F9D" w14:paraId="0138D002" w14:textId="77777777" w:rsidTr="000B4455">
        <w:tc>
          <w:tcPr>
            <w:tcW w:w="2122" w:type="dxa"/>
            <w:shd w:val="clear" w:color="auto" w:fill="auto"/>
          </w:tcPr>
          <w:p w14:paraId="7BCBBD2D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52256F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분석된</w:t>
            </w: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view</w:t>
            </w:r>
          </w:p>
        </w:tc>
      </w:tr>
      <w:tr w:rsidR="00AF1F9D" w14:paraId="7CCECB7A" w14:textId="77777777" w:rsidTr="000B4455">
        <w:tc>
          <w:tcPr>
            <w:tcW w:w="2122" w:type="dxa"/>
            <w:shd w:val="clear" w:color="auto" w:fill="F2F2F2"/>
          </w:tcPr>
          <w:p w14:paraId="7B907F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717DA924" w14:textId="77777777" w:rsidR="00AF1F9D" w:rsidRDefault="00AF1F9D" w:rsidP="000B4455">
            <w:pPr>
              <w:spacing w:after="0" w:line="240" w:lineRule="auto"/>
            </w:pPr>
            <w:r>
              <w:t>Database</w:t>
            </w:r>
          </w:p>
        </w:tc>
      </w:tr>
      <w:tr w:rsidR="00AF1F9D" w14:paraId="10A5BC04" w14:textId="77777777" w:rsidTr="000B4455">
        <w:tc>
          <w:tcPr>
            <w:tcW w:w="2122" w:type="dxa"/>
            <w:shd w:val="clear" w:color="auto" w:fill="auto"/>
          </w:tcPr>
          <w:p w14:paraId="2460FBD6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37AA059A" w14:textId="126F81BF" w:rsidR="00AF1F9D" w:rsidRDefault="00AF1F9D" w:rsidP="000B4455">
            <w:pPr>
              <w:spacing w:after="0" w:line="240" w:lineRule="auto"/>
            </w:pPr>
            <w:proofErr w:type="spellStart"/>
            <w:r>
              <w:rPr>
                <w:rFonts w:hint="eastAsia"/>
              </w:rPr>
              <w:t>포스팅</w:t>
            </w:r>
            <w:proofErr w:type="spellEnd"/>
            <w:r>
              <w:rPr>
                <w:rFonts w:hint="eastAsia"/>
              </w:rPr>
              <w:t xml:space="preserve"> 된 리뷰를 자연어 처리 </w:t>
            </w:r>
            <w:r>
              <w:t>API</w:t>
            </w:r>
            <w:r>
              <w:rPr>
                <w:rFonts w:hint="eastAsia"/>
              </w:rPr>
              <w:t xml:space="preserve"> 등을 사용해서 분석한다.</w:t>
            </w:r>
            <w:r>
              <w:t xml:space="preserve"> </w:t>
            </w:r>
            <w:r>
              <w:rPr>
                <w:rFonts w:hint="eastAsia"/>
              </w:rPr>
              <w:t xml:space="preserve">이 분석을 통해 </w:t>
            </w:r>
            <w:r>
              <w:t>keyword</w:t>
            </w:r>
            <w:r>
              <w:rPr>
                <w:rFonts w:hint="eastAsia"/>
              </w:rPr>
              <w:t>,</w:t>
            </w:r>
            <w:r>
              <w:t xml:space="preserve"> critique </w:t>
            </w:r>
            <w:r>
              <w:rPr>
                <w:rFonts w:hint="eastAsia"/>
              </w:rPr>
              <w:t>점수를 얻어낸다.</w:t>
            </w:r>
            <w:r>
              <w:t xml:space="preserve"> </w:t>
            </w:r>
            <w:r>
              <w:rPr>
                <w:rFonts w:hint="eastAsia"/>
              </w:rPr>
              <w:t xml:space="preserve">얻어진 정보들은 </w:t>
            </w:r>
            <w:r>
              <w:t>Review</w:t>
            </w:r>
            <w:r>
              <w:rPr>
                <w:rFonts w:hint="eastAsia"/>
              </w:rPr>
              <w:t xml:space="preserve">와 함께 </w:t>
            </w:r>
            <w:r>
              <w:t>Database</w:t>
            </w:r>
            <w:r>
              <w:rPr>
                <w:rFonts w:hint="eastAsia"/>
              </w:rPr>
              <w:t>에 저장된다.</w:t>
            </w:r>
            <w:r w:rsidR="000B4455">
              <w:t xml:space="preserve"> Database</w:t>
            </w:r>
            <w:r w:rsidR="000B4455">
              <w:rPr>
                <w:rFonts w:hint="eastAsia"/>
              </w:rPr>
              <w:t xml:space="preserve">에 </w:t>
            </w:r>
            <w:r w:rsidR="000B4455">
              <w:t>update</w:t>
            </w:r>
            <w:r w:rsidR="000B4455">
              <w:rPr>
                <w:rFonts w:hint="eastAsia"/>
              </w:rPr>
              <w:t xml:space="preserve">되는 과정에서 전체 </w:t>
            </w:r>
            <w:r w:rsidR="000B4455">
              <w:t>리뷰</w:t>
            </w:r>
            <w:r w:rsidR="000B4455">
              <w:rPr>
                <w:rFonts w:hint="eastAsia"/>
              </w:rPr>
              <w:t xml:space="preserve"> overview, summary 정보도 같이 update된다.</w:t>
            </w:r>
          </w:p>
        </w:tc>
      </w:tr>
      <w:tr w:rsidR="00AF1F9D" w14:paraId="581A6606" w14:textId="77777777" w:rsidTr="000B4455">
        <w:tc>
          <w:tcPr>
            <w:tcW w:w="2122" w:type="dxa"/>
            <w:shd w:val="clear" w:color="auto" w:fill="F2F2F2"/>
          </w:tcPr>
          <w:p w14:paraId="412A9B7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1A9B6FBD" w14:textId="41FBBF96" w:rsidR="00AF1F9D" w:rsidRDefault="000B4455" w:rsidP="00FD45DE">
            <w:pPr>
              <w:spacing w:after="0" w:line="240" w:lineRule="auto"/>
            </w:pPr>
            <w:r>
              <w:rPr>
                <w:rFonts w:hint="eastAsia"/>
              </w:rPr>
              <w:t>리</w:t>
            </w:r>
            <w:r w:rsidR="00FD45DE">
              <w:rPr>
                <w:rFonts w:hint="eastAsia"/>
              </w:rPr>
              <w:t xml:space="preserve">뷰에서 키워드를 올바르게 추출할 수 있는 효율적인 </w:t>
            </w:r>
            <w:r w:rsidR="00FD45DE">
              <w:t>NLP model or system</w:t>
            </w:r>
          </w:p>
        </w:tc>
      </w:tr>
      <w:tr w:rsidR="00AF1F9D" w14:paraId="77733428" w14:textId="77777777" w:rsidTr="000B4455">
        <w:tc>
          <w:tcPr>
            <w:tcW w:w="2122" w:type="dxa"/>
            <w:shd w:val="clear" w:color="auto" w:fill="auto"/>
          </w:tcPr>
          <w:p w14:paraId="07C8CF25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3DBF858C" w14:textId="5DE1ACE1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해당 리뷰가 포함되지 않은 상품 리뷰 목록</w:t>
            </w:r>
            <w:r w:rsidR="00EE46D2">
              <w:rPr>
                <w:rFonts w:hint="eastAsia"/>
              </w:rPr>
              <w:t>과 리뷰 정보</w:t>
            </w:r>
          </w:p>
        </w:tc>
      </w:tr>
      <w:tr w:rsidR="00AF1F9D" w14:paraId="13F5271B" w14:textId="77777777" w:rsidTr="000B4455">
        <w:tc>
          <w:tcPr>
            <w:tcW w:w="2122" w:type="dxa"/>
            <w:shd w:val="clear" w:color="auto" w:fill="F2F2F2"/>
          </w:tcPr>
          <w:p w14:paraId="19A4DCB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64B52263" w14:textId="2122B4C2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해당 리뷰가 포함된 상품 리뷰 목록</w:t>
            </w:r>
            <w:r w:rsidR="00EE46D2">
              <w:rPr>
                <w:rFonts w:hint="eastAsia"/>
              </w:rPr>
              <w:t>과 리뷰 정보</w:t>
            </w:r>
          </w:p>
        </w:tc>
      </w:tr>
      <w:tr w:rsidR="00AF1F9D" w14:paraId="6FF7DBE7" w14:textId="77777777" w:rsidTr="000B4455">
        <w:trPr>
          <w:trHeight w:val="693"/>
        </w:trPr>
        <w:tc>
          <w:tcPr>
            <w:tcW w:w="2122" w:type="dxa"/>
            <w:shd w:val="clear" w:color="auto" w:fill="auto"/>
          </w:tcPr>
          <w:p w14:paraId="3EE9E2F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2DB410DE" w14:textId="4872FC7F" w:rsidR="00AF1F9D" w:rsidRDefault="00AF1F9D" w:rsidP="00EE46D2">
            <w:pPr>
              <w:keepNext/>
              <w:spacing w:after="0" w:line="240" w:lineRule="auto"/>
            </w:pPr>
            <w:r>
              <w:rPr>
                <w:rFonts w:hint="eastAsia"/>
              </w:rPr>
              <w:t>R</w:t>
            </w:r>
            <w:r w:rsidR="00EE46D2">
              <w:t>eview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포스팅</w:t>
            </w:r>
            <w:r w:rsidR="00EE46D2">
              <w:rPr>
                <w:rFonts w:hint="eastAsia"/>
              </w:rPr>
              <w:t>이</w:t>
            </w:r>
            <w:proofErr w:type="spellEnd"/>
            <w:r w:rsidR="00EE46D2">
              <w:rPr>
                <w:rFonts w:hint="eastAsia"/>
              </w:rPr>
              <w:t xml:space="preserve"> 적용</w:t>
            </w:r>
            <w:r>
              <w:rPr>
                <w:rFonts w:hint="eastAsia"/>
              </w:rPr>
              <w:t>될 때까지 시간이 조금 더 걸린다.</w:t>
            </w:r>
          </w:p>
        </w:tc>
      </w:tr>
    </w:tbl>
    <w:p w14:paraId="12BC2328" w14:textId="0DF8E981" w:rsidR="00AF1F9D" w:rsidRDefault="00DB3296" w:rsidP="00DB3296">
      <w:pPr>
        <w:pStyle w:val="ab"/>
        <w:jc w:val="center"/>
      </w:pPr>
      <w:bookmarkStart w:id="78" w:name="_Toc9286220"/>
      <w:bookmarkStart w:id="79" w:name="_Toc23624800"/>
      <w:r>
        <w:t xml:space="preserve">Table </w:t>
      </w:r>
      <w:fldSimple w:instr=" SEQ Table \* ARABIC ">
        <w:r w:rsidR="00FF318E">
          <w:rPr>
            <w:noProof/>
          </w:rPr>
          <w:t>9</w:t>
        </w:r>
      </w:fldSimple>
      <w:r w:rsidR="00C80C09">
        <w:rPr>
          <w:noProof/>
        </w:rPr>
        <w:t>:</w:t>
      </w:r>
      <w:r w:rsidR="00AF1F9D">
        <w:t xml:space="preserve"> Review Analysis System</w:t>
      </w:r>
      <w:bookmarkEnd w:id="78"/>
      <w:bookmarkEnd w:id="79"/>
    </w:p>
    <w:p w14:paraId="569D8148" w14:textId="77777777" w:rsidR="00AF1F9D" w:rsidRDefault="00AF1F9D" w:rsidP="00052F46">
      <w:pPr>
        <w:pStyle w:val="3"/>
        <w:numPr>
          <w:ilvl w:val="0"/>
          <w:numId w:val="24"/>
        </w:numPr>
      </w:pPr>
      <w:bookmarkStart w:id="80" w:name="_Toc23702938"/>
      <w:r>
        <w:rPr>
          <w:rFonts w:hint="eastAsia"/>
        </w:rPr>
        <w:t xml:space="preserve">연관상품 </w:t>
      </w:r>
      <w:r>
        <w:t>finder</w:t>
      </w:r>
      <w:bookmarkEnd w:id="80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AF1F9D" w14:paraId="52855A69" w14:textId="77777777" w:rsidTr="000B4455">
        <w:trPr>
          <w:trHeight w:val="368"/>
        </w:trPr>
        <w:tc>
          <w:tcPr>
            <w:tcW w:w="2122" w:type="dxa"/>
            <w:shd w:val="clear" w:color="auto" w:fill="auto"/>
          </w:tcPr>
          <w:p w14:paraId="7375997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018E7E06" w14:textId="77777777" w:rsidR="00AF1F9D" w:rsidRDefault="00AF1F9D" w:rsidP="000B4455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  <w:b/>
                <w:bCs/>
              </w:rPr>
              <w:t>상품 리스트</w:t>
            </w:r>
          </w:p>
        </w:tc>
      </w:tr>
      <w:tr w:rsidR="00AF1F9D" w14:paraId="77D537E6" w14:textId="77777777" w:rsidTr="000B4455">
        <w:tc>
          <w:tcPr>
            <w:tcW w:w="2122" w:type="dxa"/>
            <w:shd w:val="clear" w:color="auto" w:fill="F2F2F2"/>
          </w:tcPr>
          <w:p w14:paraId="60EA4AC1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1742C6E7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Database</w:t>
            </w:r>
          </w:p>
        </w:tc>
      </w:tr>
      <w:tr w:rsidR="00AF1F9D" w14:paraId="7A753D1C" w14:textId="77777777" w:rsidTr="000B4455">
        <w:tc>
          <w:tcPr>
            <w:tcW w:w="2122" w:type="dxa"/>
            <w:shd w:val="clear" w:color="auto" w:fill="auto"/>
          </w:tcPr>
          <w:p w14:paraId="7B73C0F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22BE52A5" w14:textId="3DD0CA6C" w:rsidR="00AF1F9D" w:rsidRDefault="009C57C2" w:rsidP="000B4455">
            <w:pPr>
              <w:spacing w:after="0" w:line="240" w:lineRule="auto"/>
            </w:pPr>
            <w:r>
              <w:rPr>
                <w:rFonts w:hint="eastAsia"/>
              </w:rPr>
              <w:t xml:space="preserve">각 상품에 따른 </w:t>
            </w:r>
            <w:r w:rsidR="00AF1F9D">
              <w:rPr>
                <w:rFonts w:hint="eastAsia"/>
              </w:rPr>
              <w:t>연관 상품 리스트</w:t>
            </w:r>
          </w:p>
        </w:tc>
      </w:tr>
      <w:tr w:rsidR="00AF1F9D" w14:paraId="79A177EA" w14:textId="77777777" w:rsidTr="000B4455">
        <w:tc>
          <w:tcPr>
            <w:tcW w:w="2122" w:type="dxa"/>
            <w:shd w:val="clear" w:color="auto" w:fill="F2F2F2"/>
          </w:tcPr>
          <w:p w14:paraId="7EB64BB6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32837EB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D</w:t>
            </w:r>
            <w:r>
              <w:t>atabase</w:t>
            </w:r>
          </w:p>
        </w:tc>
      </w:tr>
      <w:tr w:rsidR="00AF1F9D" w14:paraId="07A02C1F" w14:textId="77777777" w:rsidTr="000B4455">
        <w:tc>
          <w:tcPr>
            <w:tcW w:w="2122" w:type="dxa"/>
            <w:shd w:val="clear" w:color="auto" w:fill="auto"/>
          </w:tcPr>
          <w:p w14:paraId="42823DC0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1987BE67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리뷰 분석 시스템에서 분석을 완료한 리뷰의 리스트를 저장한다.</w:t>
            </w:r>
            <w:r>
              <w:t xml:space="preserve"> </w:t>
            </w:r>
            <w:r>
              <w:rPr>
                <w:rFonts w:hint="eastAsia"/>
              </w:rPr>
              <w:t>리뷰 제목,</w:t>
            </w:r>
            <w:r>
              <w:t xml:space="preserve"> </w:t>
            </w:r>
            <w:r>
              <w:rPr>
                <w:rFonts w:hint="eastAsia"/>
              </w:rPr>
              <w:t>작성자,</w:t>
            </w:r>
            <w:r>
              <w:t xml:space="preserve"> </w:t>
            </w:r>
            <w:r>
              <w:rPr>
                <w:rFonts w:hint="eastAsia"/>
              </w:rPr>
              <w:t>출처 사이트,</w:t>
            </w:r>
            <w:r>
              <w:t xml:space="preserve"> </w:t>
            </w:r>
            <w:r>
              <w:rPr>
                <w:rFonts w:hint="eastAsia"/>
              </w:rPr>
              <w:t>내용,</w:t>
            </w:r>
            <w:r>
              <w:t xml:space="preserve"> </w:t>
            </w:r>
            <w:r>
              <w:rPr>
                <w:rFonts w:hint="eastAsia"/>
              </w:rPr>
              <w:t>키워드,</w:t>
            </w:r>
            <w:r>
              <w:t xml:space="preserve"> </w:t>
            </w:r>
            <w:r>
              <w:rPr>
                <w:rFonts w:hint="eastAsia"/>
              </w:rPr>
              <w:t>긍정 평가 정도,</w:t>
            </w:r>
            <w:r>
              <w:t xml:space="preserve"> </w:t>
            </w:r>
            <w:r>
              <w:rPr>
                <w:rFonts w:hint="eastAsia"/>
              </w:rPr>
              <w:t>중요도를 포함해 데이터베이스에 기록한다.</w:t>
            </w:r>
          </w:p>
        </w:tc>
      </w:tr>
      <w:tr w:rsidR="00AF1F9D" w14:paraId="1AD168CB" w14:textId="77777777" w:rsidTr="000B4455">
        <w:tc>
          <w:tcPr>
            <w:tcW w:w="2122" w:type="dxa"/>
            <w:shd w:val="clear" w:color="auto" w:fill="F2F2F2"/>
          </w:tcPr>
          <w:p w14:paraId="26C9454E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127482FA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상품에 비교를 위한 정보들이 존재할 것</w:t>
            </w:r>
          </w:p>
        </w:tc>
      </w:tr>
      <w:tr w:rsidR="00AF1F9D" w14:paraId="73265D53" w14:textId="77777777" w:rsidTr="000B4455">
        <w:tc>
          <w:tcPr>
            <w:tcW w:w="2122" w:type="dxa"/>
            <w:shd w:val="clear" w:color="auto" w:fill="auto"/>
          </w:tcPr>
          <w:p w14:paraId="6EAE0185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247D39FD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상품의 연관상품이 존재 또는 존재하지 않음</w:t>
            </w:r>
          </w:p>
        </w:tc>
      </w:tr>
      <w:tr w:rsidR="00AF1F9D" w14:paraId="7368ED23" w14:textId="77777777" w:rsidTr="000B4455">
        <w:tc>
          <w:tcPr>
            <w:tcW w:w="2122" w:type="dxa"/>
            <w:shd w:val="clear" w:color="auto" w:fill="F2F2F2"/>
          </w:tcPr>
          <w:p w14:paraId="21D71EC2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54C3B7A4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</w:rPr>
              <w:t>상품의 연관상품이 존재.</w:t>
            </w:r>
            <w:r>
              <w:t xml:space="preserve"> </w:t>
            </w:r>
            <w:r>
              <w:rPr>
                <w:rFonts w:hint="eastAsia"/>
              </w:rPr>
              <w:t>낮은 확률로 존재하지 않을 수 있음.</w:t>
            </w:r>
          </w:p>
        </w:tc>
      </w:tr>
      <w:tr w:rsidR="00AF1F9D" w14:paraId="70C8FA55" w14:textId="77777777" w:rsidTr="000B4455">
        <w:trPr>
          <w:trHeight w:val="693"/>
        </w:trPr>
        <w:tc>
          <w:tcPr>
            <w:tcW w:w="2122" w:type="dxa"/>
            <w:shd w:val="clear" w:color="auto" w:fill="auto"/>
          </w:tcPr>
          <w:p w14:paraId="1B5E3A66" w14:textId="77777777" w:rsidR="00AF1F9D" w:rsidRDefault="00AF1F9D" w:rsidP="000B4455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08F31713" w14:textId="77777777" w:rsidR="00AF1F9D" w:rsidRDefault="00AF1F9D" w:rsidP="000B4455">
            <w:pPr>
              <w:keepNext/>
              <w:spacing w:after="0" w:line="240" w:lineRule="auto"/>
            </w:pPr>
            <w:r>
              <w:rPr>
                <w:rFonts w:hint="eastAsia"/>
              </w:rPr>
              <w:t>해당 프로세스가 진행된 후에 연관 상품이 달라질 수 있다.</w:t>
            </w:r>
            <w:r>
              <w:t xml:space="preserve"> </w:t>
            </w:r>
            <w:r>
              <w:rPr>
                <w:rFonts w:hint="eastAsia"/>
              </w:rPr>
              <w:t>따라서 고객이 보는 연관 상품이 더 이상 연관상품이 아니게 될 수 있다.</w:t>
            </w:r>
          </w:p>
        </w:tc>
      </w:tr>
    </w:tbl>
    <w:p w14:paraId="69388530" w14:textId="202BD45C" w:rsidR="00AF1F9D" w:rsidRDefault="00DB3296" w:rsidP="00DB3296">
      <w:pPr>
        <w:pStyle w:val="ab"/>
        <w:jc w:val="center"/>
      </w:pPr>
      <w:bookmarkStart w:id="81" w:name="_Toc9286221"/>
      <w:bookmarkStart w:id="82" w:name="_Toc23624801"/>
      <w:r>
        <w:t xml:space="preserve">Table </w:t>
      </w:r>
      <w:fldSimple w:instr=" SEQ Table \* ARABIC ">
        <w:r w:rsidR="00FF318E">
          <w:rPr>
            <w:noProof/>
          </w:rPr>
          <w:t>10</w:t>
        </w:r>
      </w:fldSimple>
      <w:r w:rsidR="00C80C09">
        <w:rPr>
          <w:noProof/>
        </w:rPr>
        <w:t xml:space="preserve">: </w:t>
      </w:r>
      <w:r w:rsidR="00AF1F9D">
        <w:rPr>
          <w:rFonts w:hint="eastAsia"/>
        </w:rPr>
        <w:t xml:space="preserve">연관상품 </w:t>
      </w:r>
      <w:r w:rsidR="00AF1F9D">
        <w:t>finder</w:t>
      </w:r>
      <w:bookmarkEnd w:id="81"/>
      <w:r w:rsidR="00AF1F9D">
        <w:t xml:space="preserve"> system</w:t>
      </w:r>
      <w:bookmarkEnd w:id="82"/>
    </w:p>
    <w:p w14:paraId="6BAEE17E" w14:textId="77777777" w:rsidR="00665CB1" w:rsidRPr="00665CB1" w:rsidRDefault="00665CB1" w:rsidP="00665CB1"/>
    <w:p w14:paraId="23FDD49C" w14:textId="77777777" w:rsidR="00665CB1" w:rsidRDefault="00665CB1" w:rsidP="00665CB1">
      <w:pPr>
        <w:pStyle w:val="3"/>
        <w:numPr>
          <w:ilvl w:val="0"/>
          <w:numId w:val="24"/>
        </w:numPr>
      </w:pPr>
      <w:bookmarkStart w:id="83" w:name="_Toc23702939"/>
      <w:r>
        <w:rPr>
          <w:rFonts w:hint="eastAsia"/>
        </w:rPr>
        <w:lastRenderedPageBreak/>
        <w:t>상품 정보 제공</w:t>
      </w:r>
      <w:bookmarkEnd w:id="83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665CB1" w14:paraId="5F3AB390" w14:textId="77777777" w:rsidTr="00231DA6">
        <w:trPr>
          <w:trHeight w:val="368"/>
        </w:trPr>
        <w:tc>
          <w:tcPr>
            <w:tcW w:w="2122" w:type="dxa"/>
            <w:shd w:val="clear" w:color="auto" w:fill="auto"/>
          </w:tcPr>
          <w:p w14:paraId="5BD2296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288A5DBC" w14:textId="77777777" w:rsidR="00665CB1" w:rsidRDefault="00665CB1" w:rsidP="00231DA6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</w:rPr>
              <w:t xml:space="preserve">사용자의 상품 정보 </w:t>
            </w:r>
            <w:r>
              <w:t xml:space="preserve">Request, </w:t>
            </w:r>
            <w:r>
              <w:rPr>
                <w:rFonts w:hint="eastAsia"/>
              </w:rPr>
              <w:t>상품 정보 리스트</w:t>
            </w:r>
          </w:p>
        </w:tc>
      </w:tr>
      <w:tr w:rsidR="00665CB1" w14:paraId="444C54AA" w14:textId="77777777" w:rsidTr="00231DA6">
        <w:tc>
          <w:tcPr>
            <w:tcW w:w="2122" w:type="dxa"/>
            <w:shd w:val="clear" w:color="auto" w:fill="F2F2F2"/>
          </w:tcPr>
          <w:p w14:paraId="6A0772FA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3AD2CE97" w14:textId="77777777" w:rsidR="00665CB1" w:rsidRDefault="00665CB1" w:rsidP="00231DA6">
            <w:pPr>
              <w:spacing w:after="0" w:line="240" w:lineRule="auto"/>
            </w:pPr>
            <w:r>
              <w:t xml:space="preserve">HTTP request handler, </w:t>
            </w:r>
            <w:r>
              <w:rPr>
                <w:rFonts w:hint="eastAsia"/>
              </w:rPr>
              <w:t>D</w:t>
            </w:r>
            <w:r>
              <w:t>atabase</w:t>
            </w:r>
          </w:p>
        </w:tc>
      </w:tr>
      <w:tr w:rsidR="00665CB1" w14:paraId="543879D3" w14:textId="77777777" w:rsidTr="00231DA6">
        <w:tc>
          <w:tcPr>
            <w:tcW w:w="2122" w:type="dxa"/>
            <w:shd w:val="clear" w:color="auto" w:fill="auto"/>
          </w:tcPr>
          <w:p w14:paraId="3F58E77B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50B53ED6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해당 상품 정보</w:t>
            </w:r>
          </w:p>
        </w:tc>
      </w:tr>
      <w:tr w:rsidR="00665CB1" w14:paraId="189D51D1" w14:textId="77777777" w:rsidTr="00231DA6">
        <w:tc>
          <w:tcPr>
            <w:tcW w:w="2122" w:type="dxa"/>
            <w:shd w:val="clear" w:color="auto" w:fill="F2F2F2"/>
          </w:tcPr>
          <w:p w14:paraId="15A6649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2B6D3BD6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사용자의 W</w:t>
            </w:r>
            <w:r>
              <w:t>eb page</w:t>
            </w:r>
          </w:p>
        </w:tc>
      </w:tr>
      <w:tr w:rsidR="00665CB1" w14:paraId="62F2C0C9" w14:textId="77777777" w:rsidTr="00231DA6">
        <w:tc>
          <w:tcPr>
            <w:tcW w:w="2122" w:type="dxa"/>
            <w:shd w:val="clear" w:color="auto" w:fill="auto"/>
          </w:tcPr>
          <w:p w14:paraId="665886EE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5FC9104A" w14:textId="77777777" w:rsidR="00665CB1" w:rsidRDefault="00665CB1" w:rsidP="00231DA6"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 xml:space="preserve">상품 정보의 요청이 들어오게 되면 </w:t>
            </w:r>
            <w:r>
              <w:t>HTTP request handler</w:t>
            </w:r>
            <w:r>
              <w:rPr>
                <w:rFonts w:hint="eastAsia"/>
              </w:rPr>
              <w:t>가</w:t>
            </w:r>
            <w:r>
              <w:t xml:space="preserve"> </w:t>
            </w:r>
            <w:r>
              <w:rPr>
                <w:rFonts w:hint="eastAsia"/>
              </w:rPr>
              <w:t>해당 상품을</w:t>
            </w:r>
            <w:r>
              <w:t xml:space="preserve"> </w:t>
            </w:r>
            <w:r>
              <w:rPr>
                <w:rFonts w:hint="eastAsia"/>
              </w:rPr>
              <w:t>D</w:t>
            </w:r>
            <w:r>
              <w:t>atabase</w:t>
            </w:r>
            <w:r>
              <w:rPr>
                <w:rFonts w:hint="eastAsia"/>
              </w:rPr>
              <w:t>에서 찾는다.</w:t>
            </w:r>
            <w:r>
              <w:t xml:space="preserve"> </w:t>
            </w:r>
            <w:r>
              <w:rPr>
                <w:rFonts w:hint="eastAsia"/>
              </w:rPr>
              <w:t>존재할 경우 해당 상품 정보를 R</w:t>
            </w:r>
            <w:r>
              <w:t>esponse</w:t>
            </w:r>
            <w:r>
              <w:rPr>
                <w:rFonts w:hint="eastAsia"/>
              </w:rPr>
              <w:t>에 담아 보낸다.</w:t>
            </w:r>
            <w:r>
              <w:t xml:space="preserve"> </w:t>
            </w:r>
            <w:r>
              <w:rPr>
                <w:rFonts w:hint="eastAsia"/>
              </w:rPr>
              <w:t>존재하지 않을 경우 해당 예외를 위한 예외처리 페이지를 보낸다.</w:t>
            </w:r>
          </w:p>
          <w:p w14:paraId="6D3D47A7" w14:textId="10AD18BE" w:rsidR="00885E85" w:rsidRPr="00885E85" w:rsidRDefault="00885E85" w:rsidP="00885E85">
            <w:pPr>
              <w:spacing w:after="0" w:line="240" w:lineRule="auto"/>
              <w:rPr>
                <w:color w:val="000000" w:themeColor="text1"/>
              </w:rPr>
            </w:pPr>
            <w:r w:rsidRPr="00885E85">
              <w:rPr>
                <w:rFonts w:hint="eastAsia"/>
                <w:color w:val="5B9BD5" w:themeColor="accent1"/>
              </w:rPr>
              <w:t>추가</w:t>
            </w:r>
            <w:r>
              <w:rPr>
                <w:rFonts w:hint="eastAsia"/>
                <w:color w:val="5B9BD5" w:themeColor="accent1"/>
              </w:rPr>
              <w:t xml:space="preserve"> </w:t>
            </w:r>
            <w:r>
              <w:rPr>
                <w:rFonts w:hint="eastAsia"/>
                <w:color w:val="000000" w:themeColor="text1"/>
              </w:rPr>
              <w:t>검색 문자열이 포함되어 있는 경우 검색 문자열을 포함한 상품 정보를, 키워드가 포함되어 있는 경우 키워드를 포함한 상품 정보를 보낸다.</w:t>
            </w:r>
          </w:p>
        </w:tc>
      </w:tr>
      <w:tr w:rsidR="00665CB1" w14:paraId="65FD889D" w14:textId="77777777" w:rsidTr="00231DA6">
        <w:tc>
          <w:tcPr>
            <w:tcW w:w="2122" w:type="dxa"/>
            <w:shd w:val="clear" w:color="auto" w:fill="F2F2F2"/>
          </w:tcPr>
          <w:p w14:paraId="15DAC73F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051A88C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해당 상품이 데이터베이스에 존재할 것</w:t>
            </w:r>
          </w:p>
        </w:tc>
      </w:tr>
      <w:tr w:rsidR="00665CB1" w14:paraId="06D4D6B8" w14:textId="77777777" w:rsidTr="00231DA6">
        <w:tc>
          <w:tcPr>
            <w:tcW w:w="2122" w:type="dxa"/>
            <w:shd w:val="clear" w:color="auto" w:fill="auto"/>
          </w:tcPr>
          <w:p w14:paraId="4A6EDED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1A67452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-</w:t>
            </w:r>
          </w:p>
        </w:tc>
      </w:tr>
      <w:tr w:rsidR="00665CB1" w14:paraId="66BAFFF7" w14:textId="77777777" w:rsidTr="00231DA6">
        <w:tc>
          <w:tcPr>
            <w:tcW w:w="2122" w:type="dxa"/>
            <w:shd w:val="clear" w:color="auto" w:fill="F2F2F2"/>
          </w:tcPr>
          <w:p w14:paraId="2E3DF363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19AEECB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-</w:t>
            </w:r>
          </w:p>
        </w:tc>
      </w:tr>
      <w:tr w:rsidR="00665CB1" w14:paraId="0F671C11" w14:textId="77777777" w:rsidTr="00231DA6">
        <w:trPr>
          <w:trHeight w:val="693"/>
        </w:trPr>
        <w:tc>
          <w:tcPr>
            <w:tcW w:w="2122" w:type="dxa"/>
            <w:shd w:val="clear" w:color="auto" w:fill="auto"/>
          </w:tcPr>
          <w:p w14:paraId="2EFA936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5DF4B240" w14:textId="77777777" w:rsidR="00665CB1" w:rsidRDefault="00665CB1" w:rsidP="00231DA6">
            <w:pPr>
              <w:keepNext/>
              <w:spacing w:after="0" w:line="240" w:lineRule="auto"/>
            </w:pPr>
            <w:r>
              <w:rPr>
                <w:rFonts w:hint="eastAsia"/>
              </w:rPr>
              <w:t>-</w:t>
            </w:r>
          </w:p>
        </w:tc>
      </w:tr>
    </w:tbl>
    <w:p w14:paraId="01AC715A" w14:textId="1045F509" w:rsidR="00665CB1" w:rsidRDefault="00DB3296" w:rsidP="00DB3296">
      <w:pPr>
        <w:pStyle w:val="ab"/>
        <w:jc w:val="center"/>
      </w:pPr>
      <w:bookmarkStart w:id="84" w:name="_Toc23624802"/>
      <w:r>
        <w:t xml:space="preserve">Table </w:t>
      </w:r>
      <w:fldSimple w:instr=" SEQ Table \* ARABIC ">
        <w:r w:rsidR="00FF318E">
          <w:rPr>
            <w:noProof/>
          </w:rPr>
          <w:t>11</w:t>
        </w:r>
      </w:fldSimple>
      <w:r w:rsidR="00C80C09">
        <w:rPr>
          <w:noProof/>
        </w:rPr>
        <w:t xml:space="preserve">: </w:t>
      </w:r>
      <w:r w:rsidR="00665CB1">
        <w:rPr>
          <w:rFonts w:hint="eastAsia"/>
        </w:rPr>
        <w:t>품 정보 제공</w:t>
      </w:r>
      <w:bookmarkEnd w:id="84"/>
    </w:p>
    <w:p w14:paraId="0E3E6B59" w14:textId="77777777" w:rsidR="001D6DC5" w:rsidRPr="00665CB1" w:rsidRDefault="001D6DC5" w:rsidP="00CD0C2A"/>
    <w:p w14:paraId="4802BF88" w14:textId="36F580CE" w:rsidR="00665CB1" w:rsidRDefault="00665CB1" w:rsidP="00665CB1">
      <w:pPr>
        <w:pStyle w:val="3"/>
        <w:numPr>
          <w:ilvl w:val="0"/>
          <w:numId w:val="29"/>
        </w:numPr>
      </w:pPr>
      <w:bookmarkStart w:id="85" w:name="_Toc23702940"/>
      <w:r>
        <w:rPr>
          <w:rFonts w:hint="eastAsia"/>
        </w:rPr>
        <w:t>개인정보 변경 기능</w:t>
      </w:r>
      <w:bookmarkEnd w:id="85"/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665CB1" w14:paraId="63EEAC75" w14:textId="77777777" w:rsidTr="00231DA6">
        <w:trPr>
          <w:trHeight w:val="368"/>
        </w:trPr>
        <w:tc>
          <w:tcPr>
            <w:tcW w:w="2122" w:type="dxa"/>
            <w:shd w:val="clear" w:color="auto" w:fill="auto"/>
          </w:tcPr>
          <w:p w14:paraId="2C7A9541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I</w:t>
            </w:r>
            <w:r>
              <w:rPr>
                <w:b/>
                <w:bCs/>
              </w:rPr>
              <w:t>nputs</w:t>
            </w:r>
          </w:p>
        </w:tc>
        <w:tc>
          <w:tcPr>
            <w:tcW w:w="6894" w:type="dxa"/>
            <w:shd w:val="clear" w:color="auto" w:fill="auto"/>
          </w:tcPr>
          <w:p w14:paraId="75BCB813" w14:textId="77777777" w:rsidR="00665CB1" w:rsidRDefault="00665CB1" w:rsidP="00231DA6">
            <w:pPr>
              <w:tabs>
                <w:tab w:val="left" w:pos="840"/>
              </w:tabs>
              <w:spacing w:after="0" w:line="240" w:lineRule="auto"/>
            </w:pPr>
            <w:r>
              <w:rPr>
                <w:rFonts w:hint="eastAsia"/>
              </w:rPr>
              <w:t xml:space="preserve">사용자의 개인정보 변경 </w:t>
            </w:r>
            <w:r>
              <w:t xml:space="preserve">Request, </w:t>
            </w:r>
            <w:r>
              <w:rPr>
                <w:rFonts w:hint="eastAsia"/>
              </w:rPr>
              <w:t>개인정보 리스트</w:t>
            </w:r>
          </w:p>
        </w:tc>
      </w:tr>
      <w:tr w:rsidR="00665CB1" w14:paraId="233FC673" w14:textId="77777777" w:rsidTr="00231DA6">
        <w:tc>
          <w:tcPr>
            <w:tcW w:w="2122" w:type="dxa"/>
            <w:shd w:val="clear" w:color="auto" w:fill="F2F2F2"/>
          </w:tcPr>
          <w:p w14:paraId="565AF293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ource (Input)</w:t>
            </w:r>
          </w:p>
        </w:tc>
        <w:tc>
          <w:tcPr>
            <w:tcW w:w="6894" w:type="dxa"/>
            <w:shd w:val="clear" w:color="auto" w:fill="F2F2F2"/>
          </w:tcPr>
          <w:p w14:paraId="7A18C4B8" w14:textId="77777777" w:rsidR="00665CB1" w:rsidRDefault="00665CB1" w:rsidP="00231DA6">
            <w:pPr>
              <w:spacing w:after="0" w:line="240" w:lineRule="auto"/>
            </w:pPr>
            <w:r>
              <w:t xml:space="preserve">HTTP request handler, </w:t>
            </w:r>
            <w:r>
              <w:rPr>
                <w:rFonts w:hint="eastAsia"/>
              </w:rPr>
              <w:t>D</w:t>
            </w:r>
            <w:r>
              <w:t>atabase</w:t>
            </w:r>
          </w:p>
        </w:tc>
      </w:tr>
      <w:tr w:rsidR="00665CB1" w14:paraId="4CB5671A" w14:textId="77777777" w:rsidTr="00231DA6">
        <w:tc>
          <w:tcPr>
            <w:tcW w:w="2122" w:type="dxa"/>
            <w:shd w:val="clear" w:color="auto" w:fill="auto"/>
          </w:tcPr>
          <w:p w14:paraId="60ACEA2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O</w:t>
            </w:r>
            <w:r>
              <w:rPr>
                <w:b/>
                <w:bCs/>
              </w:rPr>
              <w:t>utputs</w:t>
            </w:r>
          </w:p>
        </w:tc>
        <w:tc>
          <w:tcPr>
            <w:tcW w:w="6894" w:type="dxa"/>
            <w:shd w:val="clear" w:color="auto" w:fill="auto"/>
          </w:tcPr>
          <w:p w14:paraId="649F420A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변경된 개인정보,</w:t>
            </w:r>
            <w:r>
              <w:t xml:space="preserve"> </w:t>
            </w:r>
            <w:r>
              <w:rPr>
                <w:rFonts w:hint="eastAsia"/>
              </w:rPr>
              <w:t>사용자에게 보낼 R</w:t>
            </w:r>
            <w:r>
              <w:t>esponse</w:t>
            </w:r>
          </w:p>
        </w:tc>
      </w:tr>
      <w:tr w:rsidR="00665CB1" w14:paraId="57C37A16" w14:textId="77777777" w:rsidTr="00231DA6">
        <w:tc>
          <w:tcPr>
            <w:tcW w:w="2122" w:type="dxa"/>
            <w:shd w:val="clear" w:color="auto" w:fill="F2F2F2"/>
          </w:tcPr>
          <w:p w14:paraId="664138BE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estination (Output)</w:t>
            </w:r>
          </w:p>
        </w:tc>
        <w:tc>
          <w:tcPr>
            <w:tcW w:w="6894" w:type="dxa"/>
            <w:shd w:val="clear" w:color="auto" w:fill="F2F2F2"/>
          </w:tcPr>
          <w:p w14:paraId="6F2ACB3B" w14:textId="77777777" w:rsidR="00665CB1" w:rsidRDefault="00665CB1" w:rsidP="00231DA6">
            <w:pPr>
              <w:spacing w:after="0" w:line="240" w:lineRule="auto"/>
            </w:pPr>
            <w:proofErr w:type="spellStart"/>
            <w:r>
              <w:rPr>
                <w:rFonts w:hint="eastAsia"/>
              </w:rPr>
              <w:t>D</w:t>
            </w:r>
            <w:r>
              <w:t>ataBase</w:t>
            </w:r>
            <w:proofErr w:type="spellEnd"/>
            <w:r>
              <w:t xml:space="preserve">, </w:t>
            </w:r>
            <w:r>
              <w:rPr>
                <w:rFonts w:hint="eastAsia"/>
              </w:rPr>
              <w:t xml:space="preserve">사용자의 </w:t>
            </w:r>
            <w:proofErr w:type="spellStart"/>
            <w:r>
              <w:rPr>
                <w:rFonts w:hint="eastAsia"/>
              </w:rPr>
              <w:t>웹페이지</w:t>
            </w:r>
            <w:proofErr w:type="spellEnd"/>
          </w:p>
        </w:tc>
      </w:tr>
      <w:tr w:rsidR="00665CB1" w14:paraId="1B00FB51" w14:textId="77777777" w:rsidTr="00231DA6">
        <w:tc>
          <w:tcPr>
            <w:tcW w:w="2122" w:type="dxa"/>
            <w:shd w:val="clear" w:color="auto" w:fill="auto"/>
          </w:tcPr>
          <w:p w14:paraId="012F8E50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A</w:t>
            </w:r>
            <w:r>
              <w:rPr>
                <w:b/>
                <w:bCs/>
              </w:rPr>
              <w:t>ction</w:t>
            </w:r>
          </w:p>
        </w:tc>
        <w:tc>
          <w:tcPr>
            <w:tcW w:w="6894" w:type="dxa"/>
            <w:shd w:val="clear" w:color="auto" w:fill="auto"/>
          </w:tcPr>
          <w:p w14:paraId="07D1C640" w14:textId="77777777" w:rsidR="00665CB1" w:rsidRDefault="00665CB1" w:rsidP="00231DA6">
            <w:pPr>
              <w:spacing w:after="0" w:line="240" w:lineRule="auto"/>
              <w:rPr>
                <w:rFonts w:hint="eastAsia"/>
              </w:rPr>
            </w:pPr>
            <w:r>
              <w:rPr>
                <w:rFonts w:hint="eastAsia"/>
              </w:rPr>
              <w:t xml:space="preserve">개인정보 변경 </w:t>
            </w:r>
            <w:r>
              <w:t>Request</w:t>
            </w:r>
            <w:r>
              <w:rPr>
                <w:rFonts w:hint="eastAsia"/>
              </w:rPr>
              <w:t xml:space="preserve">가 오게 되면 </w:t>
            </w:r>
            <w:r>
              <w:t>HTTP request handler</w:t>
            </w:r>
            <w:r>
              <w:rPr>
                <w:rFonts w:hint="eastAsia"/>
              </w:rPr>
              <w:t xml:space="preserve">가 해당 </w:t>
            </w:r>
            <w:r>
              <w:t>ID</w:t>
            </w:r>
            <w:r>
              <w:rPr>
                <w:rFonts w:hint="eastAsia"/>
              </w:rPr>
              <w:t xml:space="preserve">을 포함하는 정보 객체를 </w:t>
            </w:r>
            <w:r>
              <w:t>Database</w:t>
            </w:r>
            <w:r>
              <w:rPr>
                <w:rFonts w:hint="eastAsia"/>
              </w:rPr>
              <w:t>에서 찾는다.</w:t>
            </w:r>
            <w:r>
              <w:t xml:space="preserve"> </w:t>
            </w:r>
            <w:r>
              <w:rPr>
                <w:rFonts w:hint="eastAsia"/>
              </w:rPr>
              <w:t xml:space="preserve">존재할 경우 변경 </w:t>
            </w:r>
            <w:r>
              <w:t>Request</w:t>
            </w:r>
            <w:r>
              <w:rPr>
                <w:rFonts w:hint="eastAsia"/>
              </w:rPr>
              <w:t xml:space="preserve">에 담긴 정보로 객체를 업데이트한 후 </w:t>
            </w:r>
            <w:r>
              <w:t>Database</w:t>
            </w:r>
            <w:r>
              <w:rPr>
                <w:rFonts w:hint="eastAsia"/>
              </w:rPr>
              <w:t>에 저장한다.</w:t>
            </w:r>
            <w:r>
              <w:t xml:space="preserve"> </w:t>
            </w:r>
            <w:r>
              <w:rPr>
                <w:rFonts w:hint="eastAsia"/>
              </w:rPr>
              <w:t xml:space="preserve">그 후 사용자의 </w:t>
            </w:r>
            <w:proofErr w:type="spellStart"/>
            <w:r>
              <w:rPr>
                <w:rFonts w:hint="eastAsia"/>
              </w:rPr>
              <w:t>웹페이지로</w:t>
            </w:r>
            <w:proofErr w:type="spellEnd"/>
            <w:r>
              <w:rPr>
                <w:rFonts w:hint="eastAsia"/>
              </w:rPr>
              <w:t xml:space="preserve"> 변경되었음을 알리는 </w:t>
            </w:r>
            <w:r>
              <w:t xml:space="preserve">Response </w:t>
            </w:r>
            <w:r>
              <w:rPr>
                <w:rFonts w:hint="eastAsia"/>
              </w:rPr>
              <w:t>페이지를 보낸다.</w:t>
            </w:r>
          </w:p>
          <w:p w14:paraId="18735141" w14:textId="237D97C4" w:rsidR="007F6680" w:rsidRDefault="007F6680" w:rsidP="00231DA6">
            <w:pPr>
              <w:spacing w:after="0" w:line="240" w:lineRule="auto"/>
            </w:pPr>
            <w:r w:rsidRPr="007F6680">
              <w:rPr>
                <w:rFonts w:hint="eastAsia"/>
                <w:color w:val="5B9BD5" w:themeColor="accent1"/>
              </w:rPr>
              <w:t>추가</w:t>
            </w:r>
            <w:r>
              <w:rPr>
                <w:rFonts w:hint="eastAsia"/>
                <w:color w:val="5B9BD5" w:themeColor="accent1"/>
              </w:rPr>
              <w:t xml:space="preserve"> </w:t>
            </w:r>
            <w:r>
              <w:rPr>
                <w:rFonts w:hint="eastAsia"/>
                <w:color w:val="000000" w:themeColor="text1"/>
              </w:rPr>
              <w:t>변경할 수 있는 개인정보에는 PW, 관심 키워드가 있다.</w:t>
            </w:r>
          </w:p>
        </w:tc>
      </w:tr>
      <w:tr w:rsidR="00665CB1" w14:paraId="51233758" w14:textId="77777777" w:rsidTr="00231DA6">
        <w:tc>
          <w:tcPr>
            <w:tcW w:w="2122" w:type="dxa"/>
            <w:shd w:val="clear" w:color="auto" w:fill="F2F2F2"/>
          </w:tcPr>
          <w:p w14:paraId="0FB6031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R</w:t>
            </w:r>
            <w:r>
              <w:rPr>
                <w:b/>
                <w:bCs/>
              </w:rPr>
              <w:t>equirements</w:t>
            </w:r>
          </w:p>
        </w:tc>
        <w:tc>
          <w:tcPr>
            <w:tcW w:w="6894" w:type="dxa"/>
            <w:shd w:val="clear" w:color="auto" w:fill="F2F2F2"/>
          </w:tcPr>
          <w:p w14:paraId="54A17570" w14:textId="7ECC42BF" w:rsidR="00665CB1" w:rsidRDefault="00665CB1" w:rsidP="00231DA6">
            <w:pPr>
              <w:spacing w:after="0" w:line="240" w:lineRule="auto"/>
            </w:pPr>
          </w:p>
        </w:tc>
      </w:tr>
      <w:tr w:rsidR="00665CB1" w14:paraId="6D190DEC" w14:textId="77777777" w:rsidTr="00231DA6">
        <w:tc>
          <w:tcPr>
            <w:tcW w:w="2122" w:type="dxa"/>
            <w:shd w:val="clear" w:color="auto" w:fill="auto"/>
          </w:tcPr>
          <w:p w14:paraId="4F0F117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lastRenderedPageBreak/>
              <w:t>P</w:t>
            </w:r>
            <w:r>
              <w:rPr>
                <w:b/>
                <w:bCs/>
              </w:rPr>
              <w:t>re-condition</w:t>
            </w:r>
          </w:p>
        </w:tc>
        <w:tc>
          <w:tcPr>
            <w:tcW w:w="6894" w:type="dxa"/>
            <w:shd w:val="clear" w:color="auto" w:fill="auto"/>
          </w:tcPr>
          <w:p w14:paraId="101E1505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변경 전 사용자 정보가 데이터베이스에 존재</w:t>
            </w:r>
          </w:p>
        </w:tc>
      </w:tr>
      <w:tr w:rsidR="00665CB1" w14:paraId="350277C7" w14:textId="77777777" w:rsidTr="00231DA6">
        <w:tc>
          <w:tcPr>
            <w:tcW w:w="2122" w:type="dxa"/>
            <w:shd w:val="clear" w:color="auto" w:fill="F2F2F2"/>
          </w:tcPr>
          <w:p w14:paraId="7537FDE8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P</w:t>
            </w:r>
            <w:r>
              <w:rPr>
                <w:b/>
                <w:bCs/>
              </w:rPr>
              <w:t>ost-condition</w:t>
            </w:r>
          </w:p>
        </w:tc>
        <w:tc>
          <w:tcPr>
            <w:tcW w:w="6894" w:type="dxa"/>
            <w:shd w:val="clear" w:color="auto" w:fill="F2F2F2"/>
          </w:tcPr>
          <w:p w14:paraId="0014B222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</w:rPr>
              <w:t>변경 후 사용자 정보가 데이터베이스에 존재</w:t>
            </w:r>
          </w:p>
        </w:tc>
      </w:tr>
      <w:tr w:rsidR="00665CB1" w14:paraId="30CE767A" w14:textId="77777777" w:rsidTr="00231DA6">
        <w:trPr>
          <w:trHeight w:val="693"/>
        </w:trPr>
        <w:tc>
          <w:tcPr>
            <w:tcW w:w="2122" w:type="dxa"/>
            <w:shd w:val="clear" w:color="auto" w:fill="auto"/>
          </w:tcPr>
          <w:p w14:paraId="3AB9D454" w14:textId="77777777" w:rsidR="00665CB1" w:rsidRDefault="00665CB1" w:rsidP="00231DA6">
            <w:pPr>
              <w:spacing w:after="0" w:line="240" w:lineRule="auto"/>
            </w:pPr>
            <w:r>
              <w:rPr>
                <w:rFonts w:hint="eastAsia"/>
                <w:b/>
                <w:bCs/>
              </w:rPr>
              <w:t>S</w:t>
            </w:r>
            <w:r>
              <w:rPr>
                <w:b/>
                <w:bCs/>
              </w:rPr>
              <w:t>ide effects</w:t>
            </w:r>
          </w:p>
        </w:tc>
        <w:tc>
          <w:tcPr>
            <w:tcW w:w="6894" w:type="dxa"/>
            <w:shd w:val="clear" w:color="auto" w:fill="auto"/>
          </w:tcPr>
          <w:p w14:paraId="06136320" w14:textId="7D29A74C" w:rsidR="00665CB1" w:rsidRDefault="00665CB1" w:rsidP="00231DA6">
            <w:pPr>
              <w:keepNext/>
              <w:spacing w:after="0" w:line="240" w:lineRule="auto"/>
            </w:pPr>
          </w:p>
        </w:tc>
      </w:tr>
    </w:tbl>
    <w:p w14:paraId="2C09F16A" w14:textId="66D61DEE" w:rsidR="001D6DC5" w:rsidRPr="00665CB1" w:rsidRDefault="00DB3296" w:rsidP="00DB3296">
      <w:pPr>
        <w:pStyle w:val="ab"/>
        <w:jc w:val="center"/>
      </w:pPr>
      <w:bookmarkStart w:id="86" w:name="_Toc23624803"/>
      <w:r>
        <w:t xml:space="preserve">Table </w:t>
      </w:r>
      <w:fldSimple w:instr=" SEQ Table \* ARABIC ">
        <w:r w:rsidR="00FF318E">
          <w:rPr>
            <w:noProof/>
          </w:rPr>
          <w:t>12</w:t>
        </w:r>
      </w:fldSimple>
      <w:r w:rsidR="00C80C09">
        <w:rPr>
          <w:noProof/>
        </w:rPr>
        <w:t>:</w:t>
      </w:r>
      <w:r w:rsidR="00665CB1">
        <w:t xml:space="preserve"> </w:t>
      </w:r>
      <w:r w:rsidR="00665CB1">
        <w:rPr>
          <w:rFonts w:hint="eastAsia"/>
        </w:rPr>
        <w:t>개인정보 변경 시 기능</w:t>
      </w:r>
      <w:bookmarkEnd w:id="86"/>
    </w:p>
    <w:p w14:paraId="1CB63F35" w14:textId="7FAFB011" w:rsidR="004B198C" w:rsidRDefault="004B198C" w:rsidP="00052F46">
      <w:pPr>
        <w:pStyle w:val="2"/>
        <w:numPr>
          <w:ilvl w:val="1"/>
          <w:numId w:val="4"/>
        </w:numPr>
        <w:jc w:val="left"/>
      </w:pPr>
      <w:bookmarkStart w:id="87" w:name="_Toc23702941"/>
      <w:r>
        <w:rPr>
          <w:rFonts w:hint="eastAsia"/>
        </w:rPr>
        <w:t>N</w:t>
      </w:r>
      <w:r>
        <w:t>on-functional Requirements</w:t>
      </w:r>
      <w:bookmarkEnd w:id="87"/>
    </w:p>
    <w:p w14:paraId="37DAC553" w14:textId="77777777" w:rsidR="00C649B6" w:rsidRPr="00C649B6" w:rsidRDefault="00C649B6" w:rsidP="00C649B6"/>
    <w:p w14:paraId="16A39C7D" w14:textId="32538574" w:rsidR="00B32DB0" w:rsidRDefault="00B32DB0" w:rsidP="00052F46">
      <w:pPr>
        <w:pStyle w:val="3"/>
        <w:numPr>
          <w:ilvl w:val="0"/>
          <w:numId w:val="15"/>
        </w:numPr>
      </w:pPr>
      <w:bookmarkStart w:id="88" w:name="_Toc23702942"/>
      <w:r>
        <w:t>Product requirements</w:t>
      </w:r>
      <w:bookmarkEnd w:id="88"/>
    </w:p>
    <w:p w14:paraId="1DB71EC9" w14:textId="2801EA5B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t>Usability</w:t>
      </w:r>
      <w:r w:rsidRPr="000D3280">
        <w:t xml:space="preserve"> </w:t>
      </w:r>
    </w:p>
    <w:p w14:paraId="6767A1DB" w14:textId="4DF62EEA" w:rsidR="008A1FA5" w:rsidRDefault="00067355" w:rsidP="008A1FA5">
      <w:pPr>
        <w:pStyle w:val="aa"/>
        <w:ind w:leftChars="0" w:left="760"/>
      </w:pPr>
      <w:r>
        <w:rPr>
          <w:rFonts w:hint="eastAsia"/>
        </w:rPr>
        <w:t>사용자들이 키워드로 정리된 리뷰로 직관적인 이해에 긍정적 영향을 받아야 한다.</w:t>
      </w:r>
      <w:r>
        <w:t xml:space="preserve"> </w:t>
      </w:r>
      <w:r>
        <w:rPr>
          <w:rFonts w:hint="eastAsia"/>
        </w:rPr>
        <w:t xml:space="preserve">이해를 측정하는 방식은 사용자의 체감을 설문조사를 통해서 </w:t>
      </w:r>
      <w:r>
        <w:t>test</w:t>
      </w:r>
      <w:r>
        <w:rPr>
          <w:rFonts w:hint="eastAsia"/>
        </w:rPr>
        <w:t xml:space="preserve">한다. 우리 시스템을 쓴 사용자들이 실제 설문에서 </w:t>
      </w:r>
      <w:r>
        <w:t>80</w:t>
      </w:r>
      <w:r>
        <w:rPr>
          <w:rFonts w:hint="eastAsia"/>
        </w:rPr>
        <w:t>퍼센트 이상 기존 시스템보다 이해에 도움이 된다고 답해야 하며,</w:t>
      </w:r>
      <w:r>
        <w:t xml:space="preserve"> 5</w:t>
      </w:r>
      <w:r>
        <w:rPr>
          <w:rFonts w:hint="eastAsia"/>
        </w:rPr>
        <w:t>퍼센트 미만이 기존 시스템보다 비효율적이라고 대답해야 한다.</w:t>
      </w:r>
    </w:p>
    <w:p w14:paraId="0DB92C86" w14:textId="1A6724D1" w:rsidR="008A1FA5" w:rsidRDefault="00067355" w:rsidP="008A1FA5">
      <w:pPr>
        <w:pStyle w:val="aa"/>
        <w:ind w:leftChars="0" w:left="760"/>
      </w:pPr>
      <w:r>
        <w:rPr>
          <w:rFonts w:hint="eastAsia"/>
        </w:rPr>
        <w:t>다양한 크기의 기기에</w:t>
      </w:r>
      <w:r w:rsidR="00A33E2C">
        <w:rPr>
          <w:rFonts w:hint="eastAsia"/>
        </w:rPr>
        <w:t xml:space="preserve"> 맞춰</w:t>
      </w:r>
      <w:r>
        <w:rPr>
          <w:rFonts w:hint="eastAsia"/>
        </w:rPr>
        <w:t xml:space="preserve"> </w:t>
      </w:r>
      <w:r w:rsidR="00A33E2C">
        <w:rPr>
          <w:rFonts w:hint="eastAsia"/>
        </w:rPr>
        <w:t xml:space="preserve">동적으로 크기를 변경하는 </w:t>
      </w:r>
      <w:proofErr w:type="spellStart"/>
      <w:r w:rsidR="00A33E2C">
        <w:rPr>
          <w:rFonts w:hint="eastAsia"/>
        </w:rPr>
        <w:t>반응형</w:t>
      </w:r>
      <w:proofErr w:type="spellEnd"/>
      <w:r w:rsidR="00A33E2C">
        <w:rPr>
          <w:rFonts w:hint="eastAsia"/>
        </w:rPr>
        <w:t xml:space="preserve"> 웹</w:t>
      </w:r>
      <w:r w:rsidR="00A33E2C">
        <w:t xml:space="preserve"> </w:t>
      </w:r>
      <w:r w:rsidR="00A33E2C">
        <w:rPr>
          <w:rFonts w:hint="eastAsia"/>
        </w:rPr>
        <w:t>디자인을 채택해야 한다.</w:t>
      </w:r>
    </w:p>
    <w:p w14:paraId="705B6493" w14:textId="00E04C87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t>Performance</w:t>
      </w:r>
    </w:p>
    <w:p w14:paraId="2A2E22B4" w14:textId="39856CBA" w:rsidR="008A1FA5" w:rsidRDefault="00A33E2C" w:rsidP="008A1FA5">
      <w:pPr>
        <w:pStyle w:val="aa"/>
        <w:ind w:leftChars="0" w:left="760"/>
      </w:pPr>
      <w:r>
        <w:rPr>
          <w:rFonts w:hint="eastAsia"/>
        </w:rPr>
        <w:t xml:space="preserve">본 시스템의 자원 사용량과 그에 해당하는 비용이 예상되는 매출 증가액의 </w:t>
      </w:r>
      <w:r>
        <w:t>50%</w:t>
      </w:r>
      <w:r>
        <w:rPr>
          <w:rFonts w:hint="eastAsia"/>
        </w:rPr>
        <w:t>를 넘어가면 안 된다.</w:t>
      </w:r>
      <w:r>
        <w:t xml:space="preserve"> </w:t>
      </w:r>
      <w:r>
        <w:rPr>
          <w:rFonts w:hint="eastAsia"/>
        </w:rPr>
        <w:t>요청의 개수가 많아지더라도 충분히 합리적인 수준으로 자원 사용량을 유지해야 한다(exponential complexity 미만).</w:t>
      </w:r>
    </w:p>
    <w:p w14:paraId="75AE245D" w14:textId="77777777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rPr>
          <w:rFonts w:hint="eastAsia"/>
        </w:rPr>
        <w:t>D</w:t>
      </w:r>
      <w:r>
        <w:t>ependability</w:t>
      </w:r>
    </w:p>
    <w:p w14:paraId="1185CE17" w14:textId="5D14D3A3" w:rsidR="008A1FA5" w:rsidRDefault="00A33E2C" w:rsidP="008A1FA5">
      <w:pPr>
        <w:pStyle w:val="aa"/>
        <w:ind w:leftChars="0" w:left="760"/>
      </w:pPr>
      <w:r>
        <w:rPr>
          <w:rFonts w:hint="eastAsia"/>
        </w:rPr>
        <w:t>서버와 데이터베이스 연결이 잘 되어야 한다.</w:t>
      </w:r>
      <w:r>
        <w:t xml:space="preserve"> </w:t>
      </w:r>
      <w:r>
        <w:rPr>
          <w:rFonts w:hint="eastAsia"/>
        </w:rPr>
        <w:t>많은 요청이 들어오더라도 안정적인 설계를 구성해야 한다.</w:t>
      </w:r>
      <w:r>
        <w:t xml:space="preserve"> </w:t>
      </w:r>
      <w:r>
        <w:rPr>
          <w:rFonts w:hint="eastAsia"/>
        </w:rPr>
        <w:t xml:space="preserve">서버에 동시에 n건 이상의 request가 들어오더라도 오류 없이 안정적인 처리를 할 수 있도록 </w:t>
      </w:r>
      <w:r>
        <w:t>test</w:t>
      </w:r>
      <w:r>
        <w:rPr>
          <w:rFonts w:hint="eastAsia"/>
        </w:rPr>
        <w:t>한다.</w:t>
      </w:r>
    </w:p>
    <w:p w14:paraId="4539D8DD" w14:textId="77777777" w:rsidR="00B32DB0" w:rsidRDefault="00B32DB0" w:rsidP="00052F46">
      <w:pPr>
        <w:pStyle w:val="aa"/>
        <w:numPr>
          <w:ilvl w:val="0"/>
          <w:numId w:val="16"/>
        </w:numPr>
        <w:ind w:leftChars="0"/>
      </w:pPr>
      <w:r>
        <w:rPr>
          <w:rFonts w:hint="eastAsia"/>
        </w:rPr>
        <w:t>S</w:t>
      </w:r>
      <w:r>
        <w:t>ecurity</w:t>
      </w:r>
      <w:r w:rsidRPr="00365E5C">
        <w:t xml:space="preserve"> </w:t>
      </w:r>
    </w:p>
    <w:p w14:paraId="065757B4" w14:textId="6189C26B" w:rsidR="00B32DB0" w:rsidRDefault="004B4FAF" w:rsidP="004B4FAF">
      <w:pPr>
        <w:pStyle w:val="aa"/>
        <w:ind w:leftChars="0" w:left="760"/>
      </w:pPr>
      <w:r>
        <w:rPr>
          <w:rFonts w:hint="eastAsia"/>
        </w:rPr>
        <w:lastRenderedPageBreak/>
        <w:t xml:space="preserve">리뷰 시스템은 모든 </w:t>
      </w:r>
      <w:r>
        <w:t>user input</w:t>
      </w:r>
      <w:r>
        <w:rPr>
          <w:rFonts w:hint="eastAsia"/>
        </w:rPr>
        <w:t xml:space="preserve">을 주요 문자인 </w:t>
      </w:r>
      <w:r>
        <w:t>&lt;</w:t>
      </w:r>
      <w:proofErr w:type="gramStart"/>
      <w:r>
        <w:t>,&gt;</w:t>
      </w:r>
      <w:proofErr w:type="gramEnd"/>
      <w:r>
        <w:t>,’,”,\,/</w:t>
      </w:r>
      <w:r>
        <w:rPr>
          <w:rFonts w:hint="eastAsia"/>
        </w:rPr>
        <w:t xml:space="preserve"> 등</w:t>
      </w:r>
      <w:r>
        <w:t xml:space="preserve">에 </w:t>
      </w:r>
      <w:r>
        <w:rPr>
          <w:rFonts w:hint="eastAsia"/>
        </w:rPr>
        <w:t>대해서</w:t>
      </w:r>
      <w:r>
        <w:t>escape</w:t>
      </w:r>
      <w:r>
        <w:rPr>
          <w:rFonts w:hint="eastAsia"/>
        </w:rPr>
        <w:t>해야 하며,</w:t>
      </w:r>
      <w:r>
        <w:t xml:space="preserve"> </w:t>
      </w:r>
      <w:r>
        <w:rPr>
          <w:rFonts w:hint="eastAsia"/>
        </w:rPr>
        <w:t xml:space="preserve">모든 비밀번호는 </w:t>
      </w:r>
      <w:r>
        <w:t>Database</w:t>
      </w:r>
      <w:r>
        <w:rPr>
          <w:rFonts w:hint="eastAsia"/>
        </w:rPr>
        <w:t xml:space="preserve">에 </w:t>
      </w:r>
      <w:r>
        <w:t>hash</w:t>
      </w:r>
      <w:r>
        <w:rPr>
          <w:rFonts w:hint="eastAsia"/>
        </w:rPr>
        <w:t>된 값으로 저장해서 악의적인 공격이나 비밀번호 유출에 대비한다.</w:t>
      </w:r>
    </w:p>
    <w:p w14:paraId="7CF45D62" w14:textId="77777777" w:rsidR="004B4FAF" w:rsidRPr="008A1FA5" w:rsidRDefault="004B4FAF" w:rsidP="004B4FAF">
      <w:pPr>
        <w:pStyle w:val="aa"/>
        <w:ind w:leftChars="0" w:left="760"/>
      </w:pPr>
    </w:p>
    <w:p w14:paraId="5FCC49BD" w14:textId="4E05F266" w:rsidR="00B32DB0" w:rsidRDefault="00B32DB0" w:rsidP="00052F46">
      <w:pPr>
        <w:pStyle w:val="3"/>
        <w:numPr>
          <w:ilvl w:val="0"/>
          <w:numId w:val="15"/>
        </w:numPr>
      </w:pPr>
      <w:bookmarkStart w:id="89" w:name="_Toc23702943"/>
      <w:r>
        <w:rPr>
          <w:rFonts w:hint="eastAsia"/>
        </w:rPr>
        <w:t>O</w:t>
      </w:r>
      <w:r>
        <w:t>rganization requirements</w:t>
      </w:r>
      <w:bookmarkEnd w:id="89"/>
    </w:p>
    <w:p w14:paraId="0D961511" w14:textId="1B3E0AFF" w:rsidR="008A1FA5" w:rsidRPr="008A1FA5" w:rsidRDefault="00B32DB0" w:rsidP="00052F46">
      <w:pPr>
        <w:pStyle w:val="aa"/>
        <w:numPr>
          <w:ilvl w:val="0"/>
          <w:numId w:val="17"/>
        </w:numPr>
        <w:ind w:leftChars="0"/>
      </w:pPr>
      <w:r>
        <w:rPr>
          <w:rFonts w:hint="eastAsia"/>
        </w:rPr>
        <w:t>O</w:t>
      </w:r>
      <w:r>
        <w:t>perational</w:t>
      </w:r>
      <w:r>
        <w:br/>
      </w:r>
      <w:r w:rsidR="004B4FAF">
        <w:rPr>
          <w:rFonts w:hint="eastAsia"/>
        </w:rPr>
        <w:t xml:space="preserve">다양한 구조의 웹 시스템에 적용될 것을 가정하므로, 최대한 </w:t>
      </w:r>
      <w:r w:rsidR="004B4FAF">
        <w:t>architecture dependency</w:t>
      </w:r>
      <w:r w:rsidR="004B4FAF">
        <w:rPr>
          <w:rFonts w:hint="eastAsia"/>
        </w:rPr>
        <w:t xml:space="preserve">가 적도록 </w:t>
      </w:r>
      <w:r w:rsidR="004B4FAF">
        <w:t>overhead</w:t>
      </w:r>
      <w:r w:rsidR="004B4FAF">
        <w:rPr>
          <w:rFonts w:hint="eastAsia"/>
        </w:rPr>
        <w:t>를 줄인 간결한</w:t>
      </w:r>
      <w:r w:rsidR="004B4FAF">
        <w:t xml:space="preserve"> </w:t>
      </w:r>
      <w:r w:rsidR="004B4FAF">
        <w:rPr>
          <w:rFonts w:hint="eastAsia"/>
        </w:rPr>
        <w:t>시스템으로 구성한다.</w:t>
      </w:r>
      <w:r w:rsidR="004B4FAF">
        <w:t xml:space="preserve"> </w:t>
      </w:r>
      <w:r w:rsidR="004B4FAF">
        <w:rPr>
          <w:rFonts w:hint="eastAsia"/>
        </w:rPr>
        <w:t>그렇게 해야 복잡한 구조의 시스템에 병합되더라도 바로 적용하고 변경하기 쉽기 때문이다.</w:t>
      </w:r>
    </w:p>
    <w:p w14:paraId="299C217F" w14:textId="77777777" w:rsidR="008A1FA5" w:rsidRPr="008A1FA5" w:rsidRDefault="00B32DB0" w:rsidP="00052F46">
      <w:pPr>
        <w:pStyle w:val="aa"/>
        <w:numPr>
          <w:ilvl w:val="0"/>
          <w:numId w:val="17"/>
        </w:numPr>
        <w:ind w:leftChars="0"/>
      </w:pPr>
      <w:r>
        <w:t>Development</w:t>
      </w:r>
      <w:r>
        <w:br/>
      </w:r>
      <w:r w:rsidR="008A1FA5" w:rsidRPr="008A1FA5">
        <w:rPr>
          <w:rFonts w:hint="eastAsia"/>
        </w:rPr>
        <w:t>짧은 기간 내에 안정적인 구조로 개발해야 하므로 P</w:t>
      </w:r>
      <w:r w:rsidR="008A1FA5" w:rsidRPr="008A1FA5">
        <w:t>arallel Development</w:t>
      </w:r>
      <w:r w:rsidR="008A1FA5" w:rsidRPr="008A1FA5">
        <w:rPr>
          <w:rFonts w:hint="eastAsia"/>
        </w:rPr>
        <w:t xml:space="preserve">가 가능하고, </w:t>
      </w:r>
      <w:r w:rsidR="008A1FA5" w:rsidRPr="008A1FA5">
        <w:t>architecture design</w:t>
      </w:r>
      <w:r w:rsidR="008A1FA5" w:rsidRPr="008A1FA5">
        <w:rPr>
          <w:rFonts w:hint="eastAsia"/>
        </w:rPr>
        <w:t xml:space="preserve">이 보다 완성도 있는 </w:t>
      </w:r>
      <w:r w:rsidR="008A1FA5" w:rsidRPr="008A1FA5">
        <w:t>plan driven</w:t>
      </w:r>
      <w:r w:rsidR="008A1FA5" w:rsidRPr="008A1FA5">
        <w:rPr>
          <w:rFonts w:hint="eastAsia"/>
        </w:rPr>
        <w:t xml:space="preserve">의 개발 프로세스를 사용한다. </w:t>
      </w:r>
      <w:proofErr w:type="spellStart"/>
      <w:r w:rsidR="008A1FA5" w:rsidRPr="008A1FA5">
        <w:rPr>
          <w:rFonts w:hint="eastAsia"/>
        </w:rPr>
        <w:t>프론트엔드와</w:t>
      </w:r>
      <w:proofErr w:type="spellEnd"/>
      <w:r w:rsidR="008A1FA5" w:rsidRPr="008A1FA5">
        <w:rPr>
          <w:rFonts w:hint="eastAsia"/>
        </w:rPr>
        <w:t xml:space="preserve"> </w:t>
      </w:r>
      <w:proofErr w:type="spellStart"/>
      <w:r w:rsidR="008A1FA5" w:rsidRPr="008A1FA5">
        <w:rPr>
          <w:rFonts w:hint="eastAsia"/>
        </w:rPr>
        <w:t>백엔드를</w:t>
      </w:r>
      <w:proofErr w:type="spellEnd"/>
      <w:r w:rsidR="008A1FA5" w:rsidRPr="008A1FA5">
        <w:rPr>
          <w:rFonts w:hint="eastAsia"/>
        </w:rPr>
        <w:t xml:space="preserve"> 나눠서 독립적으로 구현하며,</w:t>
      </w:r>
      <w:r w:rsidR="008A1FA5" w:rsidRPr="008A1FA5">
        <w:t xml:space="preserve"> </w:t>
      </w:r>
      <w:r w:rsidR="008A1FA5" w:rsidRPr="008A1FA5">
        <w:rPr>
          <w:rFonts w:hint="eastAsia"/>
        </w:rPr>
        <w:t>각각 독립적으로 구동할</w:t>
      </w:r>
      <w:r w:rsidR="008A1FA5" w:rsidRPr="008A1FA5">
        <w:t xml:space="preserve"> </w:t>
      </w:r>
      <w:r w:rsidR="008A1FA5" w:rsidRPr="008A1FA5">
        <w:rPr>
          <w:rFonts w:hint="eastAsia"/>
        </w:rPr>
        <w:t>수 있게 설계해야 한다.</w:t>
      </w:r>
    </w:p>
    <w:p w14:paraId="425A1DE1" w14:textId="1E07BAF6" w:rsidR="00F1128B" w:rsidRDefault="00F1128B" w:rsidP="008A1FA5">
      <w:pPr>
        <w:pStyle w:val="aa"/>
        <w:ind w:leftChars="0" w:left="720"/>
      </w:pPr>
    </w:p>
    <w:p w14:paraId="43BDE801" w14:textId="5E35FE10" w:rsidR="00B32DB0" w:rsidRDefault="00B32DB0" w:rsidP="00052F46">
      <w:pPr>
        <w:pStyle w:val="3"/>
        <w:numPr>
          <w:ilvl w:val="0"/>
          <w:numId w:val="15"/>
        </w:numPr>
      </w:pPr>
      <w:bookmarkStart w:id="90" w:name="_Toc23702944"/>
      <w:r>
        <w:rPr>
          <w:rFonts w:hint="eastAsia"/>
        </w:rPr>
        <w:t>E</w:t>
      </w:r>
      <w:r>
        <w:t>xternal requirements</w:t>
      </w:r>
      <w:bookmarkEnd w:id="90"/>
    </w:p>
    <w:p w14:paraId="7DC70101" w14:textId="5ED0CC4E" w:rsidR="00F1128B" w:rsidRDefault="008A1FA5" w:rsidP="00052F46">
      <w:pPr>
        <w:pStyle w:val="aa"/>
        <w:numPr>
          <w:ilvl w:val="0"/>
          <w:numId w:val="23"/>
        </w:numPr>
        <w:ind w:leftChars="0"/>
      </w:pPr>
      <w:r>
        <w:t>Ethical review management</w:t>
      </w:r>
      <w:r>
        <w:br/>
      </w:r>
      <w:r>
        <w:rPr>
          <w:rFonts w:hint="eastAsia"/>
        </w:rPr>
        <w:t>현 시스템은 리뷰, 즉 자유로운 의견 표출을 다루기 때문에 다른 사용자가 읽기에 윤리적으로 문제가 되는 내용이 게시되었을 때, 많은 사람들에게 피해를 줄 수 있기에 그런 내용을 자체적으로 검증하고 차단하기 위한 장치가 필요하다.</w:t>
      </w:r>
      <w:r w:rsidR="00726AB4">
        <w:rPr>
          <w:rFonts w:hint="eastAsia"/>
        </w:rPr>
        <w:t xml:space="preserve"> 이 시스템에서는 그런 장치를 직접 개발하지는 않지만 </w:t>
      </w:r>
      <w:r w:rsidR="00726AB4">
        <w:t>review posting code</w:t>
      </w:r>
      <w:r w:rsidR="00726AB4">
        <w:rPr>
          <w:rFonts w:hint="eastAsia"/>
        </w:rPr>
        <w:t xml:space="preserve">에 filtering component가 들어갈 수 있는 자리를 명시해서 실제 시스템에서 사용될 경우에 쉽게 </w:t>
      </w:r>
      <w:r w:rsidR="00726AB4">
        <w:t xml:space="preserve">filtering </w:t>
      </w:r>
      <w:r w:rsidR="00726AB4">
        <w:rPr>
          <w:rFonts w:hint="eastAsia"/>
        </w:rPr>
        <w:t>기능을 사용할 수 있도록 지원할 것이다.</w:t>
      </w:r>
    </w:p>
    <w:p w14:paraId="603F374F" w14:textId="77777777" w:rsidR="0015547E" w:rsidRDefault="0015547E" w:rsidP="0015547E"/>
    <w:p w14:paraId="10A09E5A" w14:textId="77777777" w:rsidR="0015547E" w:rsidRDefault="0015547E" w:rsidP="0015547E"/>
    <w:p w14:paraId="64B5EFB5" w14:textId="77777777" w:rsidR="00C649B6" w:rsidRPr="00C649B6" w:rsidRDefault="00C649B6" w:rsidP="0015547E"/>
    <w:p w14:paraId="116777B3" w14:textId="74F41732" w:rsidR="00573867" w:rsidRPr="00D71E0A" w:rsidRDefault="00573867" w:rsidP="00052F46">
      <w:pPr>
        <w:pStyle w:val="2"/>
        <w:numPr>
          <w:ilvl w:val="1"/>
          <w:numId w:val="4"/>
        </w:numPr>
        <w:jc w:val="left"/>
        <w:rPr>
          <w:color w:val="000000" w:themeColor="text1"/>
        </w:rPr>
      </w:pPr>
      <w:bookmarkStart w:id="91" w:name="_Toc23702945"/>
      <w:r w:rsidRPr="00D71E0A">
        <w:rPr>
          <w:color w:val="000000" w:themeColor="text1"/>
        </w:rPr>
        <w:lastRenderedPageBreak/>
        <w:t>Scenario</w:t>
      </w:r>
      <w:r w:rsidR="005F405B" w:rsidRPr="00D71E0A">
        <w:rPr>
          <w:color w:val="000000" w:themeColor="text1"/>
        </w:rPr>
        <w:t xml:space="preserve"> Examples</w:t>
      </w:r>
      <w:bookmarkEnd w:id="91"/>
    </w:p>
    <w:p w14:paraId="4A712B1E" w14:textId="77777777" w:rsidR="00C649B6" w:rsidRPr="00C649B6" w:rsidRDefault="00C649B6" w:rsidP="00C649B6"/>
    <w:p w14:paraId="5B7744FB" w14:textId="45C12214" w:rsidR="00211273" w:rsidRDefault="00211273" w:rsidP="00052F46">
      <w:pPr>
        <w:pStyle w:val="3"/>
        <w:numPr>
          <w:ilvl w:val="0"/>
          <w:numId w:val="22"/>
        </w:numPr>
      </w:pPr>
      <w:r>
        <w:t xml:space="preserve"> </w:t>
      </w:r>
      <w:bookmarkStart w:id="92" w:name="_Toc23702946"/>
      <w:r w:rsidR="006F3BF9">
        <w:t>Login</w:t>
      </w:r>
      <w:r w:rsidR="00B408C8">
        <w:t xml:space="preserve"> and User Page </w:t>
      </w:r>
      <w:r>
        <w:t>Scenario</w:t>
      </w:r>
      <w:bookmarkEnd w:id="92"/>
    </w:p>
    <w:p w14:paraId="099E2AA7" w14:textId="77777777" w:rsidR="00211273" w:rsidRPr="00D71E0A" w:rsidRDefault="00211273" w:rsidP="00052F46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D71E0A">
        <w:rPr>
          <w:color w:val="FFC000" w:themeColor="accent4"/>
        </w:rPr>
        <w:t>Initial Assumption</w:t>
      </w:r>
    </w:p>
    <w:p w14:paraId="38E1B122" w14:textId="316EFE7E" w:rsidR="00211273" w:rsidRPr="00B408C8" w:rsidRDefault="0030600E" w:rsidP="0030600E">
      <w:pPr>
        <w:ind w:firstLineChars="4200" w:firstLine="8820"/>
      </w:pPr>
      <w:r>
        <w:rPr>
          <w:rFonts w:hint="eastAsia"/>
          <w:color w:val="FFC000" w:themeColor="accent4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466FE8">
        <w:rPr>
          <w:rFonts w:hint="eastAsia"/>
        </w:rPr>
        <w:t xml:space="preserve"> </w:t>
      </w:r>
      <w:r w:rsidR="00B408C8">
        <w:rPr>
          <w:rFonts w:hint="eastAsia"/>
        </w:rPr>
        <w:t xml:space="preserve">유저가 이미 회원가입을 마친 상황에서 </w:t>
      </w:r>
      <w:proofErr w:type="spellStart"/>
      <w:r w:rsidR="00B408C8">
        <w:rPr>
          <w:rFonts w:hint="eastAsia"/>
        </w:rPr>
        <w:t>로그인을</w:t>
      </w:r>
      <w:proofErr w:type="spellEnd"/>
      <w:r w:rsidR="00B408C8">
        <w:rPr>
          <w:rFonts w:hint="eastAsia"/>
        </w:rPr>
        <w:t xml:space="preserve"> </w:t>
      </w:r>
      <w:r w:rsidR="00682F77">
        <w:rPr>
          <w:rFonts w:hint="eastAsia"/>
        </w:rPr>
        <w:t>한다.</w:t>
      </w:r>
      <w:r w:rsidR="00B408C8">
        <w:t xml:space="preserve"> </w:t>
      </w:r>
      <w:r w:rsidR="00B408C8">
        <w:rPr>
          <w:rFonts w:hint="eastAsia"/>
        </w:rPr>
        <w:t xml:space="preserve">로그인 후 유저 페이지에서 </w:t>
      </w:r>
      <w:r w:rsidR="00736FCA">
        <w:rPr>
          <w:rFonts w:hint="eastAsia"/>
        </w:rPr>
        <w:t>비밀번호와</w:t>
      </w:r>
      <w:r w:rsidR="00B408C8">
        <w:rPr>
          <w:rFonts w:hint="eastAsia"/>
        </w:rPr>
        <w:t xml:space="preserve"> </w:t>
      </w:r>
      <w:r w:rsidR="00736FCA">
        <w:rPr>
          <w:rFonts w:hint="eastAsia"/>
        </w:rPr>
        <w:t>선호</w:t>
      </w:r>
      <w:r w:rsidR="000D4ED4">
        <w:rPr>
          <w:rFonts w:hint="eastAsia"/>
        </w:rPr>
        <w:t xml:space="preserve"> 키워드</w:t>
      </w:r>
      <w:r w:rsidR="00736FCA">
        <w:rPr>
          <w:rFonts w:hint="eastAsia"/>
        </w:rPr>
        <w:t>를 바꾼다.</w:t>
      </w:r>
      <w:r w:rsidR="000D4ED4">
        <w:t xml:space="preserve"> </w:t>
      </w:r>
    </w:p>
    <w:p w14:paraId="455531B4" w14:textId="77777777" w:rsidR="00211273" w:rsidRPr="00D71E0A" w:rsidRDefault="00211273" w:rsidP="00052F46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D71E0A">
        <w:rPr>
          <w:color w:val="FFC000" w:themeColor="accent4"/>
        </w:rPr>
        <w:t>Normal flow of events</w:t>
      </w:r>
    </w:p>
    <w:p w14:paraId="7060A3C0" w14:textId="1982DB9B" w:rsidR="00211273" w:rsidRPr="000D4ED4" w:rsidRDefault="000D4ED4" w:rsidP="00466FE8">
      <w:pPr>
        <w:ind w:firstLineChars="100" w:firstLine="210"/>
        <w:jc w:val="both"/>
      </w:pPr>
      <w:r>
        <w:rPr>
          <w:rFonts w:hint="eastAsia"/>
        </w:rPr>
        <w:t xml:space="preserve">유저가 아이디와 비밀번호를 제출하면 서버는 비밀번호를 </w:t>
      </w:r>
      <w:r>
        <w:t>hash</w:t>
      </w:r>
      <w:r>
        <w:rPr>
          <w:rFonts w:hint="eastAsia"/>
        </w:rPr>
        <w:t xml:space="preserve">한 뒤 데이터베이스 안의 비밀번호 </w:t>
      </w:r>
      <w:r>
        <w:t>hash</w:t>
      </w:r>
      <w:r>
        <w:rPr>
          <w:rFonts w:hint="eastAsia"/>
        </w:rPr>
        <w:t xml:space="preserve">값과 비교한 뒤 같으면 </w:t>
      </w:r>
      <w:r>
        <w:t>login</w:t>
      </w:r>
      <w:r>
        <w:rPr>
          <w:rFonts w:hint="eastAsia"/>
        </w:rPr>
        <w:t>을 허용한다.</w:t>
      </w:r>
      <w:r>
        <w:t xml:space="preserve"> </w:t>
      </w:r>
      <w:r>
        <w:rPr>
          <w:rFonts w:hint="eastAsia"/>
        </w:rPr>
        <w:t>로그인 후에 유저</w:t>
      </w:r>
      <w:r w:rsidR="0000378F">
        <w:rPr>
          <w:rFonts w:hint="eastAsia"/>
        </w:rPr>
        <w:t xml:space="preserve">가 비밀번호를 바꾸거나 선호 키워드를 바꿀 시, </w:t>
      </w:r>
      <w:r>
        <w:rPr>
          <w:rFonts w:hint="eastAsia"/>
        </w:rPr>
        <w:t xml:space="preserve">한번 더 비밀번호를 </w:t>
      </w:r>
      <w:r w:rsidR="0000378F">
        <w:rPr>
          <w:rFonts w:hint="eastAsia"/>
        </w:rPr>
        <w:t>입력해 확인하도록 한다.</w:t>
      </w:r>
      <w:r>
        <w:t xml:space="preserve"> </w:t>
      </w:r>
      <w:r>
        <w:rPr>
          <w:rFonts w:hint="eastAsia"/>
        </w:rPr>
        <w:t xml:space="preserve">서버에서는 제출한 </w:t>
      </w:r>
      <w:r w:rsidR="002909D0">
        <w:rPr>
          <w:rFonts w:hint="eastAsia"/>
        </w:rPr>
        <w:t>비밀번호</w:t>
      </w:r>
      <w:r w:rsidR="0071679D">
        <w:rPr>
          <w:rFonts w:hint="eastAsia"/>
        </w:rPr>
        <w:t>의 hash값이 DB에 있는 hash값과 일치하는지</w:t>
      </w:r>
      <w:r>
        <w:rPr>
          <w:rFonts w:hint="eastAsia"/>
        </w:rPr>
        <w:t xml:space="preserve"> 확인한 후 </w:t>
      </w:r>
      <w:r w:rsidR="00A77813">
        <w:rPr>
          <w:rFonts w:hint="eastAsia"/>
        </w:rPr>
        <w:t>비밀번호나 선호 키워드를</w:t>
      </w:r>
      <w:r>
        <w:rPr>
          <w:rFonts w:hint="eastAsia"/>
        </w:rPr>
        <w:t xml:space="preserve"> 업데이트한다.</w:t>
      </w:r>
    </w:p>
    <w:p w14:paraId="4676E307" w14:textId="599688EB" w:rsidR="00211273" w:rsidRPr="00FC34E5" w:rsidRDefault="00211273" w:rsidP="0015547E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FC34E5">
        <w:rPr>
          <w:color w:val="FFC000" w:themeColor="accent4"/>
        </w:rPr>
        <w:t>What can go wrong</w:t>
      </w:r>
    </w:p>
    <w:p w14:paraId="59F05B22" w14:textId="22CF0BAF" w:rsidR="00211273" w:rsidRPr="008F521A" w:rsidRDefault="000D4ED4" w:rsidP="00FC34E5">
      <w:pPr>
        <w:ind w:firstLineChars="50" w:firstLine="105"/>
      </w:pPr>
      <w:r>
        <w:rPr>
          <w:rFonts w:hint="eastAsia"/>
        </w:rPr>
        <w:t>유저가 제출한 아이디</w:t>
      </w:r>
      <w:r w:rsidR="007012E5">
        <w:rPr>
          <w:rFonts w:hint="eastAsia"/>
        </w:rPr>
        <w:t>가 DB에 등록되어 있지 않거나, 등록된 아이디의 비밀번호 hash값과 입력된 비밀번호의 hash값이 다른 경우</w:t>
      </w:r>
      <w:r>
        <w:rPr>
          <w:rFonts w:hint="eastAsia"/>
        </w:rPr>
        <w:t xml:space="preserve"> 에러 메시지를 띄운다.</w:t>
      </w:r>
    </w:p>
    <w:p w14:paraId="74E50E26" w14:textId="77777777" w:rsidR="00211273" w:rsidRPr="00FC34E5" w:rsidRDefault="00211273" w:rsidP="00052F46">
      <w:pPr>
        <w:pStyle w:val="aa"/>
        <w:numPr>
          <w:ilvl w:val="0"/>
          <w:numId w:val="6"/>
        </w:numPr>
        <w:ind w:leftChars="0"/>
        <w:rPr>
          <w:color w:val="FFC000" w:themeColor="accent4"/>
        </w:rPr>
      </w:pPr>
      <w:r w:rsidRPr="00FC34E5">
        <w:rPr>
          <w:color w:val="FFC000" w:themeColor="accent4"/>
        </w:rPr>
        <w:t>System state on completion</w:t>
      </w:r>
    </w:p>
    <w:p w14:paraId="7C1A6C15" w14:textId="65C68F4E" w:rsidR="00211273" w:rsidRPr="000D4ED4" w:rsidRDefault="00FC34E5" w:rsidP="00FC34E5">
      <w:pPr>
        <w:ind w:firstLineChars="100" w:firstLine="210"/>
      </w:pPr>
      <w:r>
        <w:rPr>
          <w:rFonts w:hint="eastAsia"/>
        </w:rPr>
        <w:t xml:space="preserve">유저가 자신의 정보를 바꾸면 DB에 새로운 비밀번호 혹은 새로운 선호 키워드가 저장된다. </w:t>
      </w:r>
      <w:r w:rsidR="000D4ED4">
        <w:rPr>
          <w:rFonts w:hint="eastAsia"/>
        </w:rPr>
        <w:t>유저는 로그인 된 상태에서,</w:t>
      </w:r>
      <w:r w:rsidR="000D4ED4">
        <w:t xml:space="preserve"> </w:t>
      </w:r>
      <w:r w:rsidR="000D4ED4">
        <w:rPr>
          <w:rFonts w:hint="eastAsia"/>
        </w:rPr>
        <w:t>새</w:t>
      </w:r>
      <w:r w:rsidR="00113AA1">
        <w:rPr>
          <w:rFonts w:hint="eastAsia"/>
        </w:rPr>
        <w:t>로운</w:t>
      </w:r>
      <w:r w:rsidR="000D4ED4">
        <w:rPr>
          <w:rFonts w:hint="eastAsia"/>
        </w:rPr>
        <w:t xml:space="preserve"> 비밀번호</w:t>
      </w:r>
      <w:r w:rsidR="00113AA1">
        <w:rPr>
          <w:rFonts w:hint="eastAsia"/>
        </w:rPr>
        <w:t>를 이용하거나</w:t>
      </w:r>
      <w:r w:rsidR="000D4ED4">
        <w:rPr>
          <w:rFonts w:hint="eastAsia"/>
        </w:rPr>
        <w:t xml:space="preserve"> 새</w:t>
      </w:r>
      <w:r w:rsidR="00113AA1">
        <w:rPr>
          <w:rFonts w:hint="eastAsia"/>
        </w:rPr>
        <w:t xml:space="preserve">로운 선호 </w:t>
      </w:r>
      <w:r w:rsidR="000D4ED4">
        <w:rPr>
          <w:rFonts w:hint="eastAsia"/>
        </w:rPr>
        <w:t>키워드</w:t>
      </w:r>
      <w:r w:rsidR="00113AA1">
        <w:rPr>
          <w:rFonts w:hint="eastAsia"/>
        </w:rPr>
        <w:t>를 이용한 검색 정보를 이용할 수 있다.</w:t>
      </w:r>
      <w:r w:rsidR="000D4ED4">
        <w:t xml:space="preserve"> </w:t>
      </w:r>
    </w:p>
    <w:p w14:paraId="479D6A54" w14:textId="77777777" w:rsidR="005F405B" w:rsidRPr="00211273" w:rsidRDefault="005F405B" w:rsidP="00211273"/>
    <w:p w14:paraId="660924B8" w14:textId="3F7B8CAF" w:rsidR="00BB2735" w:rsidRDefault="00550599" w:rsidP="00052F46">
      <w:pPr>
        <w:pStyle w:val="3"/>
        <w:numPr>
          <w:ilvl w:val="0"/>
          <w:numId w:val="22"/>
        </w:numPr>
      </w:pPr>
      <w:r>
        <w:t xml:space="preserve"> </w:t>
      </w:r>
      <w:bookmarkStart w:id="93" w:name="_Toc23702947"/>
      <w:r w:rsidR="000D4ED4">
        <w:rPr>
          <w:rFonts w:hint="eastAsia"/>
        </w:rPr>
        <w:t>Review Comparing Scenario</w:t>
      </w:r>
      <w:bookmarkEnd w:id="93"/>
    </w:p>
    <w:p w14:paraId="6E5EF600" w14:textId="37ADC929" w:rsidR="00011921" w:rsidRDefault="00BB2735" w:rsidP="00052F46">
      <w:pPr>
        <w:pStyle w:val="aa"/>
        <w:numPr>
          <w:ilvl w:val="0"/>
          <w:numId w:val="18"/>
        </w:numPr>
        <w:ind w:leftChars="0"/>
      </w:pPr>
      <w:r>
        <w:t>I</w:t>
      </w:r>
      <w:r w:rsidR="00AC66AA">
        <w:t>nitial Assumption</w:t>
      </w:r>
    </w:p>
    <w:p w14:paraId="5655A744" w14:textId="005239EA" w:rsidR="000D4ED4" w:rsidRDefault="000D4ED4" w:rsidP="000D4ED4">
      <w:r>
        <w:rPr>
          <w:rFonts w:hint="eastAsia"/>
        </w:rPr>
        <w:lastRenderedPageBreak/>
        <w:t>사용자는 특정 종류의 상품을 사기 위해서 쇼핑몰에 들어왔고,</w:t>
      </w:r>
      <w:r>
        <w:t xml:space="preserve"> </w:t>
      </w:r>
      <w:r>
        <w:rPr>
          <w:rFonts w:hint="eastAsia"/>
        </w:rPr>
        <w:t xml:space="preserve">이미 회원가입이 되어 있으며, </w:t>
      </w:r>
      <w:proofErr w:type="spellStart"/>
      <w:r>
        <w:rPr>
          <w:rFonts w:hint="eastAsia"/>
        </w:rPr>
        <w:t>로그인을</w:t>
      </w:r>
      <w:proofErr w:type="spellEnd"/>
      <w:r>
        <w:rPr>
          <w:rFonts w:hint="eastAsia"/>
        </w:rPr>
        <w:t xml:space="preserve"> 마쳤다.</w:t>
      </w:r>
      <w:r>
        <w:t xml:space="preserve"> </w:t>
      </w:r>
      <w:r>
        <w:rPr>
          <w:rFonts w:hint="eastAsia"/>
        </w:rPr>
        <w:t xml:space="preserve">사용자는 특정 종류의 상품과 그 유사 상품들에 대해 </w:t>
      </w:r>
      <w:r w:rsidR="004062BF">
        <w:rPr>
          <w:rFonts w:hint="eastAsia"/>
        </w:rPr>
        <w:t>어떤 것을 살 지 아직 정하지 못한</w:t>
      </w:r>
      <w:r>
        <w:rPr>
          <w:rFonts w:hint="eastAsia"/>
        </w:rPr>
        <w:t xml:space="preserve"> 상황이다.</w:t>
      </w:r>
    </w:p>
    <w:p w14:paraId="3F528D38" w14:textId="61CC14D6" w:rsidR="00AC66AA" w:rsidRPr="00FD7490" w:rsidRDefault="0098140B" w:rsidP="00052F46">
      <w:pPr>
        <w:pStyle w:val="aa"/>
        <w:numPr>
          <w:ilvl w:val="0"/>
          <w:numId w:val="18"/>
        </w:numPr>
        <w:ind w:leftChars="0"/>
        <w:rPr>
          <w:color w:val="FFC000" w:themeColor="accent4"/>
        </w:rPr>
      </w:pPr>
      <w:r w:rsidRPr="00FD7490">
        <w:rPr>
          <w:color w:val="FFC000" w:themeColor="accent4"/>
        </w:rPr>
        <w:t>No</w:t>
      </w:r>
      <w:r w:rsidR="00AC66AA" w:rsidRPr="00FD7490">
        <w:rPr>
          <w:color w:val="FFC000" w:themeColor="accent4"/>
        </w:rPr>
        <w:t>rmal flow of events</w:t>
      </w:r>
    </w:p>
    <w:p w14:paraId="0D6BDFE3" w14:textId="0803C701" w:rsidR="00420C12" w:rsidRPr="00C405B0" w:rsidRDefault="004062BF" w:rsidP="00FD7490">
      <w:pPr>
        <w:ind w:firstLineChars="100" w:firstLine="210"/>
        <w:jc w:val="both"/>
      </w:pPr>
      <w:r>
        <w:rPr>
          <w:rFonts w:hint="eastAsia"/>
        </w:rPr>
        <w:t xml:space="preserve">사용자가 상품 검색 창에 </w:t>
      </w:r>
      <w:r w:rsidR="00FD7490">
        <w:rPr>
          <w:rFonts w:hint="eastAsia"/>
        </w:rPr>
        <w:t>문자열</w:t>
      </w:r>
      <w:r w:rsidR="0060196E">
        <w:rPr>
          <w:rFonts w:hint="eastAsia"/>
        </w:rPr>
        <w:t>을</w:t>
      </w:r>
      <w:r>
        <w:rPr>
          <w:rFonts w:hint="eastAsia"/>
        </w:rPr>
        <w:t xml:space="preserve"> 입력하면,</w:t>
      </w:r>
      <w:r>
        <w:t xml:space="preserve"> </w:t>
      </w:r>
      <w:r>
        <w:rPr>
          <w:rFonts w:hint="eastAsia"/>
        </w:rPr>
        <w:t>그 결과 페이지엔</w:t>
      </w:r>
      <w:r w:rsidR="000322ED">
        <w:rPr>
          <w:rFonts w:hint="eastAsia"/>
        </w:rPr>
        <w:t xml:space="preserve"> 검색 문자열을 포함하고 </w:t>
      </w:r>
      <w:r>
        <w:rPr>
          <w:rFonts w:hint="eastAsia"/>
        </w:rPr>
        <w:t>사용자의 기본 선호 키워드</w:t>
      </w:r>
      <w:r w:rsidR="00382BC4">
        <w:rPr>
          <w:rFonts w:hint="eastAsia"/>
        </w:rPr>
        <w:t xml:space="preserve">를 </w:t>
      </w:r>
      <w:r w:rsidR="000322ED">
        <w:rPr>
          <w:rFonts w:hint="eastAsia"/>
        </w:rPr>
        <w:t>고려해</w:t>
      </w:r>
      <w:r>
        <w:rPr>
          <w:rFonts w:hint="eastAsia"/>
        </w:rPr>
        <w:t xml:space="preserve"> 정렬된 상품</w:t>
      </w:r>
      <w:r w:rsidR="00C50B23">
        <w:rPr>
          <w:rFonts w:hint="eastAsia"/>
        </w:rPr>
        <w:t>의</w:t>
      </w:r>
      <w:r>
        <w:rPr>
          <w:rFonts w:hint="eastAsia"/>
        </w:rPr>
        <w:t xml:space="preserve"> 목록이 나온다.</w:t>
      </w:r>
      <w:r>
        <w:t xml:space="preserve"> </w:t>
      </w:r>
      <w:r>
        <w:rPr>
          <w:rFonts w:hint="eastAsia"/>
        </w:rPr>
        <w:t>상품 목록에는 각각 상품의 리뷰 총점,</w:t>
      </w:r>
      <w:r>
        <w:t xml:space="preserve"> </w:t>
      </w:r>
      <w:r>
        <w:rPr>
          <w:rFonts w:hint="eastAsia"/>
        </w:rPr>
        <w:t>주요 리뷰 키워드,</w:t>
      </w:r>
      <w:r>
        <w:t xml:space="preserve"> </w:t>
      </w:r>
      <w:r>
        <w:rPr>
          <w:rFonts w:hint="eastAsia"/>
        </w:rPr>
        <w:t>각 리뷰 키워드 별 긍정도가 표시되며,</w:t>
      </w:r>
      <w:r>
        <w:t xml:space="preserve"> </w:t>
      </w:r>
      <w:r>
        <w:rPr>
          <w:rFonts w:hint="eastAsia"/>
        </w:rPr>
        <w:t xml:space="preserve">사용자는 </w:t>
      </w:r>
      <w:r w:rsidR="004E3AB1">
        <w:rPr>
          <w:rFonts w:hint="eastAsia"/>
        </w:rPr>
        <w:t>마이</w:t>
      </w:r>
      <w:r w:rsidR="00164EE1">
        <w:rPr>
          <w:rFonts w:hint="eastAsia"/>
        </w:rPr>
        <w:t xml:space="preserve"> </w:t>
      </w:r>
      <w:r w:rsidR="004E3AB1">
        <w:rPr>
          <w:rFonts w:hint="eastAsia"/>
        </w:rPr>
        <w:t xml:space="preserve">페이지에서 </w:t>
      </w:r>
      <w:r>
        <w:rPr>
          <w:rFonts w:hint="eastAsia"/>
        </w:rPr>
        <w:t>선호 키워드를 바꿔가며 원하는 키워드에 맞는 상품을 찾아볼 수 있다.</w:t>
      </w:r>
      <w:r>
        <w:t xml:space="preserve"> </w:t>
      </w:r>
      <w:r>
        <w:rPr>
          <w:rFonts w:hint="eastAsia"/>
        </w:rPr>
        <w:t>사용자가 관심 있는 상품을 클릭하면 해당 상품의 상세 페이지로 들어가며,</w:t>
      </w:r>
      <w:r>
        <w:t xml:space="preserve"> </w:t>
      </w:r>
      <w:r>
        <w:rPr>
          <w:rFonts w:hint="eastAsia"/>
        </w:rPr>
        <w:t xml:space="preserve">그 페이지에는 상품의 세부정보와 함께 유사 상품의 리뷰를 다같이 </w:t>
      </w:r>
      <w:r w:rsidR="00074D91">
        <w:rPr>
          <w:rFonts w:hint="eastAsia"/>
        </w:rPr>
        <w:t>한번에</w:t>
      </w:r>
      <w:r>
        <w:rPr>
          <w:rFonts w:hint="eastAsia"/>
        </w:rPr>
        <w:t xml:space="preserve"> 비교할 수 있는 공간이 존재한다.</w:t>
      </w:r>
      <w:r w:rsidR="00E53293">
        <w:rPr>
          <w:rFonts w:hint="eastAsia"/>
        </w:rPr>
        <w:t xml:space="preserve"> </w:t>
      </w:r>
      <w:r>
        <w:rPr>
          <w:rFonts w:hint="eastAsia"/>
        </w:rPr>
        <w:t>총 리뷰 점수,</w:t>
      </w:r>
      <w:r>
        <w:t xml:space="preserve"> </w:t>
      </w:r>
      <w:r>
        <w:rPr>
          <w:rFonts w:hint="eastAsia"/>
        </w:rPr>
        <w:t>리뷰의 긍정도,</w:t>
      </w:r>
      <w:r>
        <w:t xml:space="preserve"> </w:t>
      </w:r>
      <w:r>
        <w:rPr>
          <w:rFonts w:hint="eastAsia"/>
        </w:rPr>
        <w:t>주요 키워드,</w:t>
      </w:r>
      <w:r>
        <w:t xml:space="preserve"> </w:t>
      </w:r>
      <w:r>
        <w:rPr>
          <w:rFonts w:hint="eastAsia"/>
        </w:rPr>
        <w:t>주요 키워드 별 리뷰의 긍정도,</w:t>
      </w:r>
      <w:r>
        <w:t xml:space="preserve"> </w:t>
      </w:r>
      <w:r>
        <w:rPr>
          <w:rFonts w:hint="eastAsia"/>
        </w:rPr>
        <w:t xml:space="preserve">최다 추천 리뷰 상위 </w:t>
      </w:r>
      <w:r w:rsidR="00D05669">
        <w:rPr>
          <w:rFonts w:hint="eastAsia"/>
        </w:rPr>
        <w:t>3</w:t>
      </w:r>
      <w:r>
        <w:rPr>
          <w:rFonts w:hint="eastAsia"/>
        </w:rPr>
        <w:t>개 리뷰</w:t>
      </w:r>
      <w:r w:rsidR="00D05669">
        <w:rPr>
          <w:rFonts w:hint="eastAsia"/>
        </w:rPr>
        <w:t>를 볼 수</w:t>
      </w:r>
      <w:r>
        <w:rPr>
          <w:rFonts w:hint="eastAsia"/>
        </w:rPr>
        <w:t xml:space="preserve"> </w:t>
      </w:r>
      <w:r w:rsidR="00E53293">
        <w:rPr>
          <w:rFonts w:hint="eastAsia"/>
        </w:rPr>
        <w:t xml:space="preserve">있다. </w:t>
      </w:r>
      <w:r w:rsidR="00E53293">
        <w:rPr>
          <w:rFonts w:hint="eastAsia"/>
        </w:rPr>
        <w:t>유사 상품의 사진을 누르면 해당 상품의 상세 페이지로 넘어가고,</w:t>
      </w:r>
      <w:r w:rsidR="00E53293">
        <w:t xml:space="preserve"> </w:t>
      </w:r>
      <w:r w:rsidR="00E53293">
        <w:rPr>
          <w:rFonts w:hint="eastAsia"/>
        </w:rPr>
        <w:t xml:space="preserve">사용자는 이를 통해서 원하는 상품을 고를 수 있다. </w:t>
      </w:r>
      <w:r>
        <w:rPr>
          <w:rFonts w:hint="eastAsia"/>
        </w:rPr>
        <w:t xml:space="preserve">그 아래에는 </w:t>
      </w:r>
      <w:r w:rsidR="00D05669">
        <w:rPr>
          <w:rFonts w:hint="eastAsia"/>
        </w:rPr>
        <w:t xml:space="preserve">선택한 </w:t>
      </w:r>
      <w:r>
        <w:rPr>
          <w:rFonts w:hint="eastAsia"/>
        </w:rPr>
        <w:t xml:space="preserve">상품의 </w:t>
      </w:r>
      <w:r w:rsidR="00E24BE1">
        <w:rPr>
          <w:rFonts w:hint="eastAsia"/>
        </w:rPr>
        <w:t>모든</w:t>
      </w:r>
      <w:r>
        <w:rPr>
          <w:rFonts w:hint="eastAsia"/>
        </w:rPr>
        <w:t xml:space="preserve"> 리뷰가 있다.</w:t>
      </w:r>
      <w:r>
        <w:t xml:space="preserve"> </w:t>
      </w:r>
      <w:r>
        <w:rPr>
          <w:rFonts w:hint="eastAsia"/>
        </w:rPr>
        <w:t>각 리뷰에도 키워드가 붙어 있어서 리뷰를 한눈에 요약해서 보기 편하다.</w:t>
      </w:r>
      <w:r>
        <w:t xml:space="preserve"> </w:t>
      </w:r>
      <w:r w:rsidR="00660172">
        <w:rPr>
          <w:rFonts w:hint="eastAsia"/>
        </w:rPr>
        <w:t xml:space="preserve">또한, </w:t>
      </w:r>
      <w:r w:rsidR="00660172">
        <w:rPr>
          <w:rFonts w:hint="eastAsia"/>
        </w:rPr>
        <w:t xml:space="preserve">리뷰는 추천 수, 마지막으로 수정된 날짜, 키워드 순에 따라 정렬할 수 있다. </w:t>
      </w:r>
    </w:p>
    <w:p w14:paraId="7D94F681" w14:textId="064CA18D" w:rsidR="00AC66AA" w:rsidRPr="00095C43" w:rsidRDefault="0098140B" w:rsidP="00052F46">
      <w:pPr>
        <w:pStyle w:val="aa"/>
        <w:numPr>
          <w:ilvl w:val="0"/>
          <w:numId w:val="18"/>
        </w:numPr>
        <w:ind w:leftChars="0"/>
        <w:rPr>
          <w:color w:val="FFC000" w:themeColor="accent4"/>
        </w:rPr>
      </w:pPr>
      <w:r w:rsidRPr="00095C43">
        <w:rPr>
          <w:color w:val="FFC000" w:themeColor="accent4"/>
        </w:rPr>
        <w:t>W</w:t>
      </w:r>
      <w:r w:rsidR="00AC66AA" w:rsidRPr="00095C43">
        <w:rPr>
          <w:color w:val="FFC000" w:themeColor="accent4"/>
        </w:rPr>
        <w:t>hat can go wrong</w:t>
      </w:r>
    </w:p>
    <w:p w14:paraId="64DB46D4" w14:textId="1B5037CD" w:rsidR="008F521A" w:rsidRPr="008F521A" w:rsidRDefault="004062BF" w:rsidP="008F521A">
      <w:r>
        <w:rPr>
          <w:rFonts w:hint="eastAsia"/>
        </w:rPr>
        <w:t>키워드 추출</w:t>
      </w:r>
      <w:r w:rsidR="00641CF1">
        <w:rPr>
          <w:rFonts w:hint="eastAsia"/>
        </w:rPr>
        <w:t>을 담당하는 google NLP API</w:t>
      </w:r>
      <w:r>
        <w:rPr>
          <w:rFonts w:hint="eastAsia"/>
        </w:rPr>
        <w:t xml:space="preserve">의 </w:t>
      </w:r>
      <w:r w:rsidR="00770852">
        <w:rPr>
          <w:rFonts w:hint="eastAsia"/>
        </w:rPr>
        <w:t>성능</w:t>
      </w:r>
      <w:r>
        <w:rPr>
          <w:rFonts w:hint="eastAsia"/>
        </w:rPr>
        <w:t>과 리뷰 숫자가 부족해서 충분한 키워드를 만들어내지 못한 경우</w:t>
      </w:r>
      <w:r w:rsidR="006F6765">
        <w:rPr>
          <w:rFonts w:hint="eastAsia"/>
        </w:rPr>
        <w:t>에는</w:t>
      </w:r>
      <w:r>
        <w:t xml:space="preserve"> </w:t>
      </w:r>
      <w:r>
        <w:rPr>
          <w:rFonts w:hint="eastAsia"/>
        </w:rPr>
        <w:t xml:space="preserve">리뷰로 상품을 정의하는 </w:t>
      </w:r>
      <w:r w:rsidR="006F6765">
        <w:rPr>
          <w:rFonts w:hint="eastAsia"/>
        </w:rPr>
        <w:t>시스템 특성</w:t>
      </w:r>
      <w:r>
        <w:rPr>
          <w:rFonts w:hint="eastAsia"/>
        </w:rPr>
        <w:t xml:space="preserve"> 상 </w:t>
      </w:r>
      <w:r w:rsidR="00790491">
        <w:rPr>
          <w:rFonts w:hint="eastAsia"/>
        </w:rPr>
        <w:t>시스템의 의미가 사라질 수 있다.</w:t>
      </w:r>
      <w:r w:rsidR="00790491">
        <w:t xml:space="preserve"> </w:t>
      </w:r>
      <w:r w:rsidR="00790491">
        <w:rPr>
          <w:rFonts w:hint="eastAsia"/>
        </w:rPr>
        <w:t xml:space="preserve">이런 경우는 키워드를 표시하는 자리에 </w:t>
      </w:r>
      <w:r w:rsidR="00790491">
        <w:t>[</w:t>
      </w:r>
      <w:r w:rsidR="00790491">
        <w:rPr>
          <w:rFonts w:hint="eastAsia"/>
        </w:rPr>
        <w:t>첫 번째 리뷰를 쓸 기회!</w:t>
      </w:r>
      <w:r w:rsidR="00790491">
        <w:t xml:space="preserve">] </w:t>
      </w:r>
      <w:r w:rsidR="00790491">
        <w:rPr>
          <w:rFonts w:hint="eastAsia"/>
        </w:rPr>
        <w:t>라는 키워드를 달아둔다.</w:t>
      </w:r>
      <w:r w:rsidR="00790491">
        <w:t xml:space="preserve"> </w:t>
      </w:r>
      <w:r w:rsidR="00790491">
        <w:rPr>
          <w:rFonts w:hint="eastAsia"/>
        </w:rPr>
        <w:t xml:space="preserve">쇼핑몰 정책적으로 첫 </w:t>
      </w:r>
      <w:r w:rsidR="00790491">
        <w:t>30</w:t>
      </w:r>
      <w:r w:rsidR="00790491">
        <w:rPr>
          <w:rFonts w:hint="eastAsia"/>
        </w:rPr>
        <w:t xml:space="preserve">개의 리뷰에 </w:t>
      </w:r>
      <w:r w:rsidR="00790491">
        <w:t>incentive</w:t>
      </w:r>
      <w:r w:rsidR="00790491">
        <w:rPr>
          <w:rFonts w:hint="eastAsia"/>
        </w:rPr>
        <w:t>를 주거나,</w:t>
      </w:r>
      <w:r w:rsidR="00790491">
        <w:t xml:space="preserve"> </w:t>
      </w:r>
      <w:r w:rsidR="00790491">
        <w:rPr>
          <w:rFonts w:hint="eastAsia"/>
        </w:rPr>
        <w:t xml:space="preserve">추천이 많이 달린 </w:t>
      </w:r>
      <w:r w:rsidR="00914B1A">
        <w:rPr>
          <w:rFonts w:hint="eastAsia"/>
        </w:rPr>
        <w:t>리뷰를 쓴 유저</w:t>
      </w:r>
      <w:r w:rsidR="00790491">
        <w:rPr>
          <w:rFonts w:hint="eastAsia"/>
        </w:rPr>
        <w:t xml:space="preserve">에게 혜택이나 리뷰의 색 변경 등의 </w:t>
      </w:r>
      <w:r w:rsidR="00501581">
        <w:rPr>
          <w:rFonts w:hint="eastAsia"/>
        </w:rPr>
        <w:t xml:space="preserve">보상 </w:t>
      </w:r>
      <w:r w:rsidR="00790491">
        <w:rPr>
          <w:rFonts w:hint="eastAsia"/>
        </w:rPr>
        <w:t>제공하는 방식으로 리뷰</w:t>
      </w:r>
      <w:r w:rsidR="000E3776">
        <w:rPr>
          <w:rFonts w:hint="eastAsia"/>
        </w:rPr>
        <w:t xml:space="preserve"> 작성을</w:t>
      </w:r>
      <w:r w:rsidR="00790491">
        <w:rPr>
          <w:rFonts w:hint="eastAsia"/>
        </w:rPr>
        <w:t xml:space="preserve"> 장려할 수 </w:t>
      </w:r>
      <w:r w:rsidR="00C16CF8">
        <w:rPr>
          <w:rFonts w:hint="eastAsia"/>
        </w:rPr>
        <w:t>있다.</w:t>
      </w:r>
    </w:p>
    <w:p w14:paraId="3685F9F6" w14:textId="26230BE9" w:rsidR="00C70F30" w:rsidRPr="00C70F30" w:rsidRDefault="0098140B" w:rsidP="00052F46">
      <w:pPr>
        <w:pStyle w:val="aa"/>
        <w:numPr>
          <w:ilvl w:val="0"/>
          <w:numId w:val="18"/>
        </w:numPr>
        <w:ind w:leftChars="0"/>
      </w:pPr>
      <w:r>
        <w:t>S</w:t>
      </w:r>
      <w:r w:rsidR="00011921">
        <w:t>ystem state on completion</w:t>
      </w:r>
    </w:p>
    <w:p w14:paraId="54FC6993" w14:textId="25ABF72A" w:rsidR="00525840" w:rsidRPr="007B70BF" w:rsidRDefault="00790491" w:rsidP="00EB448C">
      <w:r>
        <w:rPr>
          <w:rFonts w:hint="eastAsia"/>
        </w:rPr>
        <w:t>사용자가 원하던 종류의 유사 상품들을 모두 비교한 뒤 원하는 상품을 결정할 수 있게 된다.</w:t>
      </w:r>
      <w:r w:rsidR="001A5561">
        <w:rPr>
          <w:rFonts w:hint="eastAsia"/>
        </w:rPr>
        <w:t xml:space="preserve"> </w:t>
      </w:r>
      <w:r w:rsidR="001A5561" w:rsidRPr="001A5561">
        <w:rPr>
          <w:rFonts w:hint="eastAsia"/>
          <w:color w:val="5B9BD5" w:themeColor="accent1"/>
        </w:rPr>
        <w:t>추가</w:t>
      </w:r>
      <w:r w:rsidR="001A5561">
        <w:rPr>
          <w:rFonts w:hint="eastAsia"/>
        </w:rPr>
        <w:t xml:space="preserve"> </w:t>
      </w:r>
      <w:r w:rsidR="001A5561">
        <w:rPr>
          <w:rFonts w:hint="eastAsia"/>
        </w:rPr>
        <w:t xml:space="preserve">사용자는 상품을 장바구니에 담아 한번에 구매하거나 개별 상품을 구매할 수 있다. </w:t>
      </w:r>
      <w:r w:rsidR="001A5561">
        <w:rPr>
          <w:rFonts w:hint="eastAsia"/>
        </w:rPr>
        <w:t>자신이 구매한 상품</w:t>
      </w:r>
      <w:r w:rsidR="001A5561">
        <w:rPr>
          <w:rFonts w:hint="eastAsia"/>
        </w:rPr>
        <w:t>은</w:t>
      </w:r>
      <w:r w:rsidR="001A5561">
        <w:rPr>
          <w:rFonts w:hint="eastAsia"/>
        </w:rPr>
        <w:t xml:space="preserve"> </w:t>
      </w:r>
      <w:r w:rsidR="001A5561">
        <w:rPr>
          <w:rFonts w:hint="eastAsia"/>
        </w:rPr>
        <w:t xml:space="preserve">마이 페이지에서 </w:t>
      </w:r>
      <w:r w:rsidR="001A5561">
        <w:rPr>
          <w:rFonts w:hint="eastAsia"/>
        </w:rPr>
        <w:t>확인</w:t>
      </w:r>
      <w:r w:rsidR="001A5561">
        <w:rPr>
          <w:rFonts w:hint="eastAsia"/>
        </w:rPr>
        <w:t>할 수 있다.</w:t>
      </w:r>
      <w:r w:rsidR="001A5561">
        <w:rPr>
          <w:rFonts w:hint="eastAsia"/>
        </w:rPr>
        <w:t xml:space="preserve"> </w:t>
      </w:r>
    </w:p>
    <w:p w14:paraId="383A9828" w14:textId="3D9017A9" w:rsidR="00790491" w:rsidRPr="001A5561" w:rsidRDefault="00790491" w:rsidP="00EB448C">
      <w:r>
        <w:rPr>
          <w:rFonts w:hint="eastAsia"/>
        </w:rPr>
        <w:lastRenderedPageBreak/>
        <w:t>결제 서비스는 이 시스템에서 따로 구현하는 것이 시스템의 유연성을 망치고,</w:t>
      </w:r>
      <w:r>
        <w:t xml:space="preserve"> overhead</w:t>
      </w:r>
      <w:r>
        <w:rPr>
          <w:rFonts w:hint="eastAsia"/>
        </w:rPr>
        <w:t>일 것 같아서 구현하지 않고,</w:t>
      </w:r>
      <w:r>
        <w:t xml:space="preserve"> </w:t>
      </w:r>
      <w:r>
        <w:rPr>
          <w:rFonts w:hint="eastAsia"/>
        </w:rPr>
        <w:t>리뷰 서비스에 집중하려고 한다.</w:t>
      </w:r>
      <w:r>
        <w:t xml:space="preserve"> (</w:t>
      </w:r>
      <w:r>
        <w:rPr>
          <w:rFonts w:hint="eastAsia"/>
        </w:rPr>
        <w:t>결제 서비스는 적용될 웹 사이트에 이미 구현되어 있을 것이다.</w:t>
      </w:r>
      <w:r>
        <w:t xml:space="preserve"> </w:t>
      </w:r>
      <w:r>
        <w:rPr>
          <w:rFonts w:hint="eastAsia"/>
        </w:rPr>
        <w:t>만약 없다면 결제 모듈을 새로 가져오는 방식으로 구현할 수 있다.</w:t>
      </w:r>
      <w:r>
        <w:t>)</w:t>
      </w:r>
      <w:r w:rsidR="001A5561">
        <w:rPr>
          <w:rFonts w:hint="eastAsia"/>
        </w:rPr>
        <w:t xml:space="preserve"> </w:t>
      </w:r>
    </w:p>
    <w:p w14:paraId="33495BCB" w14:textId="77777777" w:rsidR="00525840" w:rsidRDefault="00525840" w:rsidP="002F2B79">
      <w:r>
        <w:br w:type="page"/>
      </w:r>
    </w:p>
    <w:p w14:paraId="1261E197" w14:textId="3A19F932" w:rsidR="00EB448C" w:rsidRPr="005373CF" w:rsidRDefault="004B198C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bookmarkStart w:id="94" w:name="_Toc23702948"/>
      <w:r w:rsidRPr="005373CF">
        <w:rPr>
          <w:color w:val="EE8640"/>
        </w:rPr>
        <w:lastRenderedPageBreak/>
        <w:t>System Models</w:t>
      </w:r>
      <w:bookmarkEnd w:id="94"/>
    </w:p>
    <w:p w14:paraId="61DEEC58" w14:textId="200C6AD3" w:rsidR="00EB448C" w:rsidRDefault="009B6155" w:rsidP="009B6155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 xml:space="preserve">이번 </w:t>
      </w:r>
      <w:r w:rsidR="00E84B88">
        <w:rPr>
          <w:rFonts w:hint="eastAsia"/>
          <w:shd w:val="clear" w:color="auto" w:fill="FFFFFF"/>
        </w:rPr>
        <w:t>장</w:t>
      </w:r>
      <w:r>
        <w:rPr>
          <w:shd w:val="clear" w:color="auto" w:fill="FFFFFF"/>
        </w:rPr>
        <w:t>에서는</w:t>
      </w:r>
      <w:r>
        <w:rPr>
          <w:rFonts w:hint="eastAsia"/>
          <w:shd w:val="clear" w:color="auto" w:fill="FFFFFF"/>
        </w:rPr>
        <w:t xml:space="preserve"> 각 시스템 컴포넌트와 전체 시스템,</w:t>
      </w:r>
      <w:r>
        <w:rPr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 xml:space="preserve">그리고 시스템을 둘러싼 환경 사이의 관계를 여러 가지 </w:t>
      </w:r>
      <w:r>
        <w:rPr>
          <w:shd w:val="clear" w:color="auto" w:fill="FFFFFF"/>
        </w:rPr>
        <w:t>Diagram</w:t>
      </w:r>
      <w:r>
        <w:rPr>
          <w:rFonts w:hint="eastAsia"/>
          <w:shd w:val="clear" w:color="auto" w:fill="FFFFFF"/>
        </w:rPr>
        <w:t>을 통해 기술한다.</w:t>
      </w:r>
    </w:p>
    <w:p w14:paraId="05979680" w14:textId="1266C8A4" w:rsidR="00947FE6" w:rsidRPr="00947FE6" w:rsidRDefault="00947FE6" w:rsidP="00947FE6">
      <w:pPr>
        <w:pStyle w:val="2"/>
        <w:jc w:val="left"/>
      </w:pPr>
      <w:bookmarkStart w:id="95" w:name="_Toc23702949"/>
      <w:r>
        <w:t>7.1. Context models</w:t>
      </w:r>
      <w:bookmarkEnd w:id="95"/>
    </w:p>
    <w:p w14:paraId="6077A450" w14:textId="31769451" w:rsidR="00500ED1" w:rsidRDefault="00947FE6" w:rsidP="00500ED1">
      <w:pPr>
        <w:pStyle w:val="3"/>
      </w:pPr>
      <w:bookmarkStart w:id="96" w:name="_Toc23702950"/>
      <w:r>
        <w:t xml:space="preserve">A. </w:t>
      </w:r>
      <w:r w:rsidR="00500ED1">
        <w:t>Context Diagram</w:t>
      </w:r>
      <w:bookmarkEnd w:id="96"/>
    </w:p>
    <w:p w14:paraId="68E76A3A" w14:textId="77777777" w:rsidR="00370599" w:rsidRPr="00370599" w:rsidRDefault="00370599" w:rsidP="00370599"/>
    <w:p w14:paraId="10E312C2" w14:textId="7BBA9893" w:rsidR="00500ED1" w:rsidRDefault="007133F1" w:rsidP="00500ED1">
      <w:pPr>
        <w:keepNext/>
        <w:jc w:val="center"/>
      </w:pPr>
      <w:r>
        <w:rPr>
          <w:noProof/>
        </w:rPr>
        <w:drawing>
          <wp:inline distT="0" distB="0" distL="0" distR="0" wp14:anchorId="744899F2" wp14:editId="178A91FF">
            <wp:extent cx="2647292" cy="3819525"/>
            <wp:effectExtent l="0" t="0" r="127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 Diagram (5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292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4E3A" w14:textId="3F470E20" w:rsidR="00500ED1" w:rsidRDefault="00C649B6" w:rsidP="00C649B6">
      <w:pPr>
        <w:pStyle w:val="ab"/>
        <w:jc w:val="center"/>
      </w:pPr>
      <w:bookmarkStart w:id="97" w:name="_Toc9286236"/>
      <w:bookmarkStart w:id="98" w:name="_Toc23624827"/>
      <w:r>
        <w:t xml:space="preserve">Diagram </w:t>
      </w:r>
      <w:fldSimple w:instr=" SEQ Diagram \* ARABIC ">
        <w:r w:rsidR="00FF318E">
          <w:rPr>
            <w:noProof/>
          </w:rPr>
          <w:t>7</w:t>
        </w:r>
      </w:fldSimple>
      <w:r w:rsidR="00C80C09">
        <w:rPr>
          <w:noProof/>
        </w:rPr>
        <w:t>:</w:t>
      </w:r>
      <w:r w:rsidR="00500ED1">
        <w:t xml:space="preserve"> Overall context diagram</w:t>
      </w:r>
      <w:bookmarkEnd w:id="97"/>
      <w:bookmarkEnd w:id="98"/>
    </w:p>
    <w:p w14:paraId="2B611381" w14:textId="46360CF0" w:rsidR="00947FE6" w:rsidRDefault="00947FE6" w:rsidP="00947FE6"/>
    <w:p w14:paraId="229B1B32" w14:textId="1E35047B" w:rsidR="00947FE6" w:rsidRDefault="00947FE6" w:rsidP="00947FE6"/>
    <w:p w14:paraId="72F9A897" w14:textId="6D7D445B" w:rsidR="00947FE6" w:rsidRDefault="00947FE6" w:rsidP="00947FE6"/>
    <w:p w14:paraId="79B439D0" w14:textId="7780DBDF" w:rsidR="00947FE6" w:rsidRDefault="00947FE6" w:rsidP="00947FE6"/>
    <w:p w14:paraId="257FEBAE" w14:textId="77777777" w:rsidR="00947FE6" w:rsidRPr="00947FE6" w:rsidRDefault="00947FE6" w:rsidP="00947FE6"/>
    <w:p w14:paraId="00ECF84B" w14:textId="60093178" w:rsidR="00500ED1" w:rsidRDefault="00947FE6" w:rsidP="00947FE6">
      <w:pPr>
        <w:pStyle w:val="3"/>
      </w:pPr>
      <w:bookmarkStart w:id="99" w:name="_Toc23702951"/>
      <w:r>
        <w:t>B.</w:t>
      </w:r>
      <w:r w:rsidR="002F2B79">
        <w:t xml:space="preserve"> </w:t>
      </w:r>
      <w:r w:rsidR="00500ED1">
        <w:rPr>
          <w:rFonts w:hint="eastAsia"/>
        </w:rPr>
        <w:t>P</w:t>
      </w:r>
      <w:r w:rsidR="00500ED1">
        <w:t>rocess Diagram</w:t>
      </w:r>
      <w:bookmarkEnd w:id="99"/>
    </w:p>
    <w:p w14:paraId="1DFDF40B" w14:textId="77777777" w:rsidR="00370599" w:rsidRPr="00370599" w:rsidRDefault="00370599" w:rsidP="00370599"/>
    <w:p w14:paraId="32881693" w14:textId="611C096B" w:rsidR="00370599" w:rsidRDefault="00DF4035" w:rsidP="00370599">
      <w:pPr>
        <w:keepNext/>
      </w:pPr>
      <w:r>
        <w:rPr>
          <w:noProof/>
        </w:rPr>
        <w:drawing>
          <wp:inline distT="0" distB="0" distL="0" distR="0" wp14:anchorId="295D4DCE" wp14:editId="04D1C789">
            <wp:extent cx="5466629" cy="2275840"/>
            <wp:effectExtent l="0" t="0" r="127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6629" cy="22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6DCCF" w14:textId="23F5B339" w:rsidR="00500ED1" w:rsidRPr="00500ED1" w:rsidRDefault="00C649B6" w:rsidP="00C649B6">
      <w:pPr>
        <w:pStyle w:val="ab"/>
        <w:jc w:val="center"/>
      </w:pPr>
      <w:bookmarkStart w:id="100" w:name="_Toc9286237"/>
      <w:bookmarkStart w:id="101" w:name="_Toc23624828"/>
      <w:r>
        <w:t xml:space="preserve">Diagram </w:t>
      </w:r>
      <w:fldSimple w:instr=" SEQ Diagram \* ARABIC ">
        <w:r w:rsidR="00FF318E">
          <w:rPr>
            <w:noProof/>
          </w:rPr>
          <w:t>8</w:t>
        </w:r>
      </w:fldSimple>
      <w:r w:rsidR="00C80C09">
        <w:rPr>
          <w:noProof/>
        </w:rPr>
        <w:t>:</w:t>
      </w:r>
      <w:r w:rsidR="00370599">
        <w:t xml:space="preserve"> Overall process diagram</w:t>
      </w:r>
      <w:bookmarkEnd w:id="100"/>
      <w:bookmarkEnd w:id="101"/>
    </w:p>
    <w:p w14:paraId="32E1B366" w14:textId="17AAABF5" w:rsidR="003742DC" w:rsidRDefault="00345FAA" w:rsidP="00345FAA">
      <w:pPr>
        <w:pStyle w:val="2"/>
        <w:jc w:val="left"/>
      </w:pPr>
      <w:bookmarkStart w:id="102" w:name="_Toc23702952"/>
      <w:r>
        <w:lastRenderedPageBreak/>
        <w:t xml:space="preserve">7.2. </w:t>
      </w:r>
      <w:r w:rsidR="003742DC">
        <w:rPr>
          <w:rFonts w:hint="eastAsia"/>
        </w:rPr>
        <w:t>I</w:t>
      </w:r>
      <w:r w:rsidR="003742DC">
        <w:t>nteraction models</w:t>
      </w:r>
      <w:bookmarkEnd w:id="102"/>
    </w:p>
    <w:p w14:paraId="17AC291C" w14:textId="0777A5D4" w:rsidR="00FE0A31" w:rsidRDefault="00FE0A31" w:rsidP="00052F46">
      <w:pPr>
        <w:pStyle w:val="3"/>
        <w:numPr>
          <w:ilvl w:val="0"/>
          <w:numId w:val="19"/>
        </w:numPr>
      </w:pPr>
      <w:bookmarkStart w:id="103" w:name="_Toc23702953"/>
      <w:r>
        <w:t>Use case Diagram</w:t>
      </w:r>
      <w:bookmarkEnd w:id="103"/>
    </w:p>
    <w:p w14:paraId="42B1D939" w14:textId="2F5C333D" w:rsidR="00FE0A31" w:rsidRDefault="00231DA6" w:rsidP="00FE0A31">
      <w:pPr>
        <w:keepNext/>
        <w:jc w:val="center"/>
      </w:pPr>
      <w:r>
        <w:rPr>
          <w:noProof/>
        </w:rPr>
        <w:drawing>
          <wp:inline distT="0" distB="0" distL="0" distR="0" wp14:anchorId="39B3E0D2" wp14:editId="59832539">
            <wp:extent cx="3411091" cy="3758453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102" cy="376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72AD3" w14:textId="23E96421" w:rsidR="00FE0A31" w:rsidRDefault="00C649B6" w:rsidP="00C649B6">
      <w:pPr>
        <w:pStyle w:val="ab"/>
        <w:jc w:val="center"/>
      </w:pPr>
      <w:bookmarkStart w:id="104" w:name="_Toc9286238"/>
      <w:bookmarkStart w:id="105" w:name="_Toc23624829"/>
      <w:r>
        <w:t xml:space="preserve">Diagram </w:t>
      </w:r>
      <w:fldSimple w:instr=" SEQ Diagram \* ARABIC ">
        <w:r w:rsidR="00FF318E">
          <w:rPr>
            <w:noProof/>
          </w:rPr>
          <w:t>9</w:t>
        </w:r>
      </w:fldSimple>
      <w:r w:rsidR="00C80C09">
        <w:rPr>
          <w:noProof/>
        </w:rPr>
        <w:t>:</w:t>
      </w:r>
      <w:r>
        <w:t xml:space="preserve"> </w:t>
      </w:r>
      <w:r w:rsidR="00FE0A31">
        <w:t>Use case diagram</w:t>
      </w:r>
      <w:bookmarkEnd w:id="104"/>
      <w:bookmarkEnd w:id="105"/>
    </w:p>
    <w:p w14:paraId="7F697FCF" w14:textId="77777777" w:rsidR="00231DA6" w:rsidRPr="00231DA6" w:rsidRDefault="00231DA6" w:rsidP="00231DA6"/>
    <w:p w14:paraId="2E62AAFC" w14:textId="0BFC817F" w:rsidR="00404593" w:rsidRDefault="00404593" w:rsidP="00052F46">
      <w:pPr>
        <w:pStyle w:val="3"/>
        <w:numPr>
          <w:ilvl w:val="0"/>
          <w:numId w:val="19"/>
        </w:numPr>
      </w:pPr>
      <w:bookmarkStart w:id="106" w:name="_Toc23702954"/>
      <w:r>
        <w:rPr>
          <w:rFonts w:hint="eastAsia"/>
        </w:rPr>
        <w:t>T</w:t>
      </w:r>
      <w:r>
        <w:t>abular Description of Use case Diagram</w:t>
      </w:r>
      <w:bookmarkEnd w:id="106"/>
    </w:p>
    <w:p w14:paraId="1A464038" w14:textId="68C59BB6" w:rsidR="00404593" w:rsidRPr="00900960" w:rsidRDefault="00582D16" w:rsidP="00052F46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900960">
        <w:rPr>
          <w:rFonts w:hint="eastAsia"/>
          <w:color w:val="FFC000" w:themeColor="accent4"/>
        </w:rPr>
        <w:t>로그인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14:paraId="3AA91C2F" w14:textId="77777777" w:rsidTr="005A0A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41A6070" w14:textId="522A9E6B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52F27616" w14:textId="19628A65" w:rsidR="007133F1" w:rsidRPr="007133F1" w:rsidRDefault="007133F1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133F1">
              <w:rPr>
                <w:rFonts w:hint="eastAsia"/>
              </w:rPr>
              <w:t>로그인</w:t>
            </w:r>
          </w:p>
        </w:tc>
      </w:tr>
      <w:tr w:rsidR="007133F1" w14:paraId="5AE988A8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4AB0A06" w14:textId="3EC9268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30AC3E94" w14:textId="3837735B" w:rsidR="007133F1" w:rsidRDefault="007133F1" w:rsidP="00582D16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U</w:t>
            </w:r>
            <w:r w:rsidRPr="00C52413">
              <w:t>ser, D</w:t>
            </w:r>
            <w:r>
              <w:rPr>
                <w:rFonts w:hint="eastAsia"/>
              </w:rPr>
              <w:t>B system</w:t>
            </w:r>
          </w:p>
        </w:tc>
      </w:tr>
      <w:tr w:rsidR="007133F1" w14:paraId="34726A3F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4C2C8D84" w14:textId="09F58B0D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643DDDCA" w14:textId="6A00EC5F" w:rsidR="007133F1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시스템에 등록된 유저인지 확인하는 과정이다.</w:t>
            </w:r>
          </w:p>
        </w:tc>
      </w:tr>
      <w:tr w:rsidR="007133F1" w14:paraId="29DD4231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462C0E4" w14:textId="77CE457C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T</w:t>
            </w:r>
            <w:r w:rsidRPr="007133F1">
              <w:t>rigger</w:t>
            </w:r>
          </w:p>
        </w:tc>
        <w:tc>
          <w:tcPr>
            <w:tcW w:w="6044" w:type="dxa"/>
          </w:tcPr>
          <w:p w14:paraId="7B8EA1AC" w14:textId="76936509" w:rsidR="007133F1" w:rsidRDefault="007133F1" w:rsidP="007133F1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 xml:space="preserve">사용자가 </w:t>
            </w:r>
            <w:r>
              <w:rPr>
                <w:rFonts w:hint="eastAsia"/>
              </w:rPr>
              <w:t>ID와 PW를 입력하고 로그인 버튼을 클릭한다</w:t>
            </w:r>
            <w:proofErr w:type="gramStart"/>
            <w:r>
              <w:rPr>
                <w:rFonts w:hint="eastAsia"/>
              </w:rPr>
              <w:t>.</w:t>
            </w:r>
            <w:r w:rsidRPr="00C52413">
              <w:rPr>
                <w:rFonts w:hint="eastAsia"/>
              </w:rPr>
              <w:t>.</w:t>
            </w:r>
            <w:proofErr w:type="gramEnd"/>
          </w:p>
        </w:tc>
      </w:tr>
      <w:tr w:rsidR="007133F1" w14:paraId="3AC133E0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8410B46" w14:textId="53755CB4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625A3C1E" w14:textId="5AEE8127" w:rsidR="007133F1" w:rsidRDefault="007133F1" w:rsidP="007B70BF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입력된 ID가 DB system에 존재하고, ID의 PW</w:t>
            </w:r>
            <w:r w:rsidR="007B70BF">
              <w:rPr>
                <w:rFonts w:hint="eastAsia"/>
              </w:rPr>
              <w:t xml:space="preserve"> hash값과</w:t>
            </w:r>
            <w:r>
              <w:rPr>
                <w:rFonts w:hint="eastAsia"/>
              </w:rPr>
              <w:t xml:space="preserve"> 입력된 PW</w:t>
            </w:r>
            <w:r w:rsidR="007B70BF">
              <w:rPr>
                <w:rFonts w:hint="eastAsia"/>
              </w:rPr>
              <w:t xml:space="preserve">의 </w:t>
            </w:r>
            <w:r w:rsidR="00233EAF">
              <w:rPr>
                <w:rFonts w:hint="eastAsia"/>
              </w:rPr>
              <w:t>hash</w:t>
            </w:r>
            <w:r w:rsidR="007B70BF"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같은 경우 로그인 성공 메시지를 출력하고 홈페이지로 이동한다.</w:t>
            </w:r>
          </w:p>
        </w:tc>
      </w:tr>
      <w:tr w:rsidR="007133F1" w14:paraId="1EA4E441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0EFDE36" w14:textId="391186ED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2D2C7C2F" w14:textId="4C355AB4" w:rsidR="007133F1" w:rsidRDefault="007133F1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입력된 ID가 DB system에 존재하지 </w:t>
            </w:r>
            <w:proofErr w:type="gramStart"/>
            <w:r>
              <w:rPr>
                <w:rFonts w:hint="eastAsia"/>
              </w:rPr>
              <w:t xml:space="preserve">않거나 </w:t>
            </w:r>
            <w:r w:rsidR="00233EAF">
              <w:rPr>
                <w:rFonts w:hint="eastAsia"/>
              </w:rPr>
              <w:t>,</w:t>
            </w:r>
            <w:proofErr w:type="gramEnd"/>
            <w:r w:rsidR="00233EAF">
              <w:rPr>
                <w:rFonts w:hint="eastAsia"/>
              </w:rPr>
              <w:t xml:space="preserve"> ID의 PW hash값과 입력된 PW의 hash값이</w:t>
            </w:r>
            <w:r>
              <w:rPr>
                <w:rFonts w:hint="eastAsia"/>
              </w:rPr>
              <w:t xml:space="preserve"> 다른 경우 </w:t>
            </w:r>
            <w:r>
              <w:t>“</w:t>
            </w:r>
            <w:r>
              <w:rPr>
                <w:rFonts w:hint="eastAsia"/>
              </w:rPr>
              <w:t xml:space="preserve">가입하지 </w:t>
            </w:r>
            <w:r>
              <w:rPr>
                <w:rFonts w:hint="eastAsia"/>
              </w:rPr>
              <w:lastRenderedPageBreak/>
              <w:t>않은 아이디이거나, 잘못된 비밀번호입니다</w:t>
            </w:r>
            <w:r>
              <w:t>”</w:t>
            </w:r>
            <w:r>
              <w:rPr>
                <w:rFonts w:hint="eastAsia"/>
              </w:rPr>
              <w:t xml:space="preserve"> 라는 메시지를 출력한다.</w:t>
            </w:r>
          </w:p>
        </w:tc>
      </w:tr>
    </w:tbl>
    <w:p w14:paraId="36D54889" w14:textId="4BB31856" w:rsidR="00670052" w:rsidRDefault="00751DC4" w:rsidP="00751DC4">
      <w:pPr>
        <w:pStyle w:val="ab"/>
        <w:jc w:val="center"/>
      </w:pPr>
      <w:bookmarkStart w:id="107" w:name="_Toc23624804"/>
      <w:r>
        <w:lastRenderedPageBreak/>
        <w:t xml:space="preserve">Table </w:t>
      </w:r>
      <w:fldSimple w:instr=" SEQ Table \* ARABIC ">
        <w:r w:rsidR="00FF318E">
          <w:rPr>
            <w:noProof/>
          </w:rPr>
          <w:t>13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로그인</w:t>
      </w:r>
      <w:bookmarkEnd w:id="107"/>
    </w:p>
    <w:p w14:paraId="6AE984E7" w14:textId="274DDAF8" w:rsidR="007133F1" w:rsidRPr="00204AE4" w:rsidRDefault="00582D16" w:rsidP="007133F1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204AE4">
        <w:rPr>
          <w:rFonts w:hint="eastAsia"/>
          <w:color w:val="FFC000" w:themeColor="accent4"/>
        </w:rPr>
        <w:t>사용자 정보 수정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:rsidRPr="00C52413" w14:paraId="6D845B9A" w14:textId="77777777" w:rsidTr="00713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B9C7DE4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5D9663ED" w14:textId="77777777" w:rsidR="007133F1" w:rsidRPr="007133F1" w:rsidRDefault="007133F1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133F1">
              <w:rPr>
                <w:rFonts w:hint="eastAsia"/>
              </w:rPr>
              <w:t>사용자 정보 수정</w:t>
            </w:r>
          </w:p>
        </w:tc>
      </w:tr>
      <w:tr w:rsidR="007133F1" w:rsidRPr="00C52413" w14:paraId="43792634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9BB215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6AFB3DA7" w14:textId="425135D0" w:rsidR="007133F1" w:rsidRPr="00C52413" w:rsidRDefault="007133F1" w:rsidP="00582D16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U</w:t>
            </w:r>
            <w:r w:rsidRPr="00C52413">
              <w:t>ser, Database</w:t>
            </w:r>
            <w:r>
              <w:rPr>
                <w:rFonts w:hint="eastAsia"/>
              </w:rPr>
              <w:t xml:space="preserve"> system</w:t>
            </w:r>
          </w:p>
        </w:tc>
      </w:tr>
      <w:tr w:rsidR="007133F1" w:rsidRPr="00C52413" w14:paraId="70D6CC94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9BB8085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493E29CF" w14:textId="77777777" w:rsidR="007133F1" w:rsidRPr="00C52413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선호하는 키워드를 수정한다.</w:t>
            </w:r>
          </w:p>
        </w:tc>
      </w:tr>
      <w:tr w:rsidR="007133F1" w:rsidRPr="00C52413" w14:paraId="57C096FC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B73368F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Trigger</w:t>
            </w:r>
          </w:p>
        </w:tc>
        <w:tc>
          <w:tcPr>
            <w:tcW w:w="6044" w:type="dxa"/>
          </w:tcPr>
          <w:p w14:paraId="0E010244" w14:textId="7E7EBAE3" w:rsidR="007133F1" w:rsidRPr="00C52413" w:rsidRDefault="007133F1" w:rsidP="007133F1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사용자가</w:t>
            </w:r>
            <w:r w:rsidR="00204AE4">
              <w:rPr>
                <w:rFonts w:hint="eastAsia"/>
              </w:rPr>
              <w:t xml:space="preserve"> 비밀번호를 입력하고</w:t>
            </w:r>
            <w:r w:rsidRPr="00C52413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선호하는 키워드를 </w:t>
            </w:r>
            <w:r w:rsidR="00204AE4">
              <w:rPr>
                <w:rFonts w:hint="eastAsia"/>
              </w:rPr>
              <w:t>수정한다.</w:t>
            </w:r>
            <w:r>
              <w:rPr>
                <w:rFonts w:hint="eastAsia"/>
              </w:rPr>
              <w:t xml:space="preserve"> </w:t>
            </w:r>
            <w:r w:rsidR="00204AE4">
              <w:rPr>
                <w:rFonts w:hint="eastAsia"/>
              </w:rPr>
              <w:t xml:space="preserve">이후 </w:t>
            </w:r>
            <w:r>
              <w:rPr>
                <w:rFonts w:hint="eastAsia"/>
              </w:rPr>
              <w:t>수정 버튼을 클릭한다.</w:t>
            </w:r>
          </w:p>
        </w:tc>
      </w:tr>
      <w:tr w:rsidR="007133F1" w:rsidRPr="00424031" w14:paraId="53D02F08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26D28CD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00C2FF7E" w14:textId="237EC4B1" w:rsidR="007133F1" w:rsidRPr="00C52413" w:rsidRDefault="0004346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입력한 비밀번호의 hash값이 DB에 저장된 비밀번호의 hash값과 일치하는 경우, </w:t>
            </w:r>
            <w:r w:rsidR="007133F1">
              <w:rPr>
                <w:rFonts w:hint="eastAsia"/>
              </w:rPr>
              <w:t xml:space="preserve">사용자가 수정한 키워드를 DB system에 저장하고, </w:t>
            </w:r>
            <w:r w:rsidR="007133F1">
              <w:t>“</w:t>
            </w:r>
            <w:r w:rsidR="007133F1">
              <w:rPr>
                <w:rFonts w:hint="eastAsia"/>
              </w:rPr>
              <w:t>정상적으로 저장되었습니다.</w:t>
            </w:r>
            <w:r w:rsidR="007133F1">
              <w:t>”</w:t>
            </w:r>
            <w:r w:rsidR="007133F1">
              <w:rPr>
                <w:rFonts w:hint="eastAsia"/>
              </w:rPr>
              <w:t xml:space="preserve"> 메시지를 출력한다.</w:t>
            </w:r>
          </w:p>
        </w:tc>
      </w:tr>
      <w:tr w:rsidR="007133F1" w:rsidRPr="00C52413" w14:paraId="6DFD9832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4A930D4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19C3220A" w14:textId="77777777" w:rsidR="007133F1" w:rsidRPr="00C52413" w:rsidRDefault="007133F1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-</w:t>
            </w:r>
          </w:p>
        </w:tc>
      </w:tr>
    </w:tbl>
    <w:p w14:paraId="1609175A" w14:textId="07157B0C" w:rsidR="00751DC4" w:rsidRPr="00670052" w:rsidRDefault="00751DC4" w:rsidP="00E67D8D">
      <w:pPr>
        <w:pStyle w:val="ab"/>
        <w:jc w:val="center"/>
      </w:pPr>
      <w:bookmarkStart w:id="108" w:name="_Toc23624805"/>
      <w:r>
        <w:t xml:space="preserve">Table </w:t>
      </w:r>
      <w:fldSimple w:instr=" SEQ Table \* ARABIC ">
        <w:r w:rsidR="00FF318E">
          <w:rPr>
            <w:noProof/>
          </w:rPr>
          <w:t>14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사용자 정보 수정</w:t>
      </w:r>
      <w:bookmarkEnd w:id="108"/>
    </w:p>
    <w:p w14:paraId="7BA7B03E" w14:textId="19173466" w:rsidR="007133F1" w:rsidRPr="00C52413" w:rsidRDefault="00582D16" w:rsidP="007133F1">
      <w:pPr>
        <w:pStyle w:val="aa"/>
        <w:numPr>
          <w:ilvl w:val="0"/>
          <w:numId w:val="5"/>
        </w:numPr>
        <w:ind w:leftChars="0"/>
      </w:pPr>
      <w:r>
        <w:rPr>
          <w:rFonts w:hint="eastAsia"/>
        </w:rPr>
        <w:t>리뷰 작성, 키워드 분석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:rsidRPr="00C52413" w14:paraId="15CD43A3" w14:textId="77777777" w:rsidTr="00713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B212C7D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72B49BE3" w14:textId="6E0BC977" w:rsidR="007133F1" w:rsidRPr="007133F1" w:rsidRDefault="007133F1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133F1">
              <w:rPr>
                <w:rFonts w:hint="eastAsia"/>
              </w:rPr>
              <w:t>리뷰 작성</w:t>
            </w:r>
            <w:r w:rsidR="00582D16">
              <w:rPr>
                <w:rFonts w:hint="eastAsia"/>
              </w:rPr>
              <w:t>, 키워드 분석</w:t>
            </w:r>
          </w:p>
        </w:tc>
      </w:tr>
      <w:tr w:rsidR="007133F1" w:rsidRPr="00C52413" w14:paraId="52F9D470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EA8748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1F8BD868" w14:textId="408A388A" w:rsidR="007133F1" w:rsidRPr="00C52413" w:rsidRDefault="007133F1" w:rsidP="00582D16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U</w:t>
            </w:r>
            <w:r w:rsidRPr="00C52413">
              <w:t>ser, Review Analysis System</w:t>
            </w:r>
            <w:r>
              <w:rPr>
                <w:rFonts w:hint="eastAsia"/>
              </w:rPr>
              <w:t>, DB system</w:t>
            </w:r>
          </w:p>
        </w:tc>
      </w:tr>
      <w:tr w:rsidR="007133F1" w:rsidRPr="00C52413" w14:paraId="41BFC5CC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557B18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2042E7B5" w14:textId="6DA82E08" w:rsidR="007133F1" w:rsidRPr="00C52413" w:rsidRDefault="00582D16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의 작성된 리뷰에서 키워드를 추출하여 함께 저장한다.</w:t>
            </w:r>
          </w:p>
        </w:tc>
      </w:tr>
      <w:tr w:rsidR="007133F1" w:rsidRPr="00C52413" w14:paraId="4746AF62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514020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T</w:t>
            </w:r>
            <w:r w:rsidRPr="007133F1">
              <w:t>rigger</w:t>
            </w:r>
          </w:p>
        </w:tc>
        <w:tc>
          <w:tcPr>
            <w:tcW w:w="6044" w:type="dxa"/>
          </w:tcPr>
          <w:p w14:paraId="1B9F3F28" w14:textId="77777777" w:rsidR="007133F1" w:rsidRPr="00C52413" w:rsidRDefault="007133F1" w:rsidP="007133F1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>사용자가 상품</w:t>
            </w:r>
            <w:r>
              <w:rPr>
                <w:rFonts w:hint="eastAsia"/>
              </w:rPr>
              <w:t>의 리뷰를 작성하고 입력 버튼을 클릭한다</w:t>
            </w:r>
            <w:proofErr w:type="gramStart"/>
            <w:r>
              <w:rPr>
                <w:rFonts w:hint="eastAsia"/>
              </w:rPr>
              <w:t>.</w:t>
            </w:r>
            <w:r w:rsidRPr="00C52413">
              <w:rPr>
                <w:rFonts w:hint="eastAsia"/>
              </w:rPr>
              <w:t>.</w:t>
            </w:r>
            <w:proofErr w:type="gramEnd"/>
            <w:r w:rsidRPr="00C52413">
              <w:t xml:space="preserve"> </w:t>
            </w:r>
          </w:p>
        </w:tc>
      </w:tr>
      <w:tr w:rsidR="007133F1" w:rsidRPr="00C52413" w14:paraId="508BFC16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DC311DF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3F919EF5" w14:textId="148BCDF2" w:rsidR="007133F1" w:rsidRPr="00C52413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2413">
              <w:t>Review Analysis System</w:t>
            </w:r>
            <w:r>
              <w:rPr>
                <w:rFonts w:hint="eastAsia"/>
              </w:rPr>
              <w:t>가</w:t>
            </w:r>
            <w:r w:rsidRPr="00C52413">
              <w:rPr>
                <w:rFonts w:hint="eastAsia"/>
              </w:rPr>
              <w:t xml:space="preserve"> 리뷰</w:t>
            </w:r>
            <w:r>
              <w:rPr>
                <w:rFonts w:hint="eastAsia"/>
              </w:rPr>
              <w:t>를 분석해 키워드를 추출하고 DB system에 함께 저장한다. 등록한 리뷰가 포함되도록 상품 페이지를 갱신한다.</w:t>
            </w:r>
          </w:p>
        </w:tc>
      </w:tr>
      <w:tr w:rsidR="007133F1" w:rsidRPr="00C52413" w14:paraId="3CA7BC03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552C517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735FC8D0" w14:textId="77777777" w:rsidR="007133F1" w:rsidRPr="00C52413" w:rsidRDefault="007133F1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로그인 되지 않은 사용자, 상품을 구매하지 않은 사용자, 이미 리뷰를 등록한 사용자는 리뷰를 등록할 수 없으며 각 경우에 맞는 알림 메시지를 출력한다.</w:t>
            </w:r>
          </w:p>
        </w:tc>
      </w:tr>
    </w:tbl>
    <w:p w14:paraId="1BE27190" w14:textId="53A2B142" w:rsidR="00063418" w:rsidRPr="007133F1" w:rsidRDefault="00751DC4" w:rsidP="00751DC4">
      <w:pPr>
        <w:pStyle w:val="ab"/>
        <w:jc w:val="center"/>
      </w:pPr>
      <w:bookmarkStart w:id="109" w:name="_Toc23624806"/>
      <w:r>
        <w:t xml:space="preserve">Table </w:t>
      </w:r>
      <w:fldSimple w:instr=" SEQ Table \* ARABIC ">
        <w:r w:rsidR="00FF318E">
          <w:rPr>
            <w:noProof/>
          </w:rPr>
          <w:t>15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리뷰 작성,</w:t>
      </w:r>
      <w:r>
        <w:t xml:space="preserve"> </w:t>
      </w:r>
      <w:r>
        <w:rPr>
          <w:rFonts w:hint="eastAsia"/>
        </w:rPr>
        <w:t>키워드 분석</w:t>
      </w:r>
      <w:bookmarkEnd w:id="109"/>
    </w:p>
    <w:p w14:paraId="333582A7" w14:textId="54ACAC32" w:rsidR="007133F1" w:rsidRPr="002E64DE" w:rsidRDefault="009A308F" w:rsidP="007133F1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2E64DE">
        <w:rPr>
          <w:color w:val="FFC000" w:themeColor="accent4"/>
        </w:rPr>
        <w:t>C</w:t>
      </w:r>
      <w:r w:rsidRPr="002E64DE">
        <w:rPr>
          <w:rFonts w:hint="eastAsia"/>
          <w:color w:val="FFC000" w:themeColor="accent4"/>
        </w:rPr>
        <w:t xml:space="preserve">ustomized </w:t>
      </w:r>
      <w:r w:rsidR="007133F1" w:rsidRPr="002E64DE">
        <w:rPr>
          <w:rFonts w:hint="eastAsia"/>
          <w:color w:val="FFC000" w:themeColor="accent4"/>
        </w:rPr>
        <w:t>Search</w:t>
      </w:r>
      <w:r w:rsidR="00DF4035" w:rsidRPr="002E64DE">
        <w:rPr>
          <w:color w:val="FFC000" w:themeColor="accent4"/>
        </w:rPr>
        <w:t>-1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7133F1" w:rsidRPr="00C52413" w14:paraId="4F8E8C87" w14:textId="77777777" w:rsidTr="00713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6E208FA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U</w:t>
            </w:r>
            <w:r w:rsidRPr="007133F1">
              <w:t>se case</w:t>
            </w:r>
          </w:p>
        </w:tc>
        <w:tc>
          <w:tcPr>
            <w:tcW w:w="6044" w:type="dxa"/>
          </w:tcPr>
          <w:p w14:paraId="487F1D29" w14:textId="7EBEBBC4" w:rsidR="007133F1" w:rsidRPr="007133F1" w:rsidRDefault="00DF4035" w:rsidP="007133F1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F4035">
              <w:t>Customized Search-1</w:t>
            </w:r>
          </w:p>
        </w:tc>
      </w:tr>
      <w:tr w:rsidR="007133F1" w:rsidRPr="00C52413" w14:paraId="4108CF40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AB200B2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A</w:t>
            </w:r>
            <w:r w:rsidRPr="007133F1">
              <w:t>ctor</w:t>
            </w:r>
          </w:p>
        </w:tc>
        <w:tc>
          <w:tcPr>
            <w:tcW w:w="6044" w:type="dxa"/>
          </w:tcPr>
          <w:p w14:paraId="09D1647D" w14:textId="3FA932A4" w:rsidR="007133F1" w:rsidRPr="00C52413" w:rsidRDefault="007133F1" w:rsidP="009A308F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t>User</w:t>
            </w:r>
            <w:r>
              <w:rPr>
                <w:rFonts w:hint="eastAsia"/>
              </w:rPr>
              <w:t>, DB system</w:t>
            </w:r>
          </w:p>
        </w:tc>
      </w:tr>
      <w:tr w:rsidR="007133F1" w:rsidRPr="00C52413" w14:paraId="58E3137D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A039ACD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D</w:t>
            </w:r>
            <w:r w:rsidRPr="007133F1">
              <w:t>escription</w:t>
            </w:r>
          </w:p>
        </w:tc>
        <w:tc>
          <w:tcPr>
            <w:tcW w:w="6044" w:type="dxa"/>
          </w:tcPr>
          <w:p w14:paraId="47566810" w14:textId="04294DC8" w:rsidR="007133F1" w:rsidRPr="00C52413" w:rsidRDefault="007133F1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선호 키워드를 선택하고 상품을 검색하면 </w:t>
            </w:r>
            <w:r w:rsidR="00160919">
              <w:rPr>
                <w:rFonts w:hint="eastAsia"/>
              </w:rPr>
              <w:t xml:space="preserve">선호 </w:t>
            </w:r>
            <w:r w:rsidR="00160919">
              <w:rPr>
                <w:rFonts w:hint="eastAsia"/>
              </w:rPr>
              <w:lastRenderedPageBreak/>
              <w:t xml:space="preserve">키워드를 포함한 </w:t>
            </w:r>
            <w:r>
              <w:rPr>
                <w:rFonts w:hint="eastAsia"/>
              </w:rPr>
              <w:t>상품의 리스트를 보여준다.</w:t>
            </w:r>
          </w:p>
        </w:tc>
      </w:tr>
      <w:tr w:rsidR="007133F1" w:rsidRPr="009A308F" w14:paraId="1C5559E7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A6F8EE9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lastRenderedPageBreak/>
              <w:t>T</w:t>
            </w:r>
            <w:r w:rsidRPr="007133F1">
              <w:t>rigger</w:t>
            </w:r>
          </w:p>
        </w:tc>
        <w:tc>
          <w:tcPr>
            <w:tcW w:w="6044" w:type="dxa"/>
          </w:tcPr>
          <w:p w14:paraId="44CA34B8" w14:textId="26399EBF" w:rsidR="007133F1" w:rsidRPr="00C52413" w:rsidRDefault="007133F1" w:rsidP="009A308F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2413">
              <w:rPr>
                <w:rFonts w:hint="eastAsia"/>
              </w:rPr>
              <w:t xml:space="preserve">사용자가 </w:t>
            </w:r>
            <w:r w:rsidR="009A308F">
              <w:rPr>
                <w:rFonts w:hint="eastAsia"/>
              </w:rPr>
              <w:t>선호 키워드 설정 후,</w:t>
            </w:r>
            <w:r w:rsidR="009A308F">
              <w:t xml:space="preserve"> </w:t>
            </w:r>
            <w:r w:rsidRPr="00C52413">
              <w:rPr>
                <w:rFonts w:hint="eastAsia"/>
              </w:rPr>
              <w:t>검색</w:t>
            </w:r>
            <w:r w:rsidR="009A308F">
              <w:rPr>
                <w:rFonts w:hint="eastAsia"/>
              </w:rPr>
              <w:t xml:space="preserve"> </w:t>
            </w:r>
            <w:r w:rsidR="00EA2EC8">
              <w:rPr>
                <w:rFonts w:hint="eastAsia"/>
              </w:rPr>
              <w:t xml:space="preserve">문자열을 </w:t>
            </w:r>
            <w:r>
              <w:rPr>
                <w:rFonts w:hint="eastAsia"/>
              </w:rPr>
              <w:t>입력하고 검색 버튼을 클릭한다.</w:t>
            </w:r>
          </w:p>
        </w:tc>
      </w:tr>
      <w:tr w:rsidR="007133F1" w:rsidRPr="00C52413" w14:paraId="54C80FF5" w14:textId="77777777" w:rsidTr="007133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166AB58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t>Success Response</w:t>
            </w:r>
          </w:p>
        </w:tc>
        <w:tc>
          <w:tcPr>
            <w:tcW w:w="6044" w:type="dxa"/>
          </w:tcPr>
          <w:p w14:paraId="2AC7F9D4" w14:textId="4241BE6F" w:rsidR="007133F1" w:rsidRPr="00C52413" w:rsidRDefault="00EA2EC8" w:rsidP="007133F1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검색 </w:t>
            </w:r>
            <w:r w:rsidR="00893883">
              <w:rPr>
                <w:rFonts w:hint="eastAsia"/>
              </w:rPr>
              <w:t xml:space="preserve">문자열과 </w:t>
            </w:r>
            <w:r w:rsidR="007133F1">
              <w:rPr>
                <w:rFonts w:hint="eastAsia"/>
              </w:rPr>
              <w:t>선호 키워드</w:t>
            </w:r>
            <w:r w:rsidR="00893883">
              <w:rPr>
                <w:rFonts w:hint="eastAsia"/>
              </w:rPr>
              <w:t>를 포함한</w:t>
            </w:r>
            <w:r w:rsidR="007133F1">
              <w:rPr>
                <w:rFonts w:hint="eastAsia"/>
              </w:rPr>
              <w:t xml:space="preserve"> 상품의 리스트를 보여준다.</w:t>
            </w:r>
          </w:p>
        </w:tc>
      </w:tr>
      <w:tr w:rsidR="007133F1" w:rsidRPr="00C52413" w14:paraId="43996C55" w14:textId="77777777" w:rsidTr="007133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A1910F5" w14:textId="77777777" w:rsidR="007133F1" w:rsidRPr="007133F1" w:rsidRDefault="007133F1" w:rsidP="007133F1">
            <w:pPr>
              <w:pStyle w:val="aa"/>
              <w:ind w:leftChars="0" w:left="0"/>
            </w:pPr>
            <w:r w:rsidRPr="007133F1">
              <w:rPr>
                <w:rFonts w:hint="eastAsia"/>
              </w:rPr>
              <w:t>F</w:t>
            </w:r>
            <w:r w:rsidRPr="007133F1">
              <w:t>ailure Response</w:t>
            </w:r>
          </w:p>
        </w:tc>
        <w:tc>
          <w:tcPr>
            <w:tcW w:w="6044" w:type="dxa"/>
          </w:tcPr>
          <w:p w14:paraId="4EAC5082" w14:textId="39F37E61" w:rsidR="007133F1" w:rsidRPr="00C52413" w:rsidRDefault="007133F1" w:rsidP="00152EAC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요청한 정보와 관련된 상품이 없는 경우, </w:t>
            </w:r>
            <w:r>
              <w:t>“</w:t>
            </w:r>
            <w:r>
              <w:rPr>
                <w:rFonts w:hint="eastAsia"/>
              </w:rPr>
              <w:t>검색 결과가 없습니다</w:t>
            </w:r>
            <w:r>
              <w:t>”</w:t>
            </w:r>
            <w:r>
              <w:rPr>
                <w:rFonts w:hint="eastAsia"/>
              </w:rPr>
              <w:t>라는 메시지를 출력한다.</w:t>
            </w:r>
          </w:p>
        </w:tc>
      </w:tr>
    </w:tbl>
    <w:p w14:paraId="5ED0CE6E" w14:textId="23772677" w:rsidR="005527D0" w:rsidRPr="007133F1" w:rsidRDefault="00751DC4" w:rsidP="00751DC4">
      <w:pPr>
        <w:pStyle w:val="ab"/>
        <w:jc w:val="center"/>
      </w:pPr>
      <w:bookmarkStart w:id="110" w:name="_Toc23624807"/>
      <w:r>
        <w:t xml:space="preserve">Table </w:t>
      </w:r>
      <w:fldSimple w:instr=" SEQ Table \* ARABIC ">
        <w:r w:rsidR="00FF318E">
          <w:rPr>
            <w:noProof/>
          </w:rPr>
          <w:t>16</w:t>
        </w:r>
      </w:fldSimple>
      <w:r w:rsidR="00C80C09">
        <w:rPr>
          <w:noProof/>
        </w:rPr>
        <w:t>:</w:t>
      </w:r>
      <w:r>
        <w:t xml:space="preserve"> Customized Search-1</w:t>
      </w:r>
      <w:bookmarkEnd w:id="110"/>
    </w:p>
    <w:p w14:paraId="2832FC08" w14:textId="77777777" w:rsidR="005A0AEB" w:rsidRDefault="005A0AEB" w:rsidP="00E9587B"/>
    <w:p w14:paraId="39FE3F5F" w14:textId="6601F7D7" w:rsidR="00DF4035" w:rsidRPr="00E9587B" w:rsidRDefault="00E9587B" w:rsidP="00DF4035">
      <w:pPr>
        <w:pStyle w:val="aa"/>
        <w:numPr>
          <w:ilvl w:val="0"/>
          <w:numId w:val="5"/>
        </w:numPr>
        <w:ind w:leftChars="0"/>
        <w:rPr>
          <w:color w:val="FF0000"/>
        </w:rPr>
      </w:pPr>
      <w:r>
        <w:rPr>
          <w:rFonts w:hint="eastAsia"/>
          <w:color w:val="FF0000"/>
        </w:rPr>
        <w:t xml:space="preserve">삭제 </w:t>
      </w:r>
      <w:r w:rsidR="00DF4035" w:rsidRPr="00E9587B">
        <w:rPr>
          <w:rFonts w:hint="eastAsia"/>
          <w:color w:val="FF0000"/>
        </w:rPr>
        <w:t>C</w:t>
      </w:r>
      <w:r w:rsidR="00DF4035" w:rsidRPr="00E9587B">
        <w:rPr>
          <w:color w:val="FF0000"/>
        </w:rPr>
        <w:t>ustomized Search-2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DF4035" w14:paraId="77D0350E" w14:textId="77777777" w:rsidTr="00BA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9D20137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388595CA" w14:textId="76363E98" w:rsidR="00DF4035" w:rsidRDefault="00DF4035" w:rsidP="00BA755D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C</w:t>
            </w:r>
            <w:r w:rsidRPr="004835EB">
              <w:t xml:space="preserve">ustomized </w:t>
            </w:r>
            <w:r>
              <w:t>S</w:t>
            </w:r>
            <w:r w:rsidRPr="004835EB">
              <w:t>earch</w:t>
            </w:r>
            <w:r>
              <w:t>-2</w:t>
            </w:r>
          </w:p>
        </w:tc>
      </w:tr>
      <w:tr w:rsidR="00DF4035" w14:paraId="0EFE3660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9904FA7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004C6D00" w14:textId="6EF2CEBF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사용자,</w:t>
            </w:r>
            <w:r>
              <w:t xml:space="preserve"> Client system (</w:t>
            </w:r>
            <w:r>
              <w:rPr>
                <w:rFonts w:hint="eastAsia"/>
              </w:rPr>
              <w:t>생략</w:t>
            </w:r>
            <w:r>
              <w:t>)</w:t>
            </w:r>
          </w:p>
        </w:tc>
      </w:tr>
      <w:tr w:rsidR="00DF4035" w14:paraId="42A8CD63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4978BC25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37D6B349" w14:textId="77777777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사전에 또는 검색 후 상품 리스트가 띄워진 창에서 설정한 키워드를 바탕으로 검색 시 상품 및 키워드의 순서를 결정한다</w:t>
            </w:r>
            <w:proofErr w:type="gramStart"/>
            <w:r>
              <w:rPr>
                <w:rFonts w:hint="eastAsia"/>
              </w:rPr>
              <w:t>..</w:t>
            </w:r>
            <w:proofErr w:type="gramEnd"/>
          </w:p>
        </w:tc>
      </w:tr>
      <w:tr w:rsidR="00DF4035" w14:paraId="1296A854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0DC2EF2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371097A7" w14:textId="087927DA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상품 검색 후, 상품 리스트가 띄워진 창에서 다시 선호하는 키워드 순서를 정하고 확인 버튼을 누른다.</w:t>
            </w:r>
          </w:p>
        </w:tc>
      </w:tr>
      <w:tr w:rsidR="00DF4035" w14:paraId="333D535E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38C45D02" w14:textId="77777777" w:rsidR="00DF4035" w:rsidRDefault="00DF4035" w:rsidP="00BA755D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6030DBEF" w14:textId="77777777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키워드에 대한 점수가 높은 상품을 먼저 보여준다.</w:t>
            </w:r>
          </w:p>
          <w:p w14:paraId="4D72413B" w14:textId="77777777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설정된 키워드를 다른 키워드에 앞서 보여준다.</w:t>
            </w:r>
          </w:p>
        </w:tc>
      </w:tr>
      <w:tr w:rsidR="00DF4035" w14:paraId="677DC0C1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2B41C4E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62AED066" w14:textId="77777777" w:rsidR="00DF4035" w:rsidRDefault="00DF4035" w:rsidP="00751DC4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-</w:t>
            </w:r>
          </w:p>
        </w:tc>
      </w:tr>
    </w:tbl>
    <w:p w14:paraId="71F4D88B" w14:textId="2D0B75E1" w:rsidR="004B36AB" w:rsidRPr="004B36AB" w:rsidRDefault="00751DC4" w:rsidP="00751DC4">
      <w:pPr>
        <w:pStyle w:val="ab"/>
        <w:jc w:val="center"/>
      </w:pPr>
      <w:bookmarkStart w:id="111" w:name="_Toc23624808"/>
      <w:r>
        <w:t xml:space="preserve">Table </w:t>
      </w:r>
      <w:fldSimple w:instr=" SEQ Table \* ARABIC ">
        <w:r w:rsidR="00FF318E">
          <w:rPr>
            <w:noProof/>
          </w:rPr>
          <w:t>17</w:t>
        </w:r>
      </w:fldSimple>
      <w:r w:rsidR="00C80C09">
        <w:rPr>
          <w:noProof/>
        </w:rPr>
        <w:t>:</w:t>
      </w:r>
      <w:r>
        <w:t xml:space="preserve"> Customized Search-2</w:t>
      </w:r>
      <w:bookmarkEnd w:id="111"/>
    </w:p>
    <w:p w14:paraId="33F79B77" w14:textId="77777777" w:rsidR="00DF4035" w:rsidRDefault="00DF4035" w:rsidP="00DF4035">
      <w:pPr>
        <w:pStyle w:val="aa"/>
        <w:numPr>
          <w:ilvl w:val="0"/>
          <w:numId w:val="5"/>
        </w:numPr>
        <w:ind w:leftChars="0"/>
      </w:pPr>
      <w:r>
        <w:rPr>
          <w:rFonts w:hint="eastAsia"/>
        </w:rPr>
        <w:t>연관 상품 U</w:t>
      </w:r>
      <w:r>
        <w:t>pdate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DF4035" w14:paraId="64EDDA01" w14:textId="77777777" w:rsidTr="00BA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3D13F946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424ED27D" w14:textId="77777777" w:rsidR="00DF4035" w:rsidRDefault="00DF4035" w:rsidP="00BA755D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연관 상품 U</w:t>
            </w:r>
            <w:r>
              <w:t>pdate</w:t>
            </w:r>
          </w:p>
        </w:tc>
      </w:tr>
      <w:tr w:rsidR="00DF4035" w14:paraId="401EA9A8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3D134FA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5BEA21C7" w14:textId="77777777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base, </w:t>
            </w:r>
            <w:r>
              <w:rPr>
                <w:rFonts w:hint="eastAsia"/>
              </w:rPr>
              <w:t xml:space="preserve">연관 상품 </w:t>
            </w:r>
            <w:r>
              <w:t>finder system</w:t>
            </w:r>
          </w:p>
        </w:tc>
      </w:tr>
      <w:tr w:rsidR="00DF4035" w14:paraId="21054AB0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35F6E1E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2F1057CE" w14:textId="3965A501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에 연관이 있는 유사 상품을 매칭해준다.</w:t>
            </w:r>
          </w:p>
        </w:tc>
      </w:tr>
      <w:tr w:rsidR="00DF4035" w14:paraId="2C786DA6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30EF509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4FDB55D3" w14:textId="08673105" w:rsidR="00DF4035" w:rsidRDefault="00DF4035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일정 시간마다 </w:t>
            </w:r>
            <w:r>
              <w:t>DB</w:t>
            </w:r>
            <w:r>
              <w:rPr>
                <w:rFonts w:hint="eastAsia"/>
              </w:rPr>
              <w:t>를 업데이트하기 위해 실행한다.</w:t>
            </w:r>
          </w:p>
        </w:tc>
      </w:tr>
      <w:tr w:rsidR="00DF4035" w14:paraId="5C7BB19B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231345A9" w14:textId="77777777" w:rsidR="00DF4035" w:rsidRDefault="00DF4035" w:rsidP="00BA755D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35641B65" w14:textId="0696BF58" w:rsidR="00DF4035" w:rsidRDefault="00DF4035" w:rsidP="00BA755D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품에 연관이 있는 유사 상품을 매칭하여 사용자가 연관 상품을 보고자 할 때 매칭된 상품이 보</w:t>
            </w:r>
            <w:r w:rsidR="00C80C09">
              <w:rPr>
                <w:rFonts w:hint="eastAsia"/>
              </w:rPr>
              <w:t>이</w:t>
            </w:r>
            <w:r>
              <w:rPr>
                <w:rFonts w:hint="eastAsia"/>
              </w:rPr>
              <w:t>게</w:t>
            </w:r>
            <w:r w:rsidR="00C80C0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.</w:t>
            </w:r>
          </w:p>
        </w:tc>
      </w:tr>
      <w:tr w:rsidR="00DF4035" w14:paraId="078E0F1A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0595ED4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4F97A47C" w14:textId="5859EEE8" w:rsidR="00DF4035" w:rsidRDefault="00DF4035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찾지 못한 경우 매칭된 상품이 없음을 사용자가 알 수 있도록 예외 처리한다.</w:t>
            </w:r>
          </w:p>
        </w:tc>
      </w:tr>
    </w:tbl>
    <w:p w14:paraId="157584FE" w14:textId="2BB5F9A1" w:rsidR="0027770A" w:rsidRPr="00DF4035" w:rsidRDefault="00751DC4" w:rsidP="00751DC4">
      <w:pPr>
        <w:pStyle w:val="ab"/>
        <w:jc w:val="center"/>
      </w:pPr>
      <w:bookmarkStart w:id="112" w:name="_Toc23624809"/>
      <w:r>
        <w:t xml:space="preserve">Table </w:t>
      </w:r>
      <w:fldSimple w:instr=" SEQ Table \* ARABIC ">
        <w:r w:rsidR="00FF318E">
          <w:rPr>
            <w:noProof/>
          </w:rPr>
          <w:t>18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 xml:space="preserve">연관 상품 </w:t>
      </w:r>
      <w:r>
        <w:t>Update</w:t>
      </w:r>
      <w:bookmarkEnd w:id="112"/>
    </w:p>
    <w:p w14:paraId="380C6384" w14:textId="4E528742" w:rsidR="005A0AEB" w:rsidRDefault="005A0AEB" w:rsidP="0027770A">
      <w:pPr>
        <w:pStyle w:val="aa"/>
        <w:ind w:leftChars="0" w:left="760"/>
      </w:pPr>
    </w:p>
    <w:p w14:paraId="4C5B9DB3" w14:textId="77777777" w:rsidR="00751DC4" w:rsidRPr="0027770A" w:rsidRDefault="00751DC4" w:rsidP="00E372C1"/>
    <w:p w14:paraId="7E81FF39" w14:textId="77777777" w:rsidR="00DF4035" w:rsidRPr="00620AE6" w:rsidRDefault="00DF4035" w:rsidP="00DF4035">
      <w:pPr>
        <w:pStyle w:val="aa"/>
        <w:numPr>
          <w:ilvl w:val="0"/>
          <w:numId w:val="5"/>
        </w:numPr>
        <w:ind w:leftChars="0"/>
        <w:rPr>
          <w:color w:val="FFC000" w:themeColor="accent4"/>
        </w:rPr>
      </w:pPr>
      <w:r w:rsidRPr="00620AE6">
        <w:rPr>
          <w:rFonts w:hint="eastAsia"/>
          <w:color w:val="FFC000" w:themeColor="accent4"/>
        </w:rPr>
        <w:t>리뷰 추가 요청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DF4035" w14:paraId="7AE64F2D" w14:textId="77777777" w:rsidTr="00BA7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C2921EB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31072A16" w14:textId="77777777" w:rsidR="00DF4035" w:rsidRDefault="00DF4035" w:rsidP="00BA755D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리뷰 추가 요청</w:t>
            </w:r>
          </w:p>
        </w:tc>
      </w:tr>
      <w:tr w:rsidR="00DF4035" w14:paraId="114A7800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0787299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57D13E28" w14:textId="0D5B1B10" w:rsidR="00DF4035" w:rsidRDefault="00DF4035" w:rsidP="00DF4035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U</w:t>
            </w:r>
            <w:r>
              <w:t>ser, Database</w:t>
            </w:r>
          </w:p>
        </w:tc>
      </w:tr>
      <w:tr w:rsidR="00DF4035" w14:paraId="6A9B70E0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0EA47F4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66D73F12" w14:textId="0764E2E1" w:rsidR="00DF4035" w:rsidRDefault="00DF4035" w:rsidP="00620AE6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8A271D">
              <w:rPr>
                <w:rFonts w:hint="eastAsia"/>
              </w:rPr>
              <w:t xml:space="preserve">Scroll을 내려 </w:t>
            </w:r>
            <w:r w:rsidR="00620AE6">
              <w:rPr>
                <w:rFonts w:hint="eastAsia"/>
              </w:rPr>
              <w:t>더 많은 리뷰를 확인하는 경우</w:t>
            </w:r>
            <w:r>
              <w:rPr>
                <w:rFonts w:hint="eastAsia"/>
              </w:rPr>
              <w:t xml:space="preserve"> </w:t>
            </w:r>
            <w:r w:rsidR="00620AE6">
              <w:rPr>
                <w:rFonts w:hint="eastAsia"/>
              </w:rPr>
              <w:t xml:space="preserve">추가적으로 </w:t>
            </w:r>
            <w:r>
              <w:rPr>
                <w:rFonts w:hint="eastAsia"/>
              </w:rPr>
              <w:t>리뷰를 보내준다.</w:t>
            </w:r>
          </w:p>
        </w:tc>
      </w:tr>
      <w:tr w:rsidR="00DF4035" w14:paraId="7523748C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8462B52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66F8E2D8" w14:textId="363EE8FF" w:rsidR="00DF4035" w:rsidRDefault="002C7080" w:rsidP="00BA755D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AC1DDF">
              <w:rPr>
                <w:rFonts w:hint="eastAsia"/>
              </w:rPr>
              <w:t xml:space="preserve">Scroll을 내려 현재 </w:t>
            </w:r>
            <w:proofErr w:type="spellStart"/>
            <w:r w:rsidR="00AC1DDF">
              <w:rPr>
                <w:rFonts w:hint="eastAsia"/>
              </w:rPr>
              <w:t>로드된</w:t>
            </w:r>
            <w:proofErr w:type="spellEnd"/>
            <w:r w:rsidR="00AC1DDF">
              <w:rPr>
                <w:rFonts w:hint="eastAsia"/>
              </w:rPr>
              <w:t xml:space="preserve"> 리뷰의 거의 마지막까지 도달한다.</w:t>
            </w:r>
          </w:p>
        </w:tc>
      </w:tr>
      <w:tr w:rsidR="00DF4035" w14:paraId="26869BC1" w14:textId="77777777" w:rsidTr="00BA755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6C3B1744" w14:textId="77777777" w:rsidR="00DF4035" w:rsidRDefault="00DF4035" w:rsidP="00BA755D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31F88803" w14:textId="11F27941" w:rsidR="00DF4035" w:rsidRDefault="00CF7177" w:rsidP="00CF7177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현재까지 </w:t>
            </w:r>
            <w:proofErr w:type="spellStart"/>
            <w:r>
              <w:rPr>
                <w:rFonts w:hint="eastAsia"/>
              </w:rPr>
              <w:t>로드된</w:t>
            </w:r>
            <w:proofErr w:type="spellEnd"/>
            <w:r>
              <w:rPr>
                <w:rFonts w:hint="eastAsia"/>
              </w:rPr>
              <w:t xml:space="preserve"> 리뷰의 다음 리뷰를</w:t>
            </w:r>
            <w:r w:rsidR="002C7080">
              <w:rPr>
                <w:rFonts w:hint="eastAsia"/>
              </w:rPr>
              <w:t xml:space="preserve"> DB에서 찾아서 클라이언트에서 보여준다.</w:t>
            </w:r>
          </w:p>
        </w:tc>
      </w:tr>
      <w:tr w:rsidR="00DF4035" w14:paraId="4829701E" w14:textId="77777777" w:rsidTr="00BA7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5120B97" w14:textId="77777777" w:rsidR="00DF4035" w:rsidRDefault="00DF4035" w:rsidP="00BA755D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7053567A" w14:textId="0B2DCC97" w:rsidR="00DF4035" w:rsidRDefault="002C7080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네트워크 연결이 잘 되지 않거나 해당 리뷰가 없는 경우에는 그에 따른 오류 메시지를 출력한다.</w:t>
            </w:r>
          </w:p>
        </w:tc>
      </w:tr>
    </w:tbl>
    <w:p w14:paraId="587BD366" w14:textId="7F365480" w:rsidR="005527D0" w:rsidRPr="00DF4035" w:rsidRDefault="00751DC4" w:rsidP="00751DC4">
      <w:pPr>
        <w:pStyle w:val="ab"/>
        <w:jc w:val="center"/>
      </w:pPr>
      <w:bookmarkStart w:id="113" w:name="_Toc23624810"/>
      <w:r>
        <w:t xml:space="preserve">Table </w:t>
      </w:r>
      <w:fldSimple w:instr=" SEQ Table \* ARABIC ">
        <w:r w:rsidR="00FF318E">
          <w:rPr>
            <w:noProof/>
          </w:rPr>
          <w:t>19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리뷰 추가 요청</w:t>
      </w:r>
      <w:bookmarkEnd w:id="113"/>
    </w:p>
    <w:p w14:paraId="77B5814F" w14:textId="6E743E9B" w:rsidR="002B2B94" w:rsidRDefault="002C7080" w:rsidP="00DF4035">
      <w:pPr>
        <w:pStyle w:val="aa"/>
        <w:numPr>
          <w:ilvl w:val="0"/>
          <w:numId w:val="5"/>
        </w:numPr>
        <w:ind w:leftChars="0"/>
      </w:pPr>
      <w:r>
        <w:rPr>
          <w:rFonts w:hint="eastAsia"/>
        </w:rPr>
        <w:t>상세정보 확인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2212"/>
        <w:gridCol w:w="6044"/>
      </w:tblGrid>
      <w:tr w:rsidR="002B2B94" w14:paraId="7C655114" w14:textId="77777777" w:rsidTr="005A0A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92E9BDA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U</w:t>
            </w:r>
            <w:r>
              <w:t>se case</w:t>
            </w:r>
          </w:p>
        </w:tc>
        <w:tc>
          <w:tcPr>
            <w:tcW w:w="6044" w:type="dxa"/>
          </w:tcPr>
          <w:p w14:paraId="5C1DC040" w14:textId="7ED921DA" w:rsidR="002B2B94" w:rsidRDefault="002C7080" w:rsidP="00F50609">
            <w:pPr>
              <w:pStyle w:val="aa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상세정보 확인</w:t>
            </w:r>
          </w:p>
        </w:tc>
      </w:tr>
      <w:tr w:rsidR="002B2B94" w14:paraId="5CC2CF80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55E479CE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A</w:t>
            </w:r>
            <w:r>
              <w:t>ctor</w:t>
            </w:r>
          </w:p>
        </w:tc>
        <w:tc>
          <w:tcPr>
            <w:tcW w:w="6044" w:type="dxa"/>
          </w:tcPr>
          <w:p w14:paraId="3921B252" w14:textId="44C25BD6" w:rsidR="002B2B94" w:rsidRDefault="002B2B94" w:rsidP="002C7080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U</w:t>
            </w:r>
            <w:r>
              <w:t>ser, Database</w:t>
            </w:r>
          </w:p>
        </w:tc>
      </w:tr>
      <w:tr w:rsidR="002B2B94" w14:paraId="30C7DCD1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389F47EE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D</w:t>
            </w:r>
            <w:r>
              <w:t>escription</w:t>
            </w:r>
          </w:p>
        </w:tc>
        <w:tc>
          <w:tcPr>
            <w:tcW w:w="6044" w:type="dxa"/>
          </w:tcPr>
          <w:p w14:paraId="5197348D" w14:textId="7B338BA8" w:rsidR="002B2B94" w:rsidRDefault="002C7080" w:rsidP="00F50609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사용자가 원하는 상품의 상세정보를 보여준다.</w:t>
            </w:r>
          </w:p>
        </w:tc>
      </w:tr>
      <w:tr w:rsidR="002B2B94" w14:paraId="2797B0E8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7E6EFE5C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T</w:t>
            </w:r>
            <w:r>
              <w:t>rigger</w:t>
            </w:r>
          </w:p>
        </w:tc>
        <w:tc>
          <w:tcPr>
            <w:tcW w:w="6044" w:type="dxa"/>
          </w:tcPr>
          <w:p w14:paraId="032117B8" w14:textId="0B84DE85" w:rsidR="002B2B94" w:rsidRDefault="002B2B94" w:rsidP="000910A2">
            <w:pPr>
              <w:pStyle w:val="aa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</w:t>
            </w:r>
            <w:r w:rsidR="002C7080">
              <w:rPr>
                <w:rFonts w:hint="eastAsia"/>
              </w:rPr>
              <w:t>상품을 검색한 후 원하는 상품을 클릭한다.</w:t>
            </w:r>
            <w:r w:rsidR="002C7080">
              <w:t xml:space="preserve"> </w:t>
            </w:r>
            <w:r w:rsidR="002C7080">
              <w:rPr>
                <w:rFonts w:hint="eastAsia"/>
              </w:rPr>
              <w:t>또는 상세</w:t>
            </w:r>
            <w:r w:rsidR="00C06484">
              <w:rPr>
                <w:rFonts w:hint="eastAsia"/>
              </w:rPr>
              <w:t xml:space="preserve"> 페이지</w:t>
            </w:r>
            <w:r w:rsidR="002C7080">
              <w:rPr>
                <w:rFonts w:hint="eastAsia"/>
              </w:rPr>
              <w:t xml:space="preserve"> 안의 리뷰 비교 페이지에서 유사 상품</w:t>
            </w:r>
            <w:r w:rsidR="000910A2">
              <w:rPr>
                <w:rFonts w:hint="eastAsia"/>
              </w:rPr>
              <w:t xml:space="preserve"> 중 하나를</w:t>
            </w:r>
            <w:r w:rsidR="002C7080">
              <w:rPr>
                <w:rFonts w:hint="eastAsia"/>
              </w:rPr>
              <w:t xml:space="preserve"> 클릭한다.</w:t>
            </w:r>
          </w:p>
        </w:tc>
      </w:tr>
      <w:tr w:rsidR="002B2B94" w:rsidRPr="002C7080" w14:paraId="123514AE" w14:textId="77777777" w:rsidTr="005A0A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016A7D91" w14:textId="77777777" w:rsidR="002B2B94" w:rsidRDefault="002B2B94" w:rsidP="00F50609">
            <w:pPr>
              <w:pStyle w:val="aa"/>
              <w:ind w:leftChars="0" w:left="0"/>
            </w:pPr>
            <w:r>
              <w:t>Success Response</w:t>
            </w:r>
          </w:p>
        </w:tc>
        <w:tc>
          <w:tcPr>
            <w:tcW w:w="6044" w:type="dxa"/>
          </w:tcPr>
          <w:p w14:paraId="6D5FE084" w14:textId="67530D31" w:rsidR="002B2B94" w:rsidRDefault="002C7080" w:rsidP="00F50609">
            <w:pPr>
              <w:pStyle w:val="aa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사용자가 원하는 상품의 상세정보와 함께 유사 상품의 간략한 정보들을 </w:t>
            </w:r>
            <w:r>
              <w:t>DB</w:t>
            </w:r>
            <w:r>
              <w:rPr>
                <w:rFonts w:hint="eastAsia"/>
              </w:rPr>
              <w:t>에서 가져와서 보여준다.</w:t>
            </w:r>
          </w:p>
        </w:tc>
      </w:tr>
      <w:tr w:rsidR="002B2B94" w:rsidRPr="002C7080" w14:paraId="1CAEECB8" w14:textId="77777777" w:rsidTr="005A0A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2" w:type="dxa"/>
          </w:tcPr>
          <w:p w14:paraId="19670572" w14:textId="77777777" w:rsidR="002B2B94" w:rsidRDefault="002B2B94" w:rsidP="00F50609">
            <w:pPr>
              <w:pStyle w:val="aa"/>
              <w:ind w:leftChars="0" w:left="0"/>
            </w:pPr>
            <w:r>
              <w:rPr>
                <w:rFonts w:hint="eastAsia"/>
              </w:rPr>
              <w:t>F</w:t>
            </w:r>
            <w:r>
              <w:t>ailure Response</w:t>
            </w:r>
          </w:p>
        </w:tc>
        <w:tc>
          <w:tcPr>
            <w:tcW w:w="6044" w:type="dxa"/>
          </w:tcPr>
          <w:p w14:paraId="20489CAA" w14:textId="6B43E474" w:rsidR="002B2B94" w:rsidRDefault="002C7080" w:rsidP="00751DC4">
            <w:pPr>
              <w:pStyle w:val="aa"/>
              <w:keepNext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필요한 정보가 없는 경우에는 그 정보가 들어갈 자리에 알맞은 오류 메시지를 출력한다.</w:t>
            </w:r>
          </w:p>
        </w:tc>
      </w:tr>
    </w:tbl>
    <w:p w14:paraId="2169C2B4" w14:textId="60375581" w:rsidR="005527D0" w:rsidRDefault="00751DC4" w:rsidP="00751DC4">
      <w:pPr>
        <w:pStyle w:val="ab"/>
        <w:jc w:val="center"/>
      </w:pPr>
      <w:bookmarkStart w:id="114" w:name="_Toc23624811"/>
      <w:r>
        <w:t xml:space="preserve">Table </w:t>
      </w:r>
      <w:fldSimple w:instr=" SEQ Table \* ARABIC ">
        <w:r w:rsidR="00FF318E">
          <w:rPr>
            <w:noProof/>
          </w:rPr>
          <w:t>20</w:t>
        </w:r>
      </w:fldSimple>
      <w:r w:rsidR="00C80C09">
        <w:rPr>
          <w:noProof/>
        </w:rPr>
        <w:t>:</w:t>
      </w:r>
      <w:r>
        <w:t xml:space="preserve"> </w:t>
      </w:r>
      <w:r>
        <w:rPr>
          <w:rFonts w:hint="eastAsia"/>
        </w:rPr>
        <w:t>상세정보 확인</w:t>
      </w:r>
      <w:bookmarkEnd w:id="114"/>
    </w:p>
    <w:p w14:paraId="3CB564F7" w14:textId="77777777" w:rsidR="00345FAA" w:rsidRDefault="00345FAA" w:rsidP="005A0AEB"/>
    <w:p w14:paraId="26A035BF" w14:textId="77777777" w:rsidR="002C7080" w:rsidRDefault="002C7080" w:rsidP="005A0AEB"/>
    <w:p w14:paraId="6B3AA0BF" w14:textId="77777777" w:rsidR="002C7080" w:rsidRDefault="002C7080" w:rsidP="005A0AEB"/>
    <w:p w14:paraId="4335C0B7" w14:textId="77777777" w:rsidR="002C7080" w:rsidRDefault="002C7080" w:rsidP="005A0AEB"/>
    <w:p w14:paraId="002EF3BE" w14:textId="77777777" w:rsidR="002C7080" w:rsidRPr="00404593" w:rsidRDefault="002C7080" w:rsidP="005A0AEB"/>
    <w:p w14:paraId="6C656D2B" w14:textId="21B11D61" w:rsidR="003742DC" w:rsidRDefault="00345FAA" w:rsidP="00345FAA">
      <w:pPr>
        <w:pStyle w:val="2"/>
        <w:jc w:val="left"/>
      </w:pPr>
      <w:bookmarkStart w:id="115" w:name="_Toc23702955"/>
      <w:r>
        <w:t xml:space="preserve">7.3. </w:t>
      </w:r>
      <w:r w:rsidR="003742DC">
        <w:rPr>
          <w:rFonts w:hint="eastAsia"/>
        </w:rPr>
        <w:t>B</w:t>
      </w:r>
      <w:r w:rsidR="003742DC">
        <w:t>ehavioral models</w:t>
      </w:r>
      <w:bookmarkEnd w:id="115"/>
    </w:p>
    <w:p w14:paraId="08E25317" w14:textId="77777777" w:rsidR="007F390D" w:rsidRPr="007F390D" w:rsidRDefault="007F390D" w:rsidP="007F390D"/>
    <w:p w14:paraId="714B5733" w14:textId="08A29E97" w:rsidR="007F390D" w:rsidRDefault="00D16225" w:rsidP="007F390D">
      <w:r>
        <w:rPr>
          <w:rFonts w:hint="eastAsia"/>
        </w:rPr>
        <w:t xml:space="preserve">이 장에서는 본 시스템에서 가장 중점으로 두는 하위 시스템인 </w:t>
      </w:r>
      <w:r w:rsidR="00D53FDA">
        <w:t>‘</w:t>
      </w:r>
      <w:r w:rsidR="00D53FDA">
        <w:rPr>
          <w:rFonts w:hint="eastAsia"/>
        </w:rPr>
        <w:t>리뷰</w:t>
      </w:r>
      <w:r w:rsidR="00D53FDA">
        <w:t xml:space="preserve"> </w:t>
      </w:r>
      <w:r w:rsidR="00D53FDA">
        <w:rPr>
          <w:rFonts w:hint="eastAsia"/>
        </w:rPr>
        <w:t>분석 시스템</w:t>
      </w:r>
      <w:r w:rsidR="00D53FDA">
        <w:t>’</w:t>
      </w:r>
      <w:r>
        <w:rPr>
          <w:rFonts w:hint="eastAsia"/>
        </w:rPr>
        <w:t xml:space="preserve"> 과 </w:t>
      </w:r>
      <w:r w:rsidR="00EC2EA8">
        <w:t>‘</w:t>
      </w:r>
      <w:r w:rsidR="00EC2EA8">
        <w:rPr>
          <w:rFonts w:hint="eastAsia"/>
        </w:rPr>
        <w:t xml:space="preserve">연관 상품 </w:t>
      </w:r>
      <w:r w:rsidR="00EC2EA8">
        <w:t xml:space="preserve">finder </w:t>
      </w:r>
      <w:r w:rsidR="00EC2EA8">
        <w:rPr>
          <w:rFonts w:hint="eastAsia"/>
        </w:rPr>
        <w:t>시스템</w:t>
      </w:r>
      <w:r w:rsidR="00EC2EA8">
        <w:t>’</w:t>
      </w:r>
      <w:r>
        <w:rPr>
          <w:rFonts w:hint="eastAsia"/>
        </w:rPr>
        <w:t>에 초점을 두고 behavioral models을 작성하였다.</w:t>
      </w:r>
    </w:p>
    <w:p w14:paraId="42EEB839" w14:textId="4520716E" w:rsidR="00345FAA" w:rsidRDefault="00EC2EA8" w:rsidP="00052F46">
      <w:pPr>
        <w:pStyle w:val="3"/>
        <w:numPr>
          <w:ilvl w:val="0"/>
          <w:numId w:val="20"/>
        </w:numPr>
      </w:pPr>
      <w:bookmarkStart w:id="116" w:name="_Toc23702956"/>
      <w:r>
        <w:rPr>
          <w:rFonts w:hint="eastAsia"/>
        </w:rPr>
        <w:t>리뷰 분석 시스템</w:t>
      </w:r>
      <w:r w:rsidR="00345FAA">
        <w:t xml:space="preserve"> DFD</w:t>
      </w:r>
      <w:bookmarkEnd w:id="116"/>
    </w:p>
    <w:p w14:paraId="27B4029C" w14:textId="77777777" w:rsidR="00057007" w:rsidRPr="000D32F8" w:rsidRDefault="00057007" w:rsidP="007F390D"/>
    <w:p w14:paraId="3C924AE5" w14:textId="77777777" w:rsidR="00751DC4" w:rsidRDefault="000D32F8" w:rsidP="00751DC4">
      <w:pPr>
        <w:keepNext/>
      </w:pPr>
      <w:r>
        <w:rPr>
          <w:noProof/>
        </w:rPr>
        <w:drawing>
          <wp:inline distT="0" distB="0" distL="0" distR="0" wp14:anchorId="09F6F6D3" wp14:editId="6267B871">
            <wp:extent cx="5528945" cy="1116330"/>
            <wp:effectExtent l="0" t="0" r="0" b="7620"/>
            <wp:docPr id="10" name="그림 10" descr="C:\Users\ckdgh\AppData\Local\Microsoft\Windows\INetCache\Content.Word\Untitled Diagram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ckdgh\AppData\Local\Microsoft\Windows\INetCache\Content.Word\Untitled Diagram (1)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945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87896" w14:textId="45D81B17" w:rsidR="000D32F8" w:rsidRDefault="00751DC4" w:rsidP="00751DC4">
      <w:pPr>
        <w:pStyle w:val="ab"/>
        <w:jc w:val="center"/>
      </w:pPr>
      <w:bookmarkStart w:id="117" w:name="_Toc23624830"/>
      <w:r>
        <w:t xml:space="preserve">Diagram </w:t>
      </w:r>
      <w:fldSimple w:instr=" SEQ Diagram \* ARABIC ">
        <w:r w:rsidR="00FF318E">
          <w:rPr>
            <w:noProof/>
          </w:rPr>
          <w:t>10</w:t>
        </w:r>
      </w:fldSimple>
      <w:bookmarkStart w:id="118" w:name="_Toc9286239"/>
      <w:r w:rsidR="00C80C09">
        <w:rPr>
          <w:noProof/>
        </w:rPr>
        <w:t>:</w:t>
      </w:r>
      <w:r w:rsidR="000D32F8">
        <w:t xml:space="preserve"> </w:t>
      </w:r>
      <w:bookmarkEnd w:id="118"/>
      <w:r w:rsidR="000D32F8">
        <w:rPr>
          <w:rFonts w:hint="eastAsia"/>
        </w:rPr>
        <w:t>DFD of Review Analysis System</w:t>
      </w:r>
      <w:bookmarkEnd w:id="117"/>
    </w:p>
    <w:p w14:paraId="642B9FFF" w14:textId="77777777" w:rsidR="00057007" w:rsidRPr="000D32F8" w:rsidRDefault="00057007" w:rsidP="00057007"/>
    <w:p w14:paraId="3F0BA671" w14:textId="714EA5CE" w:rsidR="000D32F8" w:rsidRDefault="000D32F8" w:rsidP="000D32F8">
      <w:pPr>
        <w:pStyle w:val="3"/>
        <w:numPr>
          <w:ilvl w:val="0"/>
          <w:numId w:val="20"/>
        </w:numPr>
      </w:pPr>
      <w:bookmarkStart w:id="119" w:name="_Toc23702957"/>
      <w:r>
        <w:rPr>
          <w:rFonts w:hint="eastAsia"/>
        </w:rPr>
        <w:t xml:space="preserve">연관상품 </w:t>
      </w:r>
      <w:r>
        <w:t>finder system DFD</w:t>
      </w:r>
      <w:bookmarkEnd w:id="119"/>
    </w:p>
    <w:p w14:paraId="3CFD15C4" w14:textId="77777777" w:rsidR="000D32F8" w:rsidRPr="00317531" w:rsidRDefault="000D32F8" w:rsidP="000D32F8"/>
    <w:p w14:paraId="6392F3F1" w14:textId="77777777" w:rsidR="00751DC4" w:rsidRDefault="000D32F8" w:rsidP="00751DC4">
      <w:pPr>
        <w:keepNext/>
      </w:pPr>
      <w:r>
        <w:rPr>
          <w:noProof/>
        </w:rPr>
        <w:drawing>
          <wp:inline distT="0" distB="0" distL="0" distR="0" wp14:anchorId="143B3923" wp14:editId="21604232">
            <wp:extent cx="5524500" cy="1117600"/>
            <wp:effectExtent l="0" t="0" r="0" b="6350"/>
            <wp:docPr id="11" name="그림 11" descr="Untitled Diagram2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 Diagram2 (1)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A588" w14:textId="0E942A69" w:rsidR="000D32F8" w:rsidRDefault="00751DC4" w:rsidP="00751DC4">
      <w:pPr>
        <w:pStyle w:val="ab"/>
        <w:jc w:val="center"/>
      </w:pPr>
      <w:bookmarkStart w:id="120" w:name="_Toc23624831"/>
      <w:r>
        <w:t xml:space="preserve">Diagram </w:t>
      </w:r>
      <w:fldSimple w:instr=" SEQ Diagram \* ARABIC ">
        <w:r w:rsidR="00FF318E">
          <w:rPr>
            <w:noProof/>
          </w:rPr>
          <w:t>11</w:t>
        </w:r>
      </w:fldSimple>
      <w:r w:rsidR="00C80C09">
        <w:rPr>
          <w:noProof/>
        </w:rPr>
        <w:t>:</w:t>
      </w:r>
      <w:r>
        <w:rPr>
          <w:rFonts w:hint="eastAsia"/>
        </w:rPr>
        <w:t xml:space="preserve"> </w:t>
      </w:r>
      <w:r w:rsidR="000D32F8">
        <w:rPr>
          <w:rFonts w:hint="eastAsia"/>
        </w:rPr>
        <w:t>DFD of Similar Product Finder System</w:t>
      </w:r>
      <w:bookmarkEnd w:id="120"/>
    </w:p>
    <w:p w14:paraId="3651068C" w14:textId="5D7509E4" w:rsidR="00345FAA" w:rsidRPr="000D32F8" w:rsidRDefault="00345FAA" w:rsidP="00345FAA"/>
    <w:p w14:paraId="6E095248" w14:textId="76A687EB" w:rsidR="00345FAA" w:rsidRDefault="00345FAA" w:rsidP="00345FAA"/>
    <w:p w14:paraId="6DB934A2" w14:textId="1E58AF92" w:rsidR="00345FAA" w:rsidRDefault="00345FAA" w:rsidP="00345FAA"/>
    <w:p w14:paraId="4B5440C4" w14:textId="77777777" w:rsidR="00345FAA" w:rsidRDefault="00345FAA" w:rsidP="00345FAA"/>
    <w:p w14:paraId="163FCB0E" w14:textId="1720ED99" w:rsidR="000D32F8" w:rsidRDefault="000D32F8" w:rsidP="000D32F8">
      <w:pPr>
        <w:pStyle w:val="3"/>
        <w:numPr>
          <w:ilvl w:val="0"/>
          <w:numId w:val="20"/>
        </w:numPr>
      </w:pPr>
      <w:bookmarkStart w:id="121" w:name="_Toc23702958"/>
      <w:r>
        <w:rPr>
          <w:rFonts w:hint="eastAsia"/>
        </w:rPr>
        <w:lastRenderedPageBreak/>
        <w:t>리뷰 작성</w:t>
      </w:r>
      <w:r>
        <w:t xml:space="preserve"> in Sequence Diagram.</w:t>
      </w:r>
      <w:bookmarkEnd w:id="121"/>
    </w:p>
    <w:p w14:paraId="285D88B7" w14:textId="77777777" w:rsidR="000D32F8" w:rsidRPr="00317531" w:rsidRDefault="000D32F8" w:rsidP="000D32F8"/>
    <w:p w14:paraId="61E5C361" w14:textId="77777777" w:rsidR="00751DC4" w:rsidRDefault="000D32F8" w:rsidP="00751DC4">
      <w:pPr>
        <w:keepNext/>
        <w:jc w:val="center"/>
      </w:pPr>
      <w:r>
        <w:rPr>
          <w:rFonts w:hint="eastAsia"/>
          <w:noProof/>
        </w:rPr>
        <w:drawing>
          <wp:inline distT="0" distB="0" distL="0" distR="0" wp14:anchorId="7F658DB4" wp14:editId="75FA373C">
            <wp:extent cx="3816985" cy="2870835"/>
            <wp:effectExtent l="0" t="0" r="0" b="5715"/>
            <wp:docPr id="12" name="그림 12" descr="C:\Users\ckdgh\AppData\Local\Microsoft\Windows\INetCache\Content.Word\Untitled Diagram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ckdgh\AppData\Local\Microsoft\Windows\INetCache\Content.Word\Untitled Diagram (3)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985" cy="287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CB918" w14:textId="652BA495" w:rsidR="000D32F8" w:rsidRPr="00057007" w:rsidRDefault="00751DC4" w:rsidP="00751DC4">
      <w:pPr>
        <w:pStyle w:val="ab"/>
        <w:jc w:val="center"/>
      </w:pPr>
      <w:bookmarkStart w:id="122" w:name="_Toc23624832"/>
      <w:r>
        <w:t xml:space="preserve">Diagram </w:t>
      </w:r>
      <w:fldSimple w:instr=" SEQ Diagram \* ARABIC ">
        <w:r w:rsidR="00FF318E">
          <w:rPr>
            <w:noProof/>
          </w:rPr>
          <w:t>12</w:t>
        </w:r>
      </w:fldSimple>
      <w:bookmarkStart w:id="123" w:name="_Toc9286241"/>
      <w:r w:rsidR="00C80C09">
        <w:rPr>
          <w:noProof/>
        </w:rPr>
        <w:t>:</w:t>
      </w:r>
      <w:r>
        <w:rPr>
          <w:rFonts w:hint="eastAsia"/>
        </w:rPr>
        <w:t xml:space="preserve"> </w:t>
      </w:r>
      <w:r w:rsidR="000D32F8">
        <w:t xml:space="preserve">Sequence Diagram of </w:t>
      </w:r>
      <w:bookmarkEnd w:id="123"/>
      <w:r w:rsidR="000D32F8">
        <w:rPr>
          <w:rFonts w:hint="eastAsia"/>
        </w:rPr>
        <w:t>Review Submit</w:t>
      </w:r>
      <w:bookmarkEnd w:id="122"/>
    </w:p>
    <w:p w14:paraId="4AE1FC03" w14:textId="0EA54BE5" w:rsidR="002B1F74" w:rsidRPr="00057007" w:rsidRDefault="00A62BF6" w:rsidP="00345FAA">
      <w:pPr>
        <w:keepNext/>
      </w:pPr>
      <w:r>
        <w:br w:type="page"/>
      </w:r>
    </w:p>
    <w:p w14:paraId="30533929" w14:textId="7522ABD7" w:rsidR="00406509" w:rsidRDefault="00345FAA" w:rsidP="00160E0E">
      <w:pPr>
        <w:pStyle w:val="1"/>
        <w:numPr>
          <w:ilvl w:val="0"/>
          <w:numId w:val="4"/>
        </w:numPr>
        <w:jc w:val="left"/>
        <w:rPr>
          <w:color w:val="EE8640"/>
        </w:rPr>
      </w:pPr>
      <w:r w:rsidRPr="005373CF">
        <w:rPr>
          <w:color w:val="EE8640"/>
        </w:rPr>
        <w:lastRenderedPageBreak/>
        <w:t xml:space="preserve"> </w:t>
      </w:r>
      <w:bookmarkStart w:id="124" w:name="_Toc23702959"/>
      <w:r w:rsidR="004B198C" w:rsidRPr="005373CF">
        <w:rPr>
          <w:rFonts w:hint="eastAsia"/>
          <w:color w:val="EE8640"/>
        </w:rPr>
        <w:t>S</w:t>
      </w:r>
      <w:r w:rsidR="004B198C" w:rsidRPr="005373CF">
        <w:rPr>
          <w:color w:val="EE8640"/>
        </w:rPr>
        <w:t>ystem Evolution</w:t>
      </w:r>
      <w:bookmarkEnd w:id="124"/>
    </w:p>
    <w:p w14:paraId="6EB96922" w14:textId="77777777" w:rsidR="0080046D" w:rsidRPr="0080046D" w:rsidRDefault="0080046D" w:rsidP="0080046D"/>
    <w:p w14:paraId="63083E8A" w14:textId="48AA186E" w:rsidR="003F34AF" w:rsidRDefault="00CF2109" w:rsidP="00EA24AE">
      <w:r>
        <w:rPr>
          <w:rFonts w:hint="eastAsia"/>
        </w:rPr>
        <w:t xml:space="preserve">이번 </w:t>
      </w:r>
      <w:r w:rsidR="00243220">
        <w:rPr>
          <w:rFonts w:hint="eastAsia"/>
        </w:rPr>
        <w:t>장</w:t>
      </w:r>
      <w:r>
        <w:rPr>
          <w:rFonts w:hint="eastAsia"/>
        </w:rPr>
        <w:t xml:space="preserve">에서는 </w:t>
      </w:r>
      <w:r w:rsidR="00CE641A" w:rsidRPr="00CE641A">
        <w:rPr>
          <w:rFonts w:hint="eastAsia"/>
        </w:rPr>
        <w:t>시스템의</w:t>
      </w:r>
      <w:r w:rsidR="00CE641A" w:rsidRPr="00CE641A">
        <w:t xml:space="preserve"> 기반이 되는 fundamental한 가정에 대해 서술하고, 시스템 운영 과정에서 발생할 수 있는 하드웨어의 변화, client의 요구사항 변화 등에 대해 예측하고 그에 대한 해결 방안을 설명한다.</w:t>
      </w:r>
      <w:r w:rsidR="00CE641A">
        <w:t xml:space="preserve"> </w:t>
      </w:r>
      <w:r>
        <w:rPr>
          <w:rFonts w:hint="eastAsia"/>
        </w:rPr>
        <w:t>이를 통해 시스템의 추후 수정 시 발생할 수 있는 부수적인 설계 변경의 여지를 없애고 수정 비용을 낮춘다.</w:t>
      </w:r>
    </w:p>
    <w:p w14:paraId="17423E85" w14:textId="77777777" w:rsidR="0080046D" w:rsidRPr="00765CB9" w:rsidRDefault="0080046D" w:rsidP="00EA24AE"/>
    <w:p w14:paraId="7AD5177A" w14:textId="6999E290" w:rsidR="003F34AF" w:rsidRDefault="00CE641A" w:rsidP="00052F46">
      <w:pPr>
        <w:pStyle w:val="3"/>
        <w:numPr>
          <w:ilvl w:val="1"/>
          <w:numId w:val="4"/>
        </w:numPr>
      </w:pPr>
      <w:bookmarkStart w:id="125" w:name="_Toc23702960"/>
      <w:r>
        <w:rPr>
          <w:rFonts w:hint="eastAsia"/>
        </w:rPr>
        <w:t xml:space="preserve">As </w:t>
      </w:r>
      <w:r w:rsidR="003F34AF" w:rsidRPr="00FE036F">
        <w:t>Comp</w:t>
      </w:r>
      <w:r>
        <w:rPr>
          <w:rFonts w:hint="eastAsia"/>
        </w:rPr>
        <w:t>o</w:t>
      </w:r>
      <w:r>
        <w:t>nent in Other System</w:t>
      </w:r>
      <w:bookmarkEnd w:id="125"/>
    </w:p>
    <w:p w14:paraId="0988301A" w14:textId="77777777" w:rsidR="00765CB9" w:rsidRPr="00765CB9" w:rsidRDefault="00765CB9" w:rsidP="00765CB9"/>
    <w:p w14:paraId="61BD205F" w14:textId="1234F2C4" w:rsidR="00345FAA" w:rsidRDefault="00CE641A" w:rsidP="0080046D">
      <w:pPr>
        <w:ind w:firstLine="360"/>
      </w:pPr>
      <w:r>
        <w:t>Review Revolution</w:t>
      </w:r>
      <w:r>
        <w:rPr>
          <w:rFonts w:hint="eastAsia"/>
        </w:rPr>
        <w:t>은 다른 시스템에서 유사 상품의 리뷰를 비교할 수 있는 기능으로 사용자의 결정을 돕는 Component로 설계되었다. 이에 맞게 핵심 sub</w:t>
      </w:r>
      <w:r>
        <w:t>-</w:t>
      </w:r>
      <w:r>
        <w:rPr>
          <w:rFonts w:hint="eastAsia"/>
        </w:rPr>
        <w:t xml:space="preserve">system인 </w:t>
      </w:r>
      <w:r>
        <w:t>Review Analysis System, Similar Product Finding System</w:t>
      </w:r>
      <w:r w:rsidR="00B22BA0">
        <w:rPr>
          <w:rFonts w:hint="eastAsia"/>
        </w:rPr>
        <w:t xml:space="preserve">에 중심을 맞춰 </w:t>
      </w:r>
      <w:r>
        <w:t>requirement definition</w:t>
      </w:r>
      <w:r>
        <w:rPr>
          <w:rFonts w:hint="eastAsia"/>
        </w:rPr>
        <w:t>이 이뤄졌으며,</w:t>
      </w:r>
      <w:r>
        <w:t xml:space="preserve"> </w:t>
      </w:r>
      <w:r>
        <w:rPr>
          <w:rFonts w:hint="eastAsia"/>
        </w:rPr>
        <w:t xml:space="preserve">나머지 시스템들은 이미 대부분의 웹 사이트에서 자체적으로 구현된 시스템이기 때문에 </w:t>
      </w:r>
      <w:r>
        <w:t>Review Revolution</w:t>
      </w:r>
      <w:r>
        <w:rPr>
          <w:rFonts w:hint="eastAsia"/>
        </w:rPr>
        <w:t xml:space="preserve">과의 직접적인 </w:t>
      </w:r>
      <w:r>
        <w:t>interaction</w:t>
      </w:r>
      <w:r>
        <w:rPr>
          <w:rFonts w:hint="eastAsia"/>
        </w:rPr>
        <w:t xml:space="preserve">을 하는 시스템 외에는 </w:t>
      </w:r>
      <w:r>
        <w:t>Overhead</w:t>
      </w:r>
      <w:r>
        <w:rPr>
          <w:rFonts w:hint="eastAsia"/>
        </w:rPr>
        <w:t xml:space="preserve">로 여기고 제외하여 </w:t>
      </w:r>
      <w:r>
        <w:t>System boundary</w:t>
      </w:r>
      <w:r>
        <w:rPr>
          <w:rFonts w:hint="eastAsia"/>
        </w:rPr>
        <w:t>를 설정하였다.</w:t>
      </w:r>
      <w:r>
        <w:t xml:space="preserve"> </w:t>
      </w:r>
      <w:r w:rsidR="00B04801">
        <w:rPr>
          <w:rFonts w:hint="eastAsia"/>
        </w:rPr>
        <w:t xml:space="preserve">실제 운영 시에는 다양한 시스템과 상호작용을 할 것이기 때문에 그에 맞게 </w:t>
      </w:r>
      <w:r w:rsidR="00B04801">
        <w:t>flexible</w:t>
      </w:r>
      <w:r w:rsidR="00B04801">
        <w:rPr>
          <w:rFonts w:hint="eastAsia"/>
        </w:rPr>
        <w:t xml:space="preserve">하고 간결하게 </w:t>
      </w:r>
      <w:r w:rsidR="00B04801">
        <w:t>interaction</w:t>
      </w:r>
      <w:r w:rsidR="00B04801">
        <w:rPr>
          <w:rFonts w:hint="eastAsia"/>
        </w:rPr>
        <w:t>을 정의해서 Component 적용 시의 추가 작업을 최소화하려고 노력했다.</w:t>
      </w:r>
    </w:p>
    <w:p w14:paraId="045C947E" w14:textId="77777777" w:rsidR="0080046D" w:rsidRDefault="0080046D" w:rsidP="0080046D">
      <w:pPr>
        <w:ind w:firstLine="360"/>
      </w:pPr>
    </w:p>
    <w:p w14:paraId="1EC983EB" w14:textId="77777777" w:rsidR="0080046D" w:rsidRDefault="0080046D" w:rsidP="0080046D">
      <w:pPr>
        <w:ind w:firstLine="360"/>
      </w:pPr>
    </w:p>
    <w:p w14:paraId="33D67FD3" w14:textId="77777777" w:rsidR="0080046D" w:rsidRDefault="0080046D" w:rsidP="0080046D">
      <w:pPr>
        <w:ind w:firstLine="360"/>
      </w:pPr>
    </w:p>
    <w:p w14:paraId="46F296FF" w14:textId="77777777" w:rsidR="0080046D" w:rsidRDefault="0080046D" w:rsidP="0080046D">
      <w:pPr>
        <w:ind w:firstLine="360"/>
      </w:pPr>
    </w:p>
    <w:p w14:paraId="63978A34" w14:textId="77777777" w:rsidR="0080046D" w:rsidRDefault="0080046D" w:rsidP="0080046D">
      <w:pPr>
        <w:ind w:firstLine="360"/>
      </w:pPr>
    </w:p>
    <w:p w14:paraId="479DD75D" w14:textId="77777777" w:rsidR="0080046D" w:rsidRPr="0080046D" w:rsidRDefault="0080046D" w:rsidP="0080046D">
      <w:pPr>
        <w:ind w:firstLine="360"/>
      </w:pPr>
    </w:p>
    <w:p w14:paraId="0453160F" w14:textId="79A8D2CE" w:rsidR="003F34AF" w:rsidRDefault="00B04801" w:rsidP="00052F46">
      <w:pPr>
        <w:pStyle w:val="3"/>
        <w:numPr>
          <w:ilvl w:val="1"/>
          <w:numId w:val="4"/>
        </w:numPr>
      </w:pPr>
      <w:bookmarkStart w:id="126" w:name="_Toc23702961"/>
      <w:r>
        <w:lastRenderedPageBreak/>
        <w:t>Deep Review Comparison</w:t>
      </w:r>
      <w:bookmarkEnd w:id="126"/>
    </w:p>
    <w:p w14:paraId="3A065357" w14:textId="77777777" w:rsidR="0080046D" w:rsidRPr="0080046D" w:rsidRDefault="0080046D" w:rsidP="0080046D"/>
    <w:p w14:paraId="42A07674" w14:textId="77777777" w:rsidR="00116EEE" w:rsidRDefault="00B04801" w:rsidP="00765CB9">
      <w:pPr>
        <w:ind w:firstLine="360"/>
        <w:rPr>
          <w:rFonts w:hint="eastAsia"/>
        </w:rPr>
      </w:pPr>
      <w:r>
        <w:rPr>
          <w:rFonts w:hint="eastAsia"/>
        </w:rPr>
        <w:t>현재</w:t>
      </w:r>
      <w:r>
        <w:t xml:space="preserve"> </w:t>
      </w:r>
      <w:r>
        <w:rPr>
          <w:rFonts w:hint="eastAsia"/>
        </w:rPr>
        <w:t>Review Revolution이 적용한 리뷰 비교 서비스는,</w:t>
      </w:r>
      <w:r>
        <w:t xml:space="preserve"> </w:t>
      </w:r>
      <w:r>
        <w:rPr>
          <w:rFonts w:hint="eastAsia"/>
        </w:rPr>
        <w:t>유사 상품에 대해서 키워드와 대표 리뷰,</w:t>
      </w:r>
      <w:r>
        <w:t xml:space="preserve"> </w:t>
      </w:r>
      <w:r>
        <w:rPr>
          <w:rFonts w:hint="eastAsia"/>
        </w:rPr>
        <w:t xml:space="preserve">키워드 별 종합 평점 등을 비교해서 보여주는 </w:t>
      </w:r>
      <w:r>
        <w:t>Shallow Review Comparison</w:t>
      </w:r>
      <w:r>
        <w:rPr>
          <w:rFonts w:hint="eastAsia"/>
        </w:rPr>
        <w:t xml:space="preserve">이라고 정의할 수 있다. </w:t>
      </w:r>
    </w:p>
    <w:p w14:paraId="4584B2E7" w14:textId="2D93C752" w:rsidR="00345FAA" w:rsidRDefault="00116EEE" w:rsidP="00116EEE">
      <w:pPr>
        <w:ind w:firstLine="360"/>
      </w:pPr>
      <w:r w:rsidRPr="00116EEE">
        <w:rPr>
          <w:rFonts w:hint="eastAsia"/>
          <w:color w:val="FFC000" w:themeColor="accent4"/>
        </w:rPr>
        <w:t xml:space="preserve">수정 </w:t>
      </w:r>
      <w:r w:rsidR="00B04801">
        <w:rPr>
          <w:rFonts w:hint="eastAsia"/>
        </w:rPr>
        <w:t>하지만 유저는 유사 상품을 비교하는 시점에서, 유사 상품들</w:t>
      </w:r>
      <w:r w:rsidR="008970FC">
        <w:rPr>
          <w:rFonts w:hint="eastAsia"/>
        </w:rPr>
        <w:t>과 높게 평가된</w:t>
      </w:r>
      <w:r w:rsidR="00025904">
        <w:rPr>
          <w:rFonts w:hint="eastAsia"/>
        </w:rPr>
        <w:t xml:space="preserve"> </w:t>
      </w:r>
      <w:r w:rsidR="00B04801">
        <w:rPr>
          <w:rFonts w:hint="eastAsia"/>
        </w:rPr>
        <w:t>리뷰만 모아서 비교할 수 있는 서비스</w:t>
      </w:r>
      <w:r w:rsidR="00765CB9">
        <w:rPr>
          <w:rFonts w:hint="eastAsia"/>
        </w:rPr>
        <w:t xml:space="preserve"> 등을</w:t>
      </w:r>
      <w:r w:rsidR="00B04801">
        <w:rPr>
          <w:rFonts w:hint="eastAsia"/>
        </w:rPr>
        <w:t xml:space="preserve"> 이용해서 더 높은 수준의 리뷰 비교</w:t>
      </w:r>
      <w:r w:rsidR="0080046D">
        <w:rPr>
          <w:rFonts w:hint="eastAsia"/>
        </w:rPr>
        <w:t>를 지향할</w:t>
      </w:r>
      <w:r w:rsidR="00B04801">
        <w:rPr>
          <w:rFonts w:hint="eastAsia"/>
        </w:rPr>
        <w:t xml:space="preserve"> 것이다.</w:t>
      </w:r>
      <w:r>
        <w:rPr>
          <w:rFonts w:hint="eastAsia"/>
        </w:rPr>
        <w:t xml:space="preserve"> 이</w:t>
      </w:r>
      <w:r w:rsidR="00765CB9">
        <w:rPr>
          <w:rFonts w:hint="eastAsia"/>
        </w:rPr>
        <w:t xml:space="preserve">처럼 </w:t>
      </w:r>
      <w:r w:rsidR="00B04801">
        <w:rPr>
          <w:rFonts w:hint="eastAsia"/>
        </w:rPr>
        <w:t>각 상품</w:t>
      </w:r>
      <w:r w:rsidR="00765CB9">
        <w:rPr>
          <w:rFonts w:hint="eastAsia"/>
        </w:rPr>
        <w:t>별로 제공하는</w:t>
      </w:r>
      <w:r w:rsidR="00B04801">
        <w:rPr>
          <w:rFonts w:hint="eastAsia"/>
        </w:rPr>
        <w:t xml:space="preserve"> 리뷰</w:t>
      </w:r>
      <w:r w:rsidR="00765CB9">
        <w:rPr>
          <w:rFonts w:hint="eastAsia"/>
        </w:rPr>
        <w:t xml:space="preserve"> 탐색 서비스를 유사상품 리뷰 비교시점에서 이용할 수 있게 한 기능을</w:t>
      </w:r>
      <w:r w:rsidR="00B04801">
        <w:rPr>
          <w:rFonts w:hint="eastAsia"/>
        </w:rPr>
        <w:t xml:space="preserve"> Deep Review Comparison</w:t>
      </w:r>
      <w:r w:rsidR="00765CB9">
        <w:rPr>
          <w:rFonts w:hint="eastAsia"/>
        </w:rPr>
        <w:t>이라고 정의한다.</w:t>
      </w:r>
      <w:r w:rsidR="00765CB9">
        <w:t xml:space="preserve"> </w:t>
      </w:r>
      <w:r w:rsidR="0080046D">
        <w:rPr>
          <w:rFonts w:hint="eastAsia"/>
        </w:rPr>
        <w:t xml:space="preserve">이 기능은 </w:t>
      </w:r>
      <w:r w:rsidR="00765CB9">
        <w:rPr>
          <w:rFonts w:hint="eastAsia"/>
        </w:rPr>
        <w:t xml:space="preserve">추후에 추가 개발을 </w:t>
      </w:r>
      <w:r w:rsidR="0080046D">
        <w:rPr>
          <w:rFonts w:hint="eastAsia"/>
        </w:rPr>
        <w:t>통해</w:t>
      </w:r>
      <w:r w:rsidR="00765CB9">
        <w:rPr>
          <w:rFonts w:hint="eastAsia"/>
        </w:rPr>
        <w:t xml:space="preserve"> 적용할 수 있는 기능이다.</w:t>
      </w:r>
      <w:r w:rsidR="00765CB9">
        <w:t xml:space="preserve"> </w:t>
      </w:r>
    </w:p>
    <w:p w14:paraId="1B95D673" w14:textId="77777777" w:rsidR="0080046D" w:rsidRPr="00765CB9" w:rsidRDefault="0080046D" w:rsidP="00765CB9">
      <w:pPr>
        <w:ind w:firstLine="360"/>
      </w:pPr>
    </w:p>
    <w:p w14:paraId="7B54D6B5" w14:textId="0CC128C5" w:rsidR="00345FAA" w:rsidRDefault="00765CB9" w:rsidP="00353A7D">
      <w:pPr>
        <w:pStyle w:val="3"/>
        <w:numPr>
          <w:ilvl w:val="1"/>
          <w:numId w:val="4"/>
        </w:numPr>
        <w:rPr>
          <w:rFonts w:hint="eastAsia"/>
        </w:rPr>
      </w:pPr>
      <w:bookmarkStart w:id="127" w:name="_Toc23702962"/>
      <w:r>
        <w:t>Advanced Similar Product Finder System</w:t>
      </w:r>
      <w:bookmarkEnd w:id="127"/>
    </w:p>
    <w:p w14:paraId="6945BC2B" w14:textId="77777777" w:rsidR="00353A7D" w:rsidRPr="00353A7D" w:rsidRDefault="00353A7D" w:rsidP="00353A7D"/>
    <w:p w14:paraId="594362E7" w14:textId="52D9F1B1" w:rsidR="003F34AF" w:rsidRDefault="00765CB9" w:rsidP="0080046D">
      <w:pPr>
        <w:ind w:firstLine="360"/>
      </w:pPr>
      <w:r>
        <w:rPr>
          <w:rFonts w:hint="eastAsia"/>
        </w:rPr>
        <w:t xml:space="preserve">현재 </w:t>
      </w:r>
      <w:r>
        <w:t>Review Revolution</w:t>
      </w:r>
      <w:r>
        <w:rPr>
          <w:rFonts w:hint="eastAsia"/>
        </w:rPr>
        <w:t xml:space="preserve">의 핵심 시스템 중 하나인 </w:t>
      </w:r>
      <w:r>
        <w:t>Similar Product Finder System</w:t>
      </w:r>
      <w:r>
        <w:rPr>
          <w:rFonts w:hint="eastAsia"/>
        </w:rPr>
        <w:t>은 이미 정의된 카테고리와 상품 가격 등을 이용해서 사용자가 이 상품 외에 비교할 예상 후보를 찾아서 유사 상품으로 보여준다.</w:t>
      </w:r>
      <w:r>
        <w:t xml:space="preserve"> </w:t>
      </w:r>
      <w:r>
        <w:rPr>
          <w:rFonts w:hint="eastAsia"/>
        </w:rPr>
        <w:t>이 기능이 리뷰 비교의 성능을 결정할 정도로 중요하다.</w:t>
      </w:r>
      <w:r>
        <w:t xml:space="preserve"> </w:t>
      </w:r>
      <w:r>
        <w:rPr>
          <w:rFonts w:hint="eastAsia"/>
        </w:rPr>
        <w:t>유사 상품이 사용자가 정말 원하던 것이 아닐 경우, 사용자의 신뢰가 떨어지고 다른 온라인 쇼핑몰로 넘어갈 가능성이 높기 때문이다.</w:t>
      </w:r>
      <w:r>
        <w:t xml:space="preserve"> </w:t>
      </w:r>
      <w:r>
        <w:rPr>
          <w:rFonts w:hint="eastAsia"/>
        </w:rPr>
        <w:t xml:space="preserve">그렇기 때문에 더 많은 정보를 통해서 </w:t>
      </w:r>
      <w:r w:rsidR="0080046D">
        <w:rPr>
          <w:rFonts w:hint="eastAsia"/>
        </w:rPr>
        <w:t xml:space="preserve">정확한 </w:t>
      </w:r>
      <w:r>
        <w:rPr>
          <w:rFonts w:hint="eastAsia"/>
        </w:rPr>
        <w:t xml:space="preserve">유사상품을 </w:t>
      </w:r>
      <w:r w:rsidR="0080046D">
        <w:rPr>
          <w:rFonts w:hint="eastAsia"/>
        </w:rPr>
        <w:t>고르는 것이 중요하다.</w:t>
      </w:r>
      <w:r w:rsidR="0080046D">
        <w:t xml:space="preserve"> </w:t>
      </w:r>
      <w:r w:rsidR="0080046D">
        <w:rPr>
          <w:rFonts w:hint="eastAsia"/>
        </w:rPr>
        <w:t>이를 위해서 사용자의 검색 기록을 이용한 상품별 연관성 추적으로 시시각각 변하는 소비자의 요구에 맞는 더 정확한 유사상품 모델을 구현할 수 있다.</w:t>
      </w:r>
    </w:p>
    <w:p w14:paraId="0E19F66F" w14:textId="77777777" w:rsidR="0080046D" w:rsidRDefault="0080046D" w:rsidP="0080046D">
      <w:pPr>
        <w:ind w:firstLine="360"/>
      </w:pPr>
    </w:p>
    <w:p w14:paraId="0D5BE8E6" w14:textId="77777777" w:rsidR="0080046D" w:rsidRDefault="0080046D" w:rsidP="0080046D">
      <w:pPr>
        <w:ind w:firstLine="360"/>
      </w:pPr>
    </w:p>
    <w:p w14:paraId="1A02786E" w14:textId="77777777" w:rsidR="0080046D" w:rsidRDefault="0080046D" w:rsidP="0080046D">
      <w:pPr>
        <w:ind w:firstLine="360"/>
      </w:pPr>
    </w:p>
    <w:p w14:paraId="0F738E49" w14:textId="77777777" w:rsidR="0080046D" w:rsidRPr="0080046D" w:rsidRDefault="0080046D" w:rsidP="0080046D">
      <w:pPr>
        <w:ind w:firstLine="360"/>
      </w:pPr>
    </w:p>
    <w:p w14:paraId="79657BE1" w14:textId="2EB8A05A" w:rsidR="003F34AF" w:rsidRPr="00FE036F" w:rsidRDefault="0080046D" w:rsidP="00052F46">
      <w:pPr>
        <w:pStyle w:val="3"/>
        <w:numPr>
          <w:ilvl w:val="1"/>
          <w:numId w:val="4"/>
        </w:numPr>
      </w:pPr>
      <w:bookmarkStart w:id="128" w:name="_Toc23702963"/>
      <w:r>
        <w:rPr>
          <w:rFonts w:hint="eastAsia"/>
        </w:rPr>
        <w:lastRenderedPageBreak/>
        <w:t>A</w:t>
      </w:r>
      <w:r>
        <w:t>dvanced Review Analysis System</w:t>
      </w:r>
      <w:bookmarkEnd w:id="128"/>
    </w:p>
    <w:p w14:paraId="7BEC6F7D" w14:textId="77777777" w:rsidR="0080046D" w:rsidRDefault="0080046D" w:rsidP="003F34AF"/>
    <w:p w14:paraId="6B4323B5" w14:textId="385B597A" w:rsidR="003F34AF" w:rsidRDefault="0080046D" w:rsidP="003F34AF">
      <w:r>
        <w:rPr>
          <w:rFonts w:hint="eastAsia"/>
        </w:rPr>
        <w:t xml:space="preserve">현재 </w:t>
      </w:r>
      <w:r>
        <w:t>Review Revolution System</w:t>
      </w:r>
      <w:r>
        <w:rPr>
          <w:rFonts w:hint="eastAsia"/>
        </w:rPr>
        <w:t xml:space="preserve">의 핵심 시스템 중 하나인 </w:t>
      </w:r>
      <w:r>
        <w:t>Review Analysis System</w:t>
      </w:r>
      <w:r>
        <w:rPr>
          <w:rFonts w:hint="eastAsia"/>
        </w:rPr>
        <w:t>은 사용자가 리뷰를 올린 시점에서 키워드를 분석한 후 리뷰의 주요 키워드를 추출하고,</w:t>
      </w:r>
      <w:r>
        <w:t xml:space="preserve"> </w:t>
      </w:r>
      <w:r>
        <w:rPr>
          <w:rFonts w:hint="eastAsia"/>
        </w:rPr>
        <w:t>리뷰의 전체적인 긍정도,</w:t>
      </w:r>
      <w:r>
        <w:t xml:space="preserve"> </w:t>
      </w:r>
      <w:r>
        <w:rPr>
          <w:rFonts w:hint="eastAsia"/>
        </w:rPr>
        <w:t xml:space="preserve">리뷰의 키워드 별 </w:t>
      </w:r>
      <w:proofErr w:type="spellStart"/>
      <w:r>
        <w:rPr>
          <w:rFonts w:hint="eastAsia"/>
        </w:rPr>
        <w:t>긍정도를</w:t>
      </w:r>
      <w:proofErr w:type="spellEnd"/>
      <w:r>
        <w:rPr>
          <w:rFonts w:hint="eastAsia"/>
        </w:rPr>
        <w:t xml:space="preserve"> 추출한 후 이런 정보를 함께 </w:t>
      </w:r>
      <w:r>
        <w:t>Database</w:t>
      </w:r>
      <w:r>
        <w:rPr>
          <w:rFonts w:hint="eastAsia"/>
        </w:rPr>
        <w:t>에 저장해서 사용자가 리뷰를 더 빠르게 파악할 수 있게 도와준다.</w:t>
      </w:r>
      <w:r>
        <w:t xml:space="preserve"> </w:t>
      </w:r>
      <w:r>
        <w:rPr>
          <w:rFonts w:hint="eastAsia"/>
        </w:rPr>
        <w:t xml:space="preserve">이 기능도 </w:t>
      </w:r>
      <w:r w:rsidR="00F46134">
        <w:rPr>
          <w:rFonts w:hint="eastAsia"/>
        </w:rPr>
        <w:t>리뷰 비교 시스템에 대한 사용자의 신뢰도와 관련이 높아서 사용자 만족도와 시스템의 가치에 매우 큰 영향을 주는 요소이다.</w:t>
      </w:r>
      <w:r w:rsidR="00F46134">
        <w:t xml:space="preserve"> </w:t>
      </w:r>
      <w:r w:rsidR="00F46134">
        <w:rPr>
          <w:rFonts w:hint="eastAsia"/>
        </w:rPr>
        <w:t>리뷰에서 올바른 키워드를 추출하고, 그 키워드 측면,</w:t>
      </w:r>
      <w:r w:rsidR="00F46134">
        <w:t xml:space="preserve"> </w:t>
      </w:r>
      <w:r w:rsidR="00F46134">
        <w:rPr>
          <w:rFonts w:hint="eastAsia"/>
        </w:rPr>
        <w:t xml:space="preserve">종합적 측면에서 </w:t>
      </w:r>
      <w:proofErr w:type="spellStart"/>
      <w:r w:rsidR="00F46134">
        <w:rPr>
          <w:rFonts w:hint="eastAsia"/>
        </w:rPr>
        <w:t>긍정도를</w:t>
      </w:r>
      <w:proofErr w:type="spellEnd"/>
      <w:r w:rsidR="00F46134">
        <w:rPr>
          <w:rFonts w:hint="eastAsia"/>
        </w:rPr>
        <w:t xml:space="preserve"> 정확하게 파악하는 것이 중요하다.</w:t>
      </w:r>
      <w:r w:rsidR="00F46134">
        <w:t xml:space="preserve"> </w:t>
      </w:r>
      <w:r w:rsidR="00F46134">
        <w:rPr>
          <w:rFonts w:hint="eastAsia"/>
        </w:rPr>
        <w:t xml:space="preserve">현재는 </w:t>
      </w:r>
      <w:r w:rsidR="00F46134">
        <w:t xml:space="preserve">Google Natural Language Processing </w:t>
      </w:r>
      <w:r w:rsidR="00F46134">
        <w:rPr>
          <w:rFonts w:hint="eastAsia"/>
        </w:rPr>
        <w:t>시스템에 이 성능을 의존하고 있지만,</w:t>
      </w:r>
      <w:r w:rsidR="00F46134">
        <w:t xml:space="preserve"> </w:t>
      </w:r>
      <w:r w:rsidR="00F46134">
        <w:rPr>
          <w:rFonts w:hint="eastAsia"/>
        </w:rPr>
        <w:t xml:space="preserve">추후 더 만족스런 서비스를 위해서 직접 상황에 맞는 맞춤 </w:t>
      </w:r>
      <w:r w:rsidR="00F46134">
        <w:t xml:space="preserve">NLP </w:t>
      </w:r>
      <w:r w:rsidR="00F46134">
        <w:rPr>
          <w:rFonts w:hint="eastAsia"/>
        </w:rPr>
        <w:t xml:space="preserve">model, </w:t>
      </w:r>
      <w:r w:rsidR="00F46134">
        <w:t xml:space="preserve">Analysis </w:t>
      </w:r>
      <w:r w:rsidR="00F46134">
        <w:rPr>
          <w:rFonts w:hint="eastAsia"/>
        </w:rPr>
        <w:t xml:space="preserve">System을 개발하거나 미래의 고성능 </w:t>
      </w:r>
      <w:r w:rsidR="00F46134">
        <w:t>NLP</w:t>
      </w:r>
      <w:r w:rsidR="00F46134">
        <w:rPr>
          <w:rFonts w:hint="eastAsia"/>
        </w:rPr>
        <w:t xml:space="preserve"> 모듈을 도입해서 사용자에게 더 좋은 서비스를 제공할 수 있을 것이다. </w:t>
      </w:r>
    </w:p>
    <w:p w14:paraId="09BDC833" w14:textId="77777777" w:rsidR="003F34AF" w:rsidRPr="00F46134" w:rsidRDefault="003F34AF" w:rsidP="003F34AF"/>
    <w:p w14:paraId="550984FF" w14:textId="77777777" w:rsidR="00F60DC7" w:rsidRDefault="00F60DC7">
      <w:pPr>
        <w:rPr>
          <w:rFonts w:asciiTheme="majorHAnsi" w:eastAsiaTheme="majorEastAsia" w:hAnsiTheme="majorHAnsi" w:cstheme="majorBidi"/>
          <w:color w:val="2E74B5" w:themeColor="accent1" w:themeShade="BF"/>
          <w:sz w:val="40"/>
          <w:szCs w:val="40"/>
        </w:rPr>
      </w:pPr>
      <w:r>
        <w:br w:type="page"/>
      </w:r>
    </w:p>
    <w:p w14:paraId="25315981" w14:textId="05EBB115" w:rsidR="004B198C" w:rsidRPr="005373CF" w:rsidRDefault="004B198C" w:rsidP="00052F46">
      <w:pPr>
        <w:pStyle w:val="1"/>
        <w:numPr>
          <w:ilvl w:val="0"/>
          <w:numId w:val="4"/>
        </w:numPr>
        <w:jc w:val="left"/>
        <w:rPr>
          <w:color w:val="EE8640"/>
        </w:rPr>
      </w:pPr>
      <w:bookmarkStart w:id="129" w:name="_Toc23702964"/>
      <w:r w:rsidRPr="005373CF">
        <w:rPr>
          <w:rFonts w:hint="eastAsia"/>
          <w:color w:val="EE8640"/>
        </w:rPr>
        <w:lastRenderedPageBreak/>
        <w:t>A</w:t>
      </w:r>
      <w:r w:rsidRPr="005373CF">
        <w:rPr>
          <w:color w:val="EE8640"/>
        </w:rPr>
        <w:t>ppendices</w:t>
      </w:r>
      <w:bookmarkEnd w:id="129"/>
    </w:p>
    <w:p w14:paraId="1639EF02" w14:textId="77777777" w:rsidR="002B2B94" w:rsidRPr="002B2B94" w:rsidRDefault="002B2B94" w:rsidP="002B2B94"/>
    <w:p w14:paraId="61F08E7D" w14:textId="77777777" w:rsidR="00F46134" w:rsidRPr="00F46134" w:rsidRDefault="00F46134" w:rsidP="00F46134">
      <w:r w:rsidRPr="00F46134">
        <w:rPr>
          <w:rFonts w:hint="eastAsia"/>
        </w:rPr>
        <w:t>이</w:t>
      </w:r>
      <w:r w:rsidRPr="00F46134">
        <w:t xml:space="preserve"> </w:t>
      </w:r>
      <w:r w:rsidRPr="00F46134">
        <w:rPr>
          <w:rFonts w:hint="eastAsia"/>
        </w:rPr>
        <w:t>장</w:t>
      </w:r>
      <w:r w:rsidRPr="00F46134">
        <w:t>에는 하드웨어 요구사항, 데이터베이스 요구사항, 개발환경 요구사항 등 개발 중인 시스템과 관련된 항목의 상세하고 구체적인 정보가 서술된다.</w:t>
      </w:r>
    </w:p>
    <w:p w14:paraId="685E10CF" w14:textId="77777777" w:rsidR="002B2B94" w:rsidRPr="00F46134" w:rsidRDefault="002B2B94" w:rsidP="0050459E"/>
    <w:p w14:paraId="41B0F525" w14:textId="294EE598" w:rsidR="00EA12AD" w:rsidRDefault="00EA12AD" w:rsidP="00052F46">
      <w:pPr>
        <w:pStyle w:val="2"/>
        <w:numPr>
          <w:ilvl w:val="1"/>
          <w:numId w:val="4"/>
        </w:numPr>
        <w:jc w:val="left"/>
      </w:pPr>
      <w:bookmarkStart w:id="130" w:name="_Toc23702965"/>
      <w:r>
        <w:t>Hardware requirement</w:t>
      </w:r>
      <w:r w:rsidR="00221AE1">
        <w:t>s</w:t>
      </w:r>
      <w:bookmarkEnd w:id="130"/>
    </w:p>
    <w:p w14:paraId="53216904" w14:textId="77777777" w:rsidR="002B2B94" w:rsidRPr="002B2B94" w:rsidRDefault="002B2B94" w:rsidP="002B2B94"/>
    <w:p w14:paraId="3CB97677" w14:textId="7EE09753" w:rsidR="00EA24AE" w:rsidRPr="00F46134" w:rsidRDefault="00F46134" w:rsidP="00D30F4E">
      <w:pPr>
        <w:jc w:val="both"/>
      </w:pPr>
      <w:r>
        <w:rPr>
          <w:rFonts w:hint="eastAsia"/>
        </w:rPr>
        <w:t xml:space="preserve">본 시스템은 </w:t>
      </w:r>
      <w:r w:rsidR="000F0749">
        <w:rPr>
          <w:rFonts w:hint="eastAsia"/>
        </w:rPr>
        <w:t xml:space="preserve">PC </w:t>
      </w:r>
      <w:r>
        <w:rPr>
          <w:rFonts w:hint="eastAsia"/>
        </w:rPr>
        <w:t xml:space="preserve">웹 기반의 어플리케이션을 전제로 하고 있으며 최신 웹 기술을 사용하기 위해서 </w:t>
      </w:r>
      <w:r>
        <w:t xml:space="preserve">HTML 5.0 </w:t>
      </w:r>
      <w:r>
        <w:rPr>
          <w:rFonts w:hint="eastAsia"/>
        </w:rPr>
        <w:t>이상이 제공되는 웹 브라우저 환경을 가정한다.</w:t>
      </w:r>
      <w:r>
        <w:t xml:space="preserve"> </w:t>
      </w:r>
      <w:r>
        <w:rPr>
          <w:rFonts w:hint="eastAsia"/>
        </w:rPr>
        <w:t xml:space="preserve">또한 휴대기기를 포함한 다양한 하드웨어 환경에서도 호환되어 사용될 수 있게 </w:t>
      </w:r>
      <w:proofErr w:type="spellStart"/>
      <w:r>
        <w:rPr>
          <w:rFonts w:hint="eastAsia"/>
        </w:rPr>
        <w:t>반응형</w:t>
      </w:r>
      <w:proofErr w:type="spellEnd"/>
      <w:r>
        <w:rPr>
          <w:rFonts w:hint="eastAsia"/>
        </w:rPr>
        <w:t xml:space="preserve"> 웹 디자인을 사용한다.</w:t>
      </w:r>
      <w:r>
        <w:t xml:space="preserve"> </w:t>
      </w:r>
      <w:r>
        <w:rPr>
          <w:rFonts w:hint="eastAsia"/>
        </w:rPr>
        <w:t xml:space="preserve">서버 환경에 대해서도 다양한 서버 </w:t>
      </w:r>
      <w:r w:rsidR="00C50A43">
        <w:rPr>
          <w:rFonts w:hint="eastAsia"/>
        </w:rPr>
        <w:t>환경에</w:t>
      </w:r>
      <w:r>
        <w:rPr>
          <w:rFonts w:hint="eastAsia"/>
        </w:rPr>
        <w:t xml:space="preserve"> </w:t>
      </w:r>
      <w:r w:rsidR="00C50A43">
        <w:rPr>
          <w:rFonts w:hint="eastAsia"/>
        </w:rPr>
        <w:t xml:space="preserve">쉽게 적용되어 </w:t>
      </w:r>
      <w:r>
        <w:rPr>
          <w:rFonts w:hint="eastAsia"/>
        </w:rPr>
        <w:t xml:space="preserve">사용될 수 있도록 </w:t>
      </w:r>
      <w:r w:rsidR="00C50A43">
        <w:rPr>
          <w:rFonts w:hint="eastAsia"/>
        </w:rPr>
        <w:t>최대한 간결하고 이해가 쉬운 코드로 작성되어야 하며,</w:t>
      </w:r>
      <w:r w:rsidR="00C50A43">
        <w:t xml:space="preserve"> </w:t>
      </w:r>
      <w:r w:rsidR="00C50A43">
        <w:rPr>
          <w:rFonts w:hint="eastAsia"/>
        </w:rPr>
        <w:t xml:space="preserve">이 시스템은 컴포넌트의 시연환경으로 웹 서버 중 </w:t>
      </w:r>
      <w:r w:rsidR="00C50A43">
        <w:t>firebase</w:t>
      </w:r>
      <w:r w:rsidR="00C50A43">
        <w:rPr>
          <w:rFonts w:hint="eastAsia"/>
        </w:rPr>
        <w:t xml:space="preserve">를 사용한 가볍고 간단한 구성으로 </w:t>
      </w:r>
      <w:r w:rsidR="00C50A43">
        <w:t xml:space="preserve">HW/platform dependence </w:t>
      </w:r>
      <w:r w:rsidR="00C50A43">
        <w:rPr>
          <w:rFonts w:hint="eastAsia"/>
        </w:rPr>
        <w:t xml:space="preserve">측면의 </w:t>
      </w:r>
      <w:r w:rsidR="00C50A43">
        <w:t>overhead</w:t>
      </w:r>
      <w:r w:rsidR="00C50A43">
        <w:rPr>
          <w:rFonts w:hint="eastAsia"/>
        </w:rPr>
        <w:t xml:space="preserve">를 줄이고 interaction과 </w:t>
      </w:r>
      <w:r w:rsidR="00C50A43">
        <w:t xml:space="preserve">process </w:t>
      </w:r>
      <w:r w:rsidR="00C50A43">
        <w:rPr>
          <w:rFonts w:hint="eastAsia"/>
        </w:rPr>
        <w:t>구조를 빠른 시간에 이해할 수 있도록 만들었다.</w:t>
      </w:r>
    </w:p>
    <w:p w14:paraId="36AA7173" w14:textId="7BCCE1A4" w:rsidR="002B2B94" w:rsidRPr="00C50A43" w:rsidRDefault="002B2B94" w:rsidP="00D30F4E">
      <w:pPr>
        <w:jc w:val="both"/>
      </w:pPr>
    </w:p>
    <w:p w14:paraId="7DF93E0B" w14:textId="5DCE3ABC" w:rsidR="001E495D" w:rsidRPr="00C50A43" w:rsidRDefault="001E495D" w:rsidP="00D30F4E">
      <w:pPr>
        <w:jc w:val="both"/>
      </w:pPr>
    </w:p>
    <w:p w14:paraId="4BB0192F" w14:textId="38A632F3" w:rsidR="001E495D" w:rsidRDefault="001E495D" w:rsidP="00D30F4E">
      <w:pPr>
        <w:jc w:val="both"/>
      </w:pPr>
    </w:p>
    <w:p w14:paraId="5AFD607A" w14:textId="6DA0CD48" w:rsidR="001E495D" w:rsidRDefault="001E495D" w:rsidP="00D30F4E">
      <w:pPr>
        <w:jc w:val="both"/>
      </w:pPr>
    </w:p>
    <w:p w14:paraId="4CF02A08" w14:textId="73D6F1C0" w:rsidR="001E495D" w:rsidRDefault="001E495D" w:rsidP="00D30F4E">
      <w:pPr>
        <w:jc w:val="both"/>
      </w:pPr>
    </w:p>
    <w:p w14:paraId="34021218" w14:textId="77777777" w:rsidR="00C50A43" w:rsidRDefault="00C50A43" w:rsidP="00D30F4E">
      <w:pPr>
        <w:jc w:val="both"/>
      </w:pPr>
    </w:p>
    <w:p w14:paraId="1805464B" w14:textId="755E5BE0" w:rsidR="001E495D" w:rsidRDefault="001E495D" w:rsidP="00D30F4E">
      <w:pPr>
        <w:jc w:val="both"/>
      </w:pPr>
    </w:p>
    <w:p w14:paraId="3FF7A705" w14:textId="77777777" w:rsidR="001E495D" w:rsidRPr="00EA24AE" w:rsidRDefault="001E495D" w:rsidP="00D30F4E">
      <w:pPr>
        <w:jc w:val="both"/>
      </w:pPr>
    </w:p>
    <w:p w14:paraId="32028DE5" w14:textId="6F568F6A" w:rsidR="005527D0" w:rsidRPr="0048308D" w:rsidRDefault="00EA12AD" w:rsidP="00052F46">
      <w:pPr>
        <w:pStyle w:val="2"/>
        <w:numPr>
          <w:ilvl w:val="1"/>
          <w:numId w:val="4"/>
        </w:numPr>
        <w:jc w:val="left"/>
        <w:rPr>
          <w:color w:val="FFC000" w:themeColor="accent4"/>
        </w:rPr>
      </w:pPr>
      <w:bookmarkStart w:id="131" w:name="_Toc23702966"/>
      <w:r w:rsidRPr="0048308D">
        <w:rPr>
          <w:rFonts w:hint="eastAsia"/>
          <w:color w:val="FFC000" w:themeColor="accent4"/>
        </w:rPr>
        <w:lastRenderedPageBreak/>
        <w:t>D</w:t>
      </w:r>
      <w:r w:rsidRPr="0048308D">
        <w:rPr>
          <w:color w:val="FFC000" w:themeColor="accent4"/>
        </w:rPr>
        <w:t>atabase requirement</w:t>
      </w:r>
      <w:r w:rsidR="00221AE1" w:rsidRPr="0048308D">
        <w:rPr>
          <w:color w:val="FFC000" w:themeColor="accent4"/>
        </w:rPr>
        <w:t>s</w:t>
      </w:r>
      <w:bookmarkEnd w:id="131"/>
    </w:p>
    <w:p w14:paraId="745768FB" w14:textId="77777777" w:rsidR="002B2B94" w:rsidRPr="002B2B94" w:rsidRDefault="002B2B94" w:rsidP="002B2B94"/>
    <w:p w14:paraId="270A5BCA" w14:textId="1DCBDAC8" w:rsidR="005527D0" w:rsidRDefault="005527D0" w:rsidP="005527D0">
      <w:r>
        <w:rPr>
          <w:rFonts w:hint="eastAsia"/>
        </w:rPr>
        <w:t xml:space="preserve">본 시스템은 </w:t>
      </w:r>
      <w:r w:rsidR="00C50A43">
        <w:rPr>
          <w:rFonts w:hint="eastAsia"/>
        </w:rPr>
        <w:t xml:space="preserve">NoSQL인 </w:t>
      </w:r>
      <w:r w:rsidR="00C50A43">
        <w:t>Firebase</w:t>
      </w:r>
      <w:r w:rsidR="00C50A43">
        <w:rPr>
          <w:rFonts w:hint="eastAsia"/>
        </w:rPr>
        <w:t>를 시연 Database로 사용한다.</w:t>
      </w:r>
      <w:r w:rsidR="00C50A43">
        <w:t xml:space="preserve"> </w:t>
      </w:r>
      <w:r w:rsidR="00C50A43">
        <w:rPr>
          <w:rFonts w:hint="eastAsia"/>
        </w:rPr>
        <w:t xml:space="preserve">실제 외부 시스템 활용환경은 </w:t>
      </w:r>
      <w:r w:rsidR="00C50A43">
        <w:t>RDBMS</w:t>
      </w:r>
      <w:r w:rsidR="00C50A43">
        <w:rPr>
          <w:rFonts w:hint="eastAsia"/>
        </w:rPr>
        <w:t>가 될 수도 있고,</w:t>
      </w:r>
      <w:r w:rsidR="00C50A43">
        <w:t xml:space="preserve"> NoSQL</w:t>
      </w:r>
      <w:r w:rsidR="00C50A43">
        <w:rPr>
          <w:rFonts w:hint="eastAsia"/>
        </w:rPr>
        <w:t>이 될 수도 있지만 유연하고 간단한 자료 구조를 통해서 효과적으로 D</w:t>
      </w:r>
      <w:r w:rsidR="00C50A43">
        <w:t>ata</w:t>
      </w:r>
      <w:r w:rsidR="00C50A43">
        <w:rPr>
          <w:rFonts w:hint="eastAsia"/>
        </w:rPr>
        <w:t xml:space="preserve">의 상호작용과 처리 프로세스를 보여줄 수 있다고 생각했기 때문에 </w:t>
      </w:r>
      <w:r w:rsidR="00C50A43">
        <w:t>NoSQL</w:t>
      </w:r>
      <w:r w:rsidR="00C50A43">
        <w:rPr>
          <w:rFonts w:hint="eastAsia"/>
        </w:rPr>
        <w:t>을 사용했다.</w:t>
      </w:r>
      <w:r w:rsidR="00C50A43">
        <w:t xml:space="preserve"> </w:t>
      </w:r>
      <w:r w:rsidR="00C50A43">
        <w:rPr>
          <w:rFonts w:hint="eastAsia"/>
        </w:rPr>
        <w:t xml:space="preserve">이에 따른 데이터베이스의 자료구조와 </w:t>
      </w:r>
      <w:r w:rsidR="00C50A43">
        <w:t>requirement</w:t>
      </w:r>
      <w:r w:rsidR="00C50A43">
        <w:rPr>
          <w:rFonts w:hint="eastAsia"/>
        </w:rPr>
        <w:t>를 다음과 같이 정의한다.</w:t>
      </w:r>
    </w:p>
    <w:p w14:paraId="2980F877" w14:textId="77777777" w:rsidR="00FC412F" w:rsidRPr="00C50A43" w:rsidRDefault="00FC412F" w:rsidP="00FC412F"/>
    <w:p w14:paraId="53C8C293" w14:textId="77777777" w:rsidR="00FC412F" w:rsidRDefault="00FC412F" w:rsidP="00FC412F">
      <w:pPr>
        <w:pStyle w:val="3"/>
        <w:numPr>
          <w:ilvl w:val="0"/>
          <w:numId w:val="21"/>
        </w:numPr>
      </w:pPr>
      <w:bookmarkStart w:id="132" w:name="_Toc23696151"/>
      <w:bookmarkStart w:id="133" w:name="_Toc23702967"/>
      <w:r>
        <w:rPr>
          <w:rFonts w:hint="eastAsia"/>
        </w:rPr>
        <w:t>U</w:t>
      </w:r>
      <w:r>
        <w:t>ser</w:t>
      </w:r>
      <w:bookmarkEnd w:id="132"/>
      <w:bookmarkEnd w:id="133"/>
    </w:p>
    <w:p w14:paraId="57DD56F8" w14:textId="72E7E793" w:rsidR="00FC412F" w:rsidRPr="00166433" w:rsidRDefault="00FC412F" w:rsidP="00FC412F">
      <w:r>
        <w:rPr>
          <w:rFonts w:hint="eastAsia"/>
        </w:rPr>
        <w:t xml:space="preserve">시스템에 가입한 유저들의 개인 정보를 담고 있는 </w:t>
      </w:r>
      <w:r w:rsidR="00A47A55">
        <w:rPr>
          <w:rFonts w:hint="eastAsia"/>
        </w:rPr>
        <w:t>객체이다</w:t>
      </w:r>
      <w:r>
        <w:rPr>
          <w:rFonts w:hint="eastAsia"/>
        </w:rPr>
        <w:t>.</w:t>
      </w:r>
      <w:r w:rsidR="004B6E40">
        <w:t xml:space="preserve"> </w:t>
      </w:r>
      <w:r w:rsidR="004B6E40">
        <w:rPr>
          <w:rFonts w:hint="eastAsia"/>
        </w:rPr>
        <w:t>K</w:t>
      </w:r>
      <w:r>
        <w:t>ey</w:t>
      </w:r>
      <w:r>
        <w:rPr>
          <w:rFonts w:hint="eastAsia"/>
        </w:rPr>
        <w:t xml:space="preserve">값으로는 </w:t>
      </w:r>
      <w:r>
        <w:t xml:space="preserve">id, password, </w:t>
      </w:r>
      <w:r w:rsidR="00FB50EB">
        <w:rPr>
          <w:rFonts w:hint="eastAsia"/>
        </w:rPr>
        <w:t>name, 관심</w:t>
      </w:r>
      <w:r>
        <w:rPr>
          <w:rFonts w:hint="eastAsia"/>
        </w:rPr>
        <w:t xml:space="preserve"> 키워드,</w:t>
      </w:r>
      <w:r>
        <w:t xml:space="preserve"> </w:t>
      </w:r>
      <w:r>
        <w:rPr>
          <w:rFonts w:hint="eastAsia"/>
        </w:rPr>
        <w:t>구매 상품 목록,</w:t>
      </w:r>
      <w:r>
        <w:t xml:space="preserve"> </w:t>
      </w:r>
      <w:r>
        <w:rPr>
          <w:rFonts w:hint="eastAsia"/>
        </w:rPr>
        <w:t>남긴 리뷰 목록</w:t>
      </w:r>
      <w:r w:rsidR="00FB50EB">
        <w:rPr>
          <w:rFonts w:hint="eastAsia"/>
        </w:rPr>
        <w:t>, 추천한 리뷰를</w:t>
      </w:r>
      <w:r>
        <w:rPr>
          <w:rFonts w:hint="eastAsia"/>
        </w:rPr>
        <w:t xml:space="preserve"> 가지고 있다.</w:t>
      </w:r>
      <w:r>
        <w:t xml:space="preserve"> </w:t>
      </w:r>
      <w:r>
        <w:rPr>
          <w:rFonts w:hint="eastAsia"/>
        </w:rPr>
        <w:t xml:space="preserve">이때 </w:t>
      </w:r>
      <w:r>
        <w:t>password</w:t>
      </w:r>
      <w:r>
        <w:rPr>
          <w:rFonts w:hint="eastAsia"/>
        </w:rPr>
        <w:t xml:space="preserve">는 보안을 위해 </w:t>
      </w:r>
      <w:r w:rsidR="00C857FC">
        <w:rPr>
          <w:rFonts w:hint="eastAsia"/>
        </w:rPr>
        <w:t>hash된</w:t>
      </w:r>
      <w:r>
        <w:rPr>
          <w:rFonts w:hint="eastAsia"/>
        </w:rPr>
        <w:t xml:space="preserve"> 값을 저장한다.</w:t>
      </w:r>
    </w:p>
    <w:p w14:paraId="615E5291" w14:textId="77777777" w:rsidR="00FC412F" w:rsidRDefault="00FC412F" w:rsidP="00FC412F">
      <w:pPr>
        <w:pStyle w:val="3"/>
        <w:numPr>
          <w:ilvl w:val="0"/>
          <w:numId w:val="21"/>
        </w:numPr>
      </w:pPr>
      <w:bookmarkStart w:id="134" w:name="_Toc23696152"/>
      <w:bookmarkStart w:id="135" w:name="_Toc23702968"/>
      <w:r>
        <w:rPr>
          <w:rFonts w:hint="eastAsia"/>
        </w:rPr>
        <w:t>I</w:t>
      </w:r>
      <w:r>
        <w:t>tem</w:t>
      </w:r>
      <w:bookmarkEnd w:id="134"/>
      <w:bookmarkEnd w:id="135"/>
    </w:p>
    <w:p w14:paraId="7A9262C8" w14:textId="557813D9" w:rsidR="00FC412F" w:rsidRPr="00166433" w:rsidRDefault="00FC412F" w:rsidP="00FC412F">
      <w:r>
        <w:rPr>
          <w:rFonts w:hint="eastAsia"/>
        </w:rPr>
        <w:t xml:space="preserve">시스템에 등록된 상품의 정보를 담고 있는 </w:t>
      </w:r>
      <w:r w:rsidR="00B94867">
        <w:rPr>
          <w:rFonts w:hint="eastAsia"/>
        </w:rPr>
        <w:t>객체이다</w:t>
      </w:r>
      <w:r>
        <w:rPr>
          <w:rFonts w:hint="eastAsia"/>
        </w:rPr>
        <w:t>.</w:t>
      </w:r>
      <w:r w:rsidR="004B6E40">
        <w:t xml:space="preserve"> </w:t>
      </w:r>
      <w:r w:rsidR="004B6E40">
        <w:rPr>
          <w:rFonts w:hint="eastAsia"/>
        </w:rPr>
        <w:t>K</w:t>
      </w:r>
      <w:r>
        <w:t>ey</w:t>
      </w:r>
      <w:r>
        <w:rPr>
          <w:rFonts w:hint="eastAsia"/>
        </w:rPr>
        <w:t xml:space="preserve">값으로는 </w:t>
      </w:r>
      <w:r>
        <w:t xml:space="preserve">id, </w:t>
      </w:r>
      <w:r w:rsidR="002C2F80">
        <w:rPr>
          <w:rFonts w:hint="eastAsia"/>
        </w:rPr>
        <w:t>name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가격,</w:t>
      </w:r>
      <w:r>
        <w:t xml:space="preserve"> </w:t>
      </w:r>
      <w:r>
        <w:rPr>
          <w:rFonts w:hint="eastAsia"/>
        </w:rPr>
        <w:t>유사 상품 목록,</w:t>
      </w:r>
      <w:r>
        <w:t xml:space="preserve"> </w:t>
      </w:r>
      <w:r>
        <w:rPr>
          <w:rFonts w:hint="eastAsia"/>
        </w:rPr>
        <w:t>키워드</w:t>
      </w:r>
      <w:r w:rsidR="00540B28">
        <w:rPr>
          <w:rFonts w:hint="eastAsia"/>
        </w:rPr>
        <w:t>와 점수</w:t>
      </w:r>
      <w:r>
        <w:rPr>
          <w:rFonts w:hint="eastAsia"/>
        </w:rPr>
        <w:t xml:space="preserve"> 목록,</w:t>
      </w:r>
      <w:r>
        <w:t xml:space="preserve"> </w:t>
      </w:r>
      <w:r>
        <w:rPr>
          <w:rFonts w:hint="eastAsia"/>
        </w:rPr>
        <w:t>리뷰 목록,</w:t>
      </w:r>
      <w:r>
        <w:t xml:space="preserve"> </w:t>
      </w:r>
      <w:r w:rsidR="002C2F80">
        <w:rPr>
          <w:rFonts w:hint="eastAsia"/>
        </w:rPr>
        <w:t xml:space="preserve">평점 합, 리뷰 개수, 상품이미지 </w:t>
      </w:r>
      <w:proofErr w:type="spellStart"/>
      <w:r w:rsidR="002C2F80">
        <w:rPr>
          <w:rFonts w:hint="eastAsia"/>
        </w:rPr>
        <w:t>url</w:t>
      </w:r>
      <w:proofErr w:type="spellEnd"/>
      <w:r w:rsidR="002C2F80">
        <w:rPr>
          <w:rFonts w:hint="eastAsia"/>
        </w:rPr>
        <w:t xml:space="preserve">, 상품 설명 이미지 </w:t>
      </w:r>
      <w:proofErr w:type="spellStart"/>
      <w:r w:rsidR="002C2F80">
        <w:rPr>
          <w:rFonts w:hint="eastAsia"/>
        </w:rPr>
        <w:t>url</w:t>
      </w:r>
      <w:proofErr w:type="spellEnd"/>
      <w:r>
        <w:rPr>
          <w:rFonts w:hint="eastAsia"/>
        </w:rPr>
        <w:t>을 가지고 있다.</w:t>
      </w:r>
    </w:p>
    <w:p w14:paraId="5CE49841" w14:textId="77777777" w:rsidR="00FC412F" w:rsidRDefault="00FC412F" w:rsidP="00FC412F">
      <w:pPr>
        <w:pStyle w:val="3"/>
        <w:numPr>
          <w:ilvl w:val="0"/>
          <w:numId w:val="21"/>
        </w:numPr>
      </w:pPr>
      <w:bookmarkStart w:id="136" w:name="_Toc23696153"/>
      <w:bookmarkStart w:id="137" w:name="_Toc23702969"/>
      <w:r>
        <w:rPr>
          <w:rFonts w:hint="eastAsia"/>
        </w:rPr>
        <w:t>R</w:t>
      </w:r>
      <w:r>
        <w:t>eview</w:t>
      </w:r>
      <w:bookmarkEnd w:id="136"/>
      <w:bookmarkEnd w:id="137"/>
    </w:p>
    <w:p w14:paraId="48B1CA5B" w14:textId="51E2606D" w:rsidR="00FC412F" w:rsidRPr="00166433" w:rsidRDefault="00FC412F" w:rsidP="00FC412F">
      <w:r>
        <w:rPr>
          <w:rFonts w:hint="eastAsia"/>
        </w:rPr>
        <w:t xml:space="preserve">상품 리뷰의 정보를 담고 있는 </w:t>
      </w:r>
      <w:r w:rsidR="00F9182F">
        <w:rPr>
          <w:rFonts w:hint="eastAsia"/>
        </w:rPr>
        <w:t>객체이다</w:t>
      </w:r>
      <w:r>
        <w:rPr>
          <w:rFonts w:hint="eastAsia"/>
        </w:rPr>
        <w:t>.</w:t>
      </w:r>
      <w:r w:rsidR="00B3605D">
        <w:t xml:space="preserve"> </w:t>
      </w:r>
      <w:r w:rsidR="00B3605D">
        <w:rPr>
          <w:rFonts w:hint="eastAsia"/>
        </w:rPr>
        <w:t>K</w:t>
      </w:r>
      <w:r>
        <w:t>ey</w:t>
      </w:r>
      <w:r>
        <w:rPr>
          <w:rFonts w:hint="eastAsia"/>
        </w:rPr>
        <w:t xml:space="preserve">값으로는 </w:t>
      </w:r>
      <w:r>
        <w:t xml:space="preserve">id, </w:t>
      </w:r>
      <w:r w:rsidR="00E402AE">
        <w:rPr>
          <w:rFonts w:hint="eastAsia"/>
        </w:rPr>
        <w:t xml:space="preserve">제목, </w:t>
      </w:r>
      <w:r>
        <w:rPr>
          <w:rFonts w:hint="eastAsia"/>
        </w:rPr>
        <w:t>리뷰 내용,</w:t>
      </w:r>
      <w:r>
        <w:t xml:space="preserve"> </w:t>
      </w:r>
      <w:r>
        <w:rPr>
          <w:rFonts w:hint="eastAsia"/>
        </w:rPr>
        <w:t>작성자,</w:t>
      </w:r>
      <w:r>
        <w:t xml:space="preserve"> </w:t>
      </w:r>
      <w:r w:rsidR="00D00E1A">
        <w:rPr>
          <w:rFonts w:hint="eastAsia"/>
        </w:rPr>
        <w:t>마지막 수정 시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상품 평점,</w:t>
      </w:r>
      <w:r>
        <w:t xml:space="preserve"> </w:t>
      </w:r>
      <w:r>
        <w:rPr>
          <w:rFonts w:hint="eastAsia"/>
        </w:rPr>
        <w:t>키워드</w:t>
      </w:r>
      <w:r w:rsidR="00540B28">
        <w:rPr>
          <w:rFonts w:hint="eastAsia"/>
        </w:rPr>
        <w:t>와 점수</w:t>
      </w:r>
      <w:r>
        <w:rPr>
          <w:rFonts w:hint="eastAsia"/>
        </w:rPr>
        <w:t xml:space="preserve"> 목록,</w:t>
      </w:r>
      <w:r>
        <w:t xml:space="preserve"> </w:t>
      </w:r>
      <w:r>
        <w:rPr>
          <w:rFonts w:hint="eastAsia"/>
        </w:rPr>
        <w:t>리뷰 평점</w:t>
      </w:r>
      <w:r w:rsidR="00201069">
        <w:rPr>
          <w:rFonts w:hint="eastAsia"/>
        </w:rPr>
        <w:t>, 키워드</w:t>
      </w:r>
      <w:r w:rsidR="00540B28">
        <w:rPr>
          <w:rFonts w:hint="eastAsia"/>
        </w:rPr>
        <w:t xml:space="preserve"> 목록</w:t>
      </w:r>
      <w:r w:rsidR="00F92C5E">
        <w:rPr>
          <w:rFonts w:hint="eastAsia"/>
        </w:rPr>
        <w:t>을</w:t>
      </w:r>
      <w:r>
        <w:rPr>
          <w:rFonts w:hint="eastAsia"/>
        </w:rPr>
        <w:t xml:space="preserve"> 가지고 있다.</w:t>
      </w:r>
      <w:r>
        <w:t xml:space="preserve"> </w:t>
      </w:r>
      <w:r>
        <w:rPr>
          <w:rFonts w:hint="eastAsia"/>
        </w:rPr>
        <w:t xml:space="preserve">키워드 목록은 유저가 직접 작성하는 </w:t>
      </w:r>
      <w:r w:rsidR="00F92C5E">
        <w:rPr>
          <w:rFonts w:hint="eastAsia"/>
        </w:rPr>
        <w:t>것</w:t>
      </w:r>
      <w:r>
        <w:rPr>
          <w:rFonts w:hint="eastAsia"/>
        </w:rPr>
        <w:t xml:space="preserve">이 </w:t>
      </w:r>
      <w:r w:rsidR="00F92C5E">
        <w:rPr>
          <w:rFonts w:hint="eastAsia"/>
        </w:rPr>
        <w:t>아니라</w:t>
      </w:r>
      <w:r>
        <w:rPr>
          <w:rFonts w:hint="eastAsia"/>
        </w:rPr>
        <w:t xml:space="preserve"> </w:t>
      </w:r>
      <w:r>
        <w:t xml:space="preserve">review analysis </w:t>
      </w:r>
      <w:r>
        <w:rPr>
          <w:rFonts w:hint="eastAsia"/>
        </w:rPr>
        <w:t>작업에 의해 추가된다.</w:t>
      </w:r>
      <w:r w:rsidR="00F92C5E">
        <w:rPr>
          <w:rFonts w:hint="eastAsia"/>
        </w:rPr>
        <w:t xml:space="preserve"> 검색 시 </w:t>
      </w:r>
      <w:r w:rsidR="006D6B76">
        <w:rPr>
          <w:rFonts w:hint="eastAsia"/>
        </w:rPr>
        <w:t xml:space="preserve">데이터 </w:t>
      </w:r>
      <w:r w:rsidR="00F92C5E">
        <w:rPr>
          <w:rFonts w:hint="eastAsia"/>
        </w:rPr>
        <w:t xml:space="preserve">사용을 용이하게 하기 위해 키워드 목록이 따로 존재한다. </w:t>
      </w:r>
    </w:p>
    <w:p w14:paraId="67ACEF9B" w14:textId="77777777" w:rsidR="00FC412F" w:rsidRDefault="00FC412F" w:rsidP="00FC412F">
      <w:pPr>
        <w:pStyle w:val="3"/>
        <w:numPr>
          <w:ilvl w:val="0"/>
          <w:numId w:val="21"/>
        </w:numPr>
      </w:pPr>
      <w:bookmarkStart w:id="138" w:name="_Toc23696154"/>
      <w:bookmarkStart w:id="139" w:name="_Toc23702970"/>
      <w:r>
        <w:t>Keyword</w:t>
      </w:r>
      <w:bookmarkEnd w:id="138"/>
      <w:bookmarkEnd w:id="139"/>
    </w:p>
    <w:p w14:paraId="7070F262" w14:textId="7E4A047A" w:rsidR="00FC412F" w:rsidRPr="00166433" w:rsidRDefault="00FC412F" w:rsidP="00FC412F">
      <w:r>
        <w:rPr>
          <w:rFonts w:hint="eastAsia"/>
        </w:rPr>
        <w:t xml:space="preserve">상품이나 리뷰에서 나타난 키워드들의 정보를 담고 있는 </w:t>
      </w:r>
      <w:r w:rsidR="00293031">
        <w:rPr>
          <w:rFonts w:hint="eastAsia"/>
        </w:rPr>
        <w:t>객체</w:t>
      </w:r>
      <w:r w:rsidR="00235BF4">
        <w:rPr>
          <w:rFonts w:hint="eastAsia"/>
        </w:rPr>
        <w:t>이다</w:t>
      </w:r>
      <w:r>
        <w:rPr>
          <w:rFonts w:hint="eastAsia"/>
        </w:rPr>
        <w:t>.</w:t>
      </w:r>
      <w:r w:rsidR="00293031">
        <w:t xml:space="preserve"> </w:t>
      </w:r>
      <w:r w:rsidR="00293031">
        <w:rPr>
          <w:rFonts w:hint="eastAsia"/>
        </w:rPr>
        <w:t>K</w:t>
      </w:r>
      <w:r>
        <w:t>ey</w:t>
      </w:r>
      <w:r>
        <w:rPr>
          <w:rFonts w:hint="eastAsia"/>
        </w:rPr>
        <w:t>값으로는 키워드,</w:t>
      </w:r>
      <w:r>
        <w:t xml:space="preserve"> </w:t>
      </w:r>
      <w:r>
        <w:rPr>
          <w:rFonts w:hint="eastAsia"/>
        </w:rPr>
        <w:t xml:space="preserve">키워드 </w:t>
      </w:r>
      <w:r w:rsidR="00235BF4">
        <w:rPr>
          <w:rFonts w:hint="eastAsia"/>
        </w:rPr>
        <w:t>점수를</w:t>
      </w:r>
      <w:r>
        <w:rPr>
          <w:rFonts w:hint="eastAsia"/>
        </w:rPr>
        <w:t xml:space="preserve"> 가지고 있다.</w:t>
      </w:r>
      <w:r w:rsidR="00235BF4">
        <w:rPr>
          <w:rFonts w:hint="eastAsia"/>
        </w:rPr>
        <w:t xml:space="preserve"> Item이나 review 객체에 포함되어 있다.</w:t>
      </w:r>
    </w:p>
    <w:p w14:paraId="380F9B14" w14:textId="77777777" w:rsidR="00FC412F" w:rsidRPr="00A560FF" w:rsidRDefault="00FC412F" w:rsidP="00FC412F">
      <w:r>
        <w:br w:type="page"/>
      </w:r>
    </w:p>
    <w:p w14:paraId="0CEFB0B5" w14:textId="524B4CD3" w:rsidR="004B198C" w:rsidRPr="005373CF" w:rsidRDefault="001E495D" w:rsidP="001E495D">
      <w:pPr>
        <w:pStyle w:val="1"/>
        <w:jc w:val="left"/>
        <w:rPr>
          <w:color w:val="EE8640"/>
        </w:rPr>
      </w:pPr>
      <w:bookmarkStart w:id="140" w:name="_Toc23702971"/>
      <w:r w:rsidRPr="005373CF">
        <w:rPr>
          <w:color w:val="EE8640"/>
        </w:rPr>
        <w:lastRenderedPageBreak/>
        <w:t xml:space="preserve">10. </w:t>
      </w:r>
      <w:r w:rsidR="004B198C" w:rsidRPr="005373CF">
        <w:rPr>
          <w:rFonts w:hint="eastAsia"/>
          <w:color w:val="EE8640"/>
        </w:rPr>
        <w:t>I</w:t>
      </w:r>
      <w:r w:rsidR="004B198C" w:rsidRPr="005373CF">
        <w:rPr>
          <w:color w:val="EE8640"/>
        </w:rPr>
        <w:t>ndex</w:t>
      </w:r>
      <w:bookmarkEnd w:id="140"/>
    </w:p>
    <w:p w14:paraId="7CD6DDBC" w14:textId="0D6A1C67" w:rsidR="001E495D" w:rsidRDefault="001E495D" w:rsidP="00DD2F8C">
      <w:pPr>
        <w:pStyle w:val="2"/>
        <w:jc w:val="left"/>
      </w:pPr>
      <w:bookmarkStart w:id="141" w:name="_Toc23702972"/>
      <w:r>
        <w:t xml:space="preserve">10.1. </w:t>
      </w:r>
      <w:r w:rsidR="00DF3E07">
        <w:rPr>
          <w:rFonts w:hint="eastAsia"/>
        </w:rPr>
        <w:t>T</w:t>
      </w:r>
      <w:r w:rsidR="00DF3E07">
        <w:t>ables</w:t>
      </w:r>
      <w:bookmarkEnd w:id="141"/>
    </w:p>
    <w:p w14:paraId="0B403308" w14:textId="17CF5416" w:rsidR="00DD2F8C" w:rsidRDefault="00DD2F8C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23624792" w:history="1">
        <w:r w:rsidRPr="00CF60FB">
          <w:rPr>
            <w:rStyle w:val="a3"/>
            <w:noProof/>
          </w:rPr>
          <w:t>Table 1: Gloss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624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8F26092" w14:textId="3538AB9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3" w:history="1">
        <w:r w:rsidR="00DD2F8C" w:rsidRPr="00CF60FB">
          <w:rPr>
            <w:rStyle w:val="a3"/>
            <w:noProof/>
          </w:rPr>
          <w:t>Table 2: Customized Search result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0</w:t>
        </w:r>
        <w:r w:rsidR="00DD2F8C">
          <w:rPr>
            <w:noProof/>
            <w:webHidden/>
          </w:rPr>
          <w:fldChar w:fldCharType="end"/>
        </w:r>
      </w:hyperlink>
    </w:p>
    <w:p w14:paraId="456F9063" w14:textId="57FA731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4" w:history="1">
        <w:r w:rsidR="00DD2F8C" w:rsidRPr="00CF60FB">
          <w:rPr>
            <w:rStyle w:val="a3"/>
            <w:noProof/>
          </w:rPr>
          <w:t>Table 3: Item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1</w:t>
        </w:r>
        <w:r w:rsidR="00DD2F8C">
          <w:rPr>
            <w:noProof/>
            <w:webHidden/>
          </w:rPr>
          <w:fldChar w:fldCharType="end"/>
        </w:r>
      </w:hyperlink>
    </w:p>
    <w:p w14:paraId="64030D84" w14:textId="03DC777A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5" w:history="1">
        <w:r w:rsidR="00DD2F8C" w:rsidRPr="00CF60FB">
          <w:rPr>
            <w:rStyle w:val="a3"/>
            <w:noProof/>
          </w:rPr>
          <w:t>Table 4: Key word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2</w:t>
        </w:r>
        <w:r w:rsidR="00DD2F8C">
          <w:rPr>
            <w:noProof/>
            <w:webHidden/>
          </w:rPr>
          <w:fldChar w:fldCharType="end"/>
        </w:r>
      </w:hyperlink>
    </w:p>
    <w:p w14:paraId="642A5BD7" w14:textId="3AD481B3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6" w:history="1">
        <w:r w:rsidR="00DD2F8C" w:rsidRPr="00CF60FB">
          <w:rPr>
            <w:rStyle w:val="a3"/>
            <w:noProof/>
          </w:rPr>
          <w:t>Table 5: Review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2</w:t>
        </w:r>
        <w:r w:rsidR="00DD2F8C">
          <w:rPr>
            <w:noProof/>
            <w:webHidden/>
          </w:rPr>
          <w:fldChar w:fldCharType="end"/>
        </w:r>
      </w:hyperlink>
    </w:p>
    <w:p w14:paraId="48122D9B" w14:textId="1D6282F6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7" w:history="1">
        <w:r w:rsidR="00DD2F8C" w:rsidRPr="00CF60FB">
          <w:rPr>
            <w:rStyle w:val="a3"/>
            <w:noProof/>
          </w:rPr>
          <w:t>Table 6: Review Post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3</w:t>
        </w:r>
        <w:r w:rsidR="00DD2F8C">
          <w:rPr>
            <w:noProof/>
            <w:webHidden/>
          </w:rPr>
          <w:fldChar w:fldCharType="end"/>
        </w:r>
      </w:hyperlink>
    </w:p>
    <w:p w14:paraId="7C6C7FBA" w14:textId="604B1669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8" w:history="1">
        <w:r w:rsidR="00DD2F8C" w:rsidRPr="00CF60FB">
          <w:rPr>
            <w:rStyle w:val="a3"/>
            <w:noProof/>
          </w:rPr>
          <w:t>Table 7: User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4</w:t>
        </w:r>
        <w:r w:rsidR="00DD2F8C">
          <w:rPr>
            <w:noProof/>
            <w:webHidden/>
          </w:rPr>
          <w:fldChar w:fldCharType="end"/>
        </w:r>
      </w:hyperlink>
    </w:p>
    <w:p w14:paraId="696CFC67" w14:textId="1206D134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799" w:history="1">
        <w:r w:rsidR="00DD2F8C" w:rsidRPr="00CF60FB">
          <w:rPr>
            <w:rStyle w:val="a3"/>
            <w:noProof/>
          </w:rPr>
          <w:t>Table 8: Login Function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79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4</w:t>
        </w:r>
        <w:r w:rsidR="00DD2F8C">
          <w:rPr>
            <w:noProof/>
            <w:webHidden/>
          </w:rPr>
          <w:fldChar w:fldCharType="end"/>
        </w:r>
      </w:hyperlink>
    </w:p>
    <w:p w14:paraId="151BE2BF" w14:textId="4B6A6EB5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0" w:history="1">
        <w:r w:rsidR="00DD2F8C" w:rsidRPr="00CF60FB">
          <w:rPr>
            <w:rStyle w:val="a3"/>
            <w:noProof/>
          </w:rPr>
          <w:t>Table 9: Review Analysis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5</w:t>
        </w:r>
        <w:r w:rsidR="00DD2F8C">
          <w:rPr>
            <w:noProof/>
            <w:webHidden/>
          </w:rPr>
          <w:fldChar w:fldCharType="end"/>
        </w:r>
      </w:hyperlink>
    </w:p>
    <w:p w14:paraId="69D67F5E" w14:textId="1E09E0B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1" w:history="1">
        <w:r w:rsidR="00DD2F8C" w:rsidRPr="00CF60FB">
          <w:rPr>
            <w:rStyle w:val="a3"/>
            <w:noProof/>
          </w:rPr>
          <w:t>Table 10: 연관상품 finder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1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5</w:t>
        </w:r>
        <w:r w:rsidR="00DD2F8C">
          <w:rPr>
            <w:noProof/>
            <w:webHidden/>
          </w:rPr>
          <w:fldChar w:fldCharType="end"/>
        </w:r>
      </w:hyperlink>
    </w:p>
    <w:p w14:paraId="64E12C03" w14:textId="6248E850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2" w:history="1">
        <w:r w:rsidR="00DD2F8C" w:rsidRPr="00CF60FB">
          <w:rPr>
            <w:rStyle w:val="a3"/>
            <w:noProof/>
          </w:rPr>
          <w:t>Table 11: 품 정보 제공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2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6</w:t>
        </w:r>
        <w:r w:rsidR="00DD2F8C">
          <w:rPr>
            <w:noProof/>
            <w:webHidden/>
          </w:rPr>
          <w:fldChar w:fldCharType="end"/>
        </w:r>
      </w:hyperlink>
    </w:p>
    <w:p w14:paraId="2D625A63" w14:textId="77971610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3" w:history="1">
        <w:r w:rsidR="00DD2F8C" w:rsidRPr="00CF60FB">
          <w:rPr>
            <w:rStyle w:val="a3"/>
            <w:noProof/>
          </w:rPr>
          <w:t>Table 12: 개인정보 변경 시 기능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37</w:t>
        </w:r>
        <w:r w:rsidR="00DD2F8C">
          <w:rPr>
            <w:noProof/>
            <w:webHidden/>
          </w:rPr>
          <w:fldChar w:fldCharType="end"/>
        </w:r>
      </w:hyperlink>
    </w:p>
    <w:p w14:paraId="31326600" w14:textId="195D0FA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4" w:history="1">
        <w:r w:rsidR="00DD2F8C" w:rsidRPr="00CF60FB">
          <w:rPr>
            <w:rStyle w:val="a3"/>
            <w:noProof/>
          </w:rPr>
          <w:t>Table 13: 로그인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5</w:t>
        </w:r>
        <w:r w:rsidR="00DD2F8C">
          <w:rPr>
            <w:noProof/>
            <w:webHidden/>
          </w:rPr>
          <w:fldChar w:fldCharType="end"/>
        </w:r>
      </w:hyperlink>
    </w:p>
    <w:p w14:paraId="757FE643" w14:textId="7A21F7F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5" w:history="1">
        <w:r w:rsidR="00DD2F8C" w:rsidRPr="00CF60FB">
          <w:rPr>
            <w:rStyle w:val="a3"/>
            <w:noProof/>
          </w:rPr>
          <w:t>Table 14: 사용자 정보 수정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5</w:t>
        </w:r>
        <w:r w:rsidR="00DD2F8C">
          <w:rPr>
            <w:noProof/>
            <w:webHidden/>
          </w:rPr>
          <w:fldChar w:fldCharType="end"/>
        </w:r>
      </w:hyperlink>
    </w:p>
    <w:p w14:paraId="46B1977E" w14:textId="43B3CBF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6" w:history="1">
        <w:r w:rsidR="00DD2F8C" w:rsidRPr="00CF60FB">
          <w:rPr>
            <w:rStyle w:val="a3"/>
            <w:noProof/>
          </w:rPr>
          <w:t>Table 15: 리뷰 작성, 키워드 분석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5</w:t>
        </w:r>
        <w:r w:rsidR="00DD2F8C">
          <w:rPr>
            <w:noProof/>
            <w:webHidden/>
          </w:rPr>
          <w:fldChar w:fldCharType="end"/>
        </w:r>
      </w:hyperlink>
    </w:p>
    <w:p w14:paraId="260DA00E" w14:textId="62CF7D5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7" w:history="1">
        <w:r w:rsidR="00DD2F8C" w:rsidRPr="00CF60FB">
          <w:rPr>
            <w:rStyle w:val="a3"/>
            <w:noProof/>
          </w:rPr>
          <w:t>Table 16: Customized Search-1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6</w:t>
        </w:r>
        <w:r w:rsidR="00DD2F8C">
          <w:rPr>
            <w:noProof/>
            <w:webHidden/>
          </w:rPr>
          <w:fldChar w:fldCharType="end"/>
        </w:r>
      </w:hyperlink>
    </w:p>
    <w:p w14:paraId="73C20669" w14:textId="20AFE76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8" w:history="1">
        <w:r w:rsidR="00DD2F8C" w:rsidRPr="00CF60FB">
          <w:rPr>
            <w:rStyle w:val="a3"/>
            <w:noProof/>
          </w:rPr>
          <w:t>Table 17: Customized Search-2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6</w:t>
        </w:r>
        <w:r w:rsidR="00DD2F8C">
          <w:rPr>
            <w:noProof/>
            <w:webHidden/>
          </w:rPr>
          <w:fldChar w:fldCharType="end"/>
        </w:r>
      </w:hyperlink>
    </w:p>
    <w:p w14:paraId="757CD55D" w14:textId="34052C9A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09" w:history="1">
        <w:r w:rsidR="00DD2F8C" w:rsidRPr="00CF60FB">
          <w:rPr>
            <w:rStyle w:val="a3"/>
            <w:noProof/>
          </w:rPr>
          <w:t>Table 18: 연관 상품 Updat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0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6</w:t>
        </w:r>
        <w:r w:rsidR="00DD2F8C">
          <w:rPr>
            <w:noProof/>
            <w:webHidden/>
          </w:rPr>
          <w:fldChar w:fldCharType="end"/>
        </w:r>
      </w:hyperlink>
    </w:p>
    <w:p w14:paraId="51124E4A" w14:textId="2940061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0" w:history="1">
        <w:r w:rsidR="00DD2F8C" w:rsidRPr="00CF60FB">
          <w:rPr>
            <w:rStyle w:val="a3"/>
            <w:noProof/>
          </w:rPr>
          <w:t>Table 19: 리뷰 추가 요청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7</w:t>
        </w:r>
        <w:r w:rsidR="00DD2F8C">
          <w:rPr>
            <w:noProof/>
            <w:webHidden/>
          </w:rPr>
          <w:fldChar w:fldCharType="end"/>
        </w:r>
      </w:hyperlink>
    </w:p>
    <w:p w14:paraId="46525050" w14:textId="22290B01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1" w:history="1">
        <w:r w:rsidR="00DD2F8C" w:rsidRPr="00CF60FB">
          <w:rPr>
            <w:rStyle w:val="a3"/>
            <w:noProof/>
          </w:rPr>
          <w:t>Table 20: 상세정보 확인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1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7</w:t>
        </w:r>
        <w:r w:rsidR="00DD2F8C">
          <w:rPr>
            <w:noProof/>
            <w:webHidden/>
          </w:rPr>
          <w:fldChar w:fldCharType="end"/>
        </w:r>
      </w:hyperlink>
    </w:p>
    <w:p w14:paraId="4B9894EC" w14:textId="1C148CF6" w:rsidR="00DD2F8C" w:rsidRPr="00DF3E07" w:rsidRDefault="00DD2F8C" w:rsidP="00DF3E07">
      <w:r>
        <w:fldChar w:fldCharType="end"/>
      </w:r>
    </w:p>
    <w:p w14:paraId="694768E0" w14:textId="77777777" w:rsidR="00DD2F8C" w:rsidRDefault="001E495D" w:rsidP="00DD2F8C">
      <w:pPr>
        <w:pStyle w:val="2"/>
        <w:jc w:val="left"/>
      </w:pPr>
      <w:bookmarkStart w:id="142" w:name="_Toc23702973"/>
      <w:r>
        <w:t xml:space="preserve">10.2. </w:t>
      </w:r>
      <w:r w:rsidR="007F6838">
        <w:rPr>
          <w:rFonts w:hint="eastAsia"/>
        </w:rPr>
        <w:t>F</w:t>
      </w:r>
      <w:r w:rsidR="007F6838">
        <w:t>igures</w:t>
      </w:r>
      <w:bookmarkEnd w:id="142"/>
    </w:p>
    <w:p w14:paraId="2D835428" w14:textId="7DE87B47" w:rsidR="00DD2F8C" w:rsidRDefault="00DD2F8C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23624812" w:history="1">
        <w:r w:rsidRPr="00E50676">
          <w:rPr>
            <w:rStyle w:val="a3"/>
            <w:noProof/>
          </w:rPr>
          <w:t>Figure 1: 온라인쇼핑 거래액 전년동월대비 증감률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624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2405328" w14:textId="189028A6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3" w:history="1">
        <w:r w:rsidR="00DD2F8C" w:rsidRPr="00E50676">
          <w:rPr>
            <w:rStyle w:val="a3"/>
            <w:noProof/>
          </w:rPr>
          <w:t>Figure 2: 온라인쇼핑 거래액 동향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1</w:t>
        </w:r>
        <w:r w:rsidR="00DD2F8C">
          <w:rPr>
            <w:noProof/>
            <w:webHidden/>
          </w:rPr>
          <w:fldChar w:fldCharType="end"/>
        </w:r>
      </w:hyperlink>
    </w:p>
    <w:p w14:paraId="18C2EA18" w14:textId="2F7E0D2C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4" w:history="1">
        <w:r w:rsidR="00DD2F8C" w:rsidRPr="00E50676">
          <w:rPr>
            <w:rStyle w:val="a3"/>
            <w:noProof/>
          </w:rPr>
          <w:t>Figure 3: 1회 평균 쇼핑 시간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3</w:t>
        </w:r>
        <w:r w:rsidR="00DD2F8C">
          <w:rPr>
            <w:noProof/>
            <w:webHidden/>
          </w:rPr>
          <w:fldChar w:fldCharType="end"/>
        </w:r>
      </w:hyperlink>
    </w:p>
    <w:p w14:paraId="089B55EA" w14:textId="7B70CBF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5" w:history="1">
        <w:r w:rsidR="00DD2F8C" w:rsidRPr="00E50676">
          <w:rPr>
            <w:rStyle w:val="a3"/>
            <w:noProof/>
          </w:rPr>
          <w:t>Figure 4: Review Revolution - 모아 보기 기능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4</w:t>
        </w:r>
        <w:r w:rsidR="00DD2F8C">
          <w:rPr>
            <w:noProof/>
            <w:webHidden/>
          </w:rPr>
          <w:fldChar w:fldCharType="end"/>
        </w:r>
      </w:hyperlink>
    </w:p>
    <w:p w14:paraId="4A3BB884" w14:textId="52EFAFE6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6" w:history="1">
        <w:r w:rsidR="00DD2F8C" w:rsidRPr="00E50676">
          <w:rPr>
            <w:rStyle w:val="a3"/>
            <w:noProof/>
          </w:rPr>
          <w:t>Figure 5: Review Revolution – 상품 정보 화면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5</w:t>
        </w:r>
        <w:r w:rsidR="00DD2F8C">
          <w:rPr>
            <w:noProof/>
            <w:webHidden/>
          </w:rPr>
          <w:fldChar w:fldCharType="end"/>
        </w:r>
      </w:hyperlink>
    </w:p>
    <w:p w14:paraId="702276DE" w14:textId="7FD2791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7" w:history="1">
        <w:r w:rsidR="00DD2F8C" w:rsidRPr="00E50676">
          <w:rPr>
            <w:rStyle w:val="a3"/>
            <w:noProof/>
          </w:rPr>
          <w:t>Figure 6: Customized Search 예시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9</w:t>
        </w:r>
        <w:r w:rsidR="00DD2F8C">
          <w:rPr>
            <w:noProof/>
            <w:webHidden/>
          </w:rPr>
          <w:fldChar w:fldCharType="end"/>
        </w:r>
      </w:hyperlink>
    </w:p>
    <w:p w14:paraId="75371775" w14:textId="351F4CFB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8" w:history="1">
        <w:r w:rsidR="00DD2F8C" w:rsidRPr="00E50676">
          <w:rPr>
            <w:rStyle w:val="a3"/>
            <w:noProof/>
          </w:rPr>
          <w:t>Figure 7: item detail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0</w:t>
        </w:r>
        <w:r w:rsidR="00DD2F8C">
          <w:rPr>
            <w:noProof/>
            <w:webHidden/>
          </w:rPr>
          <w:fldChar w:fldCharType="end"/>
        </w:r>
      </w:hyperlink>
    </w:p>
    <w:p w14:paraId="5D8BEA99" w14:textId="03F5C19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19" w:history="1">
        <w:r w:rsidR="00DD2F8C" w:rsidRPr="00E50676">
          <w:rPr>
            <w:rStyle w:val="a3"/>
            <w:noProof/>
          </w:rPr>
          <w:t>Figure 8: review comparison pag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1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1</w:t>
        </w:r>
        <w:r w:rsidR="00DD2F8C">
          <w:rPr>
            <w:noProof/>
            <w:webHidden/>
          </w:rPr>
          <w:fldChar w:fldCharType="end"/>
        </w:r>
      </w:hyperlink>
    </w:p>
    <w:p w14:paraId="5BB3DC9A" w14:textId="0BD0672F" w:rsidR="00DD2F8C" w:rsidRDefault="007A41DB">
      <w:pPr>
        <w:pStyle w:val="af8"/>
        <w:tabs>
          <w:tab w:val="right" w:leader="dot" w:pos="9016"/>
        </w:tabs>
        <w:ind w:left="1260" w:hanging="420"/>
        <w:rPr>
          <w:rStyle w:val="a3"/>
          <w:noProof/>
        </w:rPr>
      </w:pPr>
      <w:hyperlink w:anchor="_Toc23624820" w:history="1">
        <w:r w:rsidR="00DD2F8C" w:rsidRPr="00E50676">
          <w:rPr>
            <w:rStyle w:val="a3"/>
            <w:noProof/>
          </w:rPr>
          <w:t>Figure 9: review analysis를 통한 키워드 추출 에시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2</w:t>
        </w:r>
        <w:r w:rsidR="00DD2F8C">
          <w:rPr>
            <w:noProof/>
            <w:webHidden/>
          </w:rPr>
          <w:fldChar w:fldCharType="end"/>
        </w:r>
      </w:hyperlink>
    </w:p>
    <w:p w14:paraId="5513207C" w14:textId="77777777" w:rsidR="00DD2F8C" w:rsidRPr="00DD2F8C" w:rsidRDefault="00DD2F8C" w:rsidP="00DD2F8C"/>
    <w:p w14:paraId="1D698666" w14:textId="1E22E4CD" w:rsidR="007F6838" w:rsidRDefault="00DD2F8C" w:rsidP="001E495D">
      <w:pPr>
        <w:pStyle w:val="2"/>
        <w:jc w:val="left"/>
      </w:pPr>
      <w:r>
        <w:rPr>
          <w:rFonts w:asciiTheme="minorHAnsi" w:eastAsiaTheme="minorEastAsia" w:hAnsiTheme="minorHAnsi" w:cstheme="minorBidi"/>
          <w:sz w:val="21"/>
          <w:szCs w:val="21"/>
        </w:rPr>
        <w:fldChar w:fldCharType="end"/>
      </w:r>
      <w:bookmarkStart w:id="143" w:name="_Toc23702974"/>
      <w:r w:rsidR="001E495D">
        <w:t xml:space="preserve">10.3. </w:t>
      </w:r>
      <w:r w:rsidR="007F6838">
        <w:t>Diagrams</w:t>
      </w:r>
      <w:bookmarkEnd w:id="143"/>
    </w:p>
    <w:p w14:paraId="60E319AE" w14:textId="2C7E17BC" w:rsidR="00DD2F8C" w:rsidRDefault="00DD2F8C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Diagram"</w:instrText>
      </w:r>
      <w:r>
        <w:instrText xml:space="preserve"> </w:instrText>
      </w:r>
      <w:r>
        <w:fldChar w:fldCharType="separate"/>
      </w:r>
      <w:hyperlink w:anchor="_Toc23624821" w:history="1">
        <w:r w:rsidRPr="00435761">
          <w:rPr>
            <w:rStyle w:val="a3"/>
            <w:noProof/>
          </w:rPr>
          <w:t>Diagram 1: Simple login proc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624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35D16F5" w14:textId="603B993E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2" w:history="1">
        <w:r w:rsidR="00DD2F8C" w:rsidRPr="00435761">
          <w:rPr>
            <w:rStyle w:val="a3"/>
            <w:noProof/>
          </w:rPr>
          <w:t>Diagram 2: Simple sign up process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2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19</w:t>
        </w:r>
        <w:r w:rsidR="00DD2F8C">
          <w:rPr>
            <w:noProof/>
            <w:webHidden/>
          </w:rPr>
          <w:fldChar w:fldCharType="end"/>
        </w:r>
      </w:hyperlink>
    </w:p>
    <w:p w14:paraId="25467A51" w14:textId="27C4153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3" w:history="1">
        <w:r w:rsidR="00DD2F8C" w:rsidRPr="00435761">
          <w:rPr>
            <w:rStyle w:val="a3"/>
            <w:noProof/>
          </w:rPr>
          <w:t>Diagram 3: Frontend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3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5</w:t>
        </w:r>
        <w:r w:rsidR="00DD2F8C">
          <w:rPr>
            <w:noProof/>
            <w:webHidden/>
          </w:rPr>
          <w:fldChar w:fldCharType="end"/>
        </w:r>
      </w:hyperlink>
    </w:p>
    <w:p w14:paraId="1BCF2994" w14:textId="6045AC27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4" w:history="1">
        <w:r w:rsidR="00DD2F8C" w:rsidRPr="00435761">
          <w:rPr>
            <w:rStyle w:val="a3"/>
            <w:noProof/>
          </w:rPr>
          <w:t>Diagram 4: Backend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4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6</w:t>
        </w:r>
        <w:r w:rsidR="00DD2F8C">
          <w:rPr>
            <w:noProof/>
            <w:webHidden/>
          </w:rPr>
          <w:fldChar w:fldCharType="end"/>
        </w:r>
      </w:hyperlink>
    </w:p>
    <w:p w14:paraId="757AD66C" w14:textId="5ED8BB7D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5" w:history="1">
        <w:r w:rsidR="00DD2F8C" w:rsidRPr="00435761">
          <w:rPr>
            <w:rStyle w:val="a3"/>
            <w:noProof/>
          </w:rPr>
          <w:t>Diagram 5: Review Analysis System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5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7</w:t>
        </w:r>
        <w:r w:rsidR="00DD2F8C">
          <w:rPr>
            <w:noProof/>
            <w:webHidden/>
          </w:rPr>
          <w:fldChar w:fldCharType="end"/>
        </w:r>
      </w:hyperlink>
    </w:p>
    <w:p w14:paraId="0480EE44" w14:textId="3D72DB1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6" w:history="1">
        <w:r w:rsidR="00DD2F8C" w:rsidRPr="00435761">
          <w:rPr>
            <w:rStyle w:val="a3"/>
            <w:noProof/>
          </w:rPr>
          <w:t>Diagram 6: Recommendation System Architecture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6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28</w:t>
        </w:r>
        <w:r w:rsidR="00DD2F8C">
          <w:rPr>
            <w:noProof/>
            <w:webHidden/>
          </w:rPr>
          <w:fldChar w:fldCharType="end"/>
        </w:r>
      </w:hyperlink>
    </w:p>
    <w:p w14:paraId="61415216" w14:textId="124CAB1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7" w:history="1">
        <w:r w:rsidR="00DD2F8C" w:rsidRPr="00435761">
          <w:rPr>
            <w:rStyle w:val="a3"/>
            <w:noProof/>
          </w:rPr>
          <w:t>Diagram 7: Overall context diagra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7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2</w:t>
        </w:r>
        <w:r w:rsidR="00DD2F8C">
          <w:rPr>
            <w:noProof/>
            <w:webHidden/>
          </w:rPr>
          <w:fldChar w:fldCharType="end"/>
        </w:r>
      </w:hyperlink>
    </w:p>
    <w:p w14:paraId="21F6F65A" w14:textId="2228A4DA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8" w:history="1">
        <w:r w:rsidR="00DD2F8C" w:rsidRPr="00435761">
          <w:rPr>
            <w:rStyle w:val="a3"/>
            <w:noProof/>
          </w:rPr>
          <w:t>Diagram 8: Overall process diagra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8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3</w:t>
        </w:r>
        <w:r w:rsidR="00DD2F8C">
          <w:rPr>
            <w:noProof/>
            <w:webHidden/>
          </w:rPr>
          <w:fldChar w:fldCharType="end"/>
        </w:r>
      </w:hyperlink>
    </w:p>
    <w:p w14:paraId="1A55A4CD" w14:textId="705DCEF9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29" w:history="1">
        <w:r w:rsidR="00DD2F8C" w:rsidRPr="00435761">
          <w:rPr>
            <w:rStyle w:val="a3"/>
            <w:noProof/>
          </w:rPr>
          <w:t>Diagram 9: Use case diagra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29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4</w:t>
        </w:r>
        <w:r w:rsidR="00DD2F8C">
          <w:rPr>
            <w:noProof/>
            <w:webHidden/>
          </w:rPr>
          <w:fldChar w:fldCharType="end"/>
        </w:r>
      </w:hyperlink>
    </w:p>
    <w:p w14:paraId="62A01899" w14:textId="1B0D91D9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30" w:history="1">
        <w:r w:rsidR="00DD2F8C" w:rsidRPr="00435761">
          <w:rPr>
            <w:rStyle w:val="a3"/>
            <w:noProof/>
          </w:rPr>
          <w:t>Diagram 10: DFD of Review Analysis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30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8</w:t>
        </w:r>
        <w:r w:rsidR="00DD2F8C">
          <w:rPr>
            <w:noProof/>
            <w:webHidden/>
          </w:rPr>
          <w:fldChar w:fldCharType="end"/>
        </w:r>
      </w:hyperlink>
    </w:p>
    <w:p w14:paraId="32DC9467" w14:textId="1CC732E8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31" w:history="1">
        <w:r w:rsidR="00DD2F8C" w:rsidRPr="00435761">
          <w:rPr>
            <w:rStyle w:val="a3"/>
            <w:noProof/>
          </w:rPr>
          <w:t>Diagram 11: DFD of Similar Product Finder System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31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8</w:t>
        </w:r>
        <w:r w:rsidR="00DD2F8C">
          <w:rPr>
            <w:noProof/>
            <w:webHidden/>
          </w:rPr>
          <w:fldChar w:fldCharType="end"/>
        </w:r>
      </w:hyperlink>
    </w:p>
    <w:p w14:paraId="5335FFB2" w14:textId="2BB457F2" w:rsidR="00DD2F8C" w:rsidRDefault="007A41DB">
      <w:pPr>
        <w:pStyle w:val="af8"/>
        <w:tabs>
          <w:tab w:val="right" w:leader="dot" w:pos="9016"/>
        </w:tabs>
        <w:ind w:left="1260" w:hanging="420"/>
        <w:rPr>
          <w:noProof/>
          <w:kern w:val="2"/>
          <w:sz w:val="20"/>
          <w:szCs w:val="22"/>
        </w:rPr>
      </w:pPr>
      <w:hyperlink w:anchor="_Toc23624832" w:history="1">
        <w:r w:rsidR="00DD2F8C" w:rsidRPr="00435761">
          <w:rPr>
            <w:rStyle w:val="a3"/>
            <w:noProof/>
          </w:rPr>
          <w:t>Diagram 12: Sequence Diagram of Review Submit</w:t>
        </w:r>
        <w:r w:rsidR="00DD2F8C">
          <w:rPr>
            <w:noProof/>
            <w:webHidden/>
          </w:rPr>
          <w:tab/>
        </w:r>
        <w:r w:rsidR="00DD2F8C">
          <w:rPr>
            <w:noProof/>
            <w:webHidden/>
          </w:rPr>
          <w:fldChar w:fldCharType="begin"/>
        </w:r>
        <w:r w:rsidR="00DD2F8C">
          <w:rPr>
            <w:noProof/>
            <w:webHidden/>
          </w:rPr>
          <w:instrText xml:space="preserve"> PAGEREF _Toc23624832 \h </w:instrText>
        </w:r>
        <w:r w:rsidR="00DD2F8C">
          <w:rPr>
            <w:noProof/>
            <w:webHidden/>
          </w:rPr>
        </w:r>
        <w:r w:rsidR="00DD2F8C">
          <w:rPr>
            <w:noProof/>
            <w:webHidden/>
          </w:rPr>
          <w:fldChar w:fldCharType="separate"/>
        </w:r>
        <w:r w:rsidR="00FF318E">
          <w:rPr>
            <w:noProof/>
            <w:webHidden/>
          </w:rPr>
          <w:t>49</w:t>
        </w:r>
        <w:r w:rsidR="00DD2F8C">
          <w:rPr>
            <w:noProof/>
            <w:webHidden/>
          </w:rPr>
          <w:fldChar w:fldCharType="end"/>
        </w:r>
      </w:hyperlink>
    </w:p>
    <w:p w14:paraId="45DC7A05" w14:textId="15B8526E" w:rsidR="00F347C1" w:rsidRDefault="00DD2F8C">
      <w:r>
        <w:fldChar w:fldCharType="end"/>
      </w:r>
      <w:r w:rsidR="00F347C1">
        <w:br w:type="page"/>
      </w:r>
    </w:p>
    <w:p w14:paraId="5B3F0041" w14:textId="77777777" w:rsidR="00A62BF6" w:rsidRDefault="00A62BF6"/>
    <w:bookmarkStart w:id="144" w:name="_Toc23702975" w:displacedByCustomXml="next"/>
    <w:sdt>
      <w:sdtPr>
        <w:rPr>
          <w:rFonts w:asciiTheme="minorHAnsi" w:eastAsiaTheme="minorEastAsia" w:hAnsiTheme="minorHAnsi" w:cstheme="minorBidi"/>
          <w:color w:val="EE8640"/>
          <w:sz w:val="21"/>
          <w:szCs w:val="21"/>
          <w:lang w:val="ko-KR"/>
        </w:rPr>
        <w:id w:val="-84847229"/>
        <w:docPartObj>
          <w:docPartGallery w:val="Bibliographies"/>
          <w:docPartUnique/>
        </w:docPartObj>
      </w:sdtPr>
      <w:sdtEndPr>
        <w:rPr>
          <w:color w:val="auto"/>
          <w:lang w:val="en-US"/>
        </w:rPr>
      </w:sdtEndPr>
      <w:sdtContent>
        <w:p w14:paraId="2B585013" w14:textId="39E7A9AB" w:rsidR="00107648" w:rsidRDefault="00323DBA" w:rsidP="00107648">
          <w:pPr>
            <w:pStyle w:val="1"/>
            <w:jc w:val="left"/>
            <w:rPr>
              <w:color w:val="EE8640"/>
            </w:rPr>
          </w:pPr>
          <w:r w:rsidRPr="005373CF">
            <w:rPr>
              <w:color w:val="EE8640"/>
            </w:rPr>
            <w:t xml:space="preserve">11. </w:t>
          </w:r>
          <w:r w:rsidRPr="0070251B">
            <w:rPr>
              <w:color w:val="EE8640"/>
            </w:rPr>
            <w:t>References</w:t>
          </w:r>
          <w:bookmarkEnd w:id="144"/>
        </w:p>
        <w:p w14:paraId="106C0D1B" w14:textId="77777777" w:rsidR="008D7405" w:rsidRPr="008D7405" w:rsidRDefault="008D7405" w:rsidP="008D7405"/>
        <w:p w14:paraId="2E2C0D42" w14:textId="77777777" w:rsidR="000E1806" w:rsidRDefault="008D7405" w:rsidP="000E1806">
          <w:pPr>
            <w:pStyle w:val="af7"/>
            <w:ind w:left="720" w:hanging="720"/>
            <w:rPr>
              <w:noProof/>
              <w:szCs w:val="24"/>
            </w:rPr>
          </w:pPr>
          <w:r>
            <w:fldChar w:fldCharType="begin"/>
          </w:r>
          <w:r>
            <w:instrText xml:space="preserve"> </w:instrText>
          </w:r>
          <w:r>
            <w:rPr>
              <w:rFonts w:hint="eastAsia"/>
            </w:rPr>
            <w:instrText>BIBLIOGRAPHY  \l 1042</w:instrText>
          </w:r>
          <w:r>
            <w:instrText xml:space="preserve"> </w:instrText>
          </w:r>
          <w:r>
            <w:fldChar w:fldCharType="separate"/>
          </w:r>
          <w:r w:rsidR="000E1806">
            <w:rPr>
              <w:rFonts w:hint="eastAsia"/>
              <w:noProof/>
            </w:rPr>
            <w:t>KaemingkDiana. (2019). “20 online review stats to know in 2019”. qualtrics: https://www.qualtrics.com/blog/online-review-stats/에서 검색됨</w:t>
          </w:r>
        </w:p>
        <w:p w14:paraId="6B0566A1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LucaMichael. (2016). “Reviews, Reputation, and Revenue: The Case of Yelp.com”. Harvard Business School: https://www.hbs.edu/faculty/Pages/item.aspx?num=41233에서 검색됨</w:t>
          </w:r>
        </w:p>
        <w:p w14:paraId="493F1D88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김준현최지혜, 허준범, 모하메드유도영,. (2019). “requirement.” github: (https://github.com/skkuse/2019spring_41class_team5/blob/master/docs/requirement.docx)에서 검색됨</w:t>
          </w:r>
        </w:p>
        <w:p w14:paraId="155CCBBE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미디어DMC. (2017). “2018 인터넷 쇼핑 행태와 쇼퍼 그룹 및 쇼핑몰 분석 보고서_요약본.” digieco: https://www.digieco.co.kr/KTData/Board/FILE/PDF/2018%20%EC%9D%B8%ED%84%B0%EB%84%B7%20%EC%87%BC%ED%95%91%20%ED%96%89%ED%83%9C%EC%99%80%20%EC%87%BC%ED%8D%BC%20%EA%B7%B8%EB%A3%B9%20%EB%B0%8F%20%EC%87%BC%ED%95%91%EB%AA%B0%20%EB%B6%84%EC%84%9D%20%EB%B3%B4%EA%B에서 검색됨</w:t>
          </w:r>
        </w:p>
        <w:p w14:paraId="2400E9A1" w14:textId="77777777" w:rsidR="000E1806" w:rsidRDefault="000E1806" w:rsidP="000E1806">
          <w:pPr>
            <w:pStyle w:val="af7"/>
            <w:ind w:left="720" w:hanging="720"/>
            <w:rPr>
              <w:noProof/>
            </w:rPr>
          </w:pPr>
          <w:r>
            <w:rPr>
              <w:rFonts w:hint="eastAsia"/>
              <w:noProof/>
            </w:rPr>
            <w:t>통계청. (2019). “2019년 8월 온라인쇼핑 동향.” kostat: http://kostat.go.kr/portal/korea/kor_nw/3/index.board?bmode=download&amp;bSeq=&amp;aSeq=377803&amp;ord=2에서 검색됨</w:t>
          </w:r>
        </w:p>
        <w:p w14:paraId="65AA435E" w14:textId="52C3C9FE" w:rsidR="00107648" w:rsidRDefault="008D7405" w:rsidP="000E1806">
          <w:pPr>
            <w:pStyle w:val="af7"/>
          </w:pPr>
          <w:r>
            <w:fldChar w:fldCharType="end"/>
          </w:r>
        </w:p>
      </w:sdtContent>
    </w:sdt>
    <w:p w14:paraId="7091695D" w14:textId="44C05A75" w:rsidR="006F5D2A" w:rsidRPr="00371466" w:rsidRDefault="006F5D2A" w:rsidP="00107648"/>
    <w:sectPr w:rsidR="006F5D2A" w:rsidRPr="00371466" w:rsidSect="0082354F">
      <w:headerReference w:type="default" r:id="rId29"/>
      <w:footerReference w:type="default" r:id="rId30"/>
      <w:pgSz w:w="11906" w:h="16838"/>
      <w:pgMar w:top="1701" w:right="1440" w:bottom="1440" w:left="1440" w:header="851" w:footer="992" w:gutter="0"/>
      <w:pgBorders w:offsetFrom="page">
        <w:top w:val="double" w:sz="2" w:space="24" w:color="F4B083" w:themeColor="accent2" w:themeTint="99"/>
        <w:left w:val="double" w:sz="2" w:space="24" w:color="F4B083" w:themeColor="accent2" w:themeTint="99"/>
        <w:bottom w:val="double" w:sz="2" w:space="24" w:color="F4B083" w:themeColor="accent2" w:themeTint="99"/>
        <w:right w:val="double" w:sz="2" w:space="24" w:color="F4B083" w:themeColor="accent2" w:themeTint="99"/>
      </w:pgBorders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9263180" w14:textId="77777777" w:rsidR="00D34EA7" w:rsidRDefault="00D34EA7" w:rsidP="001B695E">
      <w:pPr>
        <w:spacing w:after="0" w:line="240" w:lineRule="auto"/>
      </w:pPr>
      <w:r>
        <w:separator/>
      </w:r>
    </w:p>
  </w:endnote>
  <w:endnote w:type="continuationSeparator" w:id="0">
    <w:p w14:paraId="23F4405C" w14:textId="77777777" w:rsidR="00D34EA7" w:rsidRDefault="00D34EA7" w:rsidP="001B6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 Light">
    <w:altName w:val="Microsoft JhengHei UI Light"/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2940180"/>
      <w:docPartObj>
        <w:docPartGallery w:val="Page Numbers (Bottom of Page)"/>
        <w:docPartUnique/>
      </w:docPartObj>
    </w:sdtPr>
    <w:sdtContent>
      <w:p w14:paraId="2B197E6B" w14:textId="77777777" w:rsidR="007A41DB" w:rsidRDefault="007A41D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318E" w:rsidRPr="00FF318E">
          <w:rPr>
            <w:noProof/>
            <w:lang w:val="ko-KR"/>
          </w:rPr>
          <w:t>10</w:t>
        </w:r>
        <w:r>
          <w:fldChar w:fldCharType="end"/>
        </w:r>
      </w:p>
    </w:sdtContent>
  </w:sdt>
  <w:p w14:paraId="0C13A292" w14:textId="77777777" w:rsidR="007A41DB" w:rsidRDefault="007A41DB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953AD5" w14:textId="77777777" w:rsidR="00D34EA7" w:rsidRDefault="00D34EA7" w:rsidP="001B695E">
      <w:pPr>
        <w:spacing w:after="0" w:line="240" w:lineRule="auto"/>
      </w:pPr>
      <w:r>
        <w:rPr>
          <w:rFonts w:hint="eastAsia"/>
        </w:rPr>
        <w:separator/>
      </w:r>
    </w:p>
  </w:footnote>
  <w:footnote w:type="continuationSeparator" w:id="0">
    <w:p w14:paraId="2215DBC5" w14:textId="77777777" w:rsidR="00D34EA7" w:rsidRDefault="00D34EA7" w:rsidP="001B6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C3A56A" w14:textId="77777777" w:rsidR="007A41DB" w:rsidRDefault="007A41DB">
    <w:pPr>
      <w:pStyle w:val="a4"/>
    </w:pPr>
    <w:r>
      <w:ptab w:relativeTo="margin" w:alignment="center" w:leader="none"/>
    </w:r>
    <w:r>
      <w:t>Requirements Specificatio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C311B"/>
    <w:multiLevelType w:val="hybridMultilevel"/>
    <w:tmpl w:val="12FCAF86"/>
    <w:lvl w:ilvl="0" w:tplc="241CAEF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21F17E8"/>
    <w:multiLevelType w:val="hybridMultilevel"/>
    <w:tmpl w:val="C13A45D0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956CA6"/>
    <w:multiLevelType w:val="hybridMultilevel"/>
    <w:tmpl w:val="D390EDCC"/>
    <w:lvl w:ilvl="0" w:tplc="801C5658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0" w:hanging="360"/>
      </w:pPr>
    </w:lvl>
    <w:lvl w:ilvl="2" w:tplc="0409001B" w:tentative="1">
      <w:start w:val="1"/>
      <w:numFmt w:val="lowerRoman"/>
      <w:lvlText w:val="%3."/>
      <w:lvlJc w:val="right"/>
      <w:pPr>
        <w:ind w:left="2200" w:hanging="180"/>
      </w:pPr>
    </w:lvl>
    <w:lvl w:ilvl="3" w:tplc="0409000F" w:tentative="1">
      <w:start w:val="1"/>
      <w:numFmt w:val="decimal"/>
      <w:lvlText w:val="%4."/>
      <w:lvlJc w:val="left"/>
      <w:pPr>
        <w:ind w:left="2920" w:hanging="360"/>
      </w:pPr>
    </w:lvl>
    <w:lvl w:ilvl="4" w:tplc="04090019" w:tentative="1">
      <w:start w:val="1"/>
      <w:numFmt w:val="lowerLetter"/>
      <w:lvlText w:val="%5."/>
      <w:lvlJc w:val="left"/>
      <w:pPr>
        <w:ind w:left="3640" w:hanging="360"/>
      </w:pPr>
    </w:lvl>
    <w:lvl w:ilvl="5" w:tplc="0409001B" w:tentative="1">
      <w:start w:val="1"/>
      <w:numFmt w:val="lowerRoman"/>
      <w:lvlText w:val="%6."/>
      <w:lvlJc w:val="right"/>
      <w:pPr>
        <w:ind w:left="4360" w:hanging="180"/>
      </w:pPr>
    </w:lvl>
    <w:lvl w:ilvl="6" w:tplc="0409000F" w:tentative="1">
      <w:start w:val="1"/>
      <w:numFmt w:val="decimal"/>
      <w:lvlText w:val="%7."/>
      <w:lvlJc w:val="left"/>
      <w:pPr>
        <w:ind w:left="5080" w:hanging="360"/>
      </w:pPr>
    </w:lvl>
    <w:lvl w:ilvl="7" w:tplc="04090019" w:tentative="1">
      <w:start w:val="1"/>
      <w:numFmt w:val="lowerLetter"/>
      <w:lvlText w:val="%8."/>
      <w:lvlJc w:val="left"/>
      <w:pPr>
        <w:ind w:left="5800" w:hanging="360"/>
      </w:pPr>
    </w:lvl>
    <w:lvl w:ilvl="8" w:tplc="0409001B" w:tentative="1">
      <w:start w:val="1"/>
      <w:numFmt w:val="lowerRoman"/>
      <w:lvlText w:val="%9."/>
      <w:lvlJc w:val="right"/>
      <w:pPr>
        <w:ind w:left="6520" w:hanging="180"/>
      </w:pPr>
    </w:lvl>
  </w:abstractNum>
  <w:abstractNum w:abstractNumId="3">
    <w:nsid w:val="09E42301"/>
    <w:multiLevelType w:val="hybridMultilevel"/>
    <w:tmpl w:val="312CE646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0BBB3151"/>
    <w:multiLevelType w:val="hybridMultilevel"/>
    <w:tmpl w:val="FCC84A88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0F5C0204"/>
    <w:multiLevelType w:val="multilevel"/>
    <w:tmpl w:val="29AE4718"/>
    <w:lvl w:ilvl="0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>
    <w:nsid w:val="13955C66"/>
    <w:multiLevelType w:val="hybridMultilevel"/>
    <w:tmpl w:val="C24A02C6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251B18"/>
    <w:multiLevelType w:val="hybridMultilevel"/>
    <w:tmpl w:val="69E63A8A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0F21F8"/>
    <w:multiLevelType w:val="hybridMultilevel"/>
    <w:tmpl w:val="1CC4F7B6"/>
    <w:lvl w:ilvl="0" w:tplc="B008D7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02C6874"/>
    <w:multiLevelType w:val="multilevel"/>
    <w:tmpl w:val="D4A8E85E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>
    <w:nsid w:val="20494248"/>
    <w:multiLevelType w:val="hybridMultilevel"/>
    <w:tmpl w:val="CCE03E6A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>
    <w:nsid w:val="231227DB"/>
    <w:multiLevelType w:val="hybridMultilevel"/>
    <w:tmpl w:val="8E908EF6"/>
    <w:lvl w:ilvl="0" w:tplc="E1F63A8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240E540A"/>
    <w:multiLevelType w:val="hybridMultilevel"/>
    <w:tmpl w:val="AED6B958"/>
    <w:lvl w:ilvl="0" w:tplc="D1FA07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>
    <w:nsid w:val="27F23879"/>
    <w:multiLevelType w:val="hybridMultilevel"/>
    <w:tmpl w:val="3B104D16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>
    <w:nsid w:val="2869037C"/>
    <w:multiLevelType w:val="hybridMultilevel"/>
    <w:tmpl w:val="3B104D16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>
    <w:nsid w:val="2B371983"/>
    <w:multiLevelType w:val="hybridMultilevel"/>
    <w:tmpl w:val="BE8EE5AC"/>
    <w:lvl w:ilvl="0" w:tplc="B580916E">
      <w:start w:val="1"/>
      <w:numFmt w:val="upp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8C4852"/>
    <w:multiLevelType w:val="hybridMultilevel"/>
    <w:tmpl w:val="9EA82D00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C477AE"/>
    <w:multiLevelType w:val="hybridMultilevel"/>
    <w:tmpl w:val="A0264484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35E0136F"/>
    <w:multiLevelType w:val="hybridMultilevel"/>
    <w:tmpl w:val="5A32C8EA"/>
    <w:lvl w:ilvl="0" w:tplc="C51A15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>
    <w:nsid w:val="37EE6BD6"/>
    <w:multiLevelType w:val="hybridMultilevel"/>
    <w:tmpl w:val="3866F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5D0329"/>
    <w:multiLevelType w:val="hybridMultilevel"/>
    <w:tmpl w:val="EAD2125C"/>
    <w:lvl w:ilvl="0" w:tplc="04090019">
      <w:start w:val="1"/>
      <w:numFmt w:val="upperLetter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>
    <w:nsid w:val="44A945F4"/>
    <w:multiLevelType w:val="multilevel"/>
    <w:tmpl w:val="EB0234A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20" w:hanging="2520"/>
      </w:pPr>
      <w:rPr>
        <w:rFonts w:hint="default"/>
      </w:rPr>
    </w:lvl>
  </w:abstractNum>
  <w:abstractNum w:abstractNumId="22">
    <w:nsid w:val="4EDF02C8"/>
    <w:multiLevelType w:val="hybridMultilevel"/>
    <w:tmpl w:val="ED800602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F84432F"/>
    <w:multiLevelType w:val="hybridMultilevel"/>
    <w:tmpl w:val="427ACFEA"/>
    <w:lvl w:ilvl="0" w:tplc="04090019">
      <w:start w:val="1"/>
      <w:numFmt w:val="upperLetter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>
    <w:nsid w:val="5C4F1CED"/>
    <w:multiLevelType w:val="multilevel"/>
    <w:tmpl w:val="CBA06D1C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5">
    <w:nsid w:val="5C642191"/>
    <w:multiLevelType w:val="multilevel"/>
    <w:tmpl w:val="D4043262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20" w:hanging="2520"/>
      </w:pPr>
      <w:rPr>
        <w:rFonts w:hint="default"/>
      </w:rPr>
    </w:lvl>
  </w:abstractNum>
  <w:abstractNum w:abstractNumId="26">
    <w:nsid w:val="5E9A75A8"/>
    <w:multiLevelType w:val="hybridMultilevel"/>
    <w:tmpl w:val="AB0EC866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405568B"/>
    <w:multiLevelType w:val="hybridMultilevel"/>
    <w:tmpl w:val="8094111C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8918E2"/>
    <w:multiLevelType w:val="hybridMultilevel"/>
    <w:tmpl w:val="53460EF2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C8746D8"/>
    <w:multiLevelType w:val="hybridMultilevel"/>
    <w:tmpl w:val="B338D9B8"/>
    <w:lvl w:ilvl="0" w:tplc="70887A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846C03"/>
    <w:multiLevelType w:val="hybridMultilevel"/>
    <w:tmpl w:val="D63EB7E2"/>
    <w:lvl w:ilvl="0" w:tplc="024C6096">
      <w:start w:val="5"/>
      <w:numFmt w:val="upperLetter"/>
      <w:lvlText w:val="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>
    <w:nsid w:val="6FDD2E3F"/>
    <w:multiLevelType w:val="hybridMultilevel"/>
    <w:tmpl w:val="48FC6EF2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>
    <w:nsid w:val="6FE569A8"/>
    <w:multiLevelType w:val="hybridMultilevel"/>
    <w:tmpl w:val="F24A8F92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>
    <w:nsid w:val="70746BF7"/>
    <w:multiLevelType w:val="hybridMultilevel"/>
    <w:tmpl w:val="AED6B958"/>
    <w:lvl w:ilvl="0" w:tplc="D1FA071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>
    <w:nsid w:val="71CA2A24"/>
    <w:multiLevelType w:val="hybridMultilevel"/>
    <w:tmpl w:val="7FE4DE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2A5000E"/>
    <w:multiLevelType w:val="hybridMultilevel"/>
    <w:tmpl w:val="9F8E8D78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82B6600"/>
    <w:multiLevelType w:val="hybridMultilevel"/>
    <w:tmpl w:val="C78023C6"/>
    <w:lvl w:ilvl="0" w:tplc="87485CA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>
    <w:nsid w:val="78BE567B"/>
    <w:multiLevelType w:val="hybridMultilevel"/>
    <w:tmpl w:val="19C8796C"/>
    <w:lvl w:ilvl="0" w:tplc="EE8C238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>
    <w:nsid w:val="7B6C39FC"/>
    <w:multiLevelType w:val="hybridMultilevel"/>
    <w:tmpl w:val="E3222D74"/>
    <w:lvl w:ilvl="0" w:tplc="03AE794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>
    <w:nsid w:val="7CDC44EC"/>
    <w:multiLevelType w:val="hybridMultilevel"/>
    <w:tmpl w:val="8B9A3F52"/>
    <w:lvl w:ilvl="0" w:tplc="87703DD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4"/>
  </w:num>
  <w:num w:numId="3">
    <w:abstractNumId w:val="18"/>
  </w:num>
  <w:num w:numId="4">
    <w:abstractNumId w:val="25"/>
  </w:num>
  <w:num w:numId="5">
    <w:abstractNumId w:val="4"/>
  </w:num>
  <w:num w:numId="6">
    <w:abstractNumId w:val="12"/>
  </w:num>
  <w:num w:numId="7">
    <w:abstractNumId w:val="2"/>
  </w:num>
  <w:num w:numId="8">
    <w:abstractNumId w:val="5"/>
  </w:num>
  <w:num w:numId="9">
    <w:abstractNumId w:val="34"/>
  </w:num>
  <w:num w:numId="10">
    <w:abstractNumId w:val="19"/>
  </w:num>
  <w:num w:numId="11">
    <w:abstractNumId w:val="15"/>
  </w:num>
  <w:num w:numId="12">
    <w:abstractNumId w:val="39"/>
  </w:num>
  <w:num w:numId="13">
    <w:abstractNumId w:val="1"/>
  </w:num>
  <w:num w:numId="14">
    <w:abstractNumId w:val="26"/>
  </w:num>
  <w:num w:numId="15">
    <w:abstractNumId w:val="16"/>
  </w:num>
  <w:num w:numId="16">
    <w:abstractNumId w:val="29"/>
  </w:num>
  <w:num w:numId="17">
    <w:abstractNumId w:val="8"/>
  </w:num>
  <w:num w:numId="18">
    <w:abstractNumId w:val="33"/>
  </w:num>
  <w:num w:numId="19">
    <w:abstractNumId w:val="35"/>
  </w:num>
  <w:num w:numId="20">
    <w:abstractNumId w:val="6"/>
  </w:num>
  <w:num w:numId="21">
    <w:abstractNumId w:val="22"/>
  </w:num>
  <w:num w:numId="22">
    <w:abstractNumId w:val="27"/>
  </w:num>
  <w:num w:numId="23">
    <w:abstractNumId w:val="13"/>
  </w:num>
  <w:num w:numId="24">
    <w:abstractNumId w:val="20"/>
  </w:num>
  <w:num w:numId="25">
    <w:abstractNumId w:val="17"/>
  </w:num>
  <w:num w:numId="26">
    <w:abstractNumId w:val="3"/>
  </w:num>
  <w:num w:numId="27">
    <w:abstractNumId w:val="31"/>
  </w:num>
  <w:num w:numId="28">
    <w:abstractNumId w:val="23"/>
  </w:num>
  <w:num w:numId="29">
    <w:abstractNumId w:val="30"/>
  </w:num>
  <w:num w:numId="30">
    <w:abstractNumId w:val="10"/>
  </w:num>
  <w:num w:numId="31">
    <w:abstractNumId w:val="32"/>
  </w:num>
  <w:num w:numId="32">
    <w:abstractNumId w:val="37"/>
  </w:num>
  <w:num w:numId="33">
    <w:abstractNumId w:val="28"/>
  </w:num>
  <w:num w:numId="34">
    <w:abstractNumId w:val="7"/>
  </w:num>
  <w:num w:numId="35">
    <w:abstractNumId w:val="0"/>
  </w:num>
  <w:num w:numId="36">
    <w:abstractNumId w:val="9"/>
  </w:num>
  <w:num w:numId="37">
    <w:abstractNumId w:val="24"/>
  </w:num>
  <w:num w:numId="38">
    <w:abstractNumId w:val="36"/>
  </w:num>
  <w:num w:numId="39">
    <w:abstractNumId w:val="38"/>
  </w:num>
  <w:num w:numId="40">
    <w:abstractNumId w:val="1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LEwN7Q0NzEwM7BQ0lEKTi0uzszPAymwqAUA8ZV87SwAAAA="/>
  </w:docVars>
  <w:rsids>
    <w:rsidRoot w:val="00E556F1"/>
    <w:rsid w:val="00001A23"/>
    <w:rsid w:val="0000378F"/>
    <w:rsid w:val="0000694A"/>
    <w:rsid w:val="00011921"/>
    <w:rsid w:val="0001217D"/>
    <w:rsid w:val="000231B5"/>
    <w:rsid w:val="00025904"/>
    <w:rsid w:val="000322ED"/>
    <w:rsid w:val="00033DB2"/>
    <w:rsid w:val="00037192"/>
    <w:rsid w:val="00042933"/>
    <w:rsid w:val="00043461"/>
    <w:rsid w:val="000516AB"/>
    <w:rsid w:val="00052F46"/>
    <w:rsid w:val="000541FC"/>
    <w:rsid w:val="00057007"/>
    <w:rsid w:val="00063418"/>
    <w:rsid w:val="00067355"/>
    <w:rsid w:val="000679FE"/>
    <w:rsid w:val="000704EA"/>
    <w:rsid w:val="00071AA0"/>
    <w:rsid w:val="00074D91"/>
    <w:rsid w:val="00076E36"/>
    <w:rsid w:val="00080035"/>
    <w:rsid w:val="000910A2"/>
    <w:rsid w:val="00094FE2"/>
    <w:rsid w:val="00095C43"/>
    <w:rsid w:val="00096D50"/>
    <w:rsid w:val="000975D5"/>
    <w:rsid w:val="000B126B"/>
    <w:rsid w:val="000B4455"/>
    <w:rsid w:val="000C0EA4"/>
    <w:rsid w:val="000C4669"/>
    <w:rsid w:val="000C69E1"/>
    <w:rsid w:val="000C6B21"/>
    <w:rsid w:val="000C7508"/>
    <w:rsid w:val="000D1C7F"/>
    <w:rsid w:val="000D3280"/>
    <w:rsid w:val="000D32F8"/>
    <w:rsid w:val="000D4ED4"/>
    <w:rsid w:val="000E1391"/>
    <w:rsid w:val="000E1806"/>
    <w:rsid w:val="000E2974"/>
    <w:rsid w:val="000E2A8D"/>
    <w:rsid w:val="000E3776"/>
    <w:rsid w:val="000E61DB"/>
    <w:rsid w:val="000F039C"/>
    <w:rsid w:val="000F0749"/>
    <w:rsid w:val="000F0FF1"/>
    <w:rsid w:val="000F13A1"/>
    <w:rsid w:val="000F7679"/>
    <w:rsid w:val="001038C9"/>
    <w:rsid w:val="00103BBF"/>
    <w:rsid w:val="00105ECB"/>
    <w:rsid w:val="00107648"/>
    <w:rsid w:val="00111ECB"/>
    <w:rsid w:val="00112F4E"/>
    <w:rsid w:val="00113AA1"/>
    <w:rsid w:val="00116C18"/>
    <w:rsid w:val="00116EEE"/>
    <w:rsid w:val="00120992"/>
    <w:rsid w:val="00122C22"/>
    <w:rsid w:val="00152505"/>
    <w:rsid w:val="00152EAC"/>
    <w:rsid w:val="0015547E"/>
    <w:rsid w:val="00155D90"/>
    <w:rsid w:val="00160919"/>
    <w:rsid w:val="00160E0E"/>
    <w:rsid w:val="00164EE1"/>
    <w:rsid w:val="00166433"/>
    <w:rsid w:val="00166622"/>
    <w:rsid w:val="00166EF8"/>
    <w:rsid w:val="00173663"/>
    <w:rsid w:val="00174149"/>
    <w:rsid w:val="00181227"/>
    <w:rsid w:val="001974D8"/>
    <w:rsid w:val="001A0CD1"/>
    <w:rsid w:val="001A4D6E"/>
    <w:rsid w:val="001A4FBF"/>
    <w:rsid w:val="001A5561"/>
    <w:rsid w:val="001B695E"/>
    <w:rsid w:val="001C0077"/>
    <w:rsid w:val="001C3BB1"/>
    <w:rsid w:val="001C7DFC"/>
    <w:rsid w:val="001C7E9B"/>
    <w:rsid w:val="001D04B2"/>
    <w:rsid w:val="001D6DC5"/>
    <w:rsid w:val="001E4841"/>
    <w:rsid w:val="001E495D"/>
    <w:rsid w:val="001E6842"/>
    <w:rsid w:val="001F6F54"/>
    <w:rsid w:val="00201069"/>
    <w:rsid w:val="00202215"/>
    <w:rsid w:val="00204AE4"/>
    <w:rsid w:val="00211273"/>
    <w:rsid w:val="00212625"/>
    <w:rsid w:val="00213BC8"/>
    <w:rsid w:val="00213D4B"/>
    <w:rsid w:val="00215189"/>
    <w:rsid w:val="00215E22"/>
    <w:rsid w:val="00221AE1"/>
    <w:rsid w:val="00226926"/>
    <w:rsid w:val="00230D24"/>
    <w:rsid w:val="0023168B"/>
    <w:rsid w:val="00231DA6"/>
    <w:rsid w:val="00233EAF"/>
    <w:rsid w:val="00234E81"/>
    <w:rsid w:val="00235BF4"/>
    <w:rsid w:val="00235CD7"/>
    <w:rsid w:val="002366A5"/>
    <w:rsid w:val="00241062"/>
    <w:rsid w:val="00243220"/>
    <w:rsid w:val="002460A9"/>
    <w:rsid w:val="0025280F"/>
    <w:rsid w:val="00254763"/>
    <w:rsid w:val="00255504"/>
    <w:rsid w:val="00256AAB"/>
    <w:rsid w:val="002606BE"/>
    <w:rsid w:val="00264B9E"/>
    <w:rsid w:val="00272848"/>
    <w:rsid w:val="002750DE"/>
    <w:rsid w:val="00277479"/>
    <w:rsid w:val="0027770A"/>
    <w:rsid w:val="0028170A"/>
    <w:rsid w:val="00281C41"/>
    <w:rsid w:val="00283F1A"/>
    <w:rsid w:val="002909D0"/>
    <w:rsid w:val="00291E78"/>
    <w:rsid w:val="00293031"/>
    <w:rsid w:val="0029494C"/>
    <w:rsid w:val="002A36CC"/>
    <w:rsid w:val="002B0FDF"/>
    <w:rsid w:val="002B1099"/>
    <w:rsid w:val="002B1F74"/>
    <w:rsid w:val="002B2B94"/>
    <w:rsid w:val="002B4458"/>
    <w:rsid w:val="002B5627"/>
    <w:rsid w:val="002C2F80"/>
    <w:rsid w:val="002C3E3C"/>
    <w:rsid w:val="002C5DC3"/>
    <w:rsid w:val="002C6419"/>
    <w:rsid w:val="002C7080"/>
    <w:rsid w:val="002D57F6"/>
    <w:rsid w:val="002E16DE"/>
    <w:rsid w:val="002E24D7"/>
    <w:rsid w:val="002E64DE"/>
    <w:rsid w:val="002E77A9"/>
    <w:rsid w:val="002F2B79"/>
    <w:rsid w:val="00301AED"/>
    <w:rsid w:val="00304622"/>
    <w:rsid w:val="0030600E"/>
    <w:rsid w:val="003112DE"/>
    <w:rsid w:val="003128E0"/>
    <w:rsid w:val="00320487"/>
    <w:rsid w:val="00320BCC"/>
    <w:rsid w:val="00323DBA"/>
    <w:rsid w:val="00330F24"/>
    <w:rsid w:val="00332BE3"/>
    <w:rsid w:val="00336772"/>
    <w:rsid w:val="00340C32"/>
    <w:rsid w:val="003423ED"/>
    <w:rsid w:val="003449D1"/>
    <w:rsid w:val="00344A6C"/>
    <w:rsid w:val="00345FAA"/>
    <w:rsid w:val="003508B4"/>
    <w:rsid w:val="00352323"/>
    <w:rsid w:val="00353A7D"/>
    <w:rsid w:val="00356635"/>
    <w:rsid w:val="0035777C"/>
    <w:rsid w:val="00360130"/>
    <w:rsid w:val="00360685"/>
    <w:rsid w:val="00360B57"/>
    <w:rsid w:val="00360BD1"/>
    <w:rsid w:val="00365E5C"/>
    <w:rsid w:val="00366E93"/>
    <w:rsid w:val="00370599"/>
    <w:rsid w:val="00371466"/>
    <w:rsid w:val="003742DC"/>
    <w:rsid w:val="00375BD9"/>
    <w:rsid w:val="00376095"/>
    <w:rsid w:val="0038079F"/>
    <w:rsid w:val="00380FD6"/>
    <w:rsid w:val="00382BC4"/>
    <w:rsid w:val="00383875"/>
    <w:rsid w:val="00387829"/>
    <w:rsid w:val="003968A5"/>
    <w:rsid w:val="00396A2E"/>
    <w:rsid w:val="003A4F5E"/>
    <w:rsid w:val="003A6E06"/>
    <w:rsid w:val="003B0ABB"/>
    <w:rsid w:val="003B2EA8"/>
    <w:rsid w:val="003B7AF8"/>
    <w:rsid w:val="003C6DE7"/>
    <w:rsid w:val="003C7470"/>
    <w:rsid w:val="003D177B"/>
    <w:rsid w:val="003D500D"/>
    <w:rsid w:val="003E7941"/>
    <w:rsid w:val="003F34AF"/>
    <w:rsid w:val="00402105"/>
    <w:rsid w:val="00404354"/>
    <w:rsid w:val="00404593"/>
    <w:rsid w:val="00404DC5"/>
    <w:rsid w:val="004062BF"/>
    <w:rsid w:val="00406509"/>
    <w:rsid w:val="00406BD6"/>
    <w:rsid w:val="00411E5F"/>
    <w:rsid w:val="00420C12"/>
    <w:rsid w:val="004245AD"/>
    <w:rsid w:val="00425A24"/>
    <w:rsid w:val="00436B90"/>
    <w:rsid w:val="004413AC"/>
    <w:rsid w:val="00444E8F"/>
    <w:rsid w:val="00446FB3"/>
    <w:rsid w:val="00452EBD"/>
    <w:rsid w:val="004657A7"/>
    <w:rsid w:val="00465E09"/>
    <w:rsid w:val="00466635"/>
    <w:rsid w:val="00466FE8"/>
    <w:rsid w:val="00472B45"/>
    <w:rsid w:val="00475ACC"/>
    <w:rsid w:val="00477740"/>
    <w:rsid w:val="00477897"/>
    <w:rsid w:val="0048308D"/>
    <w:rsid w:val="00484612"/>
    <w:rsid w:val="00486182"/>
    <w:rsid w:val="004863A3"/>
    <w:rsid w:val="00490710"/>
    <w:rsid w:val="00491EC3"/>
    <w:rsid w:val="00494FB9"/>
    <w:rsid w:val="00496506"/>
    <w:rsid w:val="00496B6D"/>
    <w:rsid w:val="004972A3"/>
    <w:rsid w:val="004B0F1F"/>
    <w:rsid w:val="004B198C"/>
    <w:rsid w:val="004B2BA7"/>
    <w:rsid w:val="004B36AB"/>
    <w:rsid w:val="004B4FAF"/>
    <w:rsid w:val="004B6E40"/>
    <w:rsid w:val="004C10FB"/>
    <w:rsid w:val="004C23C9"/>
    <w:rsid w:val="004D4AE8"/>
    <w:rsid w:val="004D76E5"/>
    <w:rsid w:val="004E15A2"/>
    <w:rsid w:val="004E15DB"/>
    <w:rsid w:val="004E3AB1"/>
    <w:rsid w:val="004F729E"/>
    <w:rsid w:val="00500ED1"/>
    <w:rsid w:val="00501581"/>
    <w:rsid w:val="00502758"/>
    <w:rsid w:val="0050459E"/>
    <w:rsid w:val="005047F4"/>
    <w:rsid w:val="00505132"/>
    <w:rsid w:val="00511361"/>
    <w:rsid w:val="0051776C"/>
    <w:rsid w:val="00521552"/>
    <w:rsid w:val="00525840"/>
    <w:rsid w:val="00525E08"/>
    <w:rsid w:val="005264EF"/>
    <w:rsid w:val="00532567"/>
    <w:rsid w:val="00532F6F"/>
    <w:rsid w:val="00533557"/>
    <w:rsid w:val="005373CF"/>
    <w:rsid w:val="00540B28"/>
    <w:rsid w:val="00540BC7"/>
    <w:rsid w:val="00544EB4"/>
    <w:rsid w:val="00550599"/>
    <w:rsid w:val="00552381"/>
    <w:rsid w:val="005527D0"/>
    <w:rsid w:val="00553932"/>
    <w:rsid w:val="0055452D"/>
    <w:rsid w:val="005550E9"/>
    <w:rsid w:val="00555C1A"/>
    <w:rsid w:val="00556AB8"/>
    <w:rsid w:val="00562B8F"/>
    <w:rsid w:val="0056551D"/>
    <w:rsid w:val="00570D51"/>
    <w:rsid w:val="00573867"/>
    <w:rsid w:val="00582D16"/>
    <w:rsid w:val="00591D1C"/>
    <w:rsid w:val="005947BB"/>
    <w:rsid w:val="005A0AEB"/>
    <w:rsid w:val="005A3328"/>
    <w:rsid w:val="005A797A"/>
    <w:rsid w:val="005B34BE"/>
    <w:rsid w:val="005B47DD"/>
    <w:rsid w:val="005D2C81"/>
    <w:rsid w:val="005D340C"/>
    <w:rsid w:val="005D722F"/>
    <w:rsid w:val="005D7B74"/>
    <w:rsid w:val="005D7BB8"/>
    <w:rsid w:val="005E4B74"/>
    <w:rsid w:val="005F1B32"/>
    <w:rsid w:val="005F405B"/>
    <w:rsid w:val="0060196E"/>
    <w:rsid w:val="0060443F"/>
    <w:rsid w:val="0060528B"/>
    <w:rsid w:val="00614EDB"/>
    <w:rsid w:val="00616CE6"/>
    <w:rsid w:val="00620AE6"/>
    <w:rsid w:val="0062209F"/>
    <w:rsid w:val="00622533"/>
    <w:rsid w:val="006227E8"/>
    <w:rsid w:val="00624E79"/>
    <w:rsid w:val="00625529"/>
    <w:rsid w:val="00627DF1"/>
    <w:rsid w:val="00627E30"/>
    <w:rsid w:val="006321F7"/>
    <w:rsid w:val="006351A3"/>
    <w:rsid w:val="00641CF1"/>
    <w:rsid w:val="00642814"/>
    <w:rsid w:val="00644498"/>
    <w:rsid w:val="0064770C"/>
    <w:rsid w:val="00652752"/>
    <w:rsid w:val="00652E2E"/>
    <w:rsid w:val="00660172"/>
    <w:rsid w:val="006603C7"/>
    <w:rsid w:val="00661F06"/>
    <w:rsid w:val="00664B2B"/>
    <w:rsid w:val="00665CB1"/>
    <w:rsid w:val="00665EF9"/>
    <w:rsid w:val="00666754"/>
    <w:rsid w:val="00670052"/>
    <w:rsid w:val="00670261"/>
    <w:rsid w:val="0067078C"/>
    <w:rsid w:val="00671033"/>
    <w:rsid w:val="006716CC"/>
    <w:rsid w:val="00676FE6"/>
    <w:rsid w:val="00677044"/>
    <w:rsid w:val="00682F77"/>
    <w:rsid w:val="0068383C"/>
    <w:rsid w:val="00686F51"/>
    <w:rsid w:val="00687BE7"/>
    <w:rsid w:val="00692350"/>
    <w:rsid w:val="00696785"/>
    <w:rsid w:val="00696D5D"/>
    <w:rsid w:val="006972CD"/>
    <w:rsid w:val="00697921"/>
    <w:rsid w:val="006A6400"/>
    <w:rsid w:val="006A729D"/>
    <w:rsid w:val="006A7669"/>
    <w:rsid w:val="006B1940"/>
    <w:rsid w:val="006B2D57"/>
    <w:rsid w:val="006B5957"/>
    <w:rsid w:val="006B6572"/>
    <w:rsid w:val="006C5A7A"/>
    <w:rsid w:val="006C5C49"/>
    <w:rsid w:val="006C6FBE"/>
    <w:rsid w:val="006D074A"/>
    <w:rsid w:val="006D5875"/>
    <w:rsid w:val="006D5C4E"/>
    <w:rsid w:val="006D6B76"/>
    <w:rsid w:val="006E22A5"/>
    <w:rsid w:val="006E4EEB"/>
    <w:rsid w:val="006E516B"/>
    <w:rsid w:val="006E6D44"/>
    <w:rsid w:val="006E6E43"/>
    <w:rsid w:val="006E787A"/>
    <w:rsid w:val="006F3BF9"/>
    <w:rsid w:val="006F3ED8"/>
    <w:rsid w:val="006F4530"/>
    <w:rsid w:val="006F5875"/>
    <w:rsid w:val="006F5D2A"/>
    <w:rsid w:val="006F6765"/>
    <w:rsid w:val="006F7E01"/>
    <w:rsid w:val="00700829"/>
    <w:rsid w:val="007012E5"/>
    <w:rsid w:val="00701971"/>
    <w:rsid w:val="0070251B"/>
    <w:rsid w:val="00704800"/>
    <w:rsid w:val="00705605"/>
    <w:rsid w:val="0071330F"/>
    <w:rsid w:val="007133F1"/>
    <w:rsid w:val="00714DE0"/>
    <w:rsid w:val="00715C04"/>
    <w:rsid w:val="007161F1"/>
    <w:rsid w:val="0071679D"/>
    <w:rsid w:val="00726AB4"/>
    <w:rsid w:val="00730250"/>
    <w:rsid w:val="007305FF"/>
    <w:rsid w:val="00731A90"/>
    <w:rsid w:val="00734138"/>
    <w:rsid w:val="00736FCA"/>
    <w:rsid w:val="007401E3"/>
    <w:rsid w:val="0074212B"/>
    <w:rsid w:val="00742F6B"/>
    <w:rsid w:val="00744655"/>
    <w:rsid w:val="007467DA"/>
    <w:rsid w:val="00751DC4"/>
    <w:rsid w:val="0075355E"/>
    <w:rsid w:val="00754AE8"/>
    <w:rsid w:val="00756126"/>
    <w:rsid w:val="0076518D"/>
    <w:rsid w:val="00765CB9"/>
    <w:rsid w:val="00770278"/>
    <w:rsid w:val="00770852"/>
    <w:rsid w:val="007721ED"/>
    <w:rsid w:val="00780BF5"/>
    <w:rsid w:val="00783EDD"/>
    <w:rsid w:val="00784638"/>
    <w:rsid w:val="007875AA"/>
    <w:rsid w:val="00790491"/>
    <w:rsid w:val="00790FFE"/>
    <w:rsid w:val="0079236E"/>
    <w:rsid w:val="007932AF"/>
    <w:rsid w:val="007A41DB"/>
    <w:rsid w:val="007A426C"/>
    <w:rsid w:val="007A58E3"/>
    <w:rsid w:val="007A7441"/>
    <w:rsid w:val="007B31B1"/>
    <w:rsid w:val="007B3C49"/>
    <w:rsid w:val="007B70BF"/>
    <w:rsid w:val="007B7DEC"/>
    <w:rsid w:val="007C508C"/>
    <w:rsid w:val="007C7E12"/>
    <w:rsid w:val="007C7E36"/>
    <w:rsid w:val="007D0208"/>
    <w:rsid w:val="007D1AF8"/>
    <w:rsid w:val="007D6786"/>
    <w:rsid w:val="007E2203"/>
    <w:rsid w:val="007E52E3"/>
    <w:rsid w:val="007F390D"/>
    <w:rsid w:val="007F6680"/>
    <w:rsid w:val="007F6838"/>
    <w:rsid w:val="007F702C"/>
    <w:rsid w:val="007F7EE9"/>
    <w:rsid w:val="0080046D"/>
    <w:rsid w:val="0082354F"/>
    <w:rsid w:val="00823F0C"/>
    <w:rsid w:val="00832093"/>
    <w:rsid w:val="00841CF9"/>
    <w:rsid w:val="00842415"/>
    <w:rsid w:val="00853E18"/>
    <w:rsid w:val="00860C0A"/>
    <w:rsid w:val="00861958"/>
    <w:rsid w:val="00870FB4"/>
    <w:rsid w:val="00872BF4"/>
    <w:rsid w:val="00875D39"/>
    <w:rsid w:val="00883262"/>
    <w:rsid w:val="00883ACE"/>
    <w:rsid w:val="00885E85"/>
    <w:rsid w:val="008874B6"/>
    <w:rsid w:val="00887F61"/>
    <w:rsid w:val="00891DB6"/>
    <w:rsid w:val="00893883"/>
    <w:rsid w:val="00894FDE"/>
    <w:rsid w:val="008970FC"/>
    <w:rsid w:val="00897B66"/>
    <w:rsid w:val="008A09F2"/>
    <w:rsid w:val="008A11EA"/>
    <w:rsid w:val="008A14FB"/>
    <w:rsid w:val="008A1FA5"/>
    <w:rsid w:val="008A271D"/>
    <w:rsid w:val="008A552C"/>
    <w:rsid w:val="008B675A"/>
    <w:rsid w:val="008C62EF"/>
    <w:rsid w:val="008D2147"/>
    <w:rsid w:val="008D27C9"/>
    <w:rsid w:val="008D7405"/>
    <w:rsid w:val="008E0779"/>
    <w:rsid w:val="008E66A4"/>
    <w:rsid w:val="008F4563"/>
    <w:rsid w:val="008F521A"/>
    <w:rsid w:val="00900960"/>
    <w:rsid w:val="009029A3"/>
    <w:rsid w:val="00914B1A"/>
    <w:rsid w:val="00917CFC"/>
    <w:rsid w:val="0092263B"/>
    <w:rsid w:val="00926076"/>
    <w:rsid w:val="00926706"/>
    <w:rsid w:val="009377AB"/>
    <w:rsid w:val="009468A2"/>
    <w:rsid w:val="00946E55"/>
    <w:rsid w:val="00947451"/>
    <w:rsid w:val="00947FE6"/>
    <w:rsid w:val="00963F4B"/>
    <w:rsid w:val="009653C9"/>
    <w:rsid w:val="00971917"/>
    <w:rsid w:val="00974456"/>
    <w:rsid w:val="00975391"/>
    <w:rsid w:val="00975730"/>
    <w:rsid w:val="0098140B"/>
    <w:rsid w:val="00981A36"/>
    <w:rsid w:val="009850C2"/>
    <w:rsid w:val="009869BC"/>
    <w:rsid w:val="009A15EE"/>
    <w:rsid w:val="009A17A2"/>
    <w:rsid w:val="009A308F"/>
    <w:rsid w:val="009A77A7"/>
    <w:rsid w:val="009B2C90"/>
    <w:rsid w:val="009B4206"/>
    <w:rsid w:val="009B6155"/>
    <w:rsid w:val="009B72ED"/>
    <w:rsid w:val="009C0BF5"/>
    <w:rsid w:val="009C57C2"/>
    <w:rsid w:val="009D2DF8"/>
    <w:rsid w:val="009E1621"/>
    <w:rsid w:val="009E27A8"/>
    <w:rsid w:val="009E58FB"/>
    <w:rsid w:val="009E6CD1"/>
    <w:rsid w:val="009E7933"/>
    <w:rsid w:val="009F0CEC"/>
    <w:rsid w:val="009F0E4A"/>
    <w:rsid w:val="009F1161"/>
    <w:rsid w:val="009F3D5A"/>
    <w:rsid w:val="009F7560"/>
    <w:rsid w:val="009F7C1E"/>
    <w:rsid w:val="00A006CC"/>
    <w:rsid w:val="00A035D0"/>
    <w:rsid w:val="00A0467B"/>
    <w:rsid w:val="00A058C3"/>
    <w:rsid w:val="00A06674"/>
    <w:rsid w:val="00A07050"/>
    <w:rsid w:val="00A12D50"/>
    <w:rsid w:val="00A1620B"/>
    <w:rsid w:val="00A21E63"/>
    <w:rsid w:val="00A253E1"/>
    <w:rsid w:val="00A30F60"/>
    <w:rsid w:val="00A33E2C"/>
    <w:rsid w:val="00A34390"/>
    <w:rsid w:val="00A41005"/>
    <w:rsid w:val="00A42A38"/>
    <w:rsid w:val="00A43228"/>
    <w:rsid w:val="00A47A55"/>
    <w:rsid w:val="00A50D3F"/>
    <w:rsid w:val="00A54654"/>
    <w:rsid w:val="00A55D98"/>
    <w:rsid w:val="00A560FF"/>
    <w:rsid w:val="00A603BD"/>
    <w:rsid w:val="00A6100A"/>
    <w:rsid w:val="00A62BF6"/>
    <w:rsid w:val="00A6546A"/>
    <w:rsid w:val="00A66CF9"/>
    <w:rsid w:val="00A679A1"/>
    <w:rsid w:val="00A72329"/>
    <w:rsid w:val="00A72CB0"/>
    <w:rsid w:val="00A76845"/>
    <w:rsid w:val="00A77813"/>
    <w:rsid w:val="00A80870"/>
    <w:rsid w:val="00A814D1"/>
    <w:rsid w:val="00A81D62"/>
    <w:rsid w:val="00A82E3C"/>
    <w:rsid w:val="00A83D75"/>
    <w:rsid w:val="00A842B2"/>
    <w:rsid w:val="00A860D8"/>
    <w:rsid w:val="00A86F30"/>
    <w:rsid w:val="00A916B7"/>
    <w:rsid w:val="00A91B7E"/>
    <w:rsid w:val="00A92173"/>
    <w:rsid w:val="00AA3C3C"/>
    <w:rsid w:val="00AA422E"/>
    <w:rsid w:val="00AA4DB0"/>
    <w:rsid w:val="00AA5637"/>
    <w:rsid w:val="00AA5BF9"/>
    <w:rsid w:val="00AA73E8"/>
    <w:rsid w:val="00AB1625"/>
    <w:rsid w:val="00AB3796"/>
    <w:rsid w:val="00AB4377"/>
    <w:rsid w:val="00AC1DDF"/>
    <w:rsid w:val="00AC2081"/>
    <w:rsid w:val="00AC66AA"/>
    <w:rsid w:val="00AC7FDC"/>
    <w:rsid w:val="00AD0828"/>
    <w:rsid w:val="00AD532D"/>
    <w:rsid w:val="00AD63DD"/>
    <w:rsid w:val="00AE03D0"/>
    <w:rsid w:val="00AE55DB"/>
    <w:rsid w:val="00AF1F9D"/>
    <w:rsid w:val="00AF2B16"/>
    <w:rsid w:val="00B00207"/>
    <w:rsid w:val="00B00E8B"/>
    <w:rsid w:val="00B02DC8"/>
    <w:rsid w:val="00B03C40"/>
    <w:rsid w:val="00B04801"/>
    <w:rsid w:val="00B147FF"/>
    <w:rsid w:val="00B20BEC"/>
    <w:rsid w:val="00B22BA0"/>
    <w:rsid w:val="00B22C5C"/>
    <w:rsid w:val="00B23DB8"/>
    <w:rsid w:val="00B317E0"/>
    <w:rsid w:val="00B32DB0"/>
    <w:rsid w:val="00B34361"/>
    <w:rsid w:val="00B35DC3"/>
    <w:rsid w:val="00B3605D"/>
    <w:rsid w:val="00B362D2"/>
    <w:rsid w:val="00B368B1"/>
    <w:rsid w:val="00B408C8"/>
    <w:rsid w:val="00B408E3"/>
    <w:rsid w:val="00B40E81"/>
    <w:rsid w:val="00B465B7"/>
    <w:rsid w:val="00B500A4"/>
    <w:rsid w:val="00B51C25"/>
    <w:rsid w:val="00B61DE2"/>
    <w:rsid w:val="00B64532"/>
    <w:rsid w:val="00B80643"/>
    <w:rsid w:val="00B80E32"/>
    <w:rsid w:val="00B81CA2"/>
    <w:rsid w:val="00B8301D"/>
    <w:rsid w:val="00B83CA6"/>
    <w:rsid w:val="00B85392"/>
    <w:rsid w:val="00B94867"/>
    <w:rsid w:val="00BA47BE"/>
    <w:rsid w:val="00BA6C52"/>
    <w:rsid w:val="00BA755D"/>
    <w:rsid w:val="00BA7E45"/>
    <w:rsid w:val="00BB2735"/>
    <w:rsid w:val="00BB6B95"/>
    <w:rsid w:val="00BC384E"/>
    <w:rsid w:val="00BC7323"/>
    <w:rsid w:val="00BD0AB2"/>
    <w:rsid w:val="00BD41CC"/>
    <w:rsid w:val="00BD6AB1"/>
    <w:rsid w:val="00BE34DE"/>
    <w:rsid w:val="00BF1227"/>
    <w:rsid w:val="00BF1E8E"/>
    <w:rsid w:val="00C06352"/>
    <w:rsid w:val="00C06484"/>
    <w:rsid w:val="00C16CF8"/>
    <w:rsid w:val="00C30473"/>
    <w:rsid w:val="00C308A5"/>
    <w:rsid w:val="00C3354E"/>
    <w:rsid w:val="00C3380D"/>
    <w:rsid w:val="00C35574"/>
    <w:rsid w:val="00C374E9"/>
    <w:rsid w:val="00C405B0"/>
    <w:rsid w:val="00C430A4"/>
    <w:rsid w:val="00C46473"/>
    <w:rsid w:val="00C50A43"/>
    <w:rsid w:val="00C50B23"/>
    <w:rsid w:val="00C56136"/>
    <w:rsid w:val="00C5691D"/>
    <w:rsid w:val="00C56C2A"/>
    <w:rsid w:val="00C6275A"/>
    <w:rsid w:val="00C649B6"/>
    <w:rsid w:val="00C660C6"/>
    <w:rsid w:val="00C70F30"/>
    <w:rsid w:val="00C80C09"/>
    <w:rsid w:val="00C857FC"/>
    <w:rsid w:val="00C868B4"/>
    <w:rsid w:val="00C907D8"/>
    <w:rsid w:val="00C90E0E"/>
    <w:rsid w:val="00CA6C20"/>
    <w:rsid w:val="00CB5DAF"/>
    <w:rsid w:val="00CB77C2"/>
    <w:rsid w:val="00CC4153"/>
    <w:rsid w:val="00CD0C2A"/>
    <w:rsid w:val="00CD478C"/>
    <w:rsid w:val="00CE58B3"/>
    <w:rsid w:val="00CE635F"/>
    <w:rsid w:val="00CE641A"/>
    <w:rsid w:val="00CF2109"/>
    <w:rsid w:val="00CF4933"/>
    <w:rsid w:val="00CF7177"/>
    <w:rsid w:val="00D00E1A"/>
    <w:rsid w:val="00D033F0"/>
    <w:rsid w:val="00D05669"/>
    <w:rsid w:val="00D05C69"/>
    <w:rsid w:val="00D060E8"/>
    <w:rsid w:val="00D064E3"/>
    <w:rsid w:val="00D06E52"/>
    <w:rsid w:val="00D16225"/>
    <w:rsid w:val="00D21F6C"/>
    <w:rsid w:val="00D235F1"/>
    <w:rsid w:val="00D244D2"/>
    <w:rsid w:val="00D25B17"/>
    <w:rsid w:val="00D2671D"/>
    <w:rsid w:val="00D30F4E"/>
    <w:rsid w:val="00D34EA7"/>
    <w:rsid w:val="00D37171"/>
    <w:rsid w:val="00D45A82"/>
    <w:rsid w:val="00D47E3C"/>
    <w:rsid w:val="00D53FDA"/>
    <w:rsid w:val="00D55D41"/>
    <w:rsid w:val="00D63A7F"/>
    <w:rsid w:val="00D64AEC"/>
    <w:rsid w:val="00D71E0A"/>
    <w:rsid w:val="00D81894"/>
    <w:rsid w:val="00D94B40"/>
    <w:rsid w:val="00D96062"/>
    <w:rsid w:val="00DB2EEB"/>
    <w:rsid w:val="00DB3296"/>
    <w:rsid w:val="00DB4369"/>
    <w:rsid w:val="00DC1680"/>
    <w:rsid w:val="00DD219E"/>
    <w:rsid w:val="00DD2F8C"/>
    <w:rsid w:val="00DE07BE"/>
    <w:rsid w:val="00DF3E07"/>
    <w:rsid w:val="00DF4035"/>
    <w:rsid w:val="00DF66D9"/>
    <w:rsid w:val="00E01FA4"/>
    <w:rsid w:val="00E0202A"/>
    <w:rsid w:val="00E05A21"/>
    <w:rsid w:val="00E07ABC"/>
    <w:rsid w:val="00E11182"/>
    <w:rsid w:val="00E1588F"/>
    <w:rsid w:val="00E15E2D"/>
    <w:rsid w:val="00E16DA9"/>
    <w:rsid w:val="00E21237"/>
    <w:rsid w:val="00E22930"/>
    <w:rsid w:val="00E24BE1"/>
    <w:rsid w:val="00E25835"/>
    <w:rsid w:val="00E25D7D"/>
    <w:rsid w:val="00E30AB7"/>
    <w:rsid w:val="00E348B3"/>
    <w:rsid w:val="00E372C1"/>
    <w:rsid w:val="00E37D4E"/>
    <w:rsid w:val="00E402AE"/>
    <w:rsid w:val="00E41EF3"/>
    <w:rsid w:val="00E432CD"/>
    <w:rsid w:val="00E44D8B"/>
    <w:rsid w:val="00E45D76"/>
    <w:rsid w:val="00E505BA"/>
    <w:rsid w:val="00E53293"/>
    <w:rsid w:val="00E556F1"/>
    <w:rsid w:val="00E56517"/>
    <w:rsid w:val="00E67CC2"/>
    <w:rsid w:val="00E67D8D"/>
    <w:rsid w:val="00E77A13"/>
    <w:rsid w:val="00E84B88"/>
    <w:rsid w:val="00E85E05"/>
    <w:rsid w:val="00E86131"/>
    <w:rsid w:val="00E94903"/>
    <w:rsid w:val="00E9587B"/>
    <w:rsid w:val="00E96551"/>
    <w:rsid w:val="00EA064C"/>
    <w:rsid w:val="00EA12AD"/>
    <w:rsid w:val="00EA1C9B"/>
    <w:rsid w:val="00EA24AE"/>
    <w:rsid w:val="00EA2BA7"/>
    <w:rsid w:val="00EA2EC8"/>
    <w:rsid w:val="00EA5487"/>
    <w:rsid w:val="00EB448C"/>
    <w:rsid w:val="00EC0749"/>
    <w:rsid w:val="00EC2EA8"/>
    <w:rsid w:val="00EC5F9C"/>
    <w:rsid w:val="00EC76F9"/>
    <w:rsid w:val="00ED0C3A"/>
    <w:rsid w:val="00ED1AFA"/>
    <w:rsid w:val="00ED1B29"/>
    <w:rsid w:val="00ED74B6"/>
    <w:rsid w:val="00EE2664"/>
    <w:rsid w:val="00EE2A98"/>
    <w:rsid w:val="00EE2DFE"/>
    <w:rsid w:val="00EE3CF8"/>
    <w:rsid w:val="00EE46D2"/>
    <w:rsid w:val="00EE48DC"/>
    <w:rsid w:val="00EE5C32"/>
    <w:rsid w:val="00F00C97"/>
    <w:rsid w:val="00F01564"/>
    <w:rsid w:val="00F01945"/>
    <w:rsid w:val="00F05FBC"/>
    <w:rsid w:val="00F06FBE"/>
    <w:rsid w:val="00F1128B"/>
    <w:rsid w:val="00F20B69"/>
    <w:rsid w:val="00F20B7B"/>
    <w:rsid w:val="00F20FB5"/>
    <w:rsid w:val="00F2535F"/>
    <w:rsid w:val="00F25F4D"/>
    <w:rsid w:val="00F336FE"/>
    <w:rsid w:val="00F347C1"/>
    <w:rsid w:val="00F36462"/>
    <w:rsid w:val="00F45D15"/>
    <w:rsid w:val="00F46134"/>
    <w:rsid w:val="00F50609"/>
    <w:rsid w:val="00F5206E"/>
    <w:rsid w:val="00F5597F"/>
    <w:rsid w:val="00F60DC7"/>
    <w:rsid w:val="00F62C31"/>
    <w:rsid w:val="00F63A5E"/>
    <w:rsid w:val="00F72E4B"/>
    <w:rsid w:val="00F763EF"/>
    <w:rsid w:val="00F7683A"/>
    <w:rsid w:val="00F76E87"/>
    <w:rsid w:val="00F85814"/>
    <w:rsid w:val="00F90967"/>
    <w:rsid w:val="00F9182F"/>
    <w:rsid w:val="00F92C5E"/>
    <w:rsid w:val="00F94321"/>
    <w:rsid w:val="00F953A5"/>
    <w:rsid w:val="00F96ACF"/>
    <w:rsid w:val="00FB1225"/>
    <w:rsid w:val="00FB50EB"/>
    <w:rsid w:val="00FB7466"/>
    <w:rsid w:val="00FC0E6D"/>
    <w:rsid w:val="00FC34E5"/>
    <w:rsid w:val="00FC412F"/>
    <w:rsid w:val="00FC4F5A"/>
    <w:rsid w:val="00FC588C"/>
    <w:rsid w:val="00FC75B4"/>
    <w:rsid w:val="00FD45DE"/>
    <w:rsid w:val="00FD7490"/>
    <w:rsid w:val="00FE0A31"/>
    <w:rsid w:val="00FE26D0"/>
    <w:rsid w:val="00FE3A5E"/>
    <w:rsid w:val="00FF1471"/>
    <w:rsid w:val="00FF17A4"/>
    <w:rsid w:val="00FF318E"/>
    <w:rsid w:val="00FF4635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E6F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1033"/>
  </w:style>
  <w:style w:type="paragraph" w:styleId="1">
    <w:name w:val="heading 1"/>
    <w:basedOn w:val="a"/>
    <w:next w:val="a"/>
    <w:link w:val="1Char"/>
    <w:uiPriority w:val="9"/>
    <w:qFormat/>
    <w:rsid w:val="0067103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67103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76FE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24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7103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Char"/>
    <w:uiPriority w:val="9"/>
    <w:unhideWhenUsed/>
    <w:qFormat/>
    <w:rsid w:val="006710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67103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671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67103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67103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7103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71033"/>
    <w:rPr>
      <w:rFonts w:asciiTheme="majorHAnsi" w:eastAsiaTheme="majorEastAsia" w:hAnsiTheme="majorHAnsi" w:cstheme="majorBidi"/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76FE6"/>
    <w:rPr>
      <w:rFonts w:asciiTheme="majorHAnsi" w:eastAsiaTheme="majorEastAsia" w:hAnsiTheme="majorHAnsi" w:cstheme="majorBidi"/>
      <w:sz w:val="24"/>
      <w:szCs w:val="32"/>
    </w:rPr>
  </w:style>
  <w:style w:type="character" w:customStyle="1" w:styleId="4Char">
    <w:name w:val="제목 4 Char"/>
    <w:basedOn w:val="a0"/>
    <w:link w:val="4"/>
    <w:uiPriority w:val="9"/>
    <w:rsid w:val="0067103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Char">
    <w:name w:val="제목 5 Char"/>
    <w:basedOn w:val="a0"/>
    <w:link w:val="5"/>
    <w:uiPriority w:val="9"/>
    <w:rsid w:val="00671033"/>
    <w:rPr>
      <w:rFonts w:asciiTheme="majorHAnsi" w:eastAsiaTheme="majorEastAsia" w:hAnsiTheme="majorHAnsi" w:cstheme="majorBidi"/>
      <w:sz w:val="28"/>
      <w:szCs w:val="28"/>
    </w:rPr>
  </w:style>
  <w:style w:type="character" w:customStyle="1" w:styleId="6Char">
    <w:name w:val="제목 6 Char"/>
    <w:basedOn w:val="a0"/>
    <w:link w:val="6"/>
    <w:uiPriority w:val="9"/>
    <w:semiHidden/>
    <w:rsid w:val="0067103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Char">
    <w:name w:val="제목 7 Char"/>
    <w:basedOn w:val="a0"/>
    <w:link w:val="7"/>
    <w:uiPriority w:val="9"/>
    <w:semiHidden/>
    <w:rsid w:val="00671033"/>
    <w:rPr>
      <w:rFonts w:asciiTheme="majorHAnsi" w:eastAsiaTheme="majorEastAsia" w:hAnsiTheme="majorHAnsi" w:cstheme="majorBidi"/>
      <w:sz w:val="24"/>
      <w:szCs w:val="24"/>
    </w:rPr>
  </w:style>
  <w:style w:type="character" w:customStyle="1" w:styleId="8Char">
    <w:name w:val="제목 8 Char"/>
    <w:basedOn w:val="a0"/>
    <w:link w:val="8"/>
    <w:uiPriority w:val="9"/>
    <w:semiHidden/>
    <w:rsid w:val="0067103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Char">
    <w:name w:val="제목 9 Char"/>
    <w:basedOn w:val="a0"/>
    <w:link w:val="9"/>
    <w:uiPriority w:val="9"/>
    <w:semiHidden/>
    <w:rsid w:val="00671033"/>
    <w:rPr>
      <w:b/>
      <w:bCs/>
      <w:i/>
      <w:iCs/>
    </w:rPr>
  </w:style>
  <w:style w:type="paragraph" w:styleId="TOC">
    <w:name w:val="TOC Heading"/>
    <w:basedOn w:val="1"/>
    <w:next w:val="a"/>
    <w:uiPriority w:val="39"/>
    <w:unhideWhenUsed/>
    <w:qFormat/>
    <w:rsid w:val="0067103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FF17A4"/>
  </w:style>
  <w:style w:type="paragraph" w:styleId="20">
    <w:name w:val="toc 2"/>
    <w:basedOn w:val="a"/>
    <w:next w:val="a"/>
    <w:autoRedefine/>
    <w:uiPriority w:val="39"/>
    <w:unhideWhenUsed/>
    <w:rsid w:val="00FF17A4"/>
    <w:pPr>
      <w:ind w:leftChars="200" w:left="425"/>
    </w:pPr>
  </w:style>
  <w:style w:type="character" w:styleId="a3">
    <w:name w:val="Hyperlink"/>
    <w:basedOn w:val="a0"/>
    <w:uiPriority w:val="99"/>
    <w:unhideWhenUsed/>
    <w:rsid w:val="00FF17A4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B695E"/>
  </w:style>
  <w:style w:type="paragraph" w:styleId="a5">
    <w:name w:val="footer"/>
    <w:basedOn w:val="a"/>
    <w:link w:val="Char0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B695E"/>
  </w:style>
  <w:style w:type="paragraph" w:styleId="30">
    <w:name w:val="toc 3"/>
    <w:basedOn w:val="a"/>
    <w:next w:val="a"/>
    <w:autoRedefine/>
    <w:uiPriority w:val="39"/>
    <w:unhideWhenUsed/>
    <w:rsid w:val="004B198C"/>
    <w:pPr>
      <w:ind w:leftChars="400" w:left="850"/>
    </w:pPr>
  </w:style>
  <w:style w:type="table" w:styleId="a6">
    <w:name w:val="Table Grid"/>
    <w:basedOn w:val="a1"/>
    <w:uiPriority w:val="39"/>
    <w:rsid w:val="00374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67103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Char1">
    <w:name w:val="제목 Char"/>
    <w:basedOn w:val="a0"/>
    <w:link w:val="a7"/>
    <w:uiPriority w:val="10"/>
    <w:rsid w:val="0067103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a8">
    <w:name w:val="Subtitle"/>
    <w:basedOn w:val="a"/>
    <w:next w:val="a"/>
    <w:link w:val="Char2"/>
    <w:uiPriority w:val="11"/>
    <w:qFormat/>
    <w:rsid w:val="0067103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Char2">
    <w:name w:val="부제 Char"/>
    <w:basedOn w:val="a0"/>
    <w:link w:val="a8"/>
    <w:uiPriority w:val="11"/>
    <w:rsid w:val="00671033"/>
    <w:rPr>
      <w:color w:val="44546A" w:themeColor="text2"/>
      <w:sz w:val="28"/>
      <w:szCs w:val="28"/>
    </w:rPr>
  </w:style>
  <w:style w:type="character" w:styleId="a9">
    <w:name w:val="Book Title"/>
    <w:basedOn w:val="a0"/>
    <w:uiPriority w:val="33"/>
    <w:qFormat/>
    <w:rsid w:val="00671033"/>
    <w:rPr>
      <w:b/>
      <w:bCs/>
      <w:caps w:val="0"/>
      <w:smallCaps/>
      <w:spacing w:val="0"/>
    </w:rPr>
  </w:style>
  <w:style w:type="paragraph" w:styleId="aa">
    <w:name w:val="List Paragraph"/>
    <w:basedOn w:val="a"/>
    <w:uiPriority w:val="34"/>
    <w:qFormat/>
    <w:rsid w:val="00F76E87"/>
    <w:pPr>
      <w:ind w:leftChars="400" w:left="800"/>
    </w:pPr>
  </w:style>
  <w:style w:type="paragraph" w:styleId="ab">
    <w:name w:val="caption"/>
    <w:basedOn w:val="a"/>
    <w:next w:val="a"/>
    <w:uiPriority w:val="35"/>
    <w:unhideWhenUsed/>
    <w:qFormat/>
    <w:rsid w:val="0067103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customStyle="1" w:styleId="11">
    <w:name w:val="확인되지 않은 멘션1"/>
    <w:basedOn w:val="a0"/>
    <w:uiPriority w:val="99"/>
    <w:semiHidden/>
    <w:unhideWhenUsed/>
    <w:rsid w:val="00CA6C20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671033"/>
    <w:rPr>
      <w:b/>
      <w:bCs/>
    </w:rPr>
  </w:style>
  <w:style w:type="character" w:styleId="ad">
    <w:name w:val="Emphasis"/>
    <w:basedOn w:val="a0"/>
    <w:uiPriority w:val="20"/>
    <w:qFormat/>
    <w:rsid w:val="00671033"/>
    <w:rPr>
      <w:i/>
      <w:iCs/>
      <w:color w:val="000000" w:themeColor="text1"/>
    </w:rPr>
  </w:style>
  <w:style w:type="paragraph" w:styleId="ae">
    <w:name w:val="No Spacing"/>
    <w:uiPriority w:val="1"/>
    <w:qFormat/>
    <w:rsid w:val="00671033"/>
    <w:pPr>
      <w:spacing w:after="0" w:line="240" w:lineRule="auto"/>
    </w:pPr>
  </w:style>
  <w:style w:type="paragraph" w:styleId="af">
    <w:name w:val="Quote"/>
    <w:basedOn w:val="a"/>
    <w:next w:val="a"/>
    <w:link w:val="Char3"/>
    <w:uiPriority w:val="29"/>
    <w:qFormat/>
    <w:rsid w:val="0067103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har3">
    <w:name w:val="인용 Char"/>
    <w:basedOn w:val="a0"/>
    <w:link w:val="af"/>
    <w:uiPriority w:val="29"/>
    <w:rsid w:val="00671033"/>
    <w:rPr>
      <w:i/>
      <w:iCs/>
      <w:color w:val="7B7B7B" w:themeColor="accent3" w:themeShade="BF"/>
      <w:sz w:val="24"/>
      <w:szCs w:val="24"/>
    </w:rPr>
  </w:style>
  <w:style w:type="paragraph" w:styleId="af0">
    <w:name w:val="Intense Quote"/>
    <w:basedOn w:val="a"/>
    <w:next w:val="a"/>
    <w:link w:val="Char4"/>
    <w:uiPriority w:val="30"/>
    <w:qFormat/>
    <w:rsid w:val="0067103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har4">
    <w:name w:val="강한 인용 Char"/>
    <w:basedOn w:val="a0"/>
    <w:link w:val="af0"/>
    <w:uiPriority w:val="30"/>
    <w:rsid w:val="00671033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af1">
    <w:name w:val="Subtle Emphasis"/>
    <w:basedOn w:val="a0"/>
    <w:uiPriority w:val="19"/>
    <w:qFormat/>
    <w:rsid w:val="00671033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71033"/>
    <w:rPr>
      <w:b/>
      <w:bCs/>
      <w:i/>
      <w:iCs/>
      <w:color w:val="auto"/>
    </w:rPr>
  </w:style>
  <w:style w:type="character" w:styleId="af3">
    <w:name w:val="Subtle Reference"/>
    <w:basedOn w:val="a0"/>
    <w:uiPriority w:val="31"/>
    <w:qFormat/>
    <w:rsid w:val="0067103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71033"/>
    <w:rPr>
      <w:b/>
      <w:bCs/>
      <w:caps w:val="0"/>
      <w:smallCaps/>
      <w:color w:val="auto"/>
      <w:spacing w:val="0"/>
      <w:u w:val="single"/>
    </w:rPr>
  </w:style>
  <w:style w:type="table" w:customStyle="1" w:styleId="2-11">
    <w:name w:val="눈금 표 2 - 강조색 11"/>
    <w:basedOn w:val="a1"/>
    <w:uiPriority w:val="47"/>
    <w:rsid w:val="0067103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1"/>
    <w:uiPriority w:val="49"/>
    <w:rsid w:val="0067103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f5">
    <w:name w:val="footnote text"/>
    <w:basedOn w:val="a"/>
    <w:link w:val="Char5"/>
    <w:uiPriority w:val="99"/>
    <w:unhideWhenUsed/>
    <w:rsid w:val="00277479"/>
    <w:pPr>
      <w:snapToGrid w:val="0"/>
    </w:pPr>
  </w:style>
  <w:style w:type="character" w:customStyle="1" w:styleId="Char5">
    <w:name w:val="각주 텍스트 Char"/>
    <w:basedOn w:val="a0"/>
    <w:link w:val="af5"/>
    <w:uiPriority w:val="99"/>
    <w:rsid w:val="00277479"/>
  </w:style>
  <w:style w:type="character" w:styleId="af6">
    <w:name w:val="footnote reference"/>
    <w:basedOn w:val="a0"/>
    <w:uiPriority w:val="99"/>
    <w:semiHidden/>
    <w:unhideWhenUsed/>
    <w:rsid w:val="00277479"/>
    <w:rPr>
      <w:vertAlign w:val="superscript"/>
    </w:rPr>
  </w:style>
  <w:style w:type="paragraph" w:styleId="af7">
    <w:name w:val="Bibliography"/>
    <w:basedOn w:val="a"/>
    <w:next w:val="a"/>
    <w:uiPriority w:val="37"/>
    <w:unhideWhenUsed/>
    <w:rsid w:val="007C7E36"/>
  </w:style>
  <w:style w:type="paragraph" w:styleId="af8">
    <w:name w:val="table of figures"/>
    <w:basedOn w:val="a"/>
    <w:next w:val="a"/>
    <w:uiPriority w:val="99"/>
    <w:unhideWhenUsed/>
    <w:rsid w:val="007F6838"/>
    <w:pPr>
      <w:ind w:leftChars="400" w:left="400" w:hangingChars="200" w:hanging="200"/>
    </w:pPr>
  </w:style>
  <w:style w:type="table" w:customStyle="1" w:styleId="4-31">
    <w:name w:val="목록 표 4 - 강조색 31"/>
    <w:basedOn w:val="a1"/>
    <w:uiPriority w:val="49"/>
    <w:rsid w:val="00EA1C9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10">
    <w:name w:val="일반 표 11"/>
    <w:basedOn w:val="a1"/>
    <w:uiPriority w:val="41"/>
    <w:rsid w:val="00B35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40">
    <w:name w:val="toc 4"/>
    <w:basedOn w:val="a"/>
    <w:next w:val="a"/>
    <w:autoRedefine/>
    <w:uiPriority w:val="39"/>
    <w:unhideWhenUsed/>
    <w:rsid w:val="005A0AEB"/>
    <w:pPr>
      <w:spacing w:after="100" w:line="259" w:lineRule="auto"/>
      <w:ind w:left="660"/>
    </w:pPr>
    <w:rPr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5A0AEB"/>
    <w:pPr>
      <w:spacing w:after="100" w:line="259" w:lineRule="auto"/>
      <w:ind w:left="880"/>
    </w:pPr>
    <w:rPr>
      <w:sz w:val="22"/>
      <w:szCs w:val="22"/>
    </w:rPr>
  </w:style>
  <w:style w:type="paragraph" w:styleId="60">
    <w:name w:val="toc 6"/>
    <w:basedOn w:val="a"/>
    <w:next w:val="a"/>
    <w:autoRedefine/>
    <w:uiPriority w:val="39"/>
    <w:unhideWhenUsed/>
    <w:rsid w:val="005A0AEB"/>
    <w:pPr>
      <w:spacing w:after="100" w:line="259" w:lineRule="auto"/>
      <w:ind w:left="1100"/>
    </w:pPr>
    <w:rPr>
      <w:sz w:val="22"/>
      <w:szCs w:val="22"/>
    </w:rPr>
  </w:style>
  <w:style w:type="paragraph" w:styleId="70">
    <w:name w:val="toc 7"/>
    <w:basedOn w:val="a"/>
    <w:next w:val="a"/>
    <w:autoRedefine/>
    <w:uiPriority w:val="39"/>
    <w:unhideWhenUsed/>
    <w:rsid w:val="005A0AEB"/>
    <w:pPr>
      <w:spacing w:after="100" w:line="259" w:lineRule="auto"/>
      <w:ind w:left="1320"/>
    </w:pPr>
    <w:rPr>
      <w:sz w:val="22"/>
      <w:szCs w:val="22"/>
    </w:rPr>
  </w:style>
  <w:style w:type="paragraph" w:styleId="80">
    <w:name w:val="toc 8"/>
    <w:basedOn w:val="a"/>
    <w:next w:val="a"/>
    <w:autoRedefine/>
    <w:uiPriority w:val="39"/>
    <w:unhideWhenUsed/>
    <w:rsid w:val="005A0AEB"/>
    <w:pPr>
      <w:spacing w:after="100" w:line="259" w:lineRule="auto"/>
      <w:ind w:left="1540"/>
    </w:pPr>
    <w:rPr>
      <w:sz w:val="22"/>
      <w:szCs w:val="22"/>
    </w:rPr>
  </w:style>
  <w:style w:type="paragraph" w:styleId="90">
    <w:name w:val="toc 9"/>
    <w:basedOn w:val="a"/>
    <w:next w:val="a"/>
    <w:autoRedefine/>
    <w:uiPriority w:val="39"/>
    <w:unhideWhenUsed/>
    <w:rsid w:val="005A0AEB"/>
    <w:pPr>
      <w:spacing w:after="100" w:line="259" w:lineRule="auto"/>
      <w:ind w:left="1760"/>
    </w:pPr>
    <w:rPr>
      <w:sz w:val="22"/>
      <w:szCs w:val="22"/>
    </w:rPr>
  </w:style>
  <w:style w:type="table" w:customStyle="1" w:styleId="4-21">
    <w:name w:val="눈금 표 4 - 강조색 21"/>
    <w:basedOn w:val="a1"/>
    <w:uiPriority w:val="49"/>
    <w:rsid w:val="0082354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21">
    <w:name w:val="눈금 표 6 색상형 - 강조색 21"/>
    <w:basedOn w:val="a1"/>
    <w:uiPriority w:val="51"/>
    <w:rsid w:val="00C6275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1-21">
    <w:name w:val="목록 표 1 밝게 - 강조색 21"/>
    <w:basedOn w:val="a1"/>
    <w:uiPriority w:val="46"/>
    <w:rsid w:val="00C627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af9">
    <w:name w:val="FollowedHyperlink"/>
    <w:basedOn w:val="a0"/>
    <w:uiPriority w:val="99"/>
    <w:semiHidden/>
    <w:unhideWhenUsed/>
    <w:rsid w:val="00107648"/>
    <w:rPr>
      <w:color w:val="954F72" w:themeColor="followedHyperlink"/>
      <w:u w:val="single"/>
    </w:rPr>
  </w:style>
  <w:style w:type="paragraph" w:styleId="afa">
    <w:name w:val="Balloon Text"/>
    <w:basedOn w:val="a"/>
    <w:link w:val="Char6"/>
    <w:uiPriority w:val="99"/>
    <w:semiHidden/>
    <w:unhideWhenUsed/>
    <w:rsid w:val="00AF2B1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6">
    <w:name w:val="풍선 도움말 텍스트 Char"/>
    <w:basedOn w:val="a0"/>
    <w:link w:val="afa"/>
    <w:uiPriority w:val="99"/>
    <w:semiHidden/>
    <w:rsid w:val="00AF2B16"/>
    <w:rPr>
      <w:rFonts w:asciiTheme="majorHAnsi" w:eastAsiaTheme="majorEastAsia" w:hAnsiTheme="majorHAnsi" w:cstheme="majorBidi"/>
      <w:sz w:val="18"/>
      <w:szCs w:val="18"/>
    </w:rPr>
  </w:style>
  <w:style w:type="paragraph" w:customStyle="1" w:styleId="afb">
    <w:basedOn w:val="a"/>
    <w:next w:val="a"/>
    <w:uiPriority w:val="35"/>
    <w:unhideWhenUsed/>
    <w:qFormat/>
    <w:rsid w:val="00AF1F9D"/>
    <w:pPr>
      <w:spacing w:line="240" w:lineRule="auto"/>
    </w:pPr>
    <w:rPr>
      <w:rFonts w:ascii="맑은 고딕" w:eastAsia="맑은 고딕" w:hAnsi="맑은 고딕" w:cs="Arial"/>
      <w:b/>
      <w:bCs/>
      <w:color w:val="3F3F3F"/>
      <w:sz w:val="16"/>
      <w:szCs w:val="16"/>
    </w:rPr>
  </w:style>
  <w:style w:type="character" w:customStyle="1" w:styleId="21">
    <w:name w:val="확인되지 않은 멘션2"/>
    <w:basedOn w:val="a0"/>
    <w:uiPriority w:val="99"/>
    <w:semiHidden/>
    <w:unhideWhenUsed/>
    <w:rsid w:val="006F5D2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1033"/>
  </w:style>
  <w:style w:type="paragraph" w:styleId="1">
    <w:name w:val="heading 1"/>
    <w:basedOn w:val="a"/>
    <w:next w:val="a"/>
    <w:link w:val="1Char"/>
    <w:uiPriority w:val="9"/>
    <w:qFormat/>
    <w:rsid w:val="0067103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67103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76FE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24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7103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Char"/>
    <w:uiPriority w:val="9"/>
    <w:unhideWhenUsed/>
    <w:qFormat/>
    <w:rsid w:val="0067103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67103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671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67103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67103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671033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71033"/>
    <w:rPr>
      <w:rFonts w:asciiTheme="majorHAnsi" w:eastAsiaTheme="majorEastAsia" w:hAnsiTheme="majorHAnsi" w:cstheme="majorBidi"/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76FE6"/>
    <w:rPr>
      <w:rFonts w:asciiTheme="majorHAnsi" w:eastAsiaTheme="majorEastAsia" w:hAnsiTheme="majorHAnsi" w:cstheme="majorBidi"/>
      <w:sz w:val="24"/>
      <w:szCs w:val="32"/>
    </w:rPr>
  </w:style>
  <w:style w:type="character" w:customStyle="1" w:styleId="4Char">
    <w:name w:val="제목 4 Char"/>
    <w:basedOn w:val="a0"/>
    <w:link w:val="4"/>
    <w:uiPriority w:val="9"/>
    <w:rsid w:val="0067103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Char">
    <w:name w:val="제목 5 Char"/>
    <w:basedOn w:val="a0"/>
    <w:link w:val="5"/>
    <w:uiPriority w:val="9"/>
    <w:rsid w:val="00671033"/>
    <w:rPr>
      <w:rFonts w:asciiTheme="majorHAnsi" w:eastAsiaTheme="majorEastAsia" w:hAnsiTheme="majorHAnsi" w:cstheme="majorBidi"/>
      <w:sz w:val="28"/>
      <w:szCs w:val="28"/>
    </w:rPr>
  </w:style>
  <w:style w:type="character" w:customStyle="1" w:styleId="6Char">
    <w:name w:val="제목 6 Char"/>
    <w:basedOn w:val="a0"/>
    <w:link w:val="6"/>
    <w:uiPriority w:val="9"/>
    <w:semiHidden/>
    <w:rsid w:val="0067103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Char">
    <w:name w:val="제목 7 Char"/>
    <w:basedOn w:val="a0"/>
    <w:link w:val="7"/>
    <w:uiPriority w:val="9"/>
    <w:semiHidden/>
    <w:rsid w:val="00671033"/>
    <w:rPr>
      <w:rFonts w:asciiTheme="majorHAnsi" w:eastAsiaTheme="majorEastAsia" w:hAnsiTheme="majorHAnsi" w:cstheme="majorBidi"/>
      <w:sz w:val="24"/>
      <w:szCs w:val="24"/>
    </w:rPr>
  </w:style>
  <w:style w:type="character" w:customStyle="1" w:styleId="8Char">
    <w:name w:val="제목 8 Char"/>
    <w:basedOn w:val="a0"/>
    <w:link w:val="8"/>
    <w:uiPriority w:val="9"/>
    <w:semiHidden/>
    <w:rsid w:val="0067103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Char">
    <w:name w:val="제목 9 Char"/>
    <w:basedOn w:val="a0"/>
    <w:link w:val="9"/>
    <w:uiPriority w:val="9"/>
    <w:semiHidden/>
    <w:rsid w:val="00671033"/>
    <w:rPr>
      <w:b/>
      <w:bCs/>
      <w:i/>
      <w:iCs/>
    </w:rPr>
  </w:style>
  <w:style w:type="paragraph" w:styleId="TOC">
    <w:name w:val="TOC Heading"/>
    <w:basedOn w:val="1"/>
    <w:next w:val="a"/>
    <w:uiPriority w:val="39"/>
    <w:unhideWhenUsed/>
    <w:qFormat/>
    <w:rsid w:val="00671033"/>
    <w:pPr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FF17A4"/>
  </w:style>
  <w:style w:type="paragraph" w:styleId="20">
    <w:name w:val="toc 2"/>
    <w:basedOn w:val="a"/>
    <w:next w:val="a"/>
    <w:autoRedefine/>
    <w:uiPriority w:val="39"/>
    <w:unhideWhenUsed/>
    <w:rsid w:val="00FF17A4"/>
    <w:pPr>
      <w:ind w:leftChars="200" w:left="425"/>
    </w:pPr>
  </w:style>
  <w:style w:type="character" w:styleId="a3">
    <w:name w:val="Hyperlink"/>
    <w:basedOn w:val="a0"/>
    <w:uiPriority w:val="99"/>
    <w:unhideWhenUsed/>
    <w:rsid w:val="00FF17A4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B695E"/>
  </w:style>
  <w:style w:type="paragraph" w:styleId="a5">
    <w:name w:val="footer"/>
    <w:basedOn w:val="a"/>
    <w:link w:val="Char0"/>
    <w:uiPriority w:val="99"/>
    <w:unhideWhenUsed/>
    <w:rsid w:val="001B69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B695E"/>
  </w:style>
  <w:style w:type="paragraph" w:styleId="30">
    <w:name w:val="toc 3"/>
    <w:basedOn w:val="a"/>
    <w:next w:val="a"/>
    <w:autoRedefine/>
    <w:uiPriority w:val="39"/>
    <w:unhideWhenUsed/>
    <w:rsid w:val="004B198C"/>
    <w:pPr>
      <w:ind w:leftChars="400" w:left="850"/>
    </w:pPr>
  </w:style>
  <w:style w:type="table" w:styleId="a6">
    <w:name w:val="Table Grid"/>
    <w:basedOn w:val="a1"/>
    <w:uiPriority w:val="39"/>
    <w:rsid w:val="00374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671033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Char1">
    <w:name w:val="제목 Char"/>
    <w:basedOn w:val="a0"/>
    <w:link w:val="a7"/>
    <w:uiPriority w:val="10"/>
    <w:rsid w:val="00671033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a8">
    <w:name w:val="Subtitle"/>
    <w:basedOn w:val="a"/>
    <w:next w:val="a"/>
    <w:link w:val="Char2"/>
    <w:uiPriority w:val="11"/>
    <w:qFormat/>
    <w:rsid w:val="00671033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Char2">
    <w:name w:val="부제 Char"/>
    <w:basedOn w:val="a0"/>
    <w:link w:val="a8"/>
    <w:uiPriority w:val="11"/>
    <w:rsid w:val="00671033"/>
    <w:rPr>
      <w:color w:val="44546A" w:themeColor="text2"/>
      <w:sz w:val="28"/>
      <w:szCs w:val="28"/>
    </w:rPr>
  </w:style>
  <w:style w:type="character" w:styleId="a9">
    <w:name w:val="Book Title"/>
    <w:basedOn w:val="a0"/>
    <w:uiPriority w:val="33"/>
    <w:qFormat/>
    <w:rsid w:val="00671033"/>
    <w:rPr>
      <w:b/>
      <w:bCs/>
      <w:caps w:val="0"/>
      <w:smallCaps/>
      <w:spacing w:val="0"/>
    </w:rPr>
  </w:style>
  <w:style w:type="paragraph" w:styleId="aa">
    <w:name w:val="List Paragraph"/>
    <w:basedOn w:val="a"/>
    <w:uiPriority w:val="34"/>
    <w:qFormat/>
    <w:rsid w:val="00F76E87"/>
    <w:pPr>
      <w:ind w:leftChars="400" w:left="800"/>
    </w:pPr>
  </w:style>
  <w:style w:type="paragraph" w:styleId="ab">
    <w:name w:val="caption"/>
    <w:basedOn w:val="a"/>
    <w:next w:val="a"/>
    <w:uiPriority w:val="35"/>
    <w:unhideWhenUsed/>
    <w:qFormat/>
    <w:rsid w:val="0067103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customStyle="1" w:styleId="11">
    <w:name w:val="확인되지 않은 멘션1"/>
    <w:basedOn w:val="a0"/>
    <w:uiPriority w:val="99"/>
    <w:semiHidden/>
    <w:unhideWhenUsed/>
    <w:rsid w:val="00CA6C20"/>
    <w:rPr>
      <w:color w:val="605E5C"/>
      <w:shd w:val="clear" w:color="auto" w:fill="E1DFDD"/>
    </w:rPr>
  </w:style>
  <w:style w:type="character" w:styleId="ac">
    <w:name w:val="Strong"/>
    <w:basedOn w:val="a0"/>
    <w:uiPriority w:val="22"/>
    <w:qFormat/>
    <w:rsid w:val="00671033"/>
    <w:rPr>
      <w:b/>
      <w:bCs/>
    </w:rPr>
  </w:style>
  <w:style w:type="character" w:styleId="ad">
    <w:name w:val="Emphasis"/>
    <w:basedOn w:val="a0"/>
    <w:uiPriority w:val="20"/>
    <w:qFormat/>
    <w:rsid w:val="00671033"/>
    <w:rPr>
      <w:i/>
      <w:iCs/>
      <w:color w:val="000000" w:themeColor="text1"/>
    </w:rPr>
  </w:style>
  <w:style w:type="paragraph" w:styleId="ae">
    <w:name w:val="No Spacing"/>
    <w:uiPriority w:val="1"/>
    <w:qFormat/>
    <w:rsid w:val="00671033"/>
    <w:pPr>
      <w:spacing w:after="0" w:line="240" w:lineRule="auto"/>
    </w:pPr>
  </w:style>
  <w:style w:type="paragraph" w:styleId="af">
    <w:name w:val="Quote"/>
    <w:basedOn w:val="a"/>
    <w:next w:val="a"/>
    <w:link w:val="Char3"/>
    <w:uiPriority w:val="29"/>
    <w:qFormat/>
    <w:rsid w:val="00671033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Char3">
    <w:name w:val="인용 Char"/>
    <w:basedOn w:val="a0"/>
    <w:link w:val="af"/>
    <w:uiPriority w:val="29"/>
    <w:rsid w:val="00671033"/>
    <w:rPr>
      <w:i/>
      <w:iCs/>
      <w:color w:val="7B7B7B" w:themeColor="accent3" w:themeShade="BF"/>
      <w:sz w:val="24"/>
      <w:szCs w:val="24"/>
    </w:rPr>
  </w:style>
  <w:style w:type="paragraph" w:styleId="af0">
    <w:name w:val="Intense Quote"/>
    <w:basedOn w:val="a"/>
    <w:next w:val="a"/>
    <w:link w:val="Char4"/>
    <w:uiPriority w:val="30"/>
    <w:qFormat/>
    <w:rsid w:val="0067103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Char4">
    <w:name w:val="강한 인용 Char"/>
    <w:basedOn w:val="a0"/>
    <w:link w:val="af0"/>
    <w:uiPriority w:val="30"/>
    <w:rsid w:val="00671033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af1">
    <w:name w:val="Subtle Emphasis"/>
    <w:basedOn w:val="a0"/>
    <w:uiPriority w:val="19"/>
    <w:qFormat/>
    <w:rsid w:val="00671033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71033"/>
    <w:rPr>
      <w:b/>
      <w:bCs/>
      <w:i/>
      <w:iCs/>
      <w:color w:val="auto"/>
    </w:rPr>
  </w:style>
  <w:style w:type="character" w:styleId="af3">
    <w:name w:val="Subtle Reference"/>
    <w:basedOn w:val="a0"/>
    <w:uiPriority w:val="31"/>
    <w:qFormat/>
    <w:rsid w:val="0067103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71033"/>
    <w:rPr>
      <w:b/>
      <w:bCs/>
      <w:caps w:val="0"/>
      <w:smallCaps/>
      <w:color w:val="auto"/>
      <w:spacing w:val="0"/>
      <w:u w:val="single"/>
    </w:rPr>
  </w:style>
  <w:style w:type="table" w:customStyle="1" w:styleId="2-11">
    <w:name w:val="눈금 표 2 - 강조색 11"/>
    <w:basedOn w:val="a1"/>
    <w:uiPriority w:val="47"/>
    <w:rsid w:val="0067103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51">
    <w:name w:val="눈금 표 4 - 강조색 51"/>
    <w:basedOn w:val="a1"/>
    <w:uiPriority w:val="49"/>
    <w:rsid w:val="0067103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f5">
    <w:name w:val="footnote text"/>
    <w:basedOn w:val="a"/>
    <w:link w:val="Char5"/>
    <w:uiPriority w:val="99"/>
    <w:unhideWhenUsed/>
    <w:rsid w:val="00277479"/>
    <w:pPr>
      <w:snapToGrid w:val="0"/>
    </w:pPr>
  </w:style>
  <w:style w:type="character" w:customStyle="1" w:styleId="Char5">
    <w:name w:val="각주 텍스트 Char"/>
    <w:basedOn w:val="a0"/>
    <w:link w:val="af5"/>
    <w:uiPriority w:val="99"/>
    <w:rsid w:val="00277479"/>
  </w:style>
  <w:style w:type="character" w:styleId="af6">
    <w:name w:val="footnote reference"/>
    <w:basedOn w:val="a0"/>
    <w:uiPriority w:val="99"/>
    <w:semiHidden/>
    <w:unhideWhenUsed/>
    <w:rsid w:val="00277479"/>
    <w:rPr>
      <w:vertAlign w:val="superscript"/>
    </w:rPr>
  </w:style>
  <w:style w:type="paragraph" w:styleId="af7">
    <w:name w:val="Bibliography"/>
    <w:basedOn w:val="a"/>
    <w:next w:val="a"/>
    <w:uiPriority w:val="37"/>
    <w:unhideWhenUsed/>
    <w:rsid w:val="007C7E36"/>
  </w:style>
  <w:style w:type="paragraph" w:styleId="af8">
    <w:name w:val="table of figures"/>
    <w:basedOn w:val="a"/>
    <w:next w:val="a"/>
    <w:uiPriority w:val="99"/>
    <w:unhideWhenUsed/>
    <w:rsid w:val="007F6838"/>
    <w:pPr>
      <w:ind w:leftChars="400" w:left="400" w:hangingChars="200" w:hanging="200"/>
    </w:pPr>
  </w:style>
  <w:style w:type="table" w:customStyle="1" w:styleId="4-31">
    <w:name w:val="목록 표 4 - 강조색 31"/>
    <w:basedOn w:val="a1"/>
    <w:uiPriority w:val="49"/>
    <w:rsid w:val="00EA1C9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110">
    <w:name w:val="일반 표 11"/>
    <w:basedOn w:val="a1"/>
    <w:uiPriority w:val="41"/>
    <w:rsid w:val="00B35DC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40">
    <w:name w:val="toc 4"/>
    <w:basedOn w:val="a"/>
    <w:next w:val="a"/>
    <w:autoRedefine/>
    <w:uiPriority w:val="39"/>
    <w:unhideWhenUsed/>
    <w:rsid w:val="005A0AEB"/>
    <w:pPr>
      <w:spacing w:after="100" w:line="259" w:lineRule="auto"/>
      <w:ind w:left="660"/>
    </w:pPr>
    <w:rPr>
      <w:sz w:val="22"/>
      <w:szCs w:val="22"/>
    </w:rPr>
  </w:style>
  <w:style w:type="paragraph" w:styleId="50">
    <w:name w:val="toc 5"/>
    <w:basedOn w:val="a"/>
    <w:next w:val="a"/>
    <w:autoRedefine/>
    <w:uiPriority w:val="39"/>
    <w:unhideWhenUsed/>
    <w:rsid w:val="005A0AEB"/>
    <w:pPr>
      <w:spacing w:after="100" w:line="259" w:lineRule="auto"/>
      <w:ind w:left="880"/>
    </w:pPr>
    <w:rPr>
      <w:sz w:val="22"/>
      <w:szCs w:val="22"/>
    </w:rPr>
  </w:style>
  <w:style w:type="paragraph" w:styleId="60">
    <w:name w:val="toc 6"/>
    <w:basedOn w:val="a"/>
    <w:next w:val="a"/>
    <w:autoRedefine/>
    <w:uiPriority w:val="39"/>
    <w:unhideWhenUsed/>
    <w:rsid w:val="005A0AEB"/>
    <w:pPr>
      <w:spacing w:after="100" w:line="259" w:lineRule="auto"/>
      <w:ind w:left="1100"/>
    </w:pPr>
    <w:rPr>
      <w:sz w:val="22"/>
      <w:szCs w:val="22"/>
    </w:rPr>
  </w:style>
  <w:style w:type="paragraph" w:styleId="70">
    <w:name w:val="toc 7"/>
    <w:basedOn w:val="a"/>
    <w:next w:val="a"/>
    <w:autoRedefine/>
    <w:uiPriority w:val="39"/>
    <w:unhideWhenUsed/>
    <w:rsid w:val="005A0AEB"/>
    <w:pPr>
      <w:spacing w:after="100" w:line="259" w:lineRule="auto"/>
      <w:ind w:left="1320"/>
    </w:pPr>
    <w:rPr>
      <w:sz w:val="22"/>
      <w:szCs w:val="22"/>
    </w:rPr>
  </w:style>
  <w:style w:type="paragraph" w:styleId="80">
    <w:name w:val="toc 8"/>
    <w:basedOn w:val="a"/>
    <w:next w:val="a"/>
    <w:autoRedefine/>
    <w:uiPriority w:val="39"/>
    <w:unhideWhenUsed/>
    <w:rsid w:val="005A0AEB"/>
    <w:pPr>
      <w:spacing w:after="100" w:line="259" w:lineRule="auto"/>
      <w:ind w:left="1540"/>
    </w:pPr>
    <w:rPr>
      <w:sz w:val="22"/>
      <w:szCs w:val="22"/>
    </w:rPr>
  </w:style>
  <w:style w:type="paragraph" w:styleId="90">
    <w:name w:val="toc 9"/>
    <w:basedOn w:val="a"/>
    <w:next w:val="a"/>
    <w:autoRedefine/>
    <w:uiPriority w:val="39"/>
    <w:unhideWhenUsed/>
    <w:rsid w:val="005A0AEB"/>
    <w:pPr>
      <w:spacing w:after="100" w:line="259" w:lineRule="auto"/>
      <w:ind w:left="1760"/>
    </w:pPr>
    <w:rPr>
      <w:sz w:val="22"/>
      <w:szCs w:val="22"/>
    </w:rPr>
  </w:style>
  <w:style w:type="table" w:customStyle="1" w:styleId="4-21">
    <w:name w:val="눈금 표 4 - 강조색 21"/>
    <w:basedOn w:val="a1"/>
    <w:uiPriority w:val="49"/>
    <w:rsid w:val="0082354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6-21">
    <w:name w:val="눈금 표 6 색상형 - 강조색 21"/>
    <w:basedOn w:val="a1"/>
    <w:uiPriority w:val="51"/>
    <w:rsid w:val="00C6275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1-21">
    <w:name w:val="목록 표 1 밝게 - 강조색 21"/>
    <w:basedOn w:val="a1"/>
    <w:uiPriority w:val="46"/>
    <w:rsid w:val="00C627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styleId="af9">
    <w:name w:val="FollowedHyperlink"/>
    <w:basedOn w:val="a0"/>
    <w:uiPriority w:val="99"/>
    <w:semiHidden/>
    <w:unhideWhenUsed/>
    <w:rsid w:val="00107648"/>
    <w:rPr>
      <w:color w:val="954F72" w:themeColor="followedHyperlink"/>
      <w:u w:val="single"/>
    </w:rPr>
  </w:style>
  <w:style w:type="paragraph" w:styleId="afa">
    <w:name w:val="Balloon Text"/>
    <w:basedOn w:val="a"/>
    <w:link w:val="Char6"/>
    <w:uiPriority w:val="99"/>
    <w:semiHidden/>
    <w:unhideWhenUsed/>
    <w:rsid w:val="00AF2B1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6">
    <w:name w:val="풍선 도움말 텍스트 Char"/>
    <w:basedOn w:val="a0"/>
    <w:link w:val="afa"/>
    <w:uiPriority w:val="99"/>
    <w:semiHidden/>
    <w:rsid w:val="00AF2B16"/>
    <w:rPr>
      <w:rFonts w:asciiTheme="majorHAnsi" w:eastAsiaTheme="majorEastAsia" w:hAnsiTheme="majorHAnsi" w:cstheme="majorBidi"/>
      <w:sz w:val="18"/>
      <w:szCs w:val="18"/>
    </w:rPr>
  </w:style>
  <w:style w:type="paragraph" w:customStyle="1" w:styleId="afb">
    <w:basedOn w:val="a"/>
    <w:next w:val="a"/>
    <w:uiPriority w:val="35"/>
    <w:unhideWhenUsed/>
    <w:qFormat/>
    <w:rsid w:val="00AF1F9D"/>
    <w:pPr>
      <w:spacing w:line="240" w:lineRule="auto"/>
    </w:pPr>
    <w:rPr>
      <w:rFonts w:ascii="맑은 고딕" w:eastAsia="맑은 고딕" w:hAnsi="맑은 고딕" w:cs="Arial"/>
      <w:b/>
      <w:bCs/>
      <w:color w:val="3F3F3F"/>
      <w:sz w:val="16"/>
      <w:szCs w:val="16"/>
    </w:rPr>
  </w:style>
  <w:style w:type="character" w:customStyle="1" w:styleId="21">
    <w:name w:val="확인되지 않은 멘션2"/>
    <w:basedOn w:val="a0"/>
    <w:uiPriority w:val="99"/>
    <w:semiHidden/>
    <w:unhideWhenUsed/>
    <w:rsid w:val="006F5D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6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1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1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1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1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c16</b:Tag>
    <b:SourceType>InternetSite</b:SourceType>
    <b:Guid>{C67EB36F-3AC6-4525-AB22-BB58DF870194}</b:Guid>
    <b:Title>Reviews, Reputation, and Revenue: The Case of Yelp.com</b:Title>
    <b:Year>2016</b:Year>
    <b:Author>
      <b:Author>
        <b:NameList>
          <b:Person>
            <b:Last>Luca</b:Last>
            <b:First>Michael</b:First>
          </b:Person>
        </b:NameList>
      </b:Author>
    </b:Author>
    <b:InternetSiteTitle>Harvard Business School</b:InternetSiteTitle>
    <b:URL>https://www.hbs.edu/faculty/Pages/item.aspx?num=41233</b:URL>
    <b:RefOrder>3</b:RefOrder>
  </b:Source>
  <b:Source>
    <b:Tag>Kha</b:Tag>
    <b:SourceType>InternetSite</b:SourceType>
    <b:Guid>{4CF8E5F7-13C9-41FE-B39B-621C7E4E1868}</b:Guid>
    <b:Author>
      <b:Author>
        <b:NameList>
          <b:Person>
            <b:Last>Kaemingk</b:Last>
            <b:First>Diana</b:First>
          </b:Person>
        </b:NameList>
      </b:Author>
    </b:Author>
    <b:Title>20 online review stats to know in 2019</b:Title>
    <b:InternetSiteTitle>qualtrics</b:InternetSiteTitle>
    <b:URL>https://www.qualtrics.com/blog/online-review-stats/</b:URL>
    <b:Year>2019</b:Year>
    <b:RefOrder>2</b:RefOrder>
  </b:Source>
  <b:Source>
    <b:Tag>김준현19</b:Tag>
    <b:SourceType>DocumentFromInternetSite</b:SourceType>
    <b:Guid>{74D6271D-708F-4917-9A70-F91492D0991D}</b:Guid>
    <b:Author>
      <b:Author>
        <b:NameList>
          <b:Person>
            <b:Last>김준현</b:Last>
            <b:First>유도영,</b:First>
            <b:Middle>최지혜, 허준범, 모하메드</b:Middle>
          </b:Person>
        </b:NameList>
      </b:Author>
    </b:Author>
    <b:Title>requirement</b:Title>
    <b:Year>2019</b:Year>
    <b:InternetSiteTitle>github</b:InternetSiteTitle>
    <b:URL>(https://github.com/skkuse/2019spring_41class_team5/blob/master/docs/requirement.docx)</b:URL>
    <b:RefOrder>5</b:RefOrder>
  </b:Source>
  <b:Source>
    <b:Tag>DMC17</b:Tag>
    <b:SourceType>DocumentFromInternetSite</b:SourceType>
    <b:Guid>{ED4B4395-6DE9-4853-BAFA-862777B93D0B}</b:Guid>
    <b:Author>
      <b:Author>
        <b:NameList>
          <b:Person>
            <b:Last>미디어</b:Last>
            <b:First>DMC</b:First>
          </b:Person>
        </b:NameList>
      </b:Author>
    </b:Author>
    <b:Title>2018 인터넷 쇼핑 행태와 쇼퍼 그룹 및 쇼핑몰 분석 보고서_요약본</b:Title>
    <b:Year>2017</b:Year>
    <b:Publisher>DMC 미디어</b:Publisher>
    <b:InternetSiteTitle>digieco</b:InternetSiteTitle>
    <b:URL>https://www.digieco.co.kr/KTData/Board/FILE/PDF/2018%20%EC%9D%B8%ED%84%B0%EB%84%B7%20%EC%87%BC%ED%95%91%20%ED%96%89%ED%83%9C%EC%99%80%20%EC%87%BC%ED%8D%BC%20%EA%B7%B8%EB%A3%B9%20%EB%B0%8F%20%EC%87%BC%ED%95%91%EB%AA%B0%20%EB%B6%84%EC%84%9D%20%EB%B3%B4%EA%B</b:URL>
    <b:RefOrder>4</b:RefOrder>
  </b:Source>
  <b:Source>
    <b:Tag>aac</b:Tag>
    <b:SourceType>DocumentFromInternetSite</b:SourceType>
    <b:Guid>{FA5B28AB-5D2F-4369-ABC2-C5DFF17ACB2A}</b:Guid>
    <b:Author>
      <b:Author>
        <b:NameList>
          <b:Person>
            <b:Last>통계청</b:Last>
          </b:Person>
        </b:NameList>
      </b:Author>
    </b:Author>
    <b:Title>2019년 8월 온라인쇼핑 동향</b:Title>
    <b:Year>2019</b:Year>
    <b:Publisher>통계청</b:Publisher>
    <b:InternetSiteTitle>kostat</b:InternetSiteTitle>
    <b:URL>http://kostat.go.kr/portal/korea/kor_nw/3/index.board?bmode=download&amp;bSeq=&amp;aSeq=377803&amp;ord=2</b:URL>
    <b:RefOrder>1</b:RefOrder>
  </b:Source>
</b:Sources>
</file>

<file path=customXml/itemProps1.xml><?xml version="1.0" encoding="utf-8"?>
<ds:datastoreItem xmlns:ds="http://schemas.openxmlformats.org/officeDocument/2006/customXml" ds:itemID="{F033CCF0-C65A-4306-89F8-EE8903FA3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2</TotalTime>
  <Pages>58</Pages>
  <Words>6430</Words>
  <Characters>36655</Characters>
  <Application>Microsoft Office Word</Application>
  <DocSecurity>0</DocSecurity>
  <Lines>305</Lines>
  <Paragraphs>8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Junhyun</dc:creator>
  <cp:lastModifiedBy>정창호</cp:lastModifiedBy>
  <cp:revision>360</cp:revision>
  <cp:lastPrinted>2019-12-09T12:13:00Z</cp:lastPrinted>
  <dcterms:created xsi:type="dcterms:W3CDTF">2019-05-20T12:07:00Z</dcterms:created>
  <dcterms:modified xsi:type="dcterms:W3CDTF">2019-12-09T12:14:00Z</dcterms:modified>
</cp:coreProperties>
</file>